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C2D40" w14:textId="563824E2" w:rsidR="005C6163" w:rsidRPr="00E6227D" w:rsidRDefault="005C6163" w:rsidP="0072106C">
      <w:pPr>
        <w:spacing w:line="276" w:lineRule="auto"/>
      </w:pPr>
      <w:bookmarkStart w:id="0" w:name="_Hlk160098184"/>
      <w:bookmarkStart w:id="1" w:name="_top"/>
      <w:bookmarkEnd w:id="0"/>
      <w:bookmarkEnd w:id="1"/>
    </w:p>
    <w:p w14:paraId="0EAC2D41" w14:textId="6737AF45" w:rsidR="005C6163" w:rsidRPr="00E6227D" w:rsidRDefault="005C6163" w:rsidP="0072106C">
      <w:pPr>
        <w:spacing w:line="276" w:lineRule="auto"/>
      </w:pPr>
    </w:p>
    <w:p w14:paraId="0EAC2D42" w14:textId="65F0FF33" w:rsidR="005C6163" w:rsidRPr="00E6227D" w:rsidRDefault="005C6163" w:rsidP="0072106C">
      <w:pPr>
        <w:spacing w:line="276" w:lineRule="auto"/>
      </w:pPr>
    </w:p>
    <w:p w14:paraId="3045FC7C" w14:textId="13AFD4CB" w:rsidR="006673A8" w:rsidRPr="00E6227D" w:rsidRDefault="006673A8" w:rsidP="0072106C">
      <w:pPr>
        <w:spacing w:line="276" w:lineRule="auto"/>
      </w:pPr>
    </w:p>
    <w:tbl>
      <w:tblPr>
        <w:tblW w:w="10145" w:type="dxa"/>
        <w:tblInd w:w="-390" w:type="dxa"/>
        <w:tblLayout w:type="fixed"/>
        <w:tblLook w:val="00A0" w:firstRow="1" w:lastRow="0" w:firstColumn="1" w:lastColumn="0" w:noHBand="0" w:noVBand="0"/>
      </w:tblPr>
      <w:tblGrid>
        <w:gridCol w:w="759"/>
        <w:gridCol w:w="1758"/>
        <w:gridCol w:w="567"/>
        <w:gridCol w:w="3043"/>
        <w:gridCol w:w="1339"/>
        <w:gridCol w:w="1339"/>
        <w:gridCol w:w="1340"/>
      </w:tblGrid>
      <w:tr w:rsidR="005C6163" w:rsidRPr="00E6227D" w14:paraId="0EAC2D4E" w14:textId="77777777" w:rsidTr="34E57131">
        <w:trPr>
          <w:cantSplit/>
          <w:trHeight w:val="285"/>
        </w:trPr>
        <w:tc>
          <w:tcPr>
            <w:tcW w:w="10145" w:type="dxa"/>
            <w:gridSpan w:val="7"/>
            <w:tcBorders>
              <w:top w:val="nil"/>
              <w:left w:val="nil"/>
              <w:bottom w:val="single" w:sz="2" w:space="0" w:color="808080" w:themeColor="background1" w:themeShade="80"/>
              <w:right w:val="nil"/>
            </w:tcBorders>
            <w:noWrap/>
            <w:tcMar>
              <w:left w:w="57" w:type="dxa"/>
              <w:bottom w:w="57" w:type="dxa"/>
            </w:tcMar>
            <w:vAlign w:val="bottom"/>
          </w:tcPr>
          <w:p w14:paraId="0EAC2D4A" w14:textId="4293291D" w:rsidR="005C6163" w:rsidRPr="00E6227D" w:rsidRDefault="00EC439A" w:rsidP="0072106C">
            <w:pPr>
              <w:pStyle w:val="DocumentPart"/>
              <w:spacing w:line="276" w:lineRule="auto"/>
              <w:rPr>
                <w:rFonts w:cs="Venn"/>
              </w:rPr>
            </w:pPr>
            <w:r w:rsidRPr="00E6227D">
              <w:rPr>
                <w:noProof/>
                <w:lang w:eastAsia="en-GB"/>
              </w:rPr>
              <w:drawing>
                <wp:inline distT="0" distB="0" distL="0" distR="0" wp14:anchorId="61769616" wp14:editId="229D1B59">
                  <wp:extent cx="6337300" cy="28219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11" cstate="print">
                            <a:extLst>
                              <a:ext uri="{28A0092B-C50C-407E-A947-70E740481C1C}">
                                <a14:useLocalDpi xmlns:a14="http://schemas.microsoft.com/office/drawing/2010/main" val="0"/>
                              </a:ext>
                            </a:extLst>
                          </a:blip>
                          <a:srcRect t="12545" b="8272"/>
                          <a:stretch/>
                        </pic:blipFill>
                        <pic:spPr bwMode="auto">
                          <a:xfrm>
                            <a:off x="0" y="0"/>
                            <a:ext cx="6337300" cy="2821940"/>
                          </a:xfrm>
                          <a:prstGeom prst="rect">
                            <a:avLst/>
                          </a:prstGeom>
                          <a:noFill/>
                          <a:ln>
                            <a:noFill/>
                          </a:ln>
                          <a:extLst>
                            <a:ext uri="{53640926-AAD7-44D8-BBD7-CCE9431645EC}">
                              <a14:shadowObscured xmlns:a14="http://schemas.microsoft.com/office/drawing/2010/main"/>
                            </a:ext>
                          </a:extLst>
                        </pic:spPr>
                      </pic:pic>
                    </a:graphicData>
                  </a:graphic>
                </wp:inline>
              </w:drawing>
            </w:r>
          </w:p>
          <w:p w14:paraId="587FC801" w14:textId="4EF3E9AA" w:rsidR="0006333F" w:rsidRPr="00E6227D" w:rsidRDefault="0006333F" w:rsidP="0072106C">
            <w:pPr>
              <w:pStyle w:val="DocumentPart"/>
              <w:spacing w:line="276" w:lineRule="auto"/>
              <w:rPr>
                <w:rFonts w:cs="Venn"/>
              </w:rPr>
            </w:pPr>
          </w:p>
          <w:p w14:paraId="0EAC2D4D" w14:textId="22EE6342" w:rsidR="005C6163" w:rsidRPr="00E6227D" w:rsidRDefault="005C6163" w:rsidP="0072106C">
            <w:pPr>
              <w:pStyle w:val="DocumentPart"/>
              <w:spacing w:line="276" w:lineRule="auto"/>
              <w:rPr>
                <w:rFonts w:cs="Venn"/>
              </w:rPr>
            </w:pPr>
            <w:r w:rsidRPr="00E6227D">
              <w:rPr>
                <w:rFonts w:cs="Venn"/>
              </w:rPr>
              <w:t>Document ID</w:t>
            </w:r>
          </w:p>
        </w:tc>
      </w:tr>
      <w:tr w:rsidR="005C6163" w:rsidRPr="00E6227D" w14:paraId="0EAC2D51"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4F" w14:textId="6CA8C852" w:rsidR="005C6163" w:rsidRPr="00E6227D" w:rsidRDefault="005C6163" w:rsidP="00A463B8">
            <w:r w:rsidRPr="00E6227D">
              <w:t xml:space="preserve">Document </w:t>
            </w:r>
            <w:r w:rsidR="00FA6D72" w:rsidRPr="00E6227D">
              <w:t>Title</w:t>
            </w:r>
          </w:p>
        </w:tc>
        <w:bookmarkStart w:id="2" w:name="Title" w:displacedByCustomXml="next"/>
        <w:bookmarkEnd w:id="2" w:displacedByCustomXml="next"/>
        <w:sdt>
          <w:sdtPr>
            <w:rPr>
              <w:rFonts w:cs="Venn"/>
              <w:lang w:val="en-US"/>
            </w:rPr>
            <w:alias w:val="Document Title"/>
            <w:tag w:val="Document Title"/>
            <w:id w:val="1403797972"/>
            <w:placeholder>
              <w:docPart w:val="A29569460EF944659128DA0DE809E337"/>
            </w:placeholder>
            <w:dataBinding w:prefixMappings="xmlns:ns0='http://purl.org/dc/elements/1.1/' xmlns:ns1='http://schemas.openxmlformats.org/package/2006/metadata/core-properties' " w:xpath="/ns1:coreProperties[1]/ns0:subject[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0" w14:textId="068CB1E6" w:rsidR="005C6163" w:rsidRPr="00DB42D9" w:rsidRDefault="00F15D8C" w:rsidP="002D299F">
                <w:r w:rsidRPr="00F15D8C">
                  <w:rPr>
                    <w:rFonts w:cs="Venn"/>
                    <w:lang w:val="en-US"/>
                  </w:rPr>
                  <w:t xml:space="preserve">Installation and Calibration Report Caisson </w:t>
                </w:r>
                <w:r w:rsidR="000E77C4">
                  <w:rPr>
                    <w:rFonts w:cs="Venn"/>
                    <w:lang w:val="en-US"/>
                  </w:rPr>
                  <w:t xml:space="preserve">{{ </w:t>
                </w:r>
                <w:proofErr w:type="spellStart"/>
                <w:r w:rsidR="000E77C4">
                  <w:rPr>
                    <w:rFonts w:cs="Venn"/>
                    <w:lang w:val="en-US"/>
                  </w:rPr>
                  <w:t>CaissonNumber</w:t>
                </w:r>
                <w:proofErr w:type="spellEnd"/>
                <w:r w:rsidR="000E77C4">
                  <w:rPr>
                    <w:rFonts w:cs="Venn"/>
                    <w:lang w:val="en-US"/>
                  </w:rPr>
                  <w:t xml:space="preserve"> }}</w:t>
                </w:r>
              </w:p>
            </w:tc>
          </w:sdtContent>
        </w:sdt>
      </w:tr>
      <w:tr w:rsidR="007A5B97" w:rsidRPr="005A28E9" w14:paraId="58ED9C99"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D126BA2" w14:textId="4AF1CADB" w:rsidR="007A5B97" w:rsidRPr="00E6227D" w:rsidRDefault="00740C80" w:rsidP="00A463B8">
            <w:pPr>
              <w:rPr>
                <w:rFonts w:cs="Venn"/>
              </w:rPr>
            </w:pPr>
            <w:r w:rsidRPr="00E6227D">
              <w:t xml:space="preserve">Employer </w:t>
            </w:r>
            <w:r w:rsidR="007A5B97" w:rsidRPr="00E6227D">
              <w:t>Document Referenc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6B7EC37" w14:textId="5530DFC9" w:rsidR="007A5B97" w:rsidRPr="005A28E9" w:rsidRDefault="00DF6184" w:rsidP="00A77084">
            <w:pPr>
              <w:rPr>
                <w:rFonts w:cs="Venn"/>
                <w:bCs/>
                <w:color w:val="222222"/>
                <w:lang w:val="nl-NL"/>
              </w:rPr>
            </w:pPr>
            <w:r>
              <w:rPr>
                <w:rFonts w:cs="Venn"/>
                <w:bCs/>
                <w:color w:val="222222"/>
                <w:lang w:val="nl-NL"/>
              </w:rPr>
              <w:t xml:space="preserve">{{ </w:t>
            </w:r>
            <w:proofErr w:type="spellStart"/>
            <w:r>
              <w:rPr>
                <w:rFonts w:cs="Venn"/>
                <w:bCs/>
                <w:color w:val="222222"/>
                <w:lang w:val="nl-NL"/>
              </w:rPr>
              <w:t>MCRDocumentReference</w:t>
            </w:r>
            <w:proofErr w:type="spellEnd"/>
            <w:r>
              <w:rPr>
                <w:rFonts w:cs="Venn"/>
                <w:bCs/>
                <w:color w:val="222222"/>
                <w:lang w:val="nl-NL"/>
              </w:rPr>
              <w:t xml:space="preserve"> }}</w:t>
            </w:r>
          </w:p>
        </w:tc>
      </w:tr>
      <w:tr w:rsidR="00F82E2D" w:rsidRPr="00E6227D" w14:paraId="65DF52FF"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E27E8E2" w14:textId="3225CBBD" w:rsidR="00F82E2D" w:rsidRPr="00E6227D" w:rsidRDefault="00E37BA2" w:rsidP="00A463B8">
            <w:r w:rsidRPr="00E6227D">
              <w:t>Employer</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C1DFF7E" w14:textId="66AF9239" w:rsidR="00F82E2D" w:rsidRPr="00E6227D" w:rsidRDefault="0017465B" w:rsidP="00A463B8">
            <w:pPr>
              <w:rPr>
                <w:rFonts w:cs="Venn"/>
                <w:bCs/>
                <w:color w:val="222222"/>
              </w:rPr>
            </w:pPr>
            <w:r w:rsidRPr="00E6227D">
              <w:rPr>
                <w:rFonts w:cs="Venn"/>
                <w:bCs/>
                <w:color w:val="222222"/>
              </w:rPr>
              <w:t>Elia</w:t>
            </w:r>
            <w:r w:rsidR="00F37ADD" w:rsidRPr="00E6227D">
              <w:rPr>
                <w:rFonts w:cs="Venn"/>
                <w:bCs/>
                <w:color w:val="222222"/>
              </w:rPr>
              <w:t xml:space="preserve"> </w:t>
            </w:r>
            <w:r w:rsidR="00F37ADD" w:rsidRPr="00E6227D">
              <w:t>Asset</w:t>
            </w:r>
            <w:r w:rsidR="00F37ADD" w:rsidRPr="00E6227D">
              <w:rPr>
                <w:rFonts w:cs="Venn"/>
                <w:bCs/>
                <w:color w:val="222222"/>
              </w:rPr>
              <w:t xml:space="preserve"> NV/SA</w:t>
            </w:r>
          </w:p>
        </w:tc>
      </w:tr>
      <w:tr w:rsidR="005C6163" w:rsidRPr="00E6227D" w14:paraId="0EAC2D57"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5" w14:textId="606B1CAC" w:rsidR="005C6163" w:rsidRPr="00E6227D" w:rsidRDefault="005C6163" w:rsidP="00A463B8">
            <w:r w:rsidRPr="00E6227D">
              <w:t>Project Nam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6" w14:textId="10E64132" w:rsidR="005C6163" w:rsidRPr="00E6227D" w:rsidRDefault="0017465B" w:rsidP="00A463B8">
            <w:r w:rsidRPr="00E6227D">
              <w:t>EPCI Energy Island for MOG2 Project</w:t>
            </w:r>
          </w:p>
        </w:tc>
      </w:tr>
      <w:tr w:rsidR="00560819" w:rsidRPr="00E6227D" w14:paraId="0EAC2D73" w14:textId="77777777" w:rsidTr="34E57131">
        <w:trPr>
          <w:cantSplit/>
          <w:trHeight w:val="570"/>
        </w:trPr>
        <w:tc>
          <w:tcPr>
            <w:tcW w:w="10145" w:type="dxa"/>
            <w:gridSpan w:val="7"/>
            <w:tcBorders>
              <w:top w:val="single" w:sz="2" w:space="0" w:color="808080" w:themeColor="background1" w:themeShade="80"/>
              <w:left w:val="nil"/>
              <w:bottom w:val="single" w:sz="2" w:space="0" w:color="808080" w:themeColor="background1" w:themeShade="80"/>
              <w:right w:val="nil"/>
            </w:tcBorders>
            <w:noWrap/>
            <w:tcMar>
              <w:left w:w="57" w:type="dxa"/>
              <w:bottom w:w="57" w:type="dxa"/>
            </w:tcMar>
            <w:vAlign w:val="bottom"/>
          </w:tcPr>
          <w:p w14:paraId="0EAC2D70" w14:textId="7FD7E11F" w:rsidR="00560819" w:rsidRPr="00E6227D" w:rsidRDefault="00560819" w:rsidP="00560819">
            <w:pPr>
              <w:pStyle w:val="DocumentPart"/>
              <w:spacing w:line="276" w:lineRule="auto"/>
              <w:rPr>
                <w:rFonts w:cs="Venn"/>
              </w:rPr>
            </w:pPr>
          </w:p>
          <w:p w14:paraId="6F70E4DD" w14:textId="77777777" w:rsidR="00B32584" w:rsidRDefault="00B32584" w:rsidP="00B32584">
            <w:pPr>
              <w:pStyle w:val="DocumentPart"/>
              <w:spacing w:line="276" w:lineRule="auto"/>
              <w:rPr>
                <w:rFonts w:cs="Venn"/>
                <w:lang w:val="en-US"/>
              </w:rPr>
            </w:pPr>
            <w:r w:rsidRPr="00980071">
              <w:rPr>
                <w:rFonts w:cs="Venn"/>
                <w:lang w:val="en-US"/>
              </w:rPr>
              <w:t>Scan QR code to check if this is the latest revision</w:t>
            </w:r>
          </w:p>
          <w:tbl>
            <w:tblPr>
              <w:tblStyle w:val="TableGrid"/>
              <w:tblW w:w="9825" w:type="dxa"/>
              <w:tblInd w:w="55" w:type="dxa"/>
              <w:tblLayout w:type="fixed"/>
              <w:tblLook w:val="04A0" w:firstRow="1" w:lastRow="0" w:firstColumn="1" w:lastColumn="0" w:noHBand="0" w:noVBand="1"/>
            </w:tblPr>
            <w:tblGrid>
              <w:gridCol w:w="9825"/>
            </w:tblGrid>
            <w:tr w:rsidR="00B32584" w14:paraId="45AAA9FC" w14:textId="77777777">
              <w:trPr>
                <w:trHeight w:val="1313"/>
              </w:trPr>
              <w:tc>
                <w:tcPr>
                  <w:tcW w:w="9825" w:type="dxa"/>
                  <w:tcBorders>
                    <w:top w:val="single" w:sz="4" w:space="0" w:color="808080"/>
                    <w:left w:val="single" w:sz="4" w:space="0" w:color="808080"/>
                    <w:bottom w:val="single" w:sz="4" w:space="0" w:color="808080"/>
                    <w:right w:val="single" w:sz="4" w:space="0" w:color="808080"/>
                  </w:tcBorders>
                  <w:vAlign w:val="center"/>
                </w:tcPr>
                <w:p w14:paraId="5908E79F" w14:textId="25B2B3E6" w:rsidR="00B32584" w:rsidRDefault="00B32584" w:rsidP="00B32584">
                  <w:pPr>
                    <w:pStyle w:val="DocumentPart"/>
                    <w:spacing w:line="276" w:lineRule="auto"/>
                    <w:jc w:val="center"/>
                    <w:rPr>
                      <w:rFonts w:cs="Venn"/>
                    </w:rPr>
                  </w:pPr>
                  <w:r w:rsidRPr="001D33EA">
                    <w:rPr>
                      <w:rFonts w:cs="Venn"/>
                      <w:noProof/>
                    </w:rPr>
                    <w:drawing>
                      <wp:inline distT="0" distB="0" distL="0" distR="0" wp14:anchorId="3F47FF9D" wp14:editId="4826066C">
                        <wp:extent cx="637085" cy="783378"/>
                        <wp:effectExtent l="0" t="0" r="0" b="0"/>
                        <wp:docPr id="598465347" name="Picture 59846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6860" cy="819990"/>
                                </a:xfrm>
                                <a:prstGeom prst="rect">
                                  <a:avLst/>
                                </a:prstGeom>
                              </pic:spPr>
                            </pic:pic>
                          </a:graphicData>
                        </a:graphic>
                      </wp:inline>
                    </w:drawing>
                  </w:r>
                </w:p>
              </w:tc>
            </w:tr>
          </w:tbl>
          <w:p w14:paraId="1C7F60A4" w14:textId="77777777" w:rsidR="00D010AE" w:rsidRPr="00E6227D" w:rsidRDefault="00D010AE" w:rsidP="00560819">
            <w:pPr>
              <w:pStyle w:val="DocumentPart"/>
              <w:spacing w:line="276" w:lineRule="auto"/>
              <w:rPr>
                <w:rFonts w:cs="Venn"/>
              </w:rPr>
            </w:pPr>
          </w:p>
          <w:p w14:paraId="0EAC2D72" w14:textId="77777777" w:rsidR="00560819" w:rsidRPr="00E6227D" w:rsidRDefault="00560819" w:rsidP="00560819">
            <w:pPr>
              <w:pStyle w:val="DocumentPart"/>
              <w:spacing w:line="276" w:lineRule="auto"/>
              <w:rPr>
                <w:rFonts w:cs="Venn"/>
              </w:rPr>
            </w:pPr>
            <w:r w:rsidRPr="00E6227D">
              <w:rPr>
                <w:rFonts w:cs="Venn"/>
              </w:rPr>
              <w:t>Revision Status</w:t>
            </w:r>
          </w:p>
        </w:tc>
      </w:tr>
      <w:tr w:rsidR="00560819" w:rsidRPr="00E6227D" w14:paraId="0EAC2D7A"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4" w14:textId="77777777" w:rsidR="00560819" w:rsidRPr="00E6227D" w:rsidRDefault="00560819" w:rsidP="00954AEB">
            <w:pPr>
              <w:pStyle w:val="TekstBold"/>
            </w:pPr>
            <w:r w:rsidRPr="00E6227D">
              <w:t>Rev.</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5" w14:textId="77777777" w:rsidR="00560819" w:rsidRPr="00E6227D" w:rsidRDefault="00560819" w:rsidP="00954AEB">
            <w:pPr>
              <w:pStyle w:val="TekstBold"/>
            </w:pPr>
            <w:r w:rsidRPr="00E6227D">
              <w:t>Date</w:t>
            </w: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6" w14:textId="77777777" w:rsidR="00560819" w:rsidRPr="00E6227D" w:rsidRDefault="00560819" w:rsidP="00954AEB">
            <w:pPr>
              <w:pStyle w:val="TekstBold"/>
            </w:pPr>
            <w:r w:rsidRPr="00E6227D">
              <w:t>Description</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7" w14:textId="77777777" w:rsidR="00560819" w:rsidRPr="00E6227D" w:rsidRDefault="00560819" w:rsidP="00954AEB">
            <w:pPr>
              <w:pStyle w:val="TekstBold"/>
            </w:pPr>
            <w:r w:rsidRPr="00E6227D">
              <w:t>Prepared</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8" w14:textId="10EE20AA" w:rsidR="00560819" w:rsidRPr="00E6227D" w:rsidRDefault="00560819" w:rsidP="00954AEB">
            <w:pPr>
              <w:pStyle w:val="TekstBold"/>
            </w:pPr>
            <w:r w:rsidRPr="00E6227D">
              <w:t>Checked</w:t>
            </w: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9" w14:textId="77777777" w:rsidR="00560819" w:rsidRPr="00E6227D" w:rsidRDefault="00560819" w:rsidP="00954AEB">
            <w:pPr>
              <w:pStyle w:val="TekstBold"/>
            </w:pPr>
            <w:r w:rsidRPr="00E6227D">
              <w:t>Approved</w:t>
            </w:r>
          </w:p>
        </w:tc>
      </w:tr>
      <w:tr w:rsidR="00560819" w:rsidRPr="00E6227D" w14:paraId="0EAC2D81"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B" w14:textId="161E5195" w:rsidR="00560819" w:rsidRPr="00E6227D" w:rsidRDefault="00560819" w:rsidP="00954AEB">
            <w:pPr>
              <w:pStyle w:val="Tekst"/>
            </w:pPr>
            <w:r w:rsidRPr="00E6227D">
              <w:t>0</w:t>
            </w:r>
            <w:r w:rsidR="004F63DA" w:rsidRPr="00E6227D">
              <w:t>0</w:t>
            </w:r>
          </w:p>
        </w:tc>
        <w:sdt>
          <w:sdtPr>
            <w:id w:val="-741099157"/>
            <w:placeholder>
              <w:docPart w:val="E23C273384294012B00BE2DC914DB46E"/>
            </w:placeholder>
            <w:showingPlcHdr/>
            <w:date w:fullDate="2025-08-11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C" w14:textId="2705BF14" w:rsidR="00560819" w:rsidRPr="00E6227D" w:rsidRDefault="0094446C" w:rsidP="003B7C54">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D" w14:textId="1B54BB4B" w:rsidR="00560819" w:rsidRPr="00E6227D" w:rsidRDefault="00240610" w:rsidP="00954AEB">
            <w:pPr>
              <w:pStyle w:val="Tekst"/>
            </w:pPr>
            <w:r w:rsidRPr="00240610">
              <w:t>Document creation date</w:t>
            </w:r>
          </w:p>
        </w:tc>
        <w:sdt>
          <w:sdtPr>
            <w:rPr>
              <w:rStyle w:val="PlaceholderText"/>
            </w:rPr>
            <w:id w:val="-1809086786"/>
            <w:placeholder>
              <w:docPart w:val="C01134CF8D8444EAB5084AFE6000A9DE"/>
            </w:placeholder>
            <w:showingPlcHdr/>
          </w:sdtPr>
          <w:sdtConten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E" w14:textId="3344F896" w:rsidR="00560819" w:rsidRPr="00E6227D" w:rsidRDefault="0094446C" w:rsidP="00187B1F">
                <w:pPr>
                  <w:pStyle w:val="Tekst"/>
                  <w:jc w:val="center"/>
                </w:pPr>
                <w:r w:rsidRPr="00B22FC5">
                  <w:rPr>
                    <w:rStyle w:val="PlaceholderText"/>
                  </w:rPr>
                  <w:t>Initials</w:t>
                </w:r>
              </w:p>
            </w:tc>
          </w:sdtContent>
        </w:sd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F" w14:textId="08264D79" w:rsidR="00560819" w:rsidRPr="00E6227D" w:rsidRDefault="00560819" w:rsidP="00187B1F">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80" w14:textId="4AD5D3AC" w:rsidR="00560819" w:rsidRPr="00E6227D" w:rsidRDefault="00560819" w:rsidP="00187B1F">
            <w:pPr>
              <w:pStyle w:val="Tekst"/>
              <w:jc w:val="center"/>
            </w:pPr>
          </w:p>
        </w:tc>
      </w:tr>
      <w:tr w:rsidR="00F849F8" w:rsidRPr="00E6227D" w14:paraId="034210FF" w14:textId="77777777">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7A8EAE3" w14:textId="77777777" w:rsidR="00F849F8" w:rsidRPr="00E6227D" w:rsidRDefault="00F849F8">
            <w:pPr>
              <w:pStyle w:val="Tekst"/>
            </w:pPr>
            <w:r>
              <w:t>01</w:t>
            </w:r>
          </w:p>
        </w:tc>
        <w:sdt>
          <w:sdtPr>
            <w:id w:val="2140537878"/>
            <w:placeholder>
              <w:docPart w:val="0391FE7180394D848D2D0A96504EAC61"/>
            </w:placeholder>
            <w:showingPlcHdr/>
            <w:date w:fullDate="2025-08-12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7647C435" w14:textId="3B90C051" w:rsidR="00F849F8" w:rsidRDefault="0094446C">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A3F0980" w14:textId="1D36D210" w:rsidR="00F849F8" w:rsidRDefault="00F849F8">
            <w:pPr>
              <w:pStyle w:val="Tekst"/>
            </w:pPr>
            <w:r>
              <w:t xml:space="preserve">First revision for Caisson </w:t>
            </w:r>
            <w:r w:rsidR="000E77C4">
              <w:t xml:space="preserve">{{ </w:t>
            </w:r>
            <w:proofErr w:type="spellStart"/>
            <w:r w:rsidR="000E77C4">
              <w:t>CaissonNumber</w:t>
            </w:r>
            <w:proofErr w:type="spellEnd"/>
            <w:r w:rsidR="000E77C4">
              <w:t xml:space="preserve"> }}</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1F5C3F8E" w14:textId="45B13565" w:rsidR="00F849F8" w:rsidRDefault="00F849F8">
            <w:pPr>
              <w:pStyle w:val="Tekst"/>
              <w:jc w:val="center"/>
              <w:rPr>
                <w:rStyle w:val="PlaceholderText"/>
              </w:rP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0FEEC13" w14:textId="53C07CE2" w:rsidR="00F849F8" w:rsidRDefault="00F849F8">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EB3654D" w14:textId="1A83BC27" w:rsidR="00F849F8" w:rsidRDefault="00F849F8">
            <w:pPr>
              <w:pStyle w:val="Tekst"/>
              <w:jc w:val="center"/>
            </w:pPr>
          </w:p>
        </w:tc>
      </w:tr>
      <w:tr w:rsidR="00D20CD8" w:rsidRPr="00E6227D" w14:paraId="225598DF"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F85007A" w14:textId="037E0BB3" w:rsidR="00D20CD8" w:rsidRPr="005834E3" w:rsidRDefault="00D20CD8" w:rsidP="00782FBC">
            <w:pPr>
              <w:pStyle w:val="Tekst"/>
            </w:pP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C704047" w14:textId="699B3CF2" w:rsidR="00D20CD8" w:rsidRPr="005834E3" w:rsidRDefault="00D20CD8" w:rsidP="00782FBC">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95EDCA7" w14:textId="27A11479" w:rsidR="00D20CD8" w:rsidRPr="005834E3" w:rsidRDefault="00D20CD8" w:rsidP="00782FBC">
            <w:pPr>
              <w:pStyle w:val="Tekst"/>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743CBFC" w14:textId="4F7DC951" w:rsidR="00D20CD8" w:rsidRPr="005834E3" w:rsidRDefault="00D20CD8" w:rsidP="00782FBC">
            <w:pPr>
              <w:pStyle w:val="Tekst"/>
              <w:jc w:val="center"/>
              <w:rPr>
                <w:rStyle w:val="PlaceholderText"/>
              </w:rP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EF549CD" w14:textId="10B6CA5B" w:rsidR="00D20CD8" w:rsidRPr="005834E3" w:rsidRDefault="00D20CD8" w:rsidP="00782FBC">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1D33B5" w14:textId="69F5AB3A" w:rsidR="00D20CD8" w:rsidRDefault="00D20CD8" w:rsidP="00782FBC">
            <w:pPr>
              <w:pStyle w:val="Tekst"/>
              <w:jc w:val="center"/>
            </w:pPr>
          </w:p>
        </w:tc>
      </w:tr>
    </w:tbl>
    <w:p w14:paraId="0EAC2DA0" w14:textId="77777777" w:rsidR="005C6163" w:rsidRPr="00E6227D" w:rsidRDefault="005C6163" w:rsidP="0072106C">
      <w:pPr>
        <w:spacing w:after="160" w:line="276" w:lineRule="auto"/>
        <w:jc w:val="left"/>
        <w:rPr>
          <w:rFonts w:cs="Venn"/>
        </w:rPr>
        <w:sectPr w:rsidR="005C6163" w:rsidRPr="00E6227D" w:rsidSect="00E52BEF">
          <w:headerReference w:type="default" r:id="rId13"/>
          <w:footerReference w:type="default" r:id="rId14"/>
          <w:pgSz w:w="11906" w:h="16838" w:code="9"/>
          <w:pgMar w:top="1440" w:right="1440" w:bottom="1134" w:left="1440" w:header="720" w:footer="567" w:gutter="0"/>
          <w:cols w:space="720"/>
          <w:docGrid w:linePitch="360"/>
        </w:sectPr>
      </w:pPr>
      <w:r w:rsidRPr="00E6227D">
        <w:rPr>
          <w:rFonts w:cs="Venn"/>
        </w:rPr>
        <w:br w:type="page"/>
      </w:r>
    </w:p>
    <w:sdt>
      <w:sdtPr>
        <w:rPr>
          <w:rFonts w:asciiTheme="minorHAnsi" w:eastAsiaTheme="minorEastAsia" w:hAnsiTheme="minorHAnsi" w:cstheme="minorBidi"/>
          <w:color w:val="auto"/>
          <w:sz w:val="22"/>
          <w:szCs w:val="22"/>
          <w:lang w:val="en-GB"/>
        </w:rPr>
        <w:id w:val="589816146"/>
        <w:docPartObj>
          <w:docPartGallery w:val="Table of Contents"/>
          <w:docPartUnique/>
        </w:docPartObj>
      </w:sdtPr>
      <w:sdtContent>
        <w:p w14:paraId="0EAC2DA2" w14:textId="77777777" w:rsidR="0072106C" w:rsidRPr="00E6227D" w:rsidRDefault="0072106C" w:rsidP="0072106C">
          <w:pPr>
            <w:pStyle w:val="TOCHeading"/>
            <w:spacing w:line="276" w:lineRule="auto"/>
            <w:rPr>
              <w:lang w:val="en-GB"/>
            </w:rPr>
          </w:pPr>
          <w:r w:rsidRPr="44CCE93E">
            <w:rPr>
              <w:lang w:val="en-GB"/>
            </w:rPr>
            <w:t>Table of Contents</w:t>
          </w:r>
        </w:p>
        <w:p w14:paraId="3FCC10FE" w14:textId="77777777" w:rsidR="006673A8" w:rsidRPr="00E6227D" w:rsidRDefault="006673A8" w:rsidP="006673A8"/>
        <w:p w14:paraId="2CB537E0" w14:textId="4DA0A8F6" w:rsidR="00DF6184" w:rsidRDefault="00AC755A">
          <w:pPr>
            <w:pStyle w:val="TOC1"/>
            <w:rPr>
              <w:rFonts w:eastAsiaTheme="minorEastAsia"/>
              <w:noProof/>
              <w:kern w:val="2"/>
              <w:sz w:val="24"/>
              <w:szCs w:val="24"/>
              <w:lang w:eastAsia="en-GB"/>
              <w14:ligatures w14:val="standardContextual"/>
            </w:rPr>
          </w:pPr>
          <w:r>
            <w:fldChar w:fldCharType="begin"/>
          </w:r>
          <w:r w:rsidR="0072106C">
            <w:instrText>TOC \o \h \z \u</w:instrText>
          </w:r>
          <w:r>
            <w:fldChar w:fldCharType="separate"/>
          </w:r>
          <w:hyperlink w:anchor="_Toc208245102" w:history="1">
            <w:r w:rsidR="00DF6184" w:rsidRPr="007A11CA">
              <w:rPr>
                <w:rStyle w:val="Hyperlink"/>
                <w:noProof/>
              </w:rPr>
              <w:t>1.</w:t>
            </w:r>
            <w:r w:rsidR="00DF6184">
              <w:rPr>
                <w:rFonts w:eastAsiaTheme="minorEastAsia"/>
                <w:noProof/>
                <w:kern w:val="2"/>
                <w:sz w:val="24"/>
                <w:szCs w:val="24"/>
                <w:lang w:eastAsia="en-GB"/>
                <w14:ligatures w14:val="standardContextual"/>
              </w:rPr>
              <w:tab/>
            </w:r>
            <w:r w:rsidR="00DF6184" w:rsidRPr="007A11CA">
              <w:rPr>
                <w:rStyle w:val="Hyperlink"/>
                <w:noProof/>
              </w:rPr>
              <w:t>Introduction</w:t>
            </w:r>
            <w:r w:rsidR="00DF6184">
              <w:rPr>
                <w:noProof/>
                <w:webHidden/>
              </w:rPr>
              <w:tab/>
            </w:r>
            <w:r w:rsidR="00DF6184">
              <w:rPr>
                <w:noProof/>
                <w:webHidden/>
              </w:rPr>
              <w:fldChar w:fldCharType="begin"/>
            </w:r>
            <w:r w:rsidR="00DF6184">
              <w:rPr>
                <w:noProof/>
                <w:webHidden/>
              </w:rPr>
              <w:instrText xml:space="preserve"> PAGEREF _Toc208245102 \h </w:instrText>
            </w:r>
            <w:r w:rsidR="00DF6184">
              <w:rPr>
                <w:noProof/>
                <w:webHidden/>
              </w:rPr>
            </w:r>
            <w:r w:rsidR="00DF6184">
              <w:rPr>
                <w:noProof/>
                <w:webHidden/>
              </w:rPr>
              <w:fldChar w:fldCharType="separate"/>
            </w:r>
            <w:r w:rsidR="00DF6184">
              <w:rPr>
                <w:noProof/>
                <w:webHidden/>
              </w:rPr>
              <w:t>4</w:t>
            </w:r>
            <w:r w:rsidR="00DF6184">
              <w:rPr>
                <w:noProof/>
                <w:webHidden/>
              </w:rPr>
              <w:fldChar w:fldCharType="end"/>
            </w:r>
          </w:hyperlink>
        </w:p>
        <w:p w14:paraId="3F2D5FEC" w14:textId="4360729A"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3" w:history="1">
            <w:r w:rsidRPr="007A11CA">
              <w:rPr>
                <w:rStyle w:val="Hyperlink"/>
                <w:noProof/>
              </w:rPr>
              <w:t>1.1</w:t>
            </w:r>
            <w:r>
              <w:rPr>
                <w:rFonts w:eastAsiaTheme="minorEastAsia"/>
                <w:noProof/>
                <w:kern w:val="2"/>
                <w:sz w:val="24"/>
                <w:szCs w:val="24"/>
                <w:lang w:eastAsia="en-GB"/>
                <w14:ligatures w14:val="standardContextual"/>
              </w:rPr>
              <w:tab/>
            </w:r>
            <w:r w:rsidRPr="007A11CA">
              <w:rPr>
                <w:rStyle w:val="Hyperlink"/>
                <w:noProof/>
              </w:rPr>
              <w:t>Project description</w:t>
            </w:r>
            <w:r>
              <w:rPr>
                <w:noProof/>
                <w:webHidden/>
              </w:rPr>
              <w:tab/>
            </w:r>
            <w:r>
              <w:rPr>
                <w:noProof/>
                <w:webHidden/>
              </w:rPr>
              <w:fldChar w:fldCharType="begin"/>
            </w:r>
            <w:r>
              <w:rPr>
                <w:noProof/>
                <w:webHidden/>
              </w:rPr>
              <w:instrText xml:space="preserve"> PAGEREF _Toc208245103 \h </w:instrText>
            </w:r>
            <w:r>
              <w:rPr>
                <w:noProof/>
                <w:webHidden/>
              </w:rPr>
            </w:r>
            <w:r>
              <w:rPr>
                <w:noProof/>
                <w:webHidden/>
              </w:rPr>
              <w:fldChar w:fldCharType="separate"/>
            </w:r>
            <w:r>
              <w:rPr>
                <w:noProof/>
                <w:webHidden/>
              </w:rPr>
              <w:t>4</w:t>
            </w:r>
            <w:r>
              <w:rPr>
                <w:noProof/>
                <w:webHidden/>
              </w:rPr>
              <w:fldChar w:fldCharType="end"/>
            </w:r>
          </w:hyperlink>
        </w:p>
        <w:p w14:paraId="4AC5A884" w14:textId="7280ABC3"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4" w:history="1">
            <w:r w:rsidRPr="007A11CA">
              <w:rPr>
                <w:rStyle w:val="Hyperlink"/>
                <w:noProof/>
              </w:rPr>
              <w:t>1.2</w:t>
            </w:r>
            <w:r>
              <w:rPr>
                <w:rFonts w:eastAsiaTheme="minorEastAsia"/>
                <w:noProof/>
                <w:kern w:val="2"/>
                <w:sz w:val="24"/>
                <w:szCs w:val="24"/>
                <w:lang w:eastAsia="en-GB"/>
                <w14:ligatures w14:val="standardContextual"/>
              </w:rPr>
              <w:tab/>
            </w:r>
            <w:r w:rsidRPr="007A11CA">
              <w:rPr>
                <w:rStyle w:val="Hyperlink"/>
                <w:noProof/>
              </w:rPr>
              <w:t>Scope of Document</w:t>
            </w:r>
            <w:r>
              <w:rPr>
                <w:noProof/>
                <w:webHidden/>
              </w:rPr>
              <w:tab/>
            </w:r>
            <w:r>
              <w:rPr>
                <w:noProof/>
                <w:webHidden/>
              </w:rPr>
              <w:fldChar w:fldCharType="begin"/>
            </w:r>
            <w:r>
              <w:rPr>
                <w:noProof/>
                <w:webHidden/>
              </w:rPr>
              <w:instrText xml:space="preserve"> PAGEREF _Toc208245104 \h </w:instrText>
            </w:r>
            <w:r>
              <w:rPr>
                <w:noProof/>
                <w:webHidden/>
              </w:rPr>
            </w:r>
            <w:r>
              <w:rPr>
                <w:noProof/>
                <w:webHidden/>
              </w:rPr>
              <w:fldChar w:fldCharType="separate"/>
            </w:r>
            <w:r>
              <w:rPr>
                <w:noProof/>
                <w:webHidden/>
              </w:rPr>
              <w:t>4</w:t>
            </w:r>
            <w:r>
              <w:rPr>
                <w:noProof/>
                <w:webHidden/>
              </w:rPr>
              <w:fldChar w:fldCharType="end"/>
            </w:r>
          </w:hyperlink>
        </w:p>
        <w:p w14:paraId="1BDEAA3F" w14:textId="35FE4851"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5" w:history="1">
            <w:r w:rsidRPr="007A11CA">
              <w:rPr>
                <w:rStyle w:val="Hyperlink"/>
                <w:noProof/>
              </w:rPr>
              <w:t>1.3</w:t>
            </w:r>
            <w:r>
              <w:rPr>
                <w:rFonts w:eastAsiaTheme="minorEastAsia"/>
                <w:noProof/>
                <w:kern w:val="2"/>
                <w:sz w:val="24"/>
                <w:szCs w:val="24"/>
                <w:lang w:eastAsia="en-GB"/>
                <w14:ligatures w14:val="standardContextual"/>
              </w:rPr>
              <w:tab/>
            </w:r>
            <w:r w:rsidRPr="007A11CA">
              <w:rPr>
                <w:rStyle w:val="Hyperlink"/>
                <w:noProof/>
              </w:rPr>
              <w:t>Scope of Work</w:t>
            </w:r>
            <w:r>
              <w:rPr>
                <w:noProof/>
                <w:webHidden/>
              </w:rPr>
              <w:tab/>
            </w:r>
            <w:r>
              <w:rPr>
                <w:noProof/>
                <w:webHidden/>
              </w:rPr>
              <w:fldChar w:fldCharType="begin"/>
            </w:r>
            <w:r>
              <w:rPr>
                <w:noProof/>
                <w:webHidden/>
              </w:rPr>
              <w:instrText xml:space="preserve"> PAGEREF _Toc208245105 \h </w:instrText>
            </w:r>
            <w:r>
              <w:rPr>
                <w:noProof/>
                <w:webHidden/>
              </w:rPr>
            </w:r>
            <w:r>
              <w:rPr>
                <w:noProof/>
                <w:webHidden/>
              </w:rPr>
              <w:fldChar w:fldCharType="separate"/>
            </w:r>
            <w:r>
              <w:rPr>
                <w:noProof/>
                <w:webHidden/>
              </w:rPr>
              <w:t>4</w:t>
            </w:r>
            <w:r>
              <w:rPr>
                <w:noProof/>
                <w:webHidden/>
              </w:rPr>
              <w:fldChar w:fldCharType="end"/>
            </w:r>
          </w:hyperlink>
        </w:p>
        <w:p w14:paraId="4835E1A4" w14:textId="7E1D6F2D" w:rsidR="00DF6184" w:rsidRDefault="00DF6184">
          <w:pPr>
            <w:pStyle w:val="TOC1"/>
            <w:rPr>
              <w:rFonts w:eastAsiaTheme="minorEastAsia"/>
              <w:noProof/>
              <w:kern w:val="2"/>
              <w:sz w:val="24"/>
              <w:szCs w:val="24"/>
              <w:lang w:eastAsia="en-GB"/>
              <w14:ligatures w14:val="standardContextual"/>
            </w:rPr>
          </w:pPr>
          <w:hyperlink w:anchor="_Toc208245106" w:history="1">
            <w:r w:rsidRPr="007A11CA">
              <w:rPr>
                <w:rStyle w:val="Hyperlink"/>
                <w:noProof/>
              </w:rPr>
              <w:t>2.</w:t>
            </w:r>
            <w:r>
              <w:rPr>
                <w:rFonts w:eastAsiaTheme="minorEastAsia"/>
                <w:noProof/>
                <w:kern w:val="2"/>
                <w:sz w:val="24"/>
                <w:szCs w:val="24"/>
                <w:lang w:eastAsia="en-GB"/>
                <w14:ligatures w14:val="standardContextual"/>
              </w:rPr>
              <w:tab/>
            </w:r>
            <w:r w:rsidRPr="007A11CA">
              <w:rPr>
                <w:rStyle w:val="Hyperlink"/>
                <w:noProof/>
              </w:rPr>
              <w:t>References</w:t>
            </w:r>
            <w:r>
              <w:rPr>
                <w:noProof/>
                <w:webHidden/>
              </w:rPr>
              <w:tab/>
            </w:r>
            <w:r>
              <w:rPr>
                <w:noProof/>
                <w:webHidden/>
              </w:rPr>
              <w:fldChar w:fldCharType="begin"/>
            </w:r>
            <w:r>
              <w:rPr>
                <w:noProof/>
                <w:webHidden/>
              </w:rPr>
              <w:instrText xml:space="preserve"> PAGEREF _Toc208245106 \h </w:instrText>
            </w:r>
            <w:r>
              <w:rPr>
                <w:noProof/>
                <w:webHidden/>
              </w:rPr>
            </w:r>
            <w:r>
              <w:rPr>
                <w:noProof/>
                <w:webHidden/>
              </w:rPr>
              <w:fldChar w:fldCharType="separate"/>
            </w:r>
            <w:r>
              <w:rPr>
                <w:noProof/>
                <w:webHidden/>
              </w:rPr>
              <w:t>5</w:t>
            </w:r>
            <w:r>
              <w:rPr>
                <w:noProof/>
                <w:webHidden/>
              </w:rPr>
              <w:fldChar w:fldCharType="end"/>
            </w:r>
          </w:hyperlink>
        </w:p>
        <w:p w14:paraId="561E379A" w14:textId="710F9A47"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7" w:history="1">
            <w:r w:rsidRPr="007A11CA">
              <w:rPr>
                <w:rStyle w:val="Hyperlink"/>
                <w:noProof/>
              </w:rPr>
              <w:t>2.1</w:t>
            </w:r>
            <w:r>
              <w:rPr>
                <w:rFonts w:eastAsiaTheme="minorEastAsia"/>
                <w:noProof/>
                <w:kern w:val="2"/>
                <w:sz w:val="24"/>
                <w:szCs w:val="24"/>
                <w:lang w:eastAsia="en-GB"/>
                <w14:ligatures w14:val="standardContextual"/>
              </w:rPr>
              <w:tab/>
            </w:r>
            <w:r w:rsidRPr="007A11CA">
              <w:rPr>
                <w:rStyle w:val="Hyperlink"/>
                <w:noProof/>
              </w:rPr>
              <w:t>Internal References</w:t>
            </w:r>
            <w:r>
              <w:rPr>
                <w:noProof/>
                <w:webHidden/>
              </w:rPr>
              <w:tab/>
            </w:r>
            <w:r>
              <w:rPr>
                <w:noProof/>
                <w:webHidden/>
              </w:rPr>
              <w:fldChar w:fldCharType="begin"/>
            </w:r>
            <w:r>
              <w:rPr>
                <w:noProof/>
                <w:webHidden/>
              </w:rPr>
              <w:instrText xml:space="preserve"> PAGEREF _Toc208245107 \h </w:instrText>
            </w:r>
            <w:r>
              <w:rPr>
                <w:noProof/>
                <w:webHidden/>
              </w:rPr>
            </w:r>
            <w:r>
              <w:rPr>
                <w:noProof/>
                <w:webHidden/>
              </w:rPr>
              <w:fldChar w:fldCharType="separate"/>
            </w:r>
            <w:r>
              <w:rPr>
                <w:noProof/>
                <w:webHidden/>
              </w:rPr>
              <w:t>5</w:t>
            </w:r>
            <w:r>
              <w:rPr>
                <w:noProof/>
                <w:webHidden/>
              </w:rPr>
              <w:fldChar w:fldCharType="end"/>
            </w:r>
          </w:hyperlink>
        </w:p>
        <w:p w14:paraId="604805C8" w14:textId="21B9EE52"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08" w:history="1">
            <w:r w:rsidRPr="007A11CA">
              <w:rPr>
                <w:rStyle w:val="Hyperlink"/>
                <w:noProof/>
              </w:rPr>
              <w:t>2.2</w:t>
            </w:r>
            <w:r>
              <w:rPr>
                <w:rFonts w:eastAsiaTheme="minorEastAsia"/>
                <w:noProof/>
                <w:kern w:val="2"/>
                <w:sz w:val="24"/>
                <w:szCs w:val="24"/>
                <w:lang w:eastAsia="en-GB"/>
                <w14:ligatures w14:val="standardContextual"/>
              </w:rPr>
              <w:tab/>
            </w:r>
            <w:r w:rsidRPr="007A11CA">
              <w:rPr>
                <w:rStyle w:val="Hyperlink"/>
                <w:noProof/>
              </w:rPr>
              <w:t>Elia References</w:t>
            </w:r>
            <w:r>
              <w:rPr>
                <w:noProof/>
                <w:webHidden/>
              </w:rPr>
              <w:tab/>
            </w:r>
            <w:r>
              <w:rPr>
                <w:noProof/>
                <w:webHidden/>
              </w:rPr>
              <w:fldChar w:fldCharType="begin"/>
            </w:r>
            <w:r>
              <w:rPr>
                <w:noProof/>
                <w:webHidden/>
              </w:rPr>
              <w:instrText xml:space="preserve"> PAGEREF _Toc208245108 \h </w:instrText>
            </w:r>
            <w:r>
              <w:rPr>
                <w:noProof/>
                <w:webHidden/>
              </w:rPr>
            </w:r>
            <w:r>
              <w:rPr>
                <w:noProof/>
                <w:webHidden/>
              </w:rPr>
              <w:fldChar w:fldCharType="separate"/>
            </w:r>
            <w:r>
              <w:rPr>
                <w:noProof/>
                <w:webHidden/>
              </w:rPr>
              <w:t>5</w:t>
            </w:r>
            <w:r>
              <w:rPr>
                <w:noProof/>
                <w:webHidden/>
              </w:rPr>
              <w:fldChar w:fldCharType="end"/>
            </w:r>
          </w:hyperlink>
        </w:p>
        <w:p w14:paraId="4612A6A4" w14:textId="7A3CCB71" w:rsidR="00DF6184" w:rsidRDefault="00DF6184">
          <w:pPr>
            <w:pStyle w:val="TOC1"/>
            <w:rPr>
              <w:rFonts w:eastAsiaTheme="minorEastAsia"/>
              <w:noProof/>
              <w:kern w:val="2"/>
              <w:sz w:val="24"/>
              <w:szCs w:val="24"/>
              <w:lang w:eastAsia="en-GB"/>
              <w14:ligatures w14:val="standardContextual"/>
            </w:rPr>
          </w:pPr>
          <w:hyperlink w:anchor="_Toc208245109" w:history="1">
            <w:r w:rsidRPr="007A11CA">
              <w:rPr>
                <w:rStyle w:val="Hyperlink"/>
                <w:noProof/>
              </w:rPr>
              <w:t>3.</w:t>
            </w:r>
            <w:r>
              <w:rPr>
                <w:rFonts w:eastAsiaTheme="minorEastAsia"/>
                <w:noProof/>
                <w:kern w:val="2"/>
                <w:sz w:val="24"/>
                <w:szCs w:val="24"/>
                <w:lang w:eastAsia="en-GB"/>
                <w14:ligatures w14:val="standardContextual"/>
              </w:rPr>
              <w:tab/>
            </w:r>
            <w:r w:rsidRPr="007A11CA">
              <w:rPr>
                <w:rStyle w:val="Hyperlink"/>
                <w:noProof/>
              </w:rPr>
              <w:t>Abbreviations</w:t>
            </w:r>
            <w:r>
              <w:rPr>
                <w:noProof/>
                <w:webHidden/>
              </w:rPr>
              <w:tab/>
            </w:r>
            <w:r>
              <w:rPr>
                <w:noProof/>
                <w:webHidden/>
              </w:rPr>
              <w:fldChar w:fldCharType="begin"/>
            </w:r>
            <w:r>
              <w:rPr>
                <w:noProof/>
                <w:webHidden/>
              </w:rPr>
              <w:instrText xml:space="preserve"> PAGEREF _Toc208245109 \h </w:instrText>
            </w:r>
            <w:r>
              <w:rPr>
                <w:noProof/>
                <w:webHidden/>
              </w:rPr>
            </w:r>
            <w:r>
              <w:rPr>
                <w:noProof/>
                <w:webHidden/>
              </w:rPr>
              <w:fldChar w:fldCharType="separate"/>
            </w:r>
            <w:r>
              <w:rPr>
                <w:noProof/>
                <w:webHidden/>
              </w:rPr>
              <w:t>5</w:t>
            </w:r>
            <w:r>
              <w:rPr>
                <w:noProof/>
                <w:webHidden/>
              </w:rPr>
              <w:fldChar w:fldCharType="end"/>
            </w:r>
          </w:hyperlink>
        </w:p>
        <w:p w14:paraId="548FCB60" w14:textId="35615880" w:rsidR="00DF6184" w:rsidRDefault="00DF6184">
          <w:pPr>
            <w:pStyle w:val="TOC1"/>
            <w:rPr>
              <w:rFonts w:eastAsiaTheme="minorEastAsia"/>
              <w:noProof/>
              <w:kern w:val="2"/>
              <w:sz w:val="24"/>
              <w:szCs w:val="24"/>
              <w:lang w:eastAsia="en-GB"/>
              <w14:ligatures w14:val="standardContextual"/>
            </w:rPr>
          </w:pPr>
          <w:hyperlink w:anchor="_Toc208245110" w:history="1">
            <w:r w:rsidRPr="007A11CA">
              <w:rPr>
                <w:rStyle w:val="Hyperlink"/>
                <w:noProof/>
              </w:rPr>
              <w:t>4.</w:t>
            </w:r>
            <w:r>
              <w:rPr>
                <w:rFonts w:eastAsiaTheme="minorEastAsia"/>
                <w:noProof/>
                <w:kern w:val="2"/>
                <w:sz w:val="24"/>
                <w:szCs w:val="24"/>
                <w:lang w:eastAsia="en-GB"/>
                <w14:ligatures w14:val="standardContextual"/>
              </w:rPr>
              <w:tab/>
            </w:r>
            <w:r w:rsidRPr="007A11CA">
              <w:rPr>
                <w:rStyle w:val="Hyperlink"/>
                <w:noProof/>
              </w:rPr>
              <w:t>Survey System Setup</w:t>
            </w:r>
            <w:r>
              <w:rPr>
                <w:noProof/>
                <w:webHidden/>
              </w:rPr>
              <w:tab/>
            </w:r>
            <w:r>
              <w:rPr>
                <w:noProof/>
                <w:webHidden/>
              </w:rPr>
              <w:fldChar w:fldCharType="begin"/>
            </w:r>
            <w:r>
              <w:rPr>
                <w:noProof/>
                <w:webHidden/>
              </w:rPr>
              <w:instrText xml:space="preserve"> PAGEREF _Toc208245110 \h </w:instrText>
            </w:r>
            <w:r>
              <w:rPr>
                <w:noProof/>
                <w:webHidden/>
              </w:rPr>
            </w:r>
            <w:r>
              <w:rPr>
                <w:noProof/>
                <w:webHidden/>
              </w:rPr>
              <w:fldChar w:fldCharType="separate"/>
            </w:r>
            <w:r>
              <w:rPr>
                <w:noProof/>
                <w:webHidden/>
              </w:rPr>
              <w:t>6</w:t>
            </w:r>
            <w:r>
              <w:rPr>
                <w:noProof/>
                <w:webHidden/>
              </w:rPr>
              <w:fldChar w:fldCharType="end"/>
            </w:r>
          </w:hyperlink>
        </w:p>
        <w:p w14:paraId="2B7A0E00" w14:textId="26B776C1"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1" w:history="1">
            <w:r w:rsidRPr="007A11CA">
              <w:rPr>
                <w:rStyle w:val="Hyperlink"/>
                <w:noProof/>
              </w:rPr>
              <w:t>4.1</w:t>
            </w:r>
            <w:r>
              <w:rPr>
                <w:rFonts w:eastAsiaTheme="minorEastAsia"/>
                <w:noProof/>
                <w:kern w:val="2"/>
                <w:sz w:val="24"/>
                <w:szCs w:val="24"/>
                <w:lang w:eastAsia="en-GB"/>
                <w14:ligatures w14:val="standardContextual"/>
              </w:rPr>
              <w:tab/>
            </w:r>
            <w:r w:rsidRPr="007A11CA">
              <w:rPr>
                <w:rStyle w:val="Hyperlink"/>
                <w:noProof/>
              </w:rPr>
              <w:t>Caisson – schematic Overview</w:t>
            </w:r>
            <w:r>
              <w:rPr>
                <w:noProof/>
                <w:webHidden/>
              </w:rPr>
              <w:tab/>
            </w:r>
            <w:r>
              <w:rPr>
                <w:noProof/>
                <w:webHidden/>
              </w:rPr>
              <w:fldChar w:fldCharType="begin"/>
            </w:r>
            <w:r>
              <w:rPr>
                <w:noProof/>
                <w:webHidden/>
              </w:rPr>
              <w:instrText xml:space="preserve"> PAGEREF _Toc208245111 \h </w:instrText>
            </w:r>
            <w:r>
              <w:rPr>
                <w:noProof/>
                <w:webHidden/>
              </w:rPr>
            </w:r>
            <w:r>
              <w:rPr>
                <w:noProof/>
                <w:webHidden/>
              </w:rPr>
              <w:fldChar w:fldCharType="separate"/>
            </w:r>
            <w:r>
              <w:rPr>
                <w:noProof/>
                <w:webHidden/>
              </w:rPr>
              <w:t>6</w:t>
            </w:r>
            <w:r>
              <w:rPr>
                <w:noProof/>
                <w:webHidden/>
              </w:rPr>
              <w:fldChar w:fldCharType="end"/>
            </w:r>
          </w:hyperlink>
        </w:p>
        <w:p w14:paraId="0477CD9A" w14:textId="0A590C45"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2" w:history="1">
            <w:r w:rsidRPr="007A11CA">
              <w:rPr>
                <w:rStyle w:val="Hyperlink"/>
                <w:noProof/>
              </w:rPr>
              <w:t>4.2</w:t>
            </w:r>
            <w:r>
              <w:rPr>
                <w:rFonts w:eastAsiaTheme="minorEastAsia"/>
                <w:noProof/>
                <w:kern w:val="2"/>
                <w:sz w:val="24"/>
                <w:szCs w:val="24"/>
                <w:lang w:eastAsia="en-GB"/>
                <w14:ligatures w14:val="standardContextual"/>
              </w:rPr>
              <w:tab/>
            </w:r>
            <w:r w:rsidRPr="007A11CA">
              <w:rPr>
                <w:rStyle w:val="Hyperlink"/>
                <w:noProof/>
              </w:rPr>
              <w:t>CCSC Survey System – Schematic Overview</w:t>
            </w:r>
            <w:r>
              <w:rPr>
                <w:noProof/>
                <w:webHidden/>
              </w:rPr>
              <w:tab/>
            </w:r>
            <w:r>
              <w:rPr>
                <w:noProof/>
                <w:webHidden/>
              </w:rPr>
              <w:fldChar w:fldCharType="begin"/>
            </w:r>
            <w:r>
              <w:rPr>
                <w:noProof/>
                <w:webHidden/>
              </w:rPr>
              <w:instrText xml:space="preserve"> PAGEREF _Toc208245112 \h </w:instrText>
            </w:r>
            <w:r>
              <w:rPr>
                <w:noProof/>
                <w:webHidden/>
              </w:rPr>
            </w:r>
            <w:r>
              <w:rPr>
                <w:noProof/>
                <w:webHidden/>
              </w:rPr>
              <w:fldChar w:fldCharType="separate"/>
            </w:r>
            <w:r>
              <w:rPr>
                <w:noProof/>
                <w:webHidden/>
              </w:rPr>
              <w:t>6</w:t>
            </w:r>
            <w:r>
              <w:rPr>
                <w:noProof/>
                <w:webHidden/>
              </w:rPr>
              <w:fldChar w:fldCharType="end"/>
            </w:r>
          </w:hyperlink>
        </w:p>
        <w:p w14:paraId="031737E2" w14:textId="318E9F7A"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3" w:history="1">
            <w:r w:rsidRPr="007A11CA">
              <w:rPr>
                <w:rStyle w:val="Hyperlink"/>
                <w:noProof/>
              </w:rPr>
              <w:t>4.3</w:t>
            </w:r>
            <w:r>
              <w:rPr>
                <w:rFonts w:eastAsiaTheme="minorEastAsia"/>
                <w:noProof/>
                <w:kern w:val="2"/>
                <w:sz w:val="24"/>
                <w:szCs w:val="24"/>
                <w:lang w:eastAsia="en-GB"/>
                <w14:ligatures w14:val="standardContextual"/>
              </w:rPr>
              <w:tab/>
            </w:r>
            <w:r w:rsidRPr="007A11CA">
              <w:rPr>
                <w:rStyle w:val="Hyperlink"/>
                <w:noProof/>
              </w:rPr>
              <w:t>Equipment installed on Caisson {{ CaissonNumber }}</w:t>
            </w:r>
            <w:r>
              <w:rPr>
                <w:noProof/>
                <w:webHidden/>
              </w:rPr>
              <w:tab/>
            </w:r>
            <w:r>
              <w:rPr>
                <w:noProof/>
                <w:webHidden/>
              </w:rPr>
              <w:fldChar w:fldCharType="begin"/>
            </w:r>
            <w:r>
              <w:rPr>
                <w:noProof/>
                <w:webHidden/>
              </w:rPr>
              <w:instrText xml:space="preserve"> PAGEREF _Toc208245113 \h </w:instrText>
            </w:r>
            <w:r>
              <w:rPr>
                <w:noProof/>
                <w:webHidden/>
              </w:rPr>
            </w:r>
            <w:r>
              <w:rPr>
                <w:noProof/>
                <w:webHidden/>
              </w:rPr>
              <w:fldChar w:fldCharType="separate"/>
            </w:r>
            <w:r>
              <w:rPr>
                <w:noProof/>
                <w:webHidden/>
              </w:rPr>
              <w:t>7</w:t>
            </w:r>
            <w:r>
              <w:rPr>
                <w:noProof/>
                <w:webHidden/>
              </w:rPr>
              <w:fldChar w:fldCharType="end"/>
            </w:r>
          </w:hyperlink>
        </w:p>
        <w:p w14:paraId="2CC78FA7" w14:textId="68A6F4C1"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4" w:history="1">
            <w:r w:rsidRPr="007A11CA">
              <w:rPr>
                <w:rStyle w:val="Hyperlink"/>
                <w:noProof/>
              </w:rPr>
              <w:t>4.4</w:t>
            </w:r>
            <w:r>
              <w:rPr>
                <w:rFonts w:eastAsiaTheme="minorEastAsia"/>
                <w:noProof/>
                <w:kern w:val="2"/>
                <w:sz w:val="24"/>
                <w:szCs w:val="24"/>
                <w:lang w:eastAsia="en-GB"/>
                <w14:ligatures w14:val="standardContextual"/>
              </w:rPr>
              <w:tab/>
            </w:r>
            <w:r w:rsidRPr="007A11CA">
              <w:rPr>
                <w:rStyle w:val="Hyperlink"/>
                <w:noProof/>
              </w:rPr>
              <w:t>Software used during installation and calibrations.</w:t>
            </w:r>
            <w:r>
              <w:rPr>
                <w:noProof/>
                <w:webHidden/>
              </w:rPr>
              <w:tab/>
            </w:r>
            <w:r>
              <w:rPr>
                <w:noProof/>
                <w:webHidden/>
              </w:rPr>
              <w:fldChar w:fldCharType="begin"/>
            </w:r>
            <w:r>
              <w:rPr>
                <w:noProof/>
                <w:webHidden/>
              </w:rPr>
              <w:instrText xml:space="preserve"> PAGEREF _Toc208245114 \h </w:instrText>
            </w:r>
            <w:r>
              <w:rPr>
                <w:noProof/>
                <w:webHidden/>
              </w:rPr>
            </w:r>
            <w:r>
              <w:rPr>
                <w:noProof/>
                <w:webHidden/>
              </w:rPr>
              <w:fldChar w:fldCharType="separate"/>
            </w:r>
            <w:r>
              <w:rPr>
                <w:noProof/>
                <w:webHidden/>
              </w:rPr>
              <w:t>7</w:t>
            </w:r>
            <w:r>
              <w:rPr>
                <w:noProof/>
                <w:webHidden/>
              </w:rPr>
              <w:fldChar w:fldCharType="end"/>
            </w:r>
          </w:hyperlink>
        </w:p>
        <w:p w14:paraId="7EDEB622" w14:textId="2B44C8B8"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5" w:history="1">
            <w:r w:rsidRPr="007A11CA">
              <w:rPr>
                <w:rStyle w:val="Hyperlink"/>
                <w:noProof/>
              </w:rPr>
              <w:t>4.5</w:t>
            </w:r>
            <w:r>
              <w:rPr>
                <w:rFonts w:eastAsiaTheme="minorEastAsia"/>
                <w:noProof/>
                <w:kern w:val="2"/>
                <w:sz w:val="24"/>
                <w:szCs w:val="24"/>
                <w:lang w:eastAsia="en-GB"/>
                <w14:ligatures w14:val="standardContextual"/>
              </w:rPr>
              <w:tab/>
            </w:r>
            <w:r w:rsidRPr="007A11CA">
              <w:rPr>
                <w:rStyle w:val="Hyperlink"/>
                <w:noProof/>
              </w:rPr>
              <w:t>Personnel.</w:t>
            </w:r>
            <w:r>
              <w:rPr>
                <w:noProof/>
                <w:webHidden/>
              </w:rPr>
              <w:tab/>
            </w:r>
            <w:r>
              <w:rPr>
                <w:noProof/>
                <w:webHidden/>
              </w:rPr>
              <w:fldChar w:fldCharType="begin"/>
            </w:r>
            <w:r>
              <w:rPr>
                <w:noProof/>
                <w:webHidden/>
              </w:rPr>
              <w:instrText xml:space="preserve"> PAGEREF _Toc208245115 \h </w:instrText>
            </w:r>
            <w:r>
              <w:rPr>
                <w:noProof/>
                <w:webHidden/>
              </w:rPr>
            </w:r>
            <w:r>
              <w:rPr>
                <w:noProof/>
                <w:webHidden/>
              </w:rPr>
              <w:fldChar w:fldCharType="separate"/>
            </w:r>
            <w:r>
              <w:rPr>
                <w:noProof/>
                <w:webHidden/>
              </w:rPr>
              <w:t>8</w:t>
            </w:r>
            <w:r>
              <w:rPr>
                <w:noProof/>
                <w:webHidden/>
              </w:rPr>
              <w:fldChar w:fldCharType="end"/>
            </w:r>
          </w:hyperlink>
        </w:p>
        <w:p w14:paraId="40FE3D99" w14:textId="71818F81" w:rsidR="00DF6184" w:rsidRDefault="00DF6184">
          <w:pPr>
            <w:pStyle w:val="TOC1"/>
            <w:rPr>
              <w:rFonts w:eastAsiaTheme="minorEastAsia"/>
              <w:noProof/>
              <w:kern w:val="2"/>
              <w:sz w:val="24"/>
              <w:szCs w:val="24"/>
              <w:lang w:eastAsia="en-GB"/>
              <w14:ligatures w14:val="standardContextual"/>
            </w:rPr>
          </w:pPr>
          <w:hyperlink w:anchor="_Toc208245116" w:history="1">
            <w:r w:rsidRPr="007A11CA">
              <w:rPr>
                <w:rStyle w:val="Hyperlink"/>
                <w:noProof/>
              </w:rPr>
              <w:t>5.</w:t>
            </w:r>
            <w:r>
              <w:rPr>
                <w:rFonts w:eastAsiaTheme="minorEastAsia"/>
                <w:noProof/>
                <w:kern w:val="2"/>
                <w:sz w:val="24"/>
                <w:szCs w:val="24"/>
                <w:lang w:eastAsia="en-GB"/>
                <w14:ligatures w14:val="standardContextual"/>
              </w:rPr>
              <w:tab/>
            </w:r>
            <w:r w:rsidRPr="007A11CA">
              <w:rPr>
                <w:rStyle w:val="Hyperlink"/>
                <w:noProof/>
              </w:rPr>
              <w:t>Survey System Calibrations and Verifications</w:t>
            </w:r>
            <w:r>
              <w:rPr>
                <w:noProof/>
                <w:webHidden/>
              </w:rPr>
              <w:tab/>
            </w:r>
            <w:r>
              <w:rPr>
                <w:noProof/>
                <w:webHidden/>
              </w:rPr>
              <w:fldChar w:fldCharType="begin"/>
            </w:r>
            <w:r>
              <w:rPr>
                <w:noProof/>
                <w:webHidden/>
              </w:rPr>
              <w:instrText xml:space="preserve"> PAGEREF _Toc208245116 \h </w:instrText>
            </w:r>
            <w:r>
              <w:rPr>
                <w:noProof/>
                <w:webHidden/>
              </w:rPr>
            </w:r>
            <w:r>
              <w:rPr>
                <w:noProof/>
                <w:webHidden/>
              </w:rPr>
              <w:fldChar w:fldCharType="separate"/>
            </w:r>
            <w:r>
              <w:rPr>
                <w:noProof/>
                <w:webHidden/>
              </w:rPr>
              <w:t>8</w:t>
            </w:r>
            <w:r>
              <w:rPr>
                <w:noProof/>
                <w:webHidden/>
              </w:rPr>
              <w:fldChar w:fldCharType="end"/>
            </w:r>
          </w:hyperlink>
        </w:p>
        <w:p w14:paraId="748DEB2C" w14:textId="3423BAB0"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7" w:history="1">
            <w:r w:rsidRPr="007A11CA">
              <w:rPr>
                <w:rStyle w:val="Hyperlink"/>
                <w:noProof/>
              </w:rPr>
              <w:t>5.1</w:t>
            </w:r>
            <w:r>
              <w:rPr>
                <w:rFonts w:eastAsiaTheme="minorEastAsia"/>
                <w:noProof/>
                <w:kern w:val="2"/>
                <w:sz w:val="24"/>
                <w:szCs w:val="24"/>
                <w:lang w:eastAsia="en-GB"/>
                <w14:ligatures w14:val="standardContextual"/>
              </w:rPr>
              <w:tab/>
            </w:r>
            <w:r w:rsidRPr="007A11CA">
              <w:rPr>
                <w:rStyle w:val="Hyperlink"/>
                <w:noProof/>
              </w:rPr>
              <w:t>Geodetic Parameter Check</w:t>
            </w:r>
            <w:r>
              <w:rPr>
                <w:noProof/>
                <w:webHidden/>
              </w:rPr>
              <w:tab/>
            </w:r>
            <w:r>
              <w:rPr>
                <w:noProof/>
                <w:webHidden/>
              </w:rPr>
              <w:fldChar w:fldCharType="begin"/>
            </w:r>
            <w:r>
              <w:rPr>
                <w:noProof/>
                <w:webHidden/>
              </w:rPr>
              <w:instrText xml:space="preserve"> PAGEREF _Toc208245117 \h </w:instrText>
            </w:r>
            <w:r>
              <w:rPr>
                <w:noProof/>
                <w:webHidden/>
              </w:rPr>
            </w:r>
            <w:r>
              <w:rPr>
                <w:noProof/>
                <w:webHidden/>
              </w:rPr>
              <w:fldChar w:fldCharType="separate"/>
            </w:r>
            <w:r>
              <w:rPr>
                <w:noProof/>
                <w:webHidden/>
              </w:rPr>
              <w:t>8</w:t>
            </w:r>
            <w:r>
              <w:rPr>
                <w:noProof/>
                <w:webHidden/>
              </w:rPr>
              <w:fldChar w:fldCharType="end"/>
            </w:r>
          </w:hyperlink>
        </w:p>
        <w:p w14:paraId="0383F9F7" w14:textId="613C8318"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8" w:history="1">
            <w:r w:rsidRPr="007A11CA">
              <w:rPr>
                <w:rStyle w:val="Hyperlink"/>
                <w:noProof/>
              </w:rPr>
              <w:t>5.2</w:t>
            </w:r>
            <w:r>
              <w:rPr>
                <w:rFonts w:eastAsiaTheme="minorEastAsia"/>
                <w:noProof/>
                <w:kern w:val="2"/>
                <w:sz w:val="24"/>
                <w:szCs w:val="24"/>
                <w:lang w:eastAsia="en-GB"/>
                <w14:ligatures w14:val="standardContextual"/>
              </w:rPr>
              <w:tab/>
            </w:r>
            <w:r w:rsidRPr="007A11CA">
              <w:rPr>
                <w:rStyle w:val="Hyperlink"/>
                <w:noProof/>
              </w:rPr>
              <w:t>Dimensional Control Measurements</w:t>
            </w:r>
            <w:r>
              <w:rPr>
                <w:noProof/>
                <w:webHidden/>
              </w:rPr>
              <w:tab/>
            </w:r>
            <w:r>
              <w:rPr>
                <w:noProof/>
                <w:webHidden/>
              </w:rPr>
              <w:fldChar w:fldCharType="begin"/>
            </w:r>
            <w:r>
              <w:rPr>
                <w:noProof/>
                <w:webHidden/>
              </w:rPr>
              <w:instrText xml:space="preserve"> PAGEREF _Toc208245118 \h </w:instrText>
            </w:r>
            <w:r>
              <w:rPr>
                <w:noProof/>
                <w:webHidden/>
              </w:rPr>
            </w:r>
            <w:r>
              <w:rPr>
                <w:noProof/>
                <w:webHidden/>
              </w:rPr>
              <w:fldChar w:fldCharType="separate"/>
            </w:r>
            <w:r>
              <w:rPr>
                <w:noProof/>
                <w:webHidden/>
              </w:rPr>
              <w:t>10</w:t>
            </w:r>
            <w:r>
              <w:rPr>
                <w:noProof/>
                <w:webHidden/>
              </w:rPr>
              <w:fldChar w:fldCharType="end"/>
            </w:r>
          </w:hyperlink>
        </w:p>
        <w:p w14:paraId="79191952" w14:textId="23CE5E49"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19" w:history="1">
            <w:r w:rsidRPr="007A11CA">
              <w:rPr>
                <w:rStyle w:val="Hyperlink"/>
                <w:noProof/>
              </w:rPr>
              <w:t>5.3</w:t>
            </w:r>
            <w:r>
              <w:rPr>
                <w:rFonts w:eastAsiaTheme="minorEastAsia"/>
                <w:noProof/>
                <w:kern w:val="2"/>
                <w:sz w:val="24"/>
                <w:szCs w:val="24"/>
                <w:lang w:eastAsia="en-GB"/>
                <w14:ligatures w14:val="standardContextual"/>
              </w:rPr>
              <w:tab/>
            </w:r>
            <w:r w:rsidRPr="007A11CA">
              <w:rPr>
                <w:rStyle w:val="Hyperlink"/>
                <w:noProof/>
              </w:rPr>
              <w:t>Conversion of offsets to the QINSy Reference Frame</w:t>
            </w:r>
            <w:r>
              <w:rPr>
                <w:noProof/>
                <w:webHidden/>
              </w:rPr>
              <w:tab/>
            </w:r>
            <w:r>
              <w:rPr>
                <w:noProof/>
                <w:webHidden/>
              </w:rPr>
              <w:fldChar w:fldCharType="begin"/>
            </w:r>
            <w:r>
              <w:rPr>
                <w:noProof/>
                <w:webHidden/>
              </w:rPr>
              <w:instrText xml:space="preserve"> PAGEREF _Toc208245119 \h </w:instrText>
            </w:r>
            <w:r>
              <w:rPr>
                <w:noProof/>
                <w:webHidden/>
              </w:rPr>
            </w:r>
            <w:r>
              <w:rPr>
                <w:noProof/>
                <w:webHidden/>
              </w:rPr>
              <w:fldChar w:fldCharType="separate"/>
            </w:r>
            <w:r>
              <w:rPr>
                <w:noProof/>
                <w:webHidden/>
              </w:rPr>
              <w:t>11</w:t>
            </w:r>
            <w:r>
              <w:rPr>
                <w:noProof/>
                <w:webHidden/>
              </w:rPr>
              <w:fldChar w:fldCharType="end"/>
            </w:r>
          </w:hyperlink>
        </w:p>
        <w:p w14:paraId="52ED5F84" w14:textId="13937D55"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0" w:history="1">
            <w:r w:rsidRPr="007A11CA">
              <w:rPr>
                <w:rStyle w:val="Hyperlink"/>
                <w:noProof/>
              </w:rPr>
              <w:t>5.4</w:t>
            </w:r>
            <w:r>
              <w:rPr>
                <w:rFonts w:eastAsiaTheme="minorEastAsia"/>
                <w:noProof/>
                <w:kern w:val="2"/>
                <w:sz w:val="24"/>
                <w:szCs w:val="24"/>
                <w:lang w:eastAsia="en-GB"/>
                <w14:ligatures w14:val="standardContextual"/>
              </w:rPr>
              <w:tab/>
            </w:r>
            <w:r w:rsidRPr="007A11CA">
              <w:rPr>
                <w:rStyle w:val="Hyperlink"/>
                <w:noProof/>
              </w:rPr>
              <w:t>Conversion of offsets to the SBG Reference Frame</w:t>
            </w:r>
            <w:r>
              <w:rPr>
                <w:noProof/>
                <w:webHidden/>
              </w:rPr>
              <w:tab/>
            </w:r>
            <w:r>
              <w:rPr>
                <w:noProof/>
                <w:webHidden/>
              </w:rPr>
              <w:fldChar w:fldCharType="begin"/>
            </w:r>
            <w:r>
              <w:rPr>
                <w:noProof/>
                <w:webHidden/>
              </w:rPr>
              <w:instrText xml:space="preserve"> PAGEREF _Toc208245120 \h </w:instrText>
            </w:r>
            <w:r>
              <w:rPr>
                <w:noProof/>
                <w:webHidden/>
              </w:rPr>
            </w:r>
            <w:r>
              <w:rPr>
                <w:noProof/>
                <w:webHidden/>
              </w:rPr>
              <w:fldChar w:fldCharType="separate"/>
            </w:r>
            <w:r>
              <w:rPr>
                <w:noProof/>
                <w:webHidden/>
              </w:rPr>
              <w:t>12</w:t>
            </w:r>
            <w:r>
              <w:rPr>
                <w:noProof/>
                <w:webHidden/>
              </w:rPr>
              <w:fldChar w:fldCharType="end"/>
            </w:r>
          </w:hyperlink>
        </w:p>
        <w:p w14:paraId="77762730" w14:textId="3FD4A0CF"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1" w:history="1">
            <w:r w:rsidRPr="007A11CA">
              <w:rPr>
                <w:rStyle w:val="Hyperlink"/>
                <w:noProof/>
              </w:rPr>
              <w:t>5.5</w:t>
            </w:r>
            <w:r>
              <w:rPr>
                <w:rFonts w:eastAsiaTheme="minorEastAsia"/>
                <w:noProof/>
                <w:kern w:val="2"/>
                <w:sz w:val="24"/>
                <w:szCs w:val="24"/>
                <w:lang w:eastAsia="en-GB"/>
                <w14:ligatures w14:val="standardContextual"/>
              </w:rPr>
              <w:tab/>
            </w:r>
            <w:r w:rsidRPr="007A11CA">
              <w:rPr>
                <w:rStyle w:val="Hyperlink"/>
                <w:noProof/>
              </w:rPr>
              <w:t>Qinsy Shape Verification</w:t>
            </w:r>
            <w:r>
              <w:rPr>
                <w:noProof/>
                <w:webHidden/>
              </w:rPr>
              <w:tab/>
            </w:r>
            <w:r>
              <w:rPr>
                <w:noProof/>
                <w:webHidden/>
              </w:rPr>
              <w:fldChar w:fldCharType="begin"/>
            </w:r>
            <w:r>
              <w:rPr>
                <w:noProof/>
                <w:webHidden/>
              </w:rPr>
              <w:instrText xml:space="preserve"> PAGEREF _Toc208245121 \h </w:instrText>
            </w:r>
            <w:r>
              <w:rPr>
                <w:noProof/>
                <w:webHidden/>
              </w:rPr>
            </w:r>
            <w:r>
              <w:rPr>
                <w:noProof/>
                <w:webHidden/>
              </w:rPr>
              <w:fldChar w:fldCharType="separate"/>
            </w:r>
            <w:r>
              <w:rPr>
                <w:noProof/>
                <w:webHidden/>
              </w:rPr>
              <w:t>13</w:t>
            </w:r>
            <w:r>
              <w:rPr>
                <w:noProof/>
                <w:webHidden/>
              </w:rPr>
              <w:fldChar w:fldCharType="end"/>
            </w:r>
          </w:hyperlink>
        </w:p>
        <w:p w14:paraId="0ACA4D48" w14:textId="72BA305E"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2" w:history="1">
            <w:r w:rsidRPr="007A11CA">
              <w:rPr>
                <w:rStyle w:val="Hyperlink"/>
                <w:noProof/>
              </w:rPr>
              <w:t>5.6</w:t>
            </w:r>
            <w:r>
              <w:rPr>
                <w:rFonts w:eastAsiaTheme="minorEastAsia"/>
                <w:noProof/>
                <w:kern w:val="2"/>
                <w:sz w:val="24"/>
                <w:szCs w:val="24"/>
                <w:lang w:eastAsia="en-GB"/>
                <w14:ligatures w14:val="standardContextual"/>
              </w:rPr>
              <w:tab/>
            </w:r>
            <w:r w:rsidRPr="007A11CA">
              <w:rPr>
                <w:rStyle w:val="Hyperlink"/>
                <w:noProof/>
              </w:rPr>
              <w:t>Heading reference systems Calibration &amp; Verification (GNSS)</w:t>
            </w:r>
            <w:r>
              <w:rPr>
                <w:noProof/>
                <w:webHidden/>
              </w:rPr>
              <w:tab/>
            </w:r>
            <w:r>
              <w:rPr>
                <w:noProof/>
                <w:webHidden/>
              </w:rPr>
              <w:fldChar w:fldCharType="begin"/>
            </w:r>
            <w:r>
              <w:rPr>
                <w:noProof/>
                <w:webHidden/>
              </w:rPr>
              <w:instrText xml:space="preserve"> PAGEREF _Toc208245122 \h </w:instrText>
            </w:r>
            <w:r>
              <w:rPr>
                <w:noProof/>
                <w:webHidden/>
              </w:rPr>
            </w:r>
            <w:r>
              <w:rPr>
                <w:noProof/>
                <w:webHidden/>
              </w:rPr>
              <w:fldChar w:fldCharType="separate"/>
            </w:r>
            <w:r>
              <w:rPr>
                <w:noProof/>
                <w:webHidden/>
              </w:rPr>
              <w:t>13</w:t>
            </w:r>
            <w:r>
              <w:rPr>
                <w:noProof/>
                <w:webHidden/>
              </w:rPr>
              <w:fldChar w:fldCharType="end"/>
            </w:r>
          </w:hyperlink>
        </w:p>
        <w:p w14:paraId="0E038BEA" w14:textId="4ECD0ACB"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23" w:history="1">
            <w:r w:rsidRPr="007A11CA">
              <w:rPr>
                <w:rStyle w:val="Hyperlink"/>
                <w:noProof/>
              </w:rPr>
              <w:t>5.6.1</w:t>
            </w:r>
            <w:r>
              <w:rPr>
                <w:rFonts w:eastAsiaTheme="minorEastAsia"/>
                <w:noProof/>
                <w:kern w:val="2"/>
                <w:sz w:val="24"/>
                <w:szCs w:val="24"/>
                <w:lang w:eastAsia="en-GB"/>
                <w14:ligatures w14:val="standardContextual"/>
              </w:rPr>
              <w:tab/>
            </w:r>
            <w:r w:rsidRPr="007A11CA">
              <w:rPr>
                <w:rStyle w:val="Hyperlink"/>
                <w:noProof/>
              </w:rPr>
              <w:t>Calibration</w:t>
            </w:r>
            <w:r>
              <w:rPr>
                <w:noProof/>
                <w:webHidden/>
              </w:rPr>
              <w:tab/>
            </w:r>
            <w:r>
              <w:rPr>
                <w:noProof/>
                <w:webHidden/>
              </w:rPr>
              <w:fldChar w:fldCharType="begin"/>
            </w:r>
            <w:r>
              <w:rPr>
                <w:noProof/>
                <w:webHidden/>
              </w:rPr>
              <w:instrText xml:space="preserve"> PAGEREF _Toc208245123 \h </w:instrText>
            </w:r>
            <w:r>
              <w:rPr>
                <w:noProof/>
                <w:webHidden/>
              </w:rPr>
            </w:r>
            <w:r>
              <w:rPr>
                <w:noProof/>
                <w:webHidden/>
              </w:rPr>
              <w:fldChar w:fldCharType="separate"/>
            </w:r>
            <w:r>
              <w:rPr>
                <w:noProof/>
                <w:webHidden/>
              </w:rPr>
              <w:t>13</w:t>
            </w:r>
            <w:r>
              <w:rPr>
                <w:noProof/>
                <w:webHidden/>
              </w:rPr>
              <w:fldChar w:fldCharType="end"/>
            </w:r>
          </w:hyperlink>
        </w:p>
        <w:p w14:paraId="391B51CC" w14:textId="1EA89270"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4" w:history="1">
            <w:r w:rsidRPr="007A11CA">
              <w:rPr>
                <w:rStyle w:val="Hyperlink"/>
                <w:noProof/>
              </w:rPr>
              <w:t>5.7</w:t>
            </w:r>
            <w:r>
              <w:rPr>
                <w:rFonts w:eastAsiaTheme="minorEastAsia"/>
                <w:noProof/>
                <w:kern w:val="2"/>
                <w:sz w:val="24"/>
                <w:szCs w:val="24"/>
                <w:lang w:eastAsia="en-GB"/>
                <w14:ligatures w14:val="standardContextual"/>
              </w:rPr>
              <w:tab/>
            </w:r>
            <w:r w:rsidRPr="007A11CA">
              <w:rPr>
                <w:rStyle w:val="Hyperlink"/>
                <w:noProof/>
              </w:rPr>
              <w:t>Attitude sensor systems Calibrations &amp; Verification</w:t>
            </w:r>
            <w:r>
              <w:rPr>
                <w:noProof/>
                <w:webHidden/>
              </w:rPr>
              <w:tab/>
            </w:r>
            <w:r>
              <w:rPr>
                <w:noProof/>
                <w:webHidden/>
              </w:rPr>
              <w:fldChar w:fldCharType="begin"/>
            </w:r>
            <w:r>
              <w:rPr>
                <w:noProof/>
                <w:webHidden/>
              </w:rPr>
              <w:instrText xml:space="preserve"> PAGEREF _Toc208245124 \h </w:instrText>
            </w:r>
            <w:r>
              <w:rPr>
                <w:noProof/>
                <w:webHidden/>
              </w:rPr>
            </w:r>
            <w:r>
              <w:rPr>
                <w:noProof/>
                <w:webHidden/>
              </w:rPr>
              <w:fldChar w:fldCharType="separate"/>
            </w:r>
            <w:r>
              <w:rPr>
                <w:noProof/>
                <w:webHidden/>
              </w:rPr>
              <w:t>16</w:t>
            </w:r>
            <w:r>
              <w:rPr>
                <w:noProof/>
                <w:webHidden/>
              </w:rPr>
              <w:fldChar w:fldCharType="end"/>
            </w:r>
          </w:hyperlink>
        </w:p>
        <w:p w14:paraId="681DC504" w14:textId="4C18EB1D"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25" w:history="1">
            <w:r w:rsidRPr="007A11CA">
              <w:rPr>
                <w:rStyle w:val="Hyperlink"/>
                <w:noProof/>
              </w:rPr>
              <w:t>5.7.1</w:t>
            </w:r>
            <w:r>
              <w:rPr>
                <w:rFonts w:eastAsiaTheme="minorEastAsia"/>
                <w:noProof/>
                <w:kern w:val="2"/>
                <w:sz w:val="24"/>
                <w:szCs w:val="24"/>
                <w:lang w:eastAsia="en-GB"/>
                <w14:ligatures w14:val="standardContextual"/>
              </w:rPr>
              <w:tab/>
            </w:r>
            <w:r w:rsidRPr="007A11CA">
              <w:rPr>
                <w:rStyle w:val="Hyperlink"/>
                <w:noProof/>
              </w:rPr>
              <w:t>Calibration</w:t>
            </w:r>
            <w:r>
              <w:rPr>
                <w:noProof/>
                <w:webHidden/>
              </w:rPr>
              <w:tab/>
            </w:r>
            <w:r>
              <w:rPr>
                <w:noProof/>
                <w:webHidden/>
              </w:rPr>
              <w:fldChar w:fldCharType="begin"/>
            </w:r>
            <w:r>
              <w:rPr>
                <w:noProof/>
                <w:webHidden/>
              </w:rPr>
              <w:instrText xml:space="preserve"> PAGEREF _Toc208245125 \h </w:instrText>
            </w:r>
            <w:r>
              <w:rPr>
                <w:noProof/>
                <w:webHidden/>
              </w:rPr>
            </w:r>
            <w:r>
              <w:rPr>
                <w:noProof/>
                <w:webHidden/>
              </w:rPr>
              <w:fldChar w:fldCharType="separate"/>
            </w:r>
            <w:r>
              <w:rPr>
                <w:noProof/>
                <w:webHidden/>
              </w:rPr>
              <w:t>16</w:t>
            </w:r>
            <w:r>
              <w:rPr>
                <w:noProof/>
                <w:webHidden/>
              </w:rPr>
              <w:fldChar w:fldCharType="end"/>
            </w:r>
          </w:hyperlink>
        </w:p>
        <w:p w14:paraId="591C1659" w14:textId="7B11BC4C"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26" w:history="1">
            <w:r w:rsidRPr="007A11CA">
              <w:rPr>
                <w:rStyle w:val="Hyperlink"/>
                <w:noProof/>
              </w:rPr>
              <w:t>5.7.2</w:t>
            </w:r>
            <w:r>
              <w:rPr>
                <w:rFonts w:eastAsiaTheme="minorEastAsia"/>
                <w:noProof/>
                <w:kern w:val="2"/>
                <w:sz w:val="24"/>
                <w:szCs w:val="24"/>
                <w:lang w:eastAsia="en-GB"/>
                <w14:ligatures w14:val="standardContextual"/>
              </w:rPr>
              <w:tab/>
            </w:r>
            <w:r w:rsidRPr="007A11CA">
              <w:rPr>
                <w:rStyle w:val="Hyperlink"/>
                <w:noProof/>
              </w:rPr>
              <w:t>MRU Verification</w:t>
            </w:r>
            <w:r>
              <w:rPr>
                <w:noProof/>
                <w:webHidden/>
              </w:rPr>
              <w:tab/>
            </w:r>
            <w:r>
              <w:rPr>
                <w:noProof/>
                <w:webHidden/>
              </w:rPr>
              <w:fldChar w:fldCharType="begin"/>
            </w:r>
            <w:r>
              <w:rPr>
                <w:noProof/>
                <w:webHidden/>
              </w:rPr>
              <w:instrText xml:space="preserve"> PAGEREF _Toc208245126 \h </w:instrText>
            </w:r>
            <w:r>
              <w:rPr>
                <w:noProof/>
                <w:webHidden/>
              </w:rPr>
            </w:r>
            <w:r>
              <w:rPr>
                <w:noProof/>
                <w:webHidden/>
              </w:rPr>
              <w:fldChar w:fldCharType="separate"/>
            </w:r>
            <w:r>
              <w:rPr>
                <w:noProof/>
                <w:webHidden/>
              </w:rPr>
              <w:t>16</w:t>
            </w:r>
            <w:r>
              <w:rPr>
                <w:noProof/>
                <w:webHidden/>
              </w:rPr>
              <w:fldChar w:fldCharType="end"/>
            </w:r>
          </w:hyperlink>
        </w:p>
        <w:p w14:paraId="259243C1" w14:textId="0EC30CB1"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27" w:history="1">
            <w:r w:rsidRPr="007A11CA">
              <w:rPr>
                <w:rStyle w:val="Hyperlink"/>
                <w:noProof/>
              </w:rPr>
              <w:t>5.7.3</w:t>
            </w:r>
            <w:r>
              <w:rPr>
                <w:rFonts w:eastAsiaTheme="minorEastAsia"/>
                <w:noProof/>
                <w:kern w:val="2"/>
                <w:sz w:val="24"/>
                <w:szCs w:val="24"/>
                <w:lang w:eastAsia="en-GB"/>
                <w14:ligatures w14:val="standardContextual"/>
              </w:rPr>
              <w:tab/>
            </w:r>
            <w:r w:rsidRPr="007A11CA">
              <w:rPr>
                <w:rStyle w:val="Hyperlink"/>
                <w:noProof/>
              </w:rPr>
              <w:t>Pitch &amp; Roll conventions used.</w:t>
            </w:r>
            <w:r>
              <w:rPr>
                <w:noProof/>
                <w:webHidden/>
              </w:rPr>
              <w:tab/>
            </w:r>
            <w:r>
              <w:rPr>
                <w:noProof/>
                <w:webHidden/>
              </w:rPr>
              <w:fldChar w:fldCharType="begin"/>
            </w:r>
            <w:r>
              <w:rPr>
                <w:noProof/>
                <w:webHidden/>
              </w:rPr>
              <w:instrText xml:space="preserve"> PAGEREF _Toc208245127 \h </w:instrText>
            </w:r>
            <w:r>
              <w:rPr>
                <w:noProof/>
                <w:webHidden/>
              </w:rPr>
            </w:r>
            <w:r>
              <w:rPr>
                <w:noProof/>
                <w:webHidden/>
              </w:rPr>
              <w:fldChar w:fldCharType="separate"/>
            </w:r>
            <w:r>
              <w:rPr>
                <w:noProof/>
                <w:webHidden/>
              </w:rPr>
              <w:t>18</w:t>
            </w:r>
            <w:r>
              <w:rPr>
                <w:noProof/>
                <w:webHidden/>
              </w:rPr>
              <w:fldChar w:fldCharType="end"/>
            </w:r>
          </w:hyperlink>
        </w:p>
        <w:p w14:paraId="773DFA68" w14:textId="56D23A1A"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8" w:history="1">
            <w:r w:rsidRPr="007A11CA">
              <w:rPr>
                <w:rStyle w:val="Hyperlink"/>
                <w:noProof/>
              </w:rPr>
              <w:t>5.8</w:t>
            </w:r>
            <w:r>
              <w:rPr>
                <w:rFonts w:eastAsiaTheme="minorEastAsia"/>
                <w:noProof/>
                <w:kern w:val="2"/>
                <w:sz w:val="24"/>
                <w:szCs w:val="24"/>
                <w:lang w:eastAsia="en-GB"/>
                <w14:ligatures w14:val="standardContextual"/>
              </w:rPr>
              <w:tab/>
            </w:r>
            <w:r w:rsidRPr="007A11CA">
              <w:rPr>
                <w:rStyle w:val="Hyperlink"/>
                <w:noProof/>
              </w:rPr>
              <w:t>Position verifications</w:t>
            </w:r>
            <w:r>
              <w:rPr>
                <w:noProof/>
                <w:webHidden/>
              </w:rPr>
              <w:tab/>
            </w:r>
            <w:r>
              <w:rPr>
                <w:noProof/>
                <w:webHidden/>
              </w:rPr>
              <w:fldChar w:fldCharType="begin"/>
            </w:r>
            <w:r>
              <w:rPr>
                <w:noProof/>
                <w:webHidden/>
              </w:rPr>
              <w:instrText xml:space="preserve"> PAGEREF _Toc208245128 \h </w:instrText>
            </w:r>
            <w:r>
              <w:rPr>
                <w:noProof/>
                <w:webHidden/>
              </w:rPr>
            </w:r>
            <w:r>
              <w:rPr>
                <w:noProof/>
                <w:webHidden/>
              </w:rPr>
              <w:fldChar w:fldCharType="separate"/>
            </w:r>
            <w:r>
              <w:rPr>
                <w:noProof/>
                <w:webHidden/>
              </w:rPr>
              <w:t>19</w:t>
            </w:r>
            <w:r>
              <w:rPr>
                <w:noProof/>
                <w:webHidden/>
              </w:rPr>
              <w:fldChar w:fldCharType="end"/>
            </w:r>
          </w:hyperlink>
        </w:p>
        <w:p w14:paraId="1FBC69EF" w14:textId="123AB144"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29" w:history="1">
            <w:r w:rsidRPr="007A11CA">
              <w:rPr>
                <w:rStyle w:val="Hyperlink"/>
                <w:noProof/>
              </w:rPr>
              <w:t>5.9</w:t>
            </w:r>
            <w:r>
              <w:rPr>
                <w:rFonts w:eastAsiaTheme="minorEastAsia"/>
                <w:noProof/>
                <w:kern w:val="2"/>
                <w:sz w:val="24"/>
                <w:szCs w:val="24"/>
                <w:lang w:eastAsia="en-GB"/>
                <w14:ligatures w14:val="standardContextual"/>
              </w:rPr>
              <w:tab/>
            </w:r>
            <w:r w:rsidRPr="007A11CA">
              <w:rPr>
                <w:rStyle w:val="Hyperlink"/>
                <w:noProof/>
              </w:rPr>
              <w:t>CCSC Survey Systems health check</w:t>
            </w:r>
            <w:r>
              <w:rPr>
                <w:noProof/>
                <w:webHidden/>
              </w:rPr>
              <w:tab/>
            </w:r>
            <w:r>
              <w:rPr>
                <w:noProof/>
                <w:webHidden/>
              </w:rPr>
              <w:fldChar w:fldCharType="begin"/>
            </w:r>
            <w:r>
              <w:rPr>
                <w:noProof/>
                <w:webHidden/>
              </w:rPr>
              <w:instrText xml:space="preserve"> PAGEREF _Toc208245129 \h </w:instrText>
            </w:r>
            <w:r>
              <w:rPr>
                <w:noProof/>
                <w:webHidden/>
              </w:rPr>
            </w:r>
            <w:r>
              <w:rPr>
                <w:noProof/>
                <w:webHidden/>
              </w:rPr>
              <w:fldChar w:fldCharType="separate"/>
            </w:r>
            <w:r>
              <w:rPr>
                <w:noProof/>
                <w:webHidden/>
              </w:rPr>
              <w:t>19</w:t>
            </w:r>
            <w:r>
              <w:rPr>
                <w:noProof/>
                <w:webHidden/>
              </w:rPr>
              <w:fldChar w:fldCharType="end"/>
            </w:r>
          </w:hyperlink>
        </w:p>
        <w:p w14:paraId="1A38BCEF" w14:textId="0A4F56C9" w:rsidR="00DF6184" w:rsidRDefault="00DF6184">
          <w:pPr>
            <w:pStyle w:val="TOC1"/>
            <w:rPr>
              <w:rFonts w:eastAsiaTheme="minorEastAsia"/>
              <w:noProof/>
              <w:kern w:val="2"/>
              <w:sz w:val="24"/>
              <w:szCs w:val="24"/>
              <w:lang w:eastAsia="en-GB"/>
              <w14:ligatures w14:val="standardContextual"/>
            </w:rPr>
          </w:pPr>
          <w:hyperlink w:anchor="_Toc208245130" w:history="1">
            <w:r w:rsidRPr="007A11CA">
              <w:rPr>
                <w:rStyle w:val="Hyperlink"/>
                <w:noProof/>
              </w:rPr>
              <w:t>6.</w:t>
            </w:r>
            <w:r>
              <w:rPr>
                <w:rFonts w:eastAsiaTheme="minorEastAsia"/>
                <w:noProof/>
                <w:kern w:val="2"/>
                <w:sz w:val="24"/>
                <w:szCs w:val="24"/>
                <w:lang w:eastAsia="en-GB"/>
                <w14:ligatures w14:val="standardContextual"/>
              </w:rPr>
              <w:tab/>
            </w:r>
            <w:r w:rsidRPr="007A11CA">
              <w:rPr>
                <w:rStyle w:val="Hyperlink"/>
                <w:noProof/>
              </w:rPr>
              <w:t>Annexes</w:t>
            </w:r>
            <w:r>
              <w:rPr>
                <w:noProof/>
                <w:webHidden/>
              </w:rPr>
              <w:tab/>
            </w:r>
            <w:r>
              <w:rPr>
                <w:noProof/>
                <w:webHidden/>
              </w:rPr>
              <w:fldChar w:fldCharType="begin"/>
            </w:r>
            <w:r>
              <w:rPr>
                <w:noProof/>
                <w:webHidden/>
              </w:rPr>
              <w:instrText xml:space="preserve"> PAGEREF _Toc208245130 \h </w:instrText>
            </w:r>
            <w:r>
              <w:rPr>
                <w:noProof/>
                <w:webHidden/>
              </w:rPr>
            </w:r>
            <w:r>
              <w:rPr>
                <w:noProof/>
                <w:webHidden/>
              </w:rPr>
              <w:fldChar w:fldCharType="separate"/>
            </w:r>
            <w:r>
              <w:rPr>
                <w:noProof/>
                <w:webHidden/>
              </w:rPr>
              <w:t>20</w:t>
            </w:r>
            <w:r>
              <w:rPr>
                <w:noProof/>
                <w:webHidden/>
              </w:rPr>
              <w:fldChar w:fldCharType="end"/>
            </w:r>
          </w:hyperlink>
        </w:p>
        <w:p w14:paraId="0DB4DEC4" w14:textId="2A382316"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1" w:history="1">
            <w:r w:rsidRPr="007A11CA">
              <w:rPr>
                <w:rStyle w:val="Hyperlink"/>
                <w:noProof/>
              </w:rPr>
              <w:t>6.1</w:t>
            </w:r>
            <w:r>
              <w:rPr>
                <w:rFonts w:eastAsiaTheme="minorEastAsia"/>
                <w:noProof/>
                <w:kern w:val="2"/>
                <w:sz w:val="24"/>
                <w:szCs w:val="24"/>
                <w:lang w:eastAsia="en-GB"/>
                <w14:ligatures w14:val="standardContextual"/>
              </w:rPr>
              <w:tab/>
            </w:r>
            <w:r w:rsidRPr="007A11CA">
              <w:rPr>
                <w:rStyle w:val="Hyperlink"/>
                <w:noProof/>
              </w:rPr>
              <w:t>Annex 1: Geodetic Parameter Check</w:t>
            </w:r>
            <w:r>
              <w:rPr>
                <w:noProof/>
                <w:webHidden/>
              </w:rPr>
              <w:tab/>
            </w:r>
            <w:r>
              <w:rPr>
                <w:noProof/>
                <w:webHidden/>
              </w:rPr>
              <w:fldChar w:fldCharType="begin"/>
            </w:r>
            <w:r>
              <w:rPr>
                <w:noProof/>
                <w:webHidden/>
              </w:rPr>
              <w:instrText xml:space="preserve"> PAGEREF _Toc208245131 \h </w:instrText>
            </w:r>
            <w:r>
              <w:rPr>
                <w:noProof/>
                <w:webHidden/>
              </w:rPr>
            </w:r>
            <w:r>
              <w:rPr>
                <w:noProof/>
                <w:webHidden/>
              </w:rPr>
              <w:fldChar w:fldCharType="separate"/>
            </w:r>
            <w:r>
              <w:rPr>
                <w:noProof/>
                <w:webHidden/>
              </w:rPr>
              <w:t>20</w:t>
            </w:r>
            <w:r>
              <w:rPr>
                <w:noProof/>
                <w:webHidden/>
              </w:rPr>
              <w:fldChar w:fldCharType="end"/>
            </w:r>
          </w:hyperlink>
        </w:p>
        <w:p w14:paraId="6ED2B2AF" w14:textId="070310A1"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2" w:history="1">
            <w:r w:rsidRPr="007A11CA">
              <w:rPr>
                <w:rStyle w:val="Hyperlink"/>
                <w:noProof/>
              </w:rPr>
              <w:t>6.2</w:t>
            </w:r>
            <w:r>
              <w:rPr>
                <w:rFonts w:eastAsiaTheme="minorEastAsia"/>
                <w:noProof/>
                <w:kern w:val="2"/>
                <w:sz w:val="24"/>
                <w:szCs w:val="24"/>
                <w:lang w:eastAsia="en-GB"/>
                <w14:ligatures w14:val="standardContextual"/>
              </w:rPr>
              <w:tab/>
            </w:r>
            <w:r w:rsidRPr="007A11CA">
              <w:rPr>
                <w:rStyle w:val="Hyperlink"/>
                <w:noProof/>
              </w:rPr>
              <w:t>Annex 2: Dimension Control POI</w:t>
            </w:r>
            <w:r>
              <w:rPr>
                <w:noProof/>
                <w:webHidden/>
              </w:rPr>
              <w:tab/>
            </w:r>
            <w:r>
              <w:rPr>
                <w:noProof/>
                <w:webHidden/>
              </w:rPr>
              <w:fldChar w:fldCharType="begin"/>
            </w:r>
            <w:r>
              <w:rPr>
                <w:noProof/>
                <w:webHidden/>
              </w:rPr>
              <w:instrText xml:space="preserve"> PAGEREF _Toc208245132 \h </w:instrText>
            </w:r>
            <w:r>
              <w:rPr>
                <w:noProof/>
                <w:webHidden/>
              </w:rPr>
            </w:r>
            <w:r>
              <w:rPr>
                <w:noProof/>
                <w:webHidden/>
              </w:rPr>
              <w:fldChar w:fldCharType="separate"/>
            </w:r>
            <w:r>
              <w:rPr>
                <w:noProof/>
                <w:webHidden/>
              </w:rPr>
              <w:t>21</w:t>
            </w:r>
            <w:r>
              <w:rPr>
                <w:noProof/>
                <w:webHidden/>
              </w:rPr>
              <w:fldChar w:fldCharType="end"/>
            </w:r>
          </w:hyperlink>
        </w:p>
        <w:p w14:paraId="241DC73B" w14:textId="224D15B7"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3" w:history="1">
            <w:r w:rsidRPr="007A11CA">
              <w:rPr>
                <w:rStyle w:val="Hyperlink"/>
                <w:noProof/>
              </w:rPr>
              <w:t>6.3</w:t>
            </w:r>
            <w:r>
              <w:rPr>
                <w:rFonts w:eastAsiaTheme="minorEastAsia"/>
                <w:noProof/>
                <w:kern w:val="2"/>
                <w:sz w:val="24"/>
                <w:szCs w:val="24"/>
                <w:lang w:eastAsia="en-GB"/>
                <w14:ligatures w14:val="standardContextual"/>
              </w:rPr>
              <w:tab/>
            </w:r>
            <w:r w:rsidRPr="007A11CA">
              <w:rPr>
                <w:rStyle w:val="Hyperlink"/>
                <w:noProof/>
              </w:rPr>
              <w:t>Annex 3: Gyro Verification Reports</w:t>
            </w:r>
            <w:r>
              <w:rPr>
                <w:noProof/>
                <w:webHidden/>
              </w:rPr>
              <w:tab/>
            </w:r>
            <w:r>
              <w:rPr>
                <w:noProof/>
                <w:webHidden/>
              </w:rPr>
              <w:fldChar w:fldCharType="begin"/>
            </w:r>
            <w:r>
              <w:rPr>
                <w:noProof/>
                <w:webHidden/>
              </w:rPr>
              <w:instrText xml:space="preserve"> PAGEREF _Toc208245133 \h </w:instrText>
            </w:r>
            <w:r>
              <w:rPr>
                <w:noProof/>
                <w:webHidden/>
              </w:rPr>
            </w:r>
            <w:r>
              <w:rPr>
                <w:noProof/>
                <w:webHidden/>
              </w:rPr>
              <w:fldChar w:fldCharType="separate"/>
            </w:r>
            <w:r>
              <w:rPr>
                <w:noProof/>
                <w:webHidden/>
              </w:rPr>
              <w:t>22</w:t>
            </w:r>
            <w:r>
              <w:rPr>
                <w:noProof/>
                <w:webHidden/>
              </w:rPr>
              <w:fldChar w:fldCharType="end"/>
            </w:r>
          </w:hyperlink>
        </w:p>
        <w:p w14:paraId="2570EC64" w14:textId="738CD8D3"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34" w:history="1">
            <w:r w:rsidRPr="007A11CA">
              <w:rPr>
                <w:rStyle w:val="Hyperlink"/>
                <w:noProof/>
              </w:rPr>
              <w:t>6.3.1</w:t>
            </w:r>
            <w:r>
              <w:rPr>
                <w:rFonts w:eastAsiaTheme="minorEastAsia"/>
                <w:noProof/>
                <w:kern w:val="2"/>
                <w:sz w:val="24"/>
                <w:szCs w:val="24"/>
                <w:lang w:eastAsia="en-GB"/>
                <w14:ligatures w14:val="standardContextual"/>
              </w:rPr>
              <w:tab/>
            </w:r>
            <w:r w:rsidRPr="007A11CA">
              <w:rPr>
                <w:rStyle w:val="Hyperlink"/>
                <w:noProof/>
              </w:rPr>
              <w:t>Gyro 1 Verification.</w:t>
            </w:r>
            <w:r>
              <w:rPr>
                <w:noProof/>
                <w:webHidden/>
              </w:rPr>
              <w:tab/>
            </w:r>
            <w:r>
              <w:rPr>
                <w:noProof/>
                <w:webHidden/>
              </w:rPr>
              <w:fldChar w:fldCharType="begin"/>
            </w:r>
            <w:r>
              <w:rPr>
                <w:noProof/>
                <w:webHidden/>
              </w:rPr>
              <w:instrText xml:space="preserve"> PAGEREF _Toc208245134 \h </w:instrText>
            </w:r>
            <w:r>
              <w:rPr>
                <w:noProof/>
                <w:webHidden/>
              </w:rPr>
            </w:r>
            <w:r>
              <w:rPr>
                <w:noProof/>
                <w:webHidden/>
              </w:rPr>
              <w:fldChar w:fldCharType="separate"/>
            </w:r>
            <w:r>
              <w:rPr>
                <w:noProof/>
                <w:webHidden/>
              </w:rPr>
              <w:t>22</w:t>
            </w:r>
            <w:r>
              <w:rPr>
                <w:noProof/>
                <w:webHidden/>
              </w:rPr>
              <w:fldChar w:fldCharType="end"/>
            </w:r>
          </w:hyperlink>
        </w:p>
        <w:p w14:paraId="78297684" w14:textId="72896A69"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35" w:history="1">
            <w:r w:rsidRPr="007A11CA">
              <w:rPr>
                <w:rStyle w:val="Hyperlink"/>
                <w:noProof/>
              </w:rPr>
              <w:t>6.3.2</w:t>
            </w:r>
            <w:r>
              <w:rPr>
                <w:rFonts w:eastAsiaTheme="minorEastAsia"/>
                <w:noProof/>
                <w:kern w:val="2"/>
                <w:sz w:val="24"/>
                <w:szCs w:val="24"/>
                <w:lang w:eastAsia="en-GB"/>
                <w14:ligatures w14:val="standardContextual"/>
              </w:rPr>
              <w:tab/>
            </w:r>
            <w:r w:rsidRPr="007A11CA">
              <w:rPr>
                <w:rStyle w:val="Hyperlink"/>
                <w:noProof/>
              </w:rPr>
              <w:t>Gyro 2 Verification</w:t>
            </w:r>
            <w:r>
              <w:rPr>
                <w:noProof/>
                <w:webHidden/>
              </w:rPr>
              <w:tab/>
            </w:r>
            <w:r>
              <w:rPr>
                <w:noProof/>
                <w:webHidden/>
              </w:rPr>
              <w:fldChar w:fldCharType="begin"/>
            </w:r>
            <w:r>
              <w:rPr>
                <w:noProof/>
                <w:webHidden/>
              </w:rPr>
              <w:instrText xml:space="preserve"> PAGEREF _Toc208245135 \h </w:instrText>
            </w:r>
            <w:r>
              <w:rPr>
                <w:noProof/>
                <w:webHidden/>
              </w:rPr>
            </w:r>
            <w:r>
              <w:rPr>
                <w:noProof/>
                <w:webHidden/>
              </w:rPr>
              <w:fldChar w:fldCharType="separate"/>
            </w:r>
            <w:r>
              <w:rPr>
                <w:noProof/>
                <w:webHidden/>
              </w:rPr>
              <w:t>23</w:t>
            </w:r>
            <w:r>
              <w:rPr>
                <w:noProof/>
                <w:webHidden/>
              </w:rPr>
              <w:fldChar w:fldCharType="end"/>
            </w:r>
          </w:hyperlink>
        </w:p>
        <w:p w14:paraId="69B49D03" w14:textId="2C571396"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6" w:history="1">
            <w:r w:rsidRPr="007A11CA">
              <w:rPr>
                <w:rStyle w:val="Hyperlink"/>
                <w:noProof/>
              </w:rPr>
              <w:t>6.4</w:t>
            </w:r>
            <w:r>
              <w:rPr>
                <w:rFonts w:eastAsiaTheme="minorEastAsia"/>
                <w:noProof/>
                <w:kern w:val="2"/>
                <w:sz w:val="24"/>
                <w:szCs w:val="24"/>
                <w:lang w:eastAsia="en-GB"/>
                <w14:ligatures w14:val="standardContextual"/>
              </w:rPr>
              <w:tab/>
            </w:r>
            <w:r w:rsidRPr="007A11CA">
              <w:rPr>
                <w:rStyle w:val="Hyperlink"/>
                <w:noProof/>
              </w:rPr>
              <w:t>Annex 4: MRU Verification Reports</w:t>
            </w:r>
            <w:r>
              <w:rPr>
                <w:noProof/>
                <w:webHidden/>
              </w:rPr>
              <w:tab/>
            </w:r>
            <w:r>
              <w:rPr>
                <w:noProof/>
                <w:webHidden/>
              </w:rPr>
              <w:fldChar w:fldCharType="begin"/>
            </w:r>
            <w:r>
              <w:rPr>
                <w:noProof/>
                <w:webHidden/>
              </w:rPr>
              <w:instrText xml:space="preserve"> PAGEREF _Toc208245136 \h </w:instrText>
            </w:r>
            <w:r>
              <w:rPr>
                <w:noProof/>
                <w:webHidden/>
              </w:rPr>
            </w:r>
            <w:r>
              <w:rPr>
                <w:noProof/>
                <w:webHidden/>
              </w:rPr>
              <w:fldChar w:fldCharType="separate"/>
            </w:r>
            <w:r>
              <w:rPr>
                <w:noProof/>
                <w:webHidden/>
              </w:rPr>
              <w:t>24</w:t>
            </w:r>
            <w:r>
              <w:rPr>
                <w:noProof/>
                <w:webHidden/>
              </w:rPr>
              <w:fldChar w:fldCharType="end"/>
            </w:r>
          </w:hyperlink>
        </w:p>
        <w:p w14:paraId="50F86E0E" w14:textId="77E68A6C"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37" w:history="1">
            <w:r w:rsidRPr="007A11CA">
              <w:rPr>
                <w:rStyle w:val="Hyperlink"/>
                <w:noProof/>
              </w:rPr>
              <w:t>6.4.1</w:t>
            </w:r>
            <w:r>
              <w:rPr>
                <w:rFonts w:eastAsiaTheme="minorEastAsia"/>
                <w:noProof/>
                <w:kern w:val="2"/>
                <w:sz w:val="24"/>
                <w:szCs w:val="24"/>
                <w:lang w:eastAsia="en-GB"/>
                <w14:ligatures w14:val="standardContextual"/>
              </w:rPr>
              <w:tab/>
            </w:r>
            <w:r w:rsidRPr="007A11CA">
              <w:rPr>
                <w:rStyle w:val="Hyperlink"/>
                <w:noProof/>
              </w:rPr>
              <w:t>MRU 1 Verification</w:t>
            </w:r>
            <w:r>
              <w:rPr>
                <w:noProof/>
                <w:webHidden/>
              </w:rPr>
              <w:tab/>
            </w:r>
            <w:r>
              <w:rPr>
                <w:noProof/>
                <w:webHidden/>
              </w:rPr>
              <w:fldChar w:fldCharType="begin"/>
            </w:r>
            <w:r>
              <w:rPr>
                <w:noProof/>
                <w:webHidden/>
              </w:rPr>
              <w:instrText xml:space="preserve"> PAGEREF _Toc208245137 \h </w:instrText>
            </w:r>
            <w:r>
              <w:rPr>
                <w:noProof/>
                <w:webHidden/>
              </w:rPr>
            </w:r>
            <w:r>
              <w:rPr>
                <w:noProof/>
                <w:webHidden/>
              </w:rPr>
              <w:fldChar w:fldCharType="separate"/>
            </w:r>
            <w:r>
              <w:rPr>
                <w:noProof/>
                <w:webHidden/>
              </w:rPr>
              <w:t>24</w:t>
            </w:r>
            <w:r>
              <w:rPr>
                <w:noProof/>
                <w:webHidden/>
              </w:rPr>
              <w:fldChar w:fldCharType="end"/>
            </w:r>
          </w:hyperlink>
        </w:p>
        <w:p w14:paraId="65A2F37D" w14:textId="191A160E"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38" w:history="1">
            <w:r w:rsidRPr="007A11CA">
              <w:rPr>
                <w:rStyle w:val="Hyperlink"/>
                <w:noProof/>
              </w:rPr>
              <w:t>6.4.2</w:t>
            </w:r>
            <w:r>
              <w:rPr>
                <w:rFonts w:eastAsiaTheme="minorEastAsia"/>
                <w:noProof/>
                <w:kern w:val="2"/>
                <w:sz w:val="24"/>
                <w:szCs w:val="24"/>
                <w:lang w:eastAsia="en-GB"/>
                <w14:ligatures w14:val="standardContextual"/>
              </w:rPr>
              <w:tab/>
            </w:r>
            <w:r w:rsidRPr="007A11CA">
              <w:rPr>
                <w:rStyle w:val="Hyperlink"/>
                <w:noProof/>
              </w:rPr>
              <w:t>MRU 2 Verification</w:t>
            </w:r>
            <w:r>
              <w:rPr>
                <w:noProof/>
                <w:webHidden/>
              </w:rPr>
              <w:tab/>
            </w:r>
            <w:r>
              <w:rPr>
                <w:noProof/>
                <w:webHidden/>
              </w:rPr>
              <w:fldChar w:fldCharType="begin"/>
            </w:r>
            <w:r>
              <w:rPr>
                <w:noProof/>
                <w:webHidden/>
              </w:rPr>
              <w:instrText xml:space="preserve"> PAGEREF _Toc208245138 \h </w:instrText>
            </w:r>
            <w:r>
              <w:rPr>
                <w:noProof/>
                <w:webHidden/>
              </w:rPr>
            </w:r>
            <w:r>
              <w:rPr>
                <w:noProof/>
                <w:webHidden/>
              </w:rPr>
              <w:fldChar w:fldCharType="separate"/>
            </w:r>
            <w:r>
              <w:rPr>
                <w:noProof/>
                <w:webHidden/>
              </w:rPr>
              <w:t>25</w:t>
            </w:r>
            <w:r>
              <w:rPr>
                <w:noProof/>
                <w:webHidden/>
              </w:rPr>
              <w:fldChar w:fldCharType="end"/>
            </w:r>
          </w:hyperlink>
        </w:p>
        <w:p w14:paraId="3763EB89" w14:textId="02A671F2"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39" w:history="1">
            <w:r w:rsidRPr="007A11CA">
              <w:rPr>
                <w:rStyle w:val="Hyperlink"/>
                <w:noProof/>
              </w:rPr>
              <w:t>6.5</w:t>
            </w:r>
            <w:r>
              <w:rPr>
                <w:rFonts w:eastAsiaTheme="minorEastAsia"/>
                <w:noProof/>
                <w:kern w:val="2"/>
                <w:sz w:val="24"/>
                <w:szCs w:val="24"/>
                <w:lang w:eastAsia="en-GB"/>
                <w14:ligatures w14:val="standardContextual"/>
              </w:rPr>
              <w:tab/>
            </w:r>
            <w:r w:rsidRPr="007A11CA">
              <w:rPr>
                <w:rStyle w:val="Hyperlink"/>
                <w:noProof/>
              </w:rPr>
              <w:t>Annex 5: Caisson Position Verification Reports</w:t>
            </w:r>
            <w:r>
              <w:rPr>
                <w:noProof/>
                <w:webHidden/>
              </w:rPr>
              <w:tab/>
            </w:r>
            <w:r>
              <w:rPr>
                <w:noProof/>
                <w:webHidden/>
              </w:rPr>
              <w:fldChar w:fldCharType="begin"/>
            </w:r>
            <w:r>
              <w:rPr>
                <w:noProof/>
                <w:webHidden/>
              </w:rPr>
              <w:instrText xml:space="preserve"> PAGEREF _Toc208245139 \h </w:instrText>
            </w:r>
            <w:r>
              <w:rPr>
                <w:noProof/>
                <w:webHidden/>
              </w:rPr>
            </w:r>
            <w:r>
              <w:rPr>
                <w:noProof/>
                <w:webHidden/>
              </w:rPr>
              <w:fldChar w:fldCharType="separate"/>
            </w:r>
            <w:r>
              <w:rPr>
                <w:noProof/>
                <w:webHidden/>
              </w:rPr>
              <w:t>26</w:t>
            </w:r>
            <w:r>
              <w:rPr>
                <w:noProof/>
                <w:webHidden/>
              </w:rPr>
              <w:fldChar w:fldCharType="end"/>
            </w:r>
          </w:hyperlink>
        </w:p>
        <w:p w14:paraId="0F4FBA8B" w14:textId="072990CE"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40" w:history="1">
            <w:r w:rsidRPr="007A11CA">
              <w:rPr>
                <w:rStyle w:val="Hyperlink"/>
                <w:noProof/>
              </w:rPr>
              <w:t>6.5.1</w:t>
            </w:r>
            <w:r>
              <w:rPr>
                <w:rFonts w:eastAsiaTheme="minorEastAsia"/>
                <w:noProof/>
                <w:kern w:val="2"/>
                <w:sz w:val="24"/>
                <w:szCs w:val="24"/>
                <w:lang w:eastAsia="en-GB"/>
                <w14:ligatures w14:val="standardContextual"/>
              </w:rPr>
              <w:tab/>
            </w:r>
            <w:r w:rsidRPr="007A11CA">
              <w:rPr>
                <w:rStyle w:val="Hyperlink"/>
                <w:noProof/>
              </w:rPr>
              <w:t>Position Verification CCSC {{ IP_1 }} Refmark 1</w:t>
            </w:r>
            <w:r>
              <w:rPr>
                <w:noProof/>
                <w:webHidden/>
              </w:rPr>
              <w:tab/>
            </w:r>
            <w:r>
              <w:rPr>
                <w:noProof/>
                <w:webHidden/>
              </w:rPr>
              <w:fldChar w:fldCharType="begin"/>
            </w:r>
            <w:r>
              <w:rPr>
                <w:noProof/>
                <w:webHidden/>
              </w:rPr>
              <w:instrText xml:space="preserve"> PAGEREF _Toc208245140 \h </w:instrText>
            </w:r>
            <w:r>
              <w:rPr>
                <w:noProof/>
                <w:webHidden/>
              </w:rPr>
            </w:r>
            <w:r>
              <w:rPr>
                <w:noProof/>
                <w:webHidden/>
              </w:rPr>
              <w:fldChar w:fldCharType="separate"/>
            </w:r>
            <w:r>
              <w:rPr>
                <w:noProof/>
                <w:webHidden/>
              </w:rPr>
              <w:t>26</w:t>
            </w:r>
            <w:r>
              <w:rPr>
                <w:noProof/>
                <w:webHidden/>
              </w:rPr>
              <w:fldChar w:fldCharType="end"/>
            </w:r>
          </w:hyperlink>
        </w:p>
        <w:p w14:paraId="00B41CD3" w14:textId="324594D2"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41" w:history="1">
            <w:r w:rsidRPr="007A11CA">
              <w:rPr>
                <w:rStyle w:val="Hyperlink"/>
                <w:noProof/>
              </w:rPr>
              <w:t>6.5.2</w:t>
            </w:r>
            <w:r>
              <w:rPr>
                <w:rFonts w:eastAsiaTheme="minorEastAsia"/>
                <w:noProof/>
                <w:kern w:val="2"/>
                <w:sz w:val="24"/>
                <w:szCs w:val="24"/>
                <w:lang w:eastAsia="en-GB"/>
                <w14:ligatures w14:val="standardContextual"/>
              </w:rPr>
              <w:tab/>
            </w:r>
            <w:r w:rsidRPr="007A11CA">
              <w:rPr>
                <w:rStyle w:val="Hyperlink"/>
                <w:noProof/>
              </w:rPr>
              <w:t>Position Verification CCSC {{ IP_1 }} Refmark 4</w:t>
            </w:r>
            <w:r>
              <w:rPr>
                <w:noProof/>
                <w:webHidden/>
              </w:rPr>
              <w:tab/>
            </w:r>
            <w:r>
              <w:rPr>
                <w:noProof/>
                <w:webHidden/>
              </w:rPr>
              <w:fldChar w:fldCharType="begin"/>
            </w:r>
            <w:r>
              <w:rPr>
                <w:noProof/>
                <w:webHidden/>
              </w:rPr>
              <w:instrText xml:space="preserve"> PAGEREF _Toc208245141 \h </w:instrText>
            </w:r>
            <w:r>
              <w:rPr>
                <w:noProof/>
                <w:webHidden/>
              </w:rPr>
            </w:r>
            <w:r>
              <w:rPr>
                <w:noProof/>
                <w:webHidden/>
              </w:rPr>
              <w:fldChar w:fldCharType="separate"/>
            </w:r>
            <w:r>
              <w:rPr>
                <w:noProof/>
                <w:webHidden/>
              </w:rPr>
              <w:t>27</w:t>
            </w:r>
            <w:r>
              <w:rPr>
                <w:noProof/>
                <w:webHidden/>
              </w:rPr>
              <w:fldChar w:fldCharType="end"/>
            </w:r>
          </w:hyperlink>
        </w:p>
        <w:p w14:paraId="18C27238" w14:textId="4E0C6663"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42" w:history="1">
            <w:r w:rsidRPr="007A11CA">
              <w:rPr>
                <w:rStyle w:val="Hyperlink"/>
                <w:noProof/>
              </w:rPr>
              <w:t>6.5.3</w:t>
            </w:r>
            <w:r>
              <w:rPr>
                <w:rFonts w:eastAsiaTheme="minorEastAsia"/>
                <w:noProof/>
                <w:kern w:val="2"/>
                <w:sz w:val="24"/>
                <w:szCs w:val="24"/>
                <w:lang w:eastAsia="en-GB"/>
                <w14:ligatures w14:val="standardContextual"/>
              </w:rPr>
              <w:tab/>
            </w:r>
            <w:r w:rsidRPr="007A11CA">
              <w:rPr>
                <w:rStyle w:val="Hyperlink"/>
                <w:noProof/>
              </w:rPr>
              <w:t>Position Verification CCSC {{ IP_2 }} Refmark 1</w:t>
            </w:r>
            <w:r>
              <w:rPr>
                <w:noProof/>
                <w:webHidden/>
              </w:rPr>
              <w:tab/>
            </w:r>
            <w:r>
              <w:rPr>
                <w:noProof/>
                <w:webHidden/>
              </w:rPr>
              <w:fldChar w:fldCharType="begin"/>
            </w:r>
            <w:r>
              <w:rPr>
                <w:noProof/>
                <w:webHidden/>
              </w:rPr>
              <w:instrText xml:space="preserve"> PAGEREF _Toc208245142 \h </w:instrText>
            </w:r>
            <w:r>
              <w:rPr>
                <w:noProof/>
                <w:webHidden/>
              </w:rPr>
            </w:r>
            <w:r>
              <w:rPr>
                <w:noProof/>
                <w:webHidden/>
              </w:rPr>
              <w:fldChar w:fldCharType="separate"/>
            </w:r>
            <w:r>
              <w:rPr>
                <w:noProof/>
                <w:webHidden/>
              </w:rPr>
              <w:t>28</w:t>
            </w:r>
            <w:r>
              <w:rPr>
                <w:noProof/>
                <w:webHidden/>
              </w:rPr>
              <w:fldChar w:fldCharType="end"/>
            </w:r>
          </w:hyperlink>
        </w:p>
        <w:p w14:paraId="76A47E39" w14:textId="1C1878A9" w:rsidR="00DF6184" w:rsidRDefault="00DF6184">
          <w:pPr>
            <w:pStyle w:val="TOC3"/>
            <w:tabs>
              <w:tab w:val="left" w:pos="1200"/>
              <w:tab w:val="right" w:leader="dot" w:pos="9016"/>
            </w:tabs>
            <w:rPr>
              <w:rFonts w:eastAsiaTheme="minorEastAsia"/>
              <w:noProof/>
              <w:kern w:val="2"/>
              <w:sz w:val="24"/>
              <w:szCs w:val="24"/>
              <w:lang w:eastAsia="en-GB"/>
              <w14:ligatures w14:val="standardContextual"/>
            </w:rPr>
          </w:pPr>
          <w:hyperlink w:anchor="_Toc208245143" w:history="1">
            <w:r w:rsidRPr="007A11CA">
              <w:rPr>
                <w:rStyle w:val="Hyperlink"/>
                <w:noProof/>
              </w:rPr>
              <w:t>6.5.4</w:t>
            </w:r>
            <w:r>
              <w:rPr>
                <w:rFonts w:eastAsiaTheme="minorEastAsia"/>
                <w:noProof/>
                <w:kern w:val="2"/>
                <w:sz w:val="24"/>
                <w:szCs w:val="24"/>
                <w:lang w:eastAsia="en-GB"/>
                <w14:ligatures w14:val="standardContextual"/>
              </w:rPr>
              <w:tab/>
            </w:r>
            <w:r w:rsidRPr="007A11CA">
              <w:rPr>
                <w:rStyle w:val="Hyperlink"/>
                <w:noProof/>
              </w:rPr>
              <w:t>Position Verification CCSC {{ IP_2 }} Refmark 4</w:t>
            </w:r>
            <w:r>
              <w:rPr>
                <w:noProof/>
                <w:webHidden/>
              </w:rPr>
              <w:tab/>
            </w:r>
            <w:r>
              <w:rPr>
                <w:noProof/>
                <w:webHidden/>
              </w:rPr>
              <w:fldChar w:fldCharType="begin"/>
            </w:r>
            <w:r>
              <w:rPr>
                <w:noProof/>
                <w:webHidden/>
              </w:rPr>
              <w:instrText xml:space="preserve"> PAGEREF _Toc208245143 \h </w:instrText>
            </w:r>
            <w:r>
              <w:rPr>
                <w:noProof/>
                <w:webHidden/>
              </w:rPr>
            </w:r>
            <w:r>
              <w:rPr>
                <w:noProof/>
                <w:webHidden/>
              </w:rPr>
              <w:fldChar w:fldCharType="separate"/>
            </w:r>
            <w:r>
              <w:rPr>
                <w:noProof/>
                <w:webHidden/>
              </w:rPr>
              <w:t>29</w:t>
            </w:r>
            <w:r>
              <w:rPr>
                <w:noProof/>
                <w:webHidden/>
              </w:rPr>
              <w:fldChar w:fldCharType="end"/>
            </w:r>
          </w:hyperlink>
        </w:p>
        <w:p w14:paraId="1F8B38AC" w14:textId="48BB7420"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44" w:history="1">
            <w:r w:rsidRPr="007A11CA">
              <w:rPr>
                <w:rStyle w:val="Hyperlink"/>
                <w:noProof/>
              </w:rPr>
              <w:t>6.6</w:t>
            </w:r>
            <w:r>
              <w:rPr>
                <w:rFonts w:eastAsiaTheme="minorEastAsia"/>
                <w:noProof/>
                <w:kern w:val="2"/>
                <w:sz w:val="24"/>
                <w:szCs w:val="24"/>
                <w:lang w:eastAsia="en-GB"/>
                <w14:ligatures w14:val="standardContextual"/>
              </w:rPr>
              <w:tab/>
            </w:r>
            <w:r w:rsidRPr="007A11CA">
              <w:rPr>
                <w:rStyle w:val="Hyperlink"/>
                <w:noProof/>
              </w:rPr>
              <w:t>Annex 6: GNSS Health</w:t>
            </w:r>
            <w:r>
              <w:rPr>
                <w:noProof/>
                <w:webHidden/>
              </w:rPr>
              <w:tab/>
            </w:r>
            <w:r>
              <w:rPr>
                <w:noProof/>
                <w:webHidden/>
              </w:rPr>
              <w:fldChar w:fldCharType="begin"/>
            </w:r>
            <w:r>
              <w:rPr>
                <w:noProof/>
                <w:webHidden/>
              </w:rPr>
              <w:instrText xml:space="preserve"> PAGEREF _Toc208245144 \h </w:instrText>
            </w:r>
            <w:r>
              <w:rPr>
                <w:noProof/>
                <w:webHidden/>
              </w:rPr>
            </w:r>
            <w:r>
              <w:rPr>
                <w:noProof/>
                <w:webHidden/>
              </w:rPr>
              <w:fldChar w:fldCharType="separate"/>
            </w:r>
            <w:r>
              <w:rPr>
                <w:noProof/>
                <w:webHidden/>
              </w:rPr>
              <w:t>30</w:t>
            </w:r>
            <w:r>
              <w:rPr>
                <w:noProof/>
                <w:webHidden/>
              </w:rPr>
              <w:fldChar w:fldCharType="end"/>
            </w:r>
          </w:hyperlink>
        </w:p>
        <w:p w14:paraId="3B09E631" w14:textId="1CAF16B2" w:rsidR="00DF6184" w:rsidRDefault="00DF6184">
          <w:pPr>
            <w:pStyle w:val="TOC2"/>
            <w:tabs>
              <w:tab w:val="left" w:pos="960"/>
              <w:tab w:val="right" w:leader="dot" w:pos="9016"/>
            </w:tabs>
            <w:rPr>
              <w:rFonts w:eastAsiaTheme="minorEastAsia"/>
              <w:noProof/>
              <w:kern w:val="2"/>
              <w:sz w:val="24"/>
              <w:szCs w:val="24"/>
              <w:lang w:eastAsia="en-GB"/>
              <w14:ligatures w14:val="standardContextual"/>
            </w:rPr>
          </w:pPr>
          <w:hyperlink w:anchor="_Toc208245145" w:history="1">
            <w:r w:rsidRPr="007A11CA">
              <w:rPr>
                <w:rStyle w:val="Hyperlink"/>
                <w:noProof/>
              </w:rPr>
              <w:t>6.7</w:t>
            </w:r>
            <w:r>
              <w:rPr>
                <w:rFonts w:eastAsiaTheme="minorEastAsia"/>
                <w:noProof/>
                <w:kern w:val="2"/>
                <w:sz w:val="24"/>
                <w:szCs w:val="24"/>
                <w:lang w:eastAsia="en-GB"/>
                <w14:ligatures w14:val="standardContextual"/>
              </w:rPr>
              <w:tab/>
            </w:r>
            <w:r w:rsidRPr="007A11CA">
              <w:rPr>
                <w:rStyle w:val="Hyperlink"/>
                <w:noProof/>
              </w:rPr>
              <w:t>Annex 7: QINSy DB Template</w:t>
            </w:r>
            <w:r>
              <w:rPr>
                <w:noProof/>
                <w:webHidden/>
              </w:rPr>
              <w:tab/>
            </w:r>
            <w:r>
              <w:rPr>
                <w:noProof/>
                <w:webHidden/>
              </w:rPr>
              <w:fldChar w:fldCharType="begin"/>
            </w:r>
            <w:r>
              <w:rPr>
                <w:noProof/>
                <w:webHidden/>
              </w:rPr>
              <w:instrText xml:space="preserve"> PAGEREF _Toc208245145 \h </w:instrText>
            </w:r>
            <w:r>
              <w:rPr>
                <w:noProof/>
                <w:webHidden/>
              </w:rPr>
            </w:r>
            <w:r>
              <w:rPr>
                <w:noProof/>
                <w:webHidden/>
              </w:rPr>
              <w:fldChar w:fldCharType="separate"/>
            </w:r>
            <w:r>
              <w:rPr>
                <w:noProof/>
                <w:webHidden/>
              </w:rPr>
              <w:t>31</w:t>
            </w:r>
            <w:r>
              <w:rPr>
                <w:noProof/>
                <w:webHidden/>
              </w:rPr>
              <w:fldChar w:fldCharType="end"/>
            </w:r>
          </w:hyperlink>
        </w:p>
        <w:p w14:paraId="37A93803" w14:textId="05D0B920" w:rsidR="003C24B8" w:rsidRPr="00E6227D" w:rsidRDefault="00AC755A" w:rsidP="44CCE93E">
          <w:pPr>
            <w:pStyle w:val="TOC4"/>
            <w:tabs>
              <w:tab w:val="clear" w:pos="1540"/>
              <w:tab w:val="clear" w:pos="9016"/>
              <w:tab w:val="left" w:pos="1530"/>
              <w:tab w:val="right" w:leader="dot" w:pos="9015"/>
            </w:tabs>
            <w:rPr>
              <w:rStyle w:val="Hyperlink"/>
              <w:noProof/>
            </w:rPr>
          </w:pPr>
          <w:r>
            <w:fldChar w:fldCharType="end"/>
          </w:r>
        </w:p>
      </w:sdtContent>
    </w:sdt>
    <w:p w14:paraId="75AC055F" w14:textId="665F9068" w:rsidR="00280486" w:rsidRDefault="00623385" w:rsidP="00AE1CE3">
      <w:pPr>
        <w:pStyle w:val="TOCHeading"/>
        <w:rPr>
          <w:lang w:val="en-GB"/>
        </w:rPr>
      </w:pPr>
      <w:r>
        <w:rPr>
          <w:lang w:val="en-GB"/>
        </w:rPr>
        <w:t>List</w:t>
      </w:r>
      <w:r w:rsidR="00280486" w:rsidRPr="00E6227D">
        <w:rPr>
          <w:lang w:val="en-GB"/>
        </w:rPr>
        <w:t xml:space="preserve"> of Figures</w:t>
      </w:r>
    </w:p>
    <w:p w14:paraId="16E2B28B" w14:textId="77777777" w:rsidR="00623385" w:rsidRPr="00623385" w:rsidRDefault="00623385" w:rsidP="00623385"/>
    <w:p w14:paraId="44F4CDB3" w14:textId="2CD8EBD2" w:rsidR="00A83A02" w:rsidRDefault="0072106C">
      <w:pPr>
        <w:pStyle w:val="TableofFigures"/>
        <w:tabs>
          <w:tab w:val="right" w:leader="dot" w:pos="9016"/>
        </w:tabs>
        <w:rPr>
          <w:rFonts w:eastAsiaTheme="minorEastAsia"/>
          <w:noProof/>
          <w:kern w:val="2"/>
          <w:sz w:val="24"/>
          <w:szCs w:val="24"/>
          <w:lang w:eastAsia="en-GB"/>
          <w14:ligatures w14:val="standardContextual"/>
        </w:rPr>
      </w:pPr>
      <w:r w:rsidRPr="00E6227D">
        <w:rPr>
          <w:lang w:val="en-US"/>
        </w:rPr>
        <w:fldChar w:fldCharType="begin"/>
      </w:r>
      <w:r w:rsidRPr="00E6227D">
        <w:instrText xml:space="preserve"> TOC \h \z \c "Figure" </w:instrText>
      </w:r>
      <w:r w:rsidRPr="00E6227D">
        <w:rPr>
          <w:lang w:val="en-US"/>
        </w:rPr>
        <w:fldChar w:fldCharType="separate"/>
      </w:r>
      <w:hyperlink w:anchor="_Toc205898249" w:history="1">
        <w:r w:rsidR="00A83A02" w:rsidRPr="00C336B3">
          <w:rPr>
            <w:rStyle w:val="Hyperlink"/>
            <w:noProof/>
          </w:rPr>
          <w:t>Figure 1: Caisson – POI Overview.</w:t>
        </w:r>
        <w:r w:rsidR="00A83A02">
          <w:rPr>
            <w:noProof/>
            <w:webHidden/>
          </w:rPr>
          <w:tab/>
        </w:r>
        <w:r w:rsidR="00A83A02">
          <w:rPr>
            <w:noProof/>
            <w:webHidden/>
          </w:rPr>
          <w:fldChar w:fldCharType="begin"/>
        </w:r>
        <w:r w:rsidR="00A83A02">
          <w:rPr>
            <w:noProof/>
            <w:webHidden/>
          </w:rPr>
          <w:instrText xml:space="preserve"> PAGEREF _Toc205898249 \h </w:instrText>
        </w:r>
        <w:r w:rsidR="00A83A02">
          <w:rPr>
            <w:noProof/>
            <w:webHidden/>
          </w:rPr>
        </w:r>
        <w:r w:rsidR="00A83A02">
          <w:rPr>
            <w:noProof/>
            <w:webHidden/>
          </w:rPr>
          <w:fldChar w:fldCharType="separate"/>
        </w:r>
        <w:r w:rsidR="00AA1371">
          <w:rPr>
            <w:noProof/>
            <w:webHidden/>
          </w:rPr>
          <w:t>6</w:t>
        </w:r>
        <w:r w:rsidR="00A83A02">
          <w:rPr>
            <w:noProof/>
            <w:webHidden/>
          </w:rPr>
          <w:fldChar w:fldCharType="end"/>
        </w:r>
      </w:hyperlink>
    </w:p>
    <w:p w14:paraId="7E841EF8" w14:textId="3FC249AD"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0" w:history="1">
        <w:r w:rsidRPr="00C336B3">
          <w:rPr>
            <w:rStyle w:val="Hyperlink"/>
            <w:noProof/>
          </w:rPr>
          <w:t>Figure 2: CCSC Survey System – Overview.</w:t>
        </w:r>
        <w:r>
          <w:rPr>
            <w:noProof/>
            <w:webHidden/>
          </w:rPr>
          <w:tab/>
        </w:r>
        <w:r>
          <w:rPr>
            <w:noProof/>
            <w:webHidden/>
          </w:rPr>
          <w:fldChar w:fldCharType="begin"/>
        </w:r>
        <w:r>
          <w:rPr>
            <w:noProof/>
            <w:webHidden/>
          </w:rPr>
          <w:instrText xml:space="preserve"> PAGEREF _Toc205898250 \h </w:instrText>
        </w:r>
        <w:r>
          <w:rPr>
            <w:noProof/>
            <w:webHidden/>
          </w:rPr>
        </w:r>
        <w:r>
          <w:rPr>
            <w:noProof/>
            <w:webHidden/>
          </w:rPr>
          <w:fldChar w:fldCharType="separate"/>
        </w:r>
        <w:r w:rsidR="00AA1371">
          <w:rPr>
            <w:noProof/>
            <w:webHidden/>
          </w:rPr>
          <w:t>6</w:t>
        </w:r>
        <w:r>
          <w:rPr>
            <w:noProof/>
            <w:webHidden/>
          </w:rPr>
          <w:fldChar w:fldCharType="end"/>
        </w:r>
      </w:hyperlink>
    </w:p>
    <w:p w14:paraId="2DA51338" w14:textId="31256432"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1" w:history="1">
        <w:r w:rsidRPr="00C336B3">
          <w:rPr>
            <w:rStyle w:val="Hyperlink"/>
            <w:noProof/>
          </w:rPr>
          <w:t>Figure 3: Geodetic Parameter Check.</w:t>
        </w:r>
        <w:r>
          <w:rPr>
            <w:noProof/>
            <w:webHidden/>
          </w:rPr>
          <w:tab/>
        </w:r>
        <w:r>
          <w:rPr>
            <w:noProof/>
            <w:webHidden/>
          </w:rPr>
          <w:fldChar w:fldCharType="begin"/>
        </w:r>
        <w:r>
          <w:rPr>
            <w:noProof/>
            <w:webHidden/>
          </w:rPr>
          <w:instrText xml:space="preserve"> PAGEREF _Toc205898251 \h </w:instrText>
        </w:r>
        <w:r>
          <w:rPr>
            <w:noProof/>
            <w:webHidden/>
          </w:rPr>
        </w:r>
        <w:r>
          <w:rPr>
            <w:noProof/>
            <w:webHidden/>
          </w:rPr>
          <w:fldChar w:fldCharType="separate"/>
        </w:r>
        <w:r w:rsidR="00AA1371">
          <w:rPr>
            <w:noProof/>
            <w:webHidden/>
          </w:rPr>
          <w:t>9</w:t>
        </w:r>
        <w:r>
          <w:rPr>
            <w:noProof/>
            <w:webHidden/>
          </w:rPr>
          <w:fldChar w:fldCharType="end"/>
        </w:r>
      </w:hyperlink>
    </w:p>
    <w:p w14:paraId="30DF2063" w14:textId="41D3498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2" w:history="1">
        <w:r w:rsidRPr="00C336B3">
          <w:rPr>
            <w:rStyle w:val="Hyperlink"/>
            <w:noProof/>
          </w:rPr>
          <w:t>Figure 4: Caisson Reference Frame.</w:t>
        </w:r>
        <w:r>
          <w:rPr>
            <w:noProof/>
            <w:webHidden/>
          </w:rPr>
          <w:tab/>
        </w:r>
        <w:r>
          <w:rPr>
            <w:noProof/>
            <w:webHidden/>
          </w:rPr>
          <w:fldChar w:fldCharType="begin"/>
        </w:r>
        <w:r>
          <w:rPr>
            <w:noProof/>
            <w:webHidden/>
          </w:rPr>
          <w:instrText xml:space="preserve"> PAGEREF _Toc205898252 \h </w:instrText>
        </w:r>
        <w:r>
          <w:rPr>
            <w:noProof/>
            <w:webHidden/>
          </w:rPr>
        </w:r>
        <w:r>
          <w:rPr>
            <w:noProof/>
            <w:webHidden/>
          </w:rPr>
          <w:fldChar w:fldCharType="separate"/>
        </w:r>
        <w:r w:rsidR="00AA1371">
          <w:rPr>
            <w:noProof/>
            <w:webHidden/>
          </w:rPr>
          <w:t>10</w:t>
        </w:r>
        <w:r>
          <w:rPr>
            <w:noProof/>
            <w:webHidden/>
          </w:rPr>
          <w:fldChar w:fldCharType="end"/>
        </w:r>
      </w:hyperlink>
    </w:p>
    <w:p w14:paraId="7AEA5605" w14:textId="5E6D74F6"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3" w:history="1">
        <w:r w:rsidRPr="00C336B3">
          <w:rPr>
            <w:rStyle w:val="Hyperlink"/>
            <w:noProof/>
          </w:rPr>
          <w:t>Figure 5: QINSy Reference Frame.</w:t>
        </w:r>
        <w:r>
          <w:rPr>
            <w:noProof/>
            <w:webHidden/>
          </w:rPr>
          <w:tab/>
        </w:r>
        <w:r>
          <w:rPr>
            <w:noProof/>
            <w:webHidden/>
          </w:rPr>
          <w:fldChar w:fldCharType="begin"/>
        </w:r>
        <w:r>
          <w:rPr>
            <w:noProof/>
            <w:webHidden/>
          </w:rPr>
          <w:instrText xml:space="preserve"> PAGEREF _Toc205898253 \h </w:instrText>
        </w:r>
        <w:r>
          <w:rPr>
            <w:noProof/>
            <w:webHidden/>
          </w:rPr>
        </w:r>
        <w:r>
          <w:rPr>
            <w:noProof/>
            <w:webHidden/>
          </w:rPr>
          <w:fldChar w:fldCharType="separate"/>
        </w:r>
        <w:r w:rsidR="00AA1371">
          <w:rPr>
            <w:noProof/>
            <w:webHidden/>
          </w:rPr>
          <w:t>11</w:t>
        </w:r>
        <w:r>
          <w:rPr>
            <w:noProof/>
            <w:webHidden/>
          </w:rPr>
          <w:fldChar w:fldCharType="end"/>
        </w:r>
      </w:hyperlink>
    </w:p>
    <w:p w14:paraId="0AF2F8C7" w14:textId="5F8887E5"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4" w:history="1">
        <w:r w:rsidRPr="00C336B3">
          <w:rPr>
            <w:rStyle w:val="Hyperlink"/>
            <w:noProof/>
          </w:rPr>
          <w:t>Figure 6: SBG Reference Frame</w:t>
        </w:r>
        <w:r>
          <w:rPr>
            <w:noProof/>
            <w:webHidden/>
          </w:rPr>
          <w:tab/>
        </w:r>
        <w:r>
          <w:rPr>
            <w:noProof/>
            <w:webHidden/>
          </w:rPr>
          <w:fldChar w:fldCharType="begin"/>
        </w:r>
        <w:r>
          <w:rPr>
            <w:noProof/>
            <w:webHidden/>
          </w:rPr>
          <w:instrText xml:space="preserve"> PAGEREF _Toc205898254 \h </w:instrText>
        </w:r>
        <w:r>
          <w:rPr>
            <w:noProof/>
            <w:webHidden/>
          </w:rPr>
        </w:r>
        <w:r>
          <w:rPr>
            <w:noProof/>
            <w:webHidden/>
          </w:rPr>
          <w:fldChar w:fldCharType="separate"/>
        </w:r>
        <w:r w:rsidR="00AA1371">
          <w:rPr>
            <w:noProof/>
            <w:webHidden/>
          </w:rPr>
          <w:t>12</w:t>
        </w:r>
        <w:r>
          <w:rPr>
            <w:noProof/>
            <w:webHidden/>
          </w:rPr>
          <w:fldChar w:fldCharType="end"/>
        </w:r>
      </w:hyperlink>
    </w:p>
    <w:p w14:paraId="263EA09E" w14:textId="02DFBD8A"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5" w:history="1">
        <w:r w:rsidRPr="00C336B3">
          <w:rPr>
            <w:rStyle w:val="Hyperlink"/>
            <w:noProof/>
          </w:rPr>
          <w:t>Figure 7: Qinsy Shape Verification</w:t>
        </w:r>
        <w:r>
          <w:rPr>
            <w:noProof/>
            <w:webHidden/>
          </w:rPr>
          <w:tab/>
        </w:r>
        <w:r>
          <w:rPr>
            <w:noProof/>
            <w:webHidden/>
          </w:rPr>
          <w:fldChar w:fldCharType="begin"/>
        </w:r>
        <w:r>
          <w:rPr>
            <w:noProof/>
            <w:webHidden/>
          </w:rPr>
          <w:instrText xml:space="preserve"> PAGEREF _Toc205898255 \h </w:instrText>
        </w:r>
        <w:r>
          <w:rPr>
            <w:noProof/>
            <w:webHidden/>
          </w:rPr>
        </w:r>
        <w:r>
          <w:rPr>
            <w:noProof/>
            <w:webHidden/>
          </w:rPr>
          <w:fldChar w:fldCharType="separate"/>
        </w:r>
        <w:r w:rsidR="00AA1371">
          <w:rPr>
            <w:noProof/>
            <w:webHidden/>
          </w:rPr>
          <w:t>13</w:t>
        </w:r>
        <w:r>
          <w:rPr>
            <w:noProof/>
            <w:webHidden/>
          </w:rPr>
          <w:fldChar w:fldCharType="end"/>
        </w:r>
      </w:hyperlink>
    </w:p>
    <w:p w14:paraId="4BA49B53" w14:textId="5CB6C1AA"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6" w:history="1">
        <w:r w:rsidRPr="00C336B3">
          <w:rPr>
            <w:rStyle w:val="Hyperlink"/>
            <w:noProof/>
          </w:rPr>
          <w:t>Figure 8: Heading C-O</w:t>
        </w:r>
        <w:r>
          <w:rPr>
            <w:noProof/>
            <w:webHidden/>
          </w:rPr>
          <w:tab/>
        </w:r>
        <w:r>
          <w:rPr>
            <w:noProof/>
            <w:webHidden/>
          </w:rPr>
          <w:fldChar w:fldCharType="begin"/>
        </w:r>
        <w:r>
          <w:rPr>
            <w:noProof/>
            <w:webHidden/>
          </w:rPr>
          <w:instrText xml:space="preserve"> PAGEREF _Toc205898256 \h </w:instrText>
        </w:r>
        <w:r>
          <w:rPr>
            <w:noProof/>
            <w:webHidden/>
          </w:rPr>
        </w:r>
        <w:r>
          <w:rPr>
            <w:noProof/>
            <w:webHidden/>
          </w:rPr>
          <w:fldChar w:fldCharType="separate"/>
        </w:r>
        <w:r w:rsidR="00AA1371">
          <w:rPr>
            <w:noProof/>
            <w:webHidden/>
          </w:rPr>
          <w:t>14</w:t>
        </w:r>
        <w:r>
          <w:rPr>
            <w:noProof/>
            <w:webHidden/>
          </w:rPr>
          <w:fldChar w:fldCharType="end"/>
        </w:r>
      </w:hyperlink>
    </w:p>
    <w:p w14:paraId="04E79566" w14:textId="631C840F"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7" w:history="1">
        <w:r w:rsidRPr="00C336B3">
          <w:rPr>
            <w:rStyle w:val="Hyperlink"/>
            <w:noProof/>
          </w:rPr>
          <w:t>Figure 9: MRU YAW</w:t>
        </w:r>
        <w:r>
          <w:rPr>
            <w:noProof/>
            <w:webHidden/>
          </w:rPr>
          <w:tab/>
        </w:r>
        <w:r>
          <w:rPr>
            <w:noProof/>
            <w:webHidden/>
          </w:rPr>
          <w:fldChar w:fldCharType="begin"/>
        </w:r>
        <w:r>
          <w:rPr>
            <w:noProof/>
            <w:webHidden/>
          </w:rPr>
          <w:instrText xml:space="preserve"> PAGEREF _Toc205898257 \h </w:instrText>
        </w:r>
        <w:r>
          <w:rPr>
            <w:noProof/>
            <w:webHidden/>
          </w:rPr>
        </w:r>
        <w:r>
          <w:rPr>
            <w:noProof/>
            <w:webHidden/>
          </w:rPr>
          <w:fldChar w:fldCharType="separate"/>
        </w:r>
        <w:r w:rsidR="00AA1371">
          <w:rPr>
            <w:noProof/>
            <w:webHidden/>
          </w:rPr>
          <w:t>16</w:t>
        </w:r>
        <w:r>
          <w:rPr>
            <w:noProof/>
            <w:webHidden/>
          </w:rPr>
          <w:fldChar w:fldCharType="end"/>
        </w:r>
      </w:hyperlink>
    </w:p>
    <w:p w14:paraId="435B2027" w14:textId="08C29A5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8" w:history="1">
        <w:r w:rsidRPr="00C336B3">
          <w:rPr>
            <w:rStyle w:val="Hyperlink"/>
            <w:noProof/>
          </w:rPr>
          <w:t>Figure 10: MRU Misalignments</w:t>
        </w:r>
        <w:r>
          <w:rPr>
            <w:noProof/>
            <w:webHidden/>
          </w:rPr>
          <w:tab/>
        </w:r>
        <w:r>
          <w:rPr>
            <w:noProof/>
            <w:webHidden/>
          </w:rPr>
          <w:fldChar w:fldCharType="begin"/>
        </w:r>
        <w:r>
          <w:rPr>
            <w:noProof/>
            <w:webHidden/>
          </w:rPr>
          <w:instrText xml:space="preserve"> PAGEREF _Toc205898258 \h </w:instrText>
        </w:r>
        <w:r>
          <w:rPr>
            <w:noProof/>
            <w:webHidden/>
          </w:rPr>
        </w:r>
        <w:r>
          <w:rPr>
            <w:noProof/>
            <w:webHidden/>
          </w:rPr>
          <w:fldChar w:fldCharType="separate"/>
        </w:r>
        <w:r w:rsidR="00AA1371">
          <w:rPr>
            <w:noProof/>
            <w:webHidden/>
          </w:rPr>
          <w:t>17</w:t>
        </w:r>
        <w:r>
          <w:rPr>
            <w:noProof/>
            <w:webHidden/>
          </w:rPr>
          <w:fldChar w:fldCharType="end"/>
        </w:r>
      </w:hyperlink>
    </w:p>
    <w:p w14:paraId="19ED578E" w14:textId="154DD967"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9" w:history="1">
        <w:r w:rsidRPr="00C336B3">
          <w:rPr>
            <w:rStyle w:val="Hyperlink"/>
            <w:noProof/>
          </w:rPr>
          <w:t>Figure 11: Conventions used in QINSy</w:t>
        </w:r>
        <w:r>
          <w:rPr>
            <w:noProof/>
            <w:webHidden/>
          </w:rPr>
          <w:tab/>
        </w:r>
        <w:r>
          <w:rPr>
            <w:noProof/>
            <w:webHidden/>
          </w:rPr>
          <w:fldChar w:fldCharType="begin"/>
        </w:r>
        <w:r>
          <w:rPr>
            <w:noProof/>
            <w:webHidden/>
          </w:rPr>
          <w:instrText xml:space="preserve"> PAGEREF _Toc205898259 \h </w:instrText>
        </w:r>
        <w:r>
          <w:rPr>
            <w:noProof/>
            <w:webHidden/>
          </w:rPr>
        </w:r>
        <w:r>
          <w:rPr>
            <w:noProof/>
            <w:webHidden/>
          </w:rPr>
          <w:fldChar w:fldCharType="separate"/>
        </w:r>
        <w:r w:rsidR="00AA1371">
          <w:rPr>
            <w:noProof/>
            <w:webHidden/>
          </w:rPr>
          <w:t>18</w:t>
        </w:r>
        <w:r>
          <w:rPr>
            <w:noProof/>
            <w:webHidden/>
          </w:rPr>
          <w:fldChar w:fldCharType="end"/>
        </w:r>
      </w:hyperlink>
    </w:p>
    <w:p w14:paraId="41449ED4" w14:textId="3E9C3D46"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0" w:history="1">
        <w:r w:rsidRPr="00C336B3">
          <w:rPr>
            <w:rStyle w:val="Hyperlink"/>
            <w:noProof/>
          </w:rPr>
          <w:t>Figure 12: Conventions used in MGC Ekinox configuration Software</w:t>
        </w:r>
        <w:r>
          <w:rPr>
            <w:noProof/>
            <w:webHidden/>
          </w:rPr>
          <w:tab/>
        </w:r>
        <w:r>
          <w:rPr>
            <w:noProof/>
            <w:webHidden/>
          </w:rPr>
          <w:fldChar w:fldCharType="begin"/>
        </w:r>
        <w:r>
          <w:rPr>
            <w:noProof/>
            <w:webHidden/>
          </w:rPr>
          <w:instrText xml:space="preserve"> PAGEREF _Toc205898260 \h </w:instrText>
        </w:r>
        <w:r>
          <w:rPr>
            <w:noProof/>
            <w:webHidden/>
          </w:rPr>
        </w:r>
        <w:r>
          <w:rPr>
            <w:noProof/>
            <w:webHidden/>
          </w:rPr>
          <w:fldChar w:fldCharType="separate"/>
        </w:r>
        <w:r w:rsidR="00AA1371">
          <w:rPr>
            <w:noProof/>
            <w:webHidden/>
          </w:rPr>
          <w:t>18</w:t>
        </w:r>
        <w:r>
          <w:rPr>
            <w:noProof/>
            <w:webHidden/>
          </w:rPr>
          <w:fldChar w:fldCharType="end"/>
        </w:r>
      </w:hyperlink>
    </w:p>
    <w:p w14:paraId="620960EE" w14:textId="008E065B" w:rsidR="00C04893" w:rsidRDefault="0072106C" w:rsidP="007D04F6">
      <w:r w:rsidRPr="00E6227D">
        <w:rPr>
          <w:rFonts w:asciiTheme="majorHAnsi" w:eastAsiaTheme="majorEastAsia" w:hAnsiTheme="majorHAnsi" w:cstheme="majorBidi"/>
          <w:color w:val="2F5496" w:themeColor="accent1" w:themeShade="BF"/>
          <w:sz w:val="32"/>
          <w:szCs w:val="32"/>
          <w:lang w:val="en-US"/>
        </w:rPr>
        <w:fldChar w:fldCharType="end"/>
      </w:r>
    </w:p>
    <w:p w14:paraId="37D1D64F" w14:textId="36C66EA7" w:rsidR="00581C5E" w:rsidRDefault="001A2DE4" w:rsidP="00581C5E">
      <w:pPr>
        <w:pStyle w:val="TOCHeading"/>
        <w:rPr>
          <w:lang w:val="en-GB"/>
        </w:rPr>
      </w:pPr>
      <w:r w:rsidRPr="00E6227D">
        <w:rPr>
          <w:lang w:val="en-GB"/>
        </w:rPr>
        <w:t>List of Tables</w:t>
      </w:r>
    </w:p>
    <w:p w14:paraId="28D3A473" w14:textId="77777777" w:rsidR="00581C5E" w:rsidRPr="00581C5E" w:rsidRDefault="00581C5E" w:rsidP="00581C5E"/>
    <w:p w14:paraId="24244056" w14:textId="6DB7EE2B" w:rsidR="00A83A02" w:rsidRDefault="00F92950">
      <w:pPr>
        <w:pStyle w:val="TableofFigures"/>
        <w:tabs>
          <w:tab w:val="right" w:leader="dot" w:pos="9016"/>
        </w:tabs>
        <w:rPr>
          <w:rFonts w:eastAsiaTheme="minorEastAsia"/>
          <w:noProof/>
          <w:kern w:val="2"/>
          <w:sz w:val="24"/>
          <w:szCs w:val="24"/>
          <w:lang w:eastAsia="en-GB"/>
          <w14:ligatures w14:val="standardContextual"/>
        </w:rPr>
      </w:pPr>
      <w:r w:rsidRPr="00E6227D">
        <w:fldChar w:fldCharType="begin"/>
      </w:r>
      <w:r w:rsidRPr="00E6227D">
        <w:instrText xml:space="preserve"> TOC \h \z \c "Table" </w:instrText>
      </w:r>
      <w:r w:rsidRPr="00E6227D">
        <w:fldChar w:fldCharType="separate"/>
      </w:r>
      <w:hyperlink w:anchor="_Toc205898261" w:history="1">
        <w:r w:rsidR="00A83A02" w:rsidRPr="005D599B">
          <w:rPr>
            <w:rStyle w:val="Hyperlink"/>
            <w:noProof/>
          </w:rPr>
          <w:t>Table 1 - Referencing to internal documents</w:t>
        </w:r>
        <w:r w:rsidR="00A83A02">
          <w:rPr>
            <w:noProof/>
            <w:webHidden/>
          </w:rPr>
          <w:tab/>
        </w:r>
        <w:r w:rsidR="00A83A02">
          <w:rPr>
            <w:noProof/>
            <w:webHidden/>
          </w:rPr>
          <w:fldChar w:fldCharType="begin"/>
        </w:r>
        <w:r w:rsidR="00A83A02">
          <w:rPr>
            <w:noProof/>
            <w:webHidden/>
          </w:rPr>
          <w:instrText xml:space="preserve"> PAGEREF _Toc205898261 \h </w:instrText>
        </w:r>
        <w:r w:rsidR="00A83A02">
          <w:rPr>
            <w:noProof/>
            <w:webHidden/>
          </w:rPr>
        </w:r>
        <w:r w:rsidR="00A83A02">
          <w:rPr>
            <w:noProof/>
            <w:webHidden/>
          </w:rPr>
          <w:fldChar w:fldCharType="separate"/>
        </w:r>
        <w:r w:rsidR="00AA1371">
          <w:rPr>
            <w:noProof/>
            <w:webHidden/>
          </w:rPr>
          <w:t>5</w:t>
        </w:r>
        <w:r w:rsidR="00A83A02">
          <w:rPr>
            <w:noProof/>
            <w:webHidden/>
          </w:rPr>
          <w:fldChar w:fldCharType="end"/>
        </w:r>
      </w:hyperlink>
    </w:p>
    <w:p w14:paraId="1DC4DED0" w14:textId="53427C8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2" w:history="1">
        <w:r w:rsidRPr="005D599B">
          <w:rPr>
            <w:rStyle w:val="Hyperlink"/>
            <w:noProof/>
          </w:rPr>
          <w:t>Table 2 - Referencing to Elia documents</w:t>
        </w:r>
        <w:r>
          <w:rPr>
            <w:noProof/>
            <w:webHidden/>
          </w:rPr>
          <w:tab/>
        </w:r>
        <w:r>
          <w:rPr>
            <w:noProof/>
            <w:webHidden/>
          </w:rPr>
          <w:fldChar w:fldCharType="begin"/>
        </w:r>
        <w:r>
          <w:rPr>
            <w:noProof/>
            <w:webHidden/>
          </w:rPr>
          <w:instrText xml:space="preserve"> PAGEREF _Toc205898262 \h </w:instrText>
        </w:r>
        <w:r>
          <w:rPr>
            <w:noProof/>
            <w:webHidden/>
          </w:rPr>
        </w:r>
        <w:r>
          <w:rPr>
            <w:noProof/>
            <w:webHidden/>
          </w:rPr>
          <w:fldChar w:fldCharType="separate"/>
        </w:r>
        <w:r w:rsidR="00AA1371">
          <w:rPr>
            <w:noProof/>
            <w:webHidden/>
          </w:rPr>
          <w:t>5</w:t>
        </w:r>
        <w:r>
          <w:rPr>
            <w:noProof/>
            <w:webHidden/>
          </w:rPr>
          <w:fldChar w:fldCharType="end"/>
        </w:r>
      </w:hyperlink>
    </w:p>
    <w:p w14:paraId="24A4948D" w14:textId="3945D0B4"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3" w:history="1">
        <w:r w:rsidRPr="005D599B">
          <w:rPr>
            <w:rStyle w:val="Hyperlink"/>
            <w:noProof/>
          </w:rPr>
          <w:t>Table 3 - Abbreviations</w:t>
        </w:r>
        <w:r>
          <w:rPr>
            <w:noProof/>
            <w:webHidden/>
          </w:rPr>
          <w:tab/>
        </w:r>
        <w:r>
          <w:rPr>
            <w:noProof/>
            <w:webHidden/>
          </w:rPr>
          <w:fldChar w:fldCharType="begin"/>
        </w:r>
        <w:r>
          <w:rPr>
            <w:noProof/>
            <w:webHidden/>
          </w:rPr>
          <w:instrText xml:space="preserve"> PAGEREF _Toc205898263 \h </w:instrText>
        </w:r>
        <w:r>
          <w:rPr>
            <w:noProof/>
            <w:webHidden/>
          </w:rPr>
        </w:r>
        <w:r>
          <w:rPr>
            <w:noProof/>
            <w:webHidden/>
          </w:rPr>
          <w:fldChar w:fldCharType="separate"/>
        </w:r>
        <w:r w:rsidR="00AA1371">
          <w:rPr>
            <w:noProof/>
            <w:webHidden/>
          </w:rPr>
          <w:t>5</w:t>
        </w:r>
        <w:r>
          <w:rPr>
            <w:noProof/>
            <w:webHidden/>
          </w:rPr>
          <w:fldChar w:fldCharType="end"/>
        </w:r>
      </w:hyperlink>
    </w:p>
    <w:p w14:paraId="58E3A788" w14:textId="151176AB"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4" w:history="1">
        <w:r w:rsidRPr="005D599B">
          <w:rPr>
            <w:rStyle w:val="Hyperlink"/>
            <w:noProof/>
          </w:rPr>
          <w:t>Table 4 - Equipment installed</w:t>
        </w:r>
        <w:r>
          <w:rPr>
            <w:noProof/>
            <w:webHidden/>
          </w:rPr>
          <w:tab/>
        </w:r>
        <w:r>
          <w:rPr>
            <w:noProof/>
            <w:webHidden/>
          </w:rPr>
          <w:fldChar w:fldCharType="begin"/>
        </w:r>
        <w:r>
          <w:rPr>
            <w:noProof/>
            <w:webHidden/>
          </w:rPr>
          <w:instrText xml:space="preserve"> PAGEREF _Toc205898264 \h </w:instrText>
        </w:r>
        <w:r>
          <w:rPr>
            <w:noProof/>
            <w:webHidden/>
          </w:rPr>
        </w:r>
        <w:r>
          <w:rPr>
            <w:noProof/>
            <w:webHidden/>
          </w:rPr>
          <w:fldChar w:fldCharType="separate"/>
        </w:r>
        <w:r w:rsidR="00AA1371">
          <w:rPr>
            <w:noProof/>
            <w:webHidden/>
          </w:rPr>
          <w:t>7</w:t>
        </w:r>
        <w:r>
          <w:rPr>
            <w:noProof/>
            <w:webHidden/>
          </w:rPr>
          <w:fldChar w:fldCharType="end"/>
        </w:r>
      </w:hyperlink>
    </w:p>
    <w:p w14:paraId="309F0318" w14:textId="220D228E"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5" w:history="1">
        <w:r w:rsidRPr="005D599B">
          <w:rPr>
            <w:rStyle w:val="Hyperlink"/>
            <w:noProof/>
          </w:rPr>
          <w:t>Table 5 - Software used</w:t>
        </w:r>
        <w:r>
          <w:rPr>
            <w:noProof/>
            <w:webHidden/>
          </w:rPr>
          <w:tab/>
        </w:r>
        <w:r>
          <w:rPr>
            <w:noProof/>
            <w:webHidden/>
          </w:rPr>
          <w:fldChar w:fldCharType="begin"/>
        </w:r>
        <w:r>
          <w:rPr>
            <w:noProof/>
            <w:webHidden/>
          </w:rPr>
          <w:instrText xml:space="preserve"> PAGEREF _Toc205898265 \h </w:instrText>
        </w:r>
        <w:r>
          <w:rPr>
            <w:noProof/>
            <w:webHidden/>
          </w:rPr>
        </w:r>
        <w:r>
          <w:rPr>
            <w:noProof/>
            <w:webHidden/>
          </w:rPr>
          <w:fldChar w:fldCharType="separate"/>
        </w:r>
        <w:r w:rsidR="00AA1371">
          <w:rPr>
            <w:noProof/>
            <w:webHidden/>
          </w:rPr>
          <w:t>7</w:t>
        </w:r>
        <w:r>
          <w:rPr>
            <w:noProof/>
            <w:webHidden/>
          </w:rPr>
          <w:fldChar w:fldCharType="end"/>
        </w:r>
      </w:hyperlink>
    </w:p>
    <w:p w14:paraId="5F467EC4" w14:textId="536E3ACC"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6" w:history="1">
        <w:r w:rsidRPr="005D599B">
          <w:rPr>
            <w:rStyle w:val="Hyperlink"/>
            <w:noProof/>
          </w:rPr>
          <w:t>Table 6 – Personnel</w:t>
        </w:r>
        <w:r>
          <w:rPr>
            <w:noProof/>
            <w:webHidden/>
          </w:rPr>
          <w:tab/>
        </w:r>
        <w:r>
          <w:rPr>
            <w:noProof/>
            <w:webHidden/>
          </w:rPr>
          <w:fldChar w:fldCharType="begin"/>
        </w:r>
        <w:r>
          <w:rPr>
            <w:noProof/>
            <w:webHidden/>
          </w:rPr>
          <w:instrText xml:space="preserve"> PAGEREF _Toc205898266 \h </w:instrText>
        </w:r>
        <w:r>
          <w:rPr>
            <w:noProof/>
            <w:webHidden/>
          </w:rPr>
        </w:r>
        <w:r>
          <w:rPr>
            <w:noProof/>
            <w:webHidden/>
          </w:rPr>
          <w:fldChar w:fldCharType="separate"/>
        </w:r>
        <w:r w:rsidR="00AA1371">
          <w:rPr>
            <w:noProof/>
            <w:webHidden/>
          </w:rPr>
          <w:t>8</w:t>
        </w:r>
        <w:r>
          <w:rPr>
            <w:noProof/>
            <w:webHidden/>
          </w:rPr>
          <w:fldChar w:fldCharType="end"/>
        </w:r>
      </w:hyperlink>
    </w:p>
    <w:p w14:paraId="2E7A173F" w14:textId="12C6B582"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7" w:history="1">
        <w:r w:rsidRPr="005D599B">
          <w:rPr>
            <w:rStyle w:val="Hyperlink"/>
            <w:noProof/>
          </w:rPr>
          <w:t>Table 7: Caisson Reference Frame.</w:t>
        </w:r>
        <w:r>
          <w:rPr>
            <w:noProof/>
            <w:webHidden/>
          </w:rPr>
          <w:tab/>
        </w:r>
        <w:r>
          <w:rPr>
            <w:noProof/>
            <w:webHidden/>
          </w:rPr>
          <w:fldChar w:fldCharType="begin"/>
        </w:r>
        <w:r>
          <w:rPr>
            <w:noProof/>
            <w:webHidden/>
          </w:rPr>
          <w:instrText xml:space="preserve"> PAGEREF _Toc205898267 \h </w:instrText>
        </w:r>
        <w:r>
          <w:rPr>
            <w:noProof/>
            <w:webHidden/>
          </w:rPr>
        </w:r>
        <w:r>
          <w:rPr>
            <w:noProof/>
            <w:webHidden/>
          </w:rPr>
          <w:fldChar w:fldCharType="separate"/>
        </w:r>
        <w:r w:rsidR="00AA1371">
          <w:rPr>
            <w:noProof/>
            <w:webHidden/>
          </w:rPr>
          <w:t>10</w:t>
        </w:r>
        <w:r>
          <w:rPr>
            <w:noProof/>
            <w:webHidden/>
          </w:rPr>
          <w:fldChar w:fldCharType="end"/>
        </w:r>
      </w:hyperlink>
    </w:p>
    <w:p w14:paraId="1CDA90E6" w14:textId="37D06F65"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8" w:history="1">
        <w:r w:rsidRPr="005D599B">
          <w:rPr>
            <w:rStyle w:val="Hyperlink"/>
            <w:noProof/>
          </w:rPr>
          <w:t>Table 8: QINSy Reference Frame.</w:t>
        </w:r>
        <w:r>
          <w:rPr>
            <w:noProof/>
            <w:webHidden/>
          </w:rPr>
          <w:tab/>
        </w:r>
        <w:r>
          <w:rPr>
            <w:noProof/>
            <w:webHidden/>
          </w:rPr>
          <w:fldChar w:fldCharType="begin"/>
        </w:r>
        <w:r>
          <w:rPr>
            <w:noProof/>
            <w:webHidden/>
          </w:rPr>
          <w:instrText xml:space="preserve"> PAGEREF _Toc205898268 \h </w:instrText>
        </w:r>
        <w:r>
          <w:rPr>
            <w:noProof/>
            <w:webHidden/>
          </w:rPr>
        </w:r>
        <w:r>
          <w:rPr>
            <w:noProof/>
            <w:webHidden/>
          </w:rPr>
          <w:fldChar w:fldCharType="separate"/>
        </w:r>
        <w:r w:rsidR="00AA1371">
          <w:rPr>
            <w:noProof/>
            <w:webHidden/>
          </w:rPr>
          <w:t>11</w:t>
        </w:r>
        <w:r>
          <w:rPr>
            <w:noProof/>
            <w:webHidden/>
          </w:rPr>
          <w:fldChar w:fldCharType="end"/>
        </w:r>
      </w:hyperlink>
    </w:p>
    <w:p w14:paraId="07F58633" w14:textId="1DC18EF3"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9" w:history="1">
        <w:r w:rsidRPr="005D599B">
          <w:rPr>
            <w:rStyle w:val="Hyperlink"/>
            <w:noProof/>
          </w:rPr>
          <w:t>Table 9: SBG Reference frame.</w:t>
        </w:r>
        <w:r>
          <w:rPr>
            <w:noProof/>
            <w:webHidden/>
          </w:rPr>
          <w:tab/>
        </w:r>
        <w:r>
          <w:rPr>
            <w:noProof/>
            <w:webHidden/>
          </w:rPr>
          <w:fldChar w:fldCharType="begin"/>
        </w:r>
        <w:r>
          <w:rPr>
            <w:noProof/>
            <w:webHidden/>
          </w:rPr>
          <w:instrText xml:space="preserve"> PAGEREF _Toc205898269 \h </w:instrText>
        </w:r>
        <w:r>
          <w:rPr>
            <w:noProof/>
            <w:webHidden/>
          </w:rPr>
        </w:r>
        <w:r>
          <w:rPr>
            <w:noProof/>
            <w:webHidden/>
          </w:rPr>
          <w:fldChar w:fldCharType="separate"/>
        </w:r>
        <w:r w:rsidR="00AA1371">
          <w:rPr>
            <w:noProof/>
            <w:webHidden/>
          </w:rPr>
          <w:t>12</w:t>
        </w:r>
        <w:r>
          <w:rPr>
            <w:noProof/>
            <w:webHidden/>
          </w:rPr>
          <w:fldChar w:fldCharType="end"/>
        </w:r>
      </w:hyperlink>
    </w:p>
    <w:p w14:paraId="712A004E" w14:textId="7ABC092E"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0" w:history="1">
        <w:r w:rsidRPr="005D599B">
          <w:rPr>
            <w:rStyle w:val="Hyperlink"/>
            <w:noProof/>
          </w:rPr>
          <w:t>Table 10: Heading C-O CCSC IP19</w:t>
        </w:r>
        <w:r>
          <w:rPr>
            <w:noProof/>
            <w:webHidden/>
          </w:rPr>
          <w:tab/>
        </w:r>
        <w:r>
          <w:rPr>
            <w:noProof/>
            <w:webHidden/>
          </w:rPr>
          <w:fldChar w:fldCharType="begin"/>
        </w:r>
        <w:r>
          <w:rPr>
            <w:noProof/>
            <w:webHidden/>
          </w:rPr>
          <w:instrText xml:space="preserve"> PAGEREF _Toc205898270 \h </w:instrText>
        </w:r>
        <w:r>
          <w:rPr>
            <w:noProof/>
            <w:webHidden/>
          </w:rPr>
        </w:r>
        <w:r>
          <w:rPr>
            <w:noProof/>
            <w:webHidden/>
          </w:rPr>
          <w:fldChar w:fldCharType="separate"/>
        </w:r>
        <w:r w:rsidR="00AA1371">
          <w:rPr>
            <w:noProof/>
            <w:webHidden/>
          </w:rPr>
          <w:t>14</w:t>
        </w:r>
        <w:r>
          <w:rPr>
            <w:noProof/>
            <w:webHidden/>
          </w:rPr>
          <w:fldChar w:fldCharType="end"/>
        </w:r>
      </w:hyperlink>
    </w:p>
    <w:p w14:paraId="735AAFDC" w14:textId="4A78DF8D"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1" w:history="1">
        <w:r w:rsidRPr="005D599B">
          <w:rPr>
            <w:rStyle w:val="Hyperlink"/>
            <w:noProof/>
          </w:rPr>
          <w:t>Table 11: Heading C-O CCSC IP20</w:t>
        </w:r>
        <w:r>
          <w:rPr>
            <w:noProof/>
            <w:webHidden/>
          </w:rPr>
          <w:tab/>
        </w:r>
        <w:r>
          <w:rPr>
            <w:noProof/>
            <w:webHidden/>
          </w:rPr>
          <w:fldChar w:fldCharType="begin"/>
        </w:r>
        <w:r>
          <w:rPr>
            <w:noProof/>
            <w:webHidden/>
          </w:rPr>
          <w:instrText xml:space="preserve"> PAGEREF _Toc205898271 \h </w:instrText>
        </w:r>
        <w:r>
          <w:rPr>
            <w:noProof/>
            <w:webHidden/>
          </w:rPr>
        </w:r>
        <w:r>
          <w:rPr>
            <w:noProof/>
            <w:webHidden/>
          </w:rPr>
          <w:fldChar w:fldCharType="separate"/>
        </w:r>
        <w:r w:rsidR="00AA1371">
          <w:rPr>
            <w:noProof/>
            <w:webHidden/>
          </w:rPr>
          <w:t>14</w:t>
        </w:r>
        <w:r>
          <w:rPr>
            <w:noProof/>
            <w:webHidden/>
          </w:rPr>
          <w:fldChar w:fldCharType="end"/>
        </w:r>
      </w:hyperlink>
    </w:p>
    <w:p w14:paraId="7919911E" w14:textId="17D4A1C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2" w:history="1">
        <w:r w:rsidRPr="005D599B">
          <w:rPr>
            <w:rStyle w:val="Hyperlink"/>
            <w:noProof/>
          </w:rPr>
          <w:t>Table 12: Yaw Misalignment of Baseplate</w:t>
        </w:r>
        <w:r>
          <w:rPr>
            <w:noProof/>
            <w:webHidden/>
          </w:rPr>
          <w:tab/>
        </w:r>
        <w:r>
          <w:rPr>
            <w:noProof/>
            <w:webHidden/>
          </w:rPr>
          <w:fldChar w:fldCharType="begin"/>
        </w:r>
        <w:r>
          <w:rPr>
            <w:noProof/>
            <w:webHidden/>
          </w:rPr>
          <w:instrText xml:space="preserve"> PAGEREF _Toc205898272 \h </w:instrText>
        </w:r>
        <w:r>
          <w:rPr>
            <w:noProof/>
            <w:webHidden/>
          </w:rPr>
        </w:r>
        <w:r>
          <w:rPr>
            <w:noProof/>
            <w:webHidden/>
          </w:rPr>
          <w:fldChar w:fldCharType="separate"/>
        </w:r>
        <w:r w:rsidR="00AA1371">
          <w:rPr>
            <w:noProof/>
            <w:webHidden/>
          </w:rPr>
          <w:t>16</w:t>
        </w:r>
        <w:r>
          <w:rPr>
            <w:noProof/>
            <w:webHidden/>
          </w:rPr>
          <w:fldChar w:fldCharType="end"/>
        </w:r>
      </w:hyperlink>
    </w:p>
    <w:p w14:paraId="64E11206" w14:textId="79BC5B38"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3" w:history="1">
        <w:r w:rsidRPr="005D599B">
          <w:rPr>
            <w:rStyle w:val="Hyperlink"/>
            <w:noProof/>
          </w:rPr>
          <w:t>Table 13: C-O Results MRU Calibration</w:t>
        </w:r>
        <w:r>
          <w:rPr>
            <w:noProof/>
            <w:webHidden/>
          </w:rPr>
          <w:tab/>
        </w:r>
        <w:r>
          <w:rPr>
            <w:noProof/>
            <w:webHidden/>
          </w:rPr>
          <w:fldChar w:fldCharType="begin"/>
        </w:r>
        <w:r>
          <w:rPr>
            <w:noProof/>
            <w:webHidden/>
          </w:rPr>
          <w:instrText xml:space="preserve"> PAGEREF _Toc205898273 \h </w:instrText>
        </w:r>
        <w:r>
          <w:rPr>
            <w:noProof/>
            <w:webHidden/>
          </w:rPr>
        </w:r>
        <w:r>
          <w:rPr>
            <w:noProof/>
            <w:webHidden/>
          </w:rPr>
          <w:fldChar w:fldCharType="separate"/>
        </w:r>
        <w:r w:rsidR="00AA1371">
          <w:rPr>
            <w:noProof/>
            <w:webHidden/>
          </w:rPr>
          <w:t>17</w:t>
        </w:r>
        <w:r>
          <w:rPr>
            <w:noProof/>
            <w:webHidden/>
          </w:rPr>
          <w:fldChar w:fldCharType="end"/>
        </w:r>
      </w:hyperlink>
    </w:p>
    <w:p w14:paraId="42461F10" w14:textId="297D6033" w:rsidR="00024DA3" w:rsidRPr="00E6227D" w:rsidRDefault="00F92950" w:rsidP="00B07A9A">
      <w:pPr>
        <w:spacing w:line="276" w:lineRule="auto"/>
      </w:pPr>
      <w:r w:rsidRPr="00E6227D">
        <w:lastRenderedPageBreak/>
        <w:fldChar w:fldCharType="end"/>
      </w:r>
    </w:p>
    <w:p w14:paraId="31B73A48" w14:textId="7E0F825F" w:rsidR="00EE260B" w:rsidRDefault="00326484" w:rsidP="00B546B6">
      <w:pPr>
        <w:pStyle w:val="StyleHeading1"/>
        <w:rPr>
          <w:lang w:val="en-GB"/>
        </w:rPr>
      </w:pPr>
      <w:bookmarkStart w:id="3" w:name="_Toc52377316"/>
      <w:bookmarkStart w:id="4" w:name="_Toc208245102"/>
      <w:r>
        <w:rPr>
          <w:lang w:val="en-GB"/>
        </w:rPr>
        <w:t>Introduction</w:t>
      </w:r>
      <w:bookmarkEnd w:id="4"/>
    </w:p>
    <w:p w14:paraId="22CA343A" w14:textId="3D297B52" w:rsidR="00326484" w:rsidRDefault="00326484" w:rsidP="00326484">
      <w:pPr>
        <w:pStyle w:val="StyleHeading2"/>
        <w:rPr>
          <w:lang w:val="en-GB"/>
        </w:rPr>
      </w:pPr>
      <w:bookmarkStart w:id="5" w:name="_Toc208245103"/>
      <w:r>
        <w:rPr>
          <w:lang w:val="en-GB"/>
        </w:rPr>
        <w:t>Project description</w:t>
      </w:r>
      <w:bookmarkEnd w:id="5"/>
    </w:p>
    <w:p w14:paraId="06A42B46" w14:textId="25E04A0E" w:rsidR="00B82BF6" w:rsidRDefault="00B82BF6" w:rsidP="0088097C">
      <w:pPr>
        <w:spacing w:after="120"/>
      </w:pPr>
      <w:r w:rsidRPr="00E6227D">
        <w:t xml:space="preserve">A detailed Project Description can be found in </w:t>
      </w:r>
      <w:r w:rsidR="00A46089" w:rsidRPr="00E6227D">
        <w:t xml:space="preserve">the General Project Information </w:t>
      </w:r>
      <w:r w:rsidR="00A46089" w:rsidRPr="00E6227D">
        <w:fldChar w:fldCharType="begin"/>
      </w:r>
      <w:r w:rsidR="00A46089" w:rsidRPr="00E6227D">
        <w:instrText xml:space="preserve"> REF _Ref133321350 \r \h </w:instrText>
      </w:r>
      <w:r w:rsidR="00A46089" w:rsidRPr="00E6227D">
        <w:fldChar w:fldCharType="separate"/>
      </w:r>
      <w:r w:rsidR="00AA1371">
        <w:t>[1]</w:t>
      </w:r>
      <w:r w:rsidR="00A46089" w:rsidRPr="00E6227D">
        <w:fldChar w:fldCharType="end"/>
      </w:r>
      <w:r w:rsidR="00A46089" w:rsidRPr="00E6227D">
        <w:t>.</w:t>
      </w:r>
    </w:p>
    <w:p w14:paraId="59B920BE" w14:textId="77777777" w:rsidR="00326484" w:rsidRPr="00E6227D" w:rsidRDefault="00326484" w:rsidP="0088097C">
      <w:pPr>
        <w:spacing w:after="120"/>
      </w:pPr>
    </w:p>
    <w:p w14:paraId="5D52F63E" w14:textId="04A9B77A" w:rsidR="0088097C" w:rsidRDefault="0088097C" w:rsidP="00A46089">
      <w:pPr>
        <w:pStyle w:val="StyleHeading2"/>
        <w:rPr>
          <w:lang w:val="en-GB"/>
        </w:rPr>
      </w:pPr>
      <w:bookmarkStart w:id="6" w:name="_Toc208245104"/>
      <w:r w:rsidRPr="44CCE93E">
        <w:rPr>
          <w:lang w:val="en-GB"/>
        </w:rPr>
        <w:t>Scope of Document</w:t>
      </w:r>
      <w:bookmarkEnd w:id="6"/>
    </w:p>
    <w:p w14:paraId="1B40540B" w14:textId="12B3DDD8" w:rsidR="000E2A0A" w:rsidRDefault="000E2A0A" w:rsidP="00E43090">
      <w:r w:rsidRPr="000E2A0A">
        <w:t xml:space="preserve">The purpose of this document is to present a summary of the survey </w:t>
      </w:r>
      <w:r w:rsidR="009B1A81">
        <w:t xml:space="preserve">operations, </w:t>
      </w:r>
      <w:r w:rsidR="001064AA">
        <w:t>installation</w:t>
      </w:r>
      <w:r w:rsidR="009B1A81">
        <w:t>s</w:t>
      </w:r>
      <w:r>
        <w:t xml:space="preserve"> and </w:t>
      </w:r>
      <w:r w:rsidR="001064AA">
        <w:t>calibrations</w:t>
      </w:r>
      <w:r w:rsidRPr="000E2A0A">
        <w:t xml:space="preserve"> acquired </w:t>
      </w:r>
      <w:r>
        <w:t xml:space="preserve">for Caisson </w:t>
      </w:r>
      <w:r w:rsidR="000E77C4">
        <w:t xml:space="preserve">{{ </w:t>
      </w:r>
      <w:proofErr w:type="spellStart"/>
      <w:r w:rsidR="000E77C4">
        <w:t>CaissonNumber</w:t>
      </w:r>
      <w:proofErr w:type="spellEnd"/>
      <w:r w:rsidR="000E77C4">
        <w:t xml:space="preserve"> }}</w:t>
      </w:r>
      <w:r w:rsidR="001064AA">
        <w:t>;</w:t>
      </w:r>
      <w:r w:rsidRPr="000E2A0A">
        <w:t xml:space="preserve"> prior to the commencement of the installation of the </w:t>
      </w:r>
      <w:r w:rsidR="00326484">
        <w:t>caisson</w:t>
      </w:r>
      <w:r w:rsidRPr="000E2A0A">
        <w:t xml:space="preserve"> associated with the </w:t>
      </w:r>
      <w:r w:rsidR="00326484" w:rsidRPr="00E6227D">
        <w:t>EPCI Energy Island for MOG2 Project</w:t>
      </w:r>
      <w:r w:rsidRPr="000E2A0A">
        <w:t xml:space="preserve">.  </w:t>
      </w:r>
    </w:p>
    <w:p w14:paraId="72D6CF4C" w14:textId="0EE3A2A3" w:rsidR="001105F2" w:rsidRPr="003336BE" w:rsidRDefault="001105F2" w:rsidP="001105F2">
      <w:pPr>
        <w:spacing w:before="240"/>
      </w:pPr>
      <w:r w:rsidRPr="003336BE">
        <w:t xml:space="preserve">The calibrations and verifications have been carried out by the </w:t>
      </w:r>
      <w:r>
        <w:t>TM EDISON</w:t>
      </w:r>
      <w:r w:rsidRPr="003336BE">
        <w:t xml:space="preserve"> Survey Department in accordance with the specifications described in </w:t>
      </w:r>
      <w:r w:rsidRPr="0095115A">
        <w:t>the</w:t>
      </w:r>
      <w:r w:rsidR="004E16AB">
        <w:t xml:space="preserve"> </w:t>
      </w:r>
      <w:r w:rsidR="004E16AB" w:rsidRPr="00F91471">
        <w:rPr>
          <w:rFonts w:cstheme="minorHAnsi"/>
        </w:rPr>
        <w:t>General Survey Method Statement</w:t>
      </w:r>
      <w:r w:rsidR="004E16AB">
        <w:t xml:space="preserve"> [4]</w:t>
      </w:r>
      <w:r w:rsidR="00C55459">
        <w:t>, whilst the Caisson was being constructed/prepared at Vlissingen, the Netherlands.</w:t>
      </w:r>
      <w:r w:rsidRPr="003336BE">
        <w:t xml:space="preserve"> </w:t>
      </w:r>
    </w:p>
    <w:p w14:paraId="2945B8FF" w14:textId="77777777" w:rsidR="001105F2" w:rsidRDefault="001105F2" w:rsidP="00E43090"/>
    <w:p w14:paraId="19045A39" w14:textId="20E50650" w:rsidR="00326484" w:rsidRDefault="00326484" w:rsidP="00326484">
      <w:pPr>
        <w:pStyle w:val="StyleHeading2"/>
        <w:rPr>
          <w:lang w:val="en-GB"/>
        </w:rPr>
      </w:pPr>
      <w:bookmarkStart w:id="7" w:name="_Toc208245105"/>
      <w:r w:rsidRPr="44CCE93E">
        <w:rPr>
          <w:lang w:val="en-GB"/>
        </w:rPr>
        <w:t xml:space="preserve">Scope of </w:t>
      </w:r>
      <w:r w:rsidR="009B1A81">
        <w:rPr>
          <w:lang w:val="en-GB"/>
        </w:rPr>
        <w:t>Work</w:t>
      </w:r>
      <w:bookmarkEnd w:id="7"/>
    </w:p>
    <w:p w14:paraId="7BF0ADFF" w14:textId="305EABEB" w:rsidR="009B1A81" w:rsidRDefault="00C01810" w:rsidP="009B1A81">
      <w:r w:rsidRPr="00C01810">
        <w:t xml:space="preserve">TM EDISON provided a comprehensive suite of positioning and survey systems to meet the requirements for the survey, positioning, and installation operations of Caisson </w:t>
      </w:r>
      <w:r w:rsidR="000E77C4">
        <w:t xml:space="preserve">{{ </w:t>
      </w:r>
      <w:proofErr w:type="spellStart"/>
      <w:r w:rsidR="000E77C4">
        <w:t>CaissonNumber</w:t>
      </w:r>
      <w:proofErr w:type="spellEnd"/>
      <w:r w:rsidR="000E77C4">
        <w:t xml:space="preserve"> }}</w:t>
      </w:r>
      <w:r w:rsidRPr="00C01810">
        <w:t>.</w:t>
      </w:r>
      <w:r w:rsidR="009B1A81">
        <w:t xml:space="preserve"> The scope of work as completed by </w:t>
      </w:r>
      <w:r w:rsidR="006F3C47">
        <w:t>TME</w:t>
      </w:r>
      <w:r w:rsidR="009B1A81">
        <w:t xml:space="preserve"> during the installation and calibration period comprised the following: </w:t>
      </w:r>
    </w:p>
    <w:p w14:paraId="782778BE" w14:textId="77777777" w:rsidR="00F410D0" w:rsidRDefault="00F410D0" w:rsidP="009B1A81"/>
    <w:p w14:paraId="4127F2F3" w14:textId="34ACC4B1" w:rsidR="00332162" w:rsidRDefault="00332162" w:rsidP="003C7567">
      <w:pPr>
        <w:pStyle w:val="ListParagraph"/>
        <w:numPr>
          <w:ilvl w:val="0"/>
          <w:numId w:val="3"/>
        </w:numPr>
      </w:pPr>
      <w:r>
        <w:t>Survey System installation</w:t>
      </w:r>
    </w:p>
    <w:p w14:paraId="1F3D4148" w14:textId="3916F7A9" w:rsidR="00F410D0" w:rsidRDefault="001105F2" w:rsidP="003C7567">
      <w:pPr>
        <w:pStyle w:val="ListParagraph"/>
        <w:numPr>
          <w:ilvl w:val="0"/>
          <w:numId w:val="3"/>
        </w:numPr>
      </w:pPr>
      <w:r>
        <w:t>Geodetic Verification</w:t>
      </w:r>
    </w:p>
    <w:p w14:paraId="27D30FFF" w14:textId="3639813B" w:rsidR="009B1A81" w:rsidRDefault="009B1A81" w:rsidP="003C7567">
      <w:pPr>
        <w:pStyle w:val="ListParagraph"/>
        <w:numPr>
          <w:ilvl w:val="0"/>
          <w:numId w:val="3"/>
        </w:numPr>
      </w:pPr>
      <w:r>
        <w:t xml:space="preserve">Dimensional Control measurements </w:t>
      </w:r>
      <w:r w:rsidR="002B2C05">
        <w:t>(Caisson Reference Frame)</w:t>
      </w:r>
    </w:p>
    <w:p w14:paraId="6F26762C" w14:textId="20DD6236" w:rsidR="002B2C05" w:rsidRDefault="002B2C05" w:rsidP="003C7567">
      <w:pPr>
        <w:pStyle w:val="ListParagraph"/>
        <w:numPr>
          <w:ilvl w:val="0"/>
          <w:numId w:val="3"/>
        </w:numPr>
      </w:pPr>
      <w:r>
        <w:t xml:space="preserve">Conversion of offsets to </w:t>
      </w:r>
      <w:r w:rsidR="000F5FC1">
        <w:t>QINSy</w:t>
      </w:r>
      <w:r w:rsidR="004E16AB">
        <w:t xml:space="preserve"> &amp; SBG Reference Frames</w:t>
      </w:r>
    </w:p>
    <w:p w14:paraId="2141EBF5" w14:textId="505B9860" w:rsidR="00F410D0" w:rsidRDefault="000F5FC1" w:rsidP="003C7567">
      <w:pPr>
        <w:pStyle w:val="ListParagraph"/>
        <w:numPr>
          <w:ilvl w:val="0"/>
          <w:numId w:val="3"/>
        </w:numPr>
      </w:pPr>
      <w:r>
        <w:t>QINSy</w:t>
      </w:r>
      <w:r w:rsidR="00F410D0">
        <w:t xml:space="preserve"> Shape Verification</w:t>
      </w:r>
    </w:p>
    <w:p w14:paraId="0F0CC604" w14:textId="399921FF" w:rsidR="004E16AB" w:rsidRDefault="009B1A81" w:rsidP="003C7567">
      <w:pPr>
        <w:pStyle w:val="ListParagraph"/>
        <w:numPr>
          <w:ilvl w:val="0"/>
          <w:numId w:val="3"/>
        </w:numPr>
      </w:pPr>
      <w:r>
        <w:t xml:space="preserve">Heading reference systems </w:t>
      </w:r>
      <w:r w:rsidR="00710319">
        <w:t>C</w:t>
      </w:r>
      <w:r>
        <w:t>alibration</w:t>
      </w:r>
      <w:r w:rsidR="004E16AB">
        <w:t xml:space="preserve"> &amp; Verification</w:t>
      </w:r>
    </w:p>
    <w:p w14:paraId="1FC08BD2" w14:textId="77DA4506" w:rsidR="009B1A81" w:rsidRDefault="009B1A81" w:rsidP="003C7567">
      <w:pPr>
        <w:pStyle w:val="ListParagraph"/>
        <w:numPr>
          <w:ilvl w:val="0"/>
          <w:numId w:val="3"/>
        </w:numPr>
      </w:pPr>
      <w:r>
        <w:t xml:space="preserve">Attitude sensor systems </w:t>
      </w:r>
      <w:r w:rsidR="00710319">
        <w:t>C</w:t>
      </w:r>
      <w:r>
        <w:t>alibrations</w:t>
      </w:r>
      <w:r w:rsidR="004E16AB">
        <w:t xml:space="preserve"> &amp; Verification</w:t>
      </w:r>
    </w:p>
    <w:p w14:paraId="38C0AC44" w14:textId="3616A4F5" w:rsidR="009B1A81" w:rsidRDefault="009B1A81" w:rsidP="003C7567">
      <w:pPr>
        <w:pStyle w:val="ListParagraph"/>
        <w:numPr>
          <w:ilvl w:val="0"/>
          <w:numId w:val="3"/>
        </w:numPr>
      </w:pPr>
      <w:r>
        <w:t xml:space="preserve">Position </w:t>
      </w:r>
      <w:r w:rsidR="00710319">
        <w:t>V</w:t>
      </w:r>
      <w:r>
        <w:t>erifications</w:t>
      </w:r>
    </w:p>
    <w:p w14:paraId="1F97BAFE" w14:textId="79F9F113" w:rsidR="001105F2" w:rsidRDefault="00333490" w:rsidP="003C7567">
      <w:pPr>
        <w:pStyle w:val="ListParagraph"/>
        <w:numPr>
          <w:ilvl w:val="0"/>
          <w:numId w:val="3"/>
        </w:numPr>
      </w:pPr>
      <w:r>
        <w:t>CCSC</w:t>
      </w:r>
      <w:r w:rsidR="004E16AB">
        <w:t xml:space="preserve"> Survey System</w:t>
      </w:r>
      <w:r>
        <w:t>s</w:t>
      </w:r>
      <w:r w:rsidR="001105F2">
        <w:t xml:space="preserve"> health check </w:t>
      </w:r>
    </w:p>
    <w:p w14:paraId="025EEFF4" w14:textId="77777777" w:rsidR="009B1A81" w:rsidRDefault="009B1A81" w:rsidP="00E43090"/>
    <w:p w14:paraId="0F175692" w14:textId="77777777" w:rsidR="009B1A81" w:rsidRDefault="009B1A81" w:rsidP="00E43090"/>
    <w:p w14:paraId="391A2354" w14:textId="77777777" w:rsidR="009B1A81" w:rsidRDefault="009B1A81" w:rsidP="00E43090"/>
    <w:p w14:paraId="5A6C7AAB" w14:textId="77777777" w:rsidR="009B1A81" w:rsidRDefault="009B1A81" w:rsidP="00E43090"/>
    <w:p w14:paraId="663380D2" w14:textId="77777777" w:rsidR="009B1A81" w:rsidRDefault="009B1A81" w:rsidP="00E43090"/>
    <w:p w14:paraId="30C84EF6" w14:textId="77777777" w:rsidR="004E16AB" w:rsidRDefault="004E16AB">
      <w:pPr>
        <w:spacing w:after="160" w:line="259" w:lineRule="auto"/>
        <w:jc w:val="left"/>
        <w:rPr>
          <w:rFonts w:asciiTheme="majorHAnsi" w:eastAsia="Calibri" w:hAnsiTheme="majorHAnsi" w:cs="Arial"/>
          <w:b/>
          <w:bCs/>
          <w:kern w:val="32"/>
          <w:sz w:val="28"/>
          <w:szCs w:val="24"/>
          <w:lang w:val="en-US"/>
        </w:rPr>
      </w:pPr>
      <w:r>
        <w:br w:type="page"/>
      </w:r>
    </w:p>
    <w:p w14:paraId="09AA9BC0" w14:textId="452B7F88" w:rsidR="0003286A" w:rsidRPr="00E6227D" w:rsidRDefault="0003286A" w:rsidP="00326484">
      <w:pPr>
        <w:pStyle w:val="StyleHeading1"/>
      </w:pPr>
      <w:bookmarkStart w:id="8" w:name="_Toc208245106"/>
      <w:r w:rsidRPr="44CCE93E">
        <w:lastRenderedPageBreak/>
        <w:t>References</w:t>
      </w:r>
      <w:bookmarkEnd w:id="8"/>
    </w:p>
    <w:p w14:paraId="5F41DAFA" w14:textId="4519AAF2" w:rsidR="0003286A" w:rsidRPr="00E6227D" w:rsidRDefault="0003286A" w:rsidP="00326484">
      <w:pPr>
        <w:pStyle w:val="StyleHeading2"/>
      </w:pPr>
      <w:bookmarkStart w:id="9" w:name="_Toc208245107"/>
      <w:r w:rsidRPr="44CCE93E">
        <w:t>Internal References</w:t>
      </w:r>
      <w:bookmarkEnd w:id="9"/>
    </w:p>
    <w:tbl>
      <w:tblPr>
        <w:tblStyle w:val="Tablealternative1"/>
        <w:tblW w:w="48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120"/>
        <w:gridCol w:w="4961"/>
      </w:tblGrid>
      <w:tr w:rsidR="0003286A" w:rsidRPr="00E6227D" w14:paraId="21145FEC" w14:textId="77777777" w:rsidTr="0066053E">
        <w:trPr>
          <w:cnfStyle w:val="100000000000" w:firstRow="1" w:lastRow="0" w:firstColumn="0" w:lastColumn="0" w:oddVBand="0" w:evenVBand="0" w:oddHBand="0" w:evenHBand="0" w:firstRowFirstColumn="0" w:firstRowLastColumn="0" w:lastRowFirstColumn="0" w:lastRowLastColumn="0"/>
          <w:trHeight w:val="340"/>
        </w:trPr>
        <w:tc>
          <w:tcPr>
            <w:tcW w:w="403" w:type="pct"/>
            <w:hideMark/>
          </w:tcPr>
          <w:p w14:paraId="4C5C9189" w14:textId="77777777" w:rsidR="0003286A" w:rsidRPr="00E6227D" w:rsidRDefault="0003286A" w:rsidP="00187B1F">
            <w:pPr>
              <w:pStyle w:val="TekstBold"/>
              <w:rPr>
                <w:b/>
              </w:rPr>
            </w:pPr>
            <w:r w:rsidRPr="00E6227D">
              <w:rPr>
                <w:rFonts w:asciiTheme="minorHAnsi" w:hAnsiTheme="minorHAnsi" w:cstheme="minorHAnsi"/>
                <w:b/>
              </w:rPr>
              <w:t>Ref</w:t>
            </w:r>
            <w:r w:rsidRPr="00E6227D">
              <w:rPr>
                <w:b/>
              </w:rPr>
              <w:t>.</w:t>
            </w:r>
          </w:p>
        </w:tc>
        <w:tc>
          <w:tcPr>
            <w:tcW w:w="1775" w:type="pct"/>
            <w:hideMark/>
          </w:tcPr>
          <w:p w14:paraId="16480A1E" w14:textId="77777777"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Number</w:t>
            </w:r>
          </w:p>
        </w:tc>
        <w:tc>
          <w:tcPr>
            <w:tcW w:w="2822" w:type="pct"/>
            <w:hideMark/>
          </w:tcPr>
          <w:p w14:paraId="64B8D01A" w14:textId="3F58FEBB"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title</w:t>
            </w:r>
          </w:p>
        </w:tc>
      </w:tr>
      <w:tr w:rsidR="006307BD" w:rsidRPr="006307BD" w14:paraId="16A0E3FE" w14:textId="77777777" w:rsidTr="00924A32">
        <w:trPr>
          <w:trHeight w:val="340"/>
        </w:trPr>
        <w:tc>
          <w:tcPr>
            <w:tcW w:w="403" w:type="pct"/>
          </w:tcPr>
          <w:p w14:paraId="2F5D728C"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0" w:name="_Ref133321350"/>
          </w:p>
        </w:tc>
        <w:bookmarkEnd w:id="10"/>
        <w:tc>
          <w:tcPr>
            <w:tcW w:w="1775" w:type="pct"/>
          </w:tcPr>
          <w:p w14:paraId="2F00314A" w14:textId="77777777" w:rsidR="006307BD" w:rsidRPr="006307BD" w:rsidRDefault="006307BD" w:rsidP="00924A32">
            <w:pPr>
              <w:rPr>
                <w:rFonts w:asciiTheme="minorHAnsi" w:hAnsiTheme="minorHAnsi" w:cstheme="minorHAnsi"/>
                <w:lang w:val="nl-BE"/>
              </w:rPr>
            </w:pPr>
            <w:r w:rsidRPr="006307BD">
              <w:rPr>
                <w:rFonts w:asciiTheme="minorHAnsi" w:hAnsiTheme="minorHAnsi" w:cstheme="minorHAnsi"/>
                <w:lang w:val="nl-BE"/>
              </w:rPr>
              <w:t>MOG2-EDI-ISZ-PMZ-MGP-0011</w:t>
            </w:r>
          </w:p>
        </w:tc>
        <w:tc>
          <w:tcPr>
            <w:tcW w:w="2822" w:type="pct"/>
          </w:tcPr>
          <w:p w14:paraId="356FA1D9"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neral Project Information</w:t>
            </w:r>
          </w:p>
        </w:tc>
      </w:tr>
      <w:tr w:rsidR="006307BD" w:rsidRPr="006307BD" w14:paraId="1D473C28" w14:textId="77777777" w:rsidTr="00924A32">
        <w:trPr>
          <w:trHeight w:val="340"/>
        </w:trPr>
        <w:tc>
          <w:tcPr>
            <w:tcW w:w="403" w:type="pct"/>
          </w:tcPr>
          <w:p w14:paraId="355738CD"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1" w:name="_Ref160176717"/>
          </w:p>
        </w:tc>
        <w:bookmarkEnd w:id="11"/>
        <w:tc>
          <w:tcPr>
            <w:tcW w:w="1775" w:type="pct"/>
            <w:vAlign w:val="top"/>
            <w:hideMark/>
          </w:tcPr>
          <w:p w14:paraId="6E2AECC8" w14:textId="065C71D6" w:rsidR="006307BD" w:rsidRPr="003A01C6" w:rsidRDefault="00291BCB" w:rsidP="00924A32">
            <w:pPr>
              <w:rPr>
                <w:rFonts w:asciiTheme="minorHAnsi" w:hAnsiTheme="minorHAnsi" w:cstheme="minorHAnsi"/>
                <w:lang w:val="it-IT"/>
              </w:rPr>
            </w:pPr>
            <w:r w:rsidRPr="00584E3B">
              <w:rPr>
                <w:rFonts w:asciiTheme="minorHAnsi" w:hAnsiTheme="minorHAnsi" w:cstheme="minorHAnsi"/>
              </w:rPr>
              <w:t>MOG2-EDI-WPZ-MSV-PRO-0001</w:t>
            </w:r>
          </w:p>
        </w:tc>
        <w:tc>
          <w:tcPr>
            <w:tcW w:w="2822" w:type="pct"/>
          </w:tcPr>
          <w:p w14:paraId="7FCAAC77"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odetic setup</w:t>
            </w:r>
          </w:p>
        </w:tc>
      </w:tr>
      <w:tr w:rsidR="006307BD" w:rsidRPr="006307BD" w14:paraId="2F8ED6BA" w14:textId="77777777" w:rsidTr="00924A32">
        <w:trPr>
          <w:trHeight w:val="340"/>
        </w:trPr>
        <w:tc>
          <w:tcPr>
            <w:tcW w:w="403" w:type="pct"/>
          </w:tcPr>
          <w:p w14:paraId="50DB85CD"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2" w:name="_Ref149310377"/>
          </w:p>
        </w:tc>
        <w:bookmarkEnd w:id="12"/>
        <w:tc>
          <w:tcPr>
            <w:tcW w:w="1775" w:type="pct"/>
            <w:vAlign w:val="top"/>
          </w:tcPr>
          <w:p w14:paraId="10A8D6F4" w14:textId="77777777" w:rsidR="006307BD" w:rsidRPr="006307BD" w:rsidRDefault="006307BD" w:rsidP="00924A32">
            <w:pPr>
              <w:rPr>
                <w:rFonts w:asciiTheme="minorHAnsi" w:hAnsiTheme="minorHAnsi" w:cstheme="minorHAnsi"/>
              </w:rPr>
            </w:pPr>
            <w:r w:rsidRPr="006307BD">
              <w:rPr>
                <w:rFonts w:asciiTheme="minorHAnsi" w:hAnsiTheme="minorHAnsi" w:cstheme="minorHAnsi"/>
              </w:rPr>
              <w:t>MOG2-EDI-</w:t>
            </w:r>
            <w:r w:rsidRPr="00700D14">
              <w:rPr>
                <w:rFonts w:asciiTheme="minorHAnsi" w:hAnsiTheme="minorHAnsi" w:cstheme="minorHAnsi"/>
              </w:rPr>
              <w:t>ISP-CIV-REP-0006</w:t>
            </w:r>
          </w:p>
        </w:tc>
        <w:tc>
          <w:tcPr>
            <w:tcW w:w="2822" w:type="pct"/>
          </w:tcPr>
          <w:p w14:paraId="384AFB13"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Detailed design - Caisson and wave wall (overall stability)</w:t>
            </w:r>
          </w:p>
        </w:tc>
      </w:tr>
      <w:tr w:rsidR="006307BD" w:rsidRPr="00F91471" w14:paraId="093261A7" w14:textId="77777777" w:rsidTr="00924A32">
        <w:trPr>
          <w:trHeight w:val="340"/>
        </w:trPr>
        <w:tc>
          <w:tcPr>
            <w:tcW w:w="403" w:type="pct"/>
          </w:tcPr>
          <w:p w14:paraId="15D07AB6" w14:textId="77777777" w:rsidR="006307BD" w:rsidRPr="00F91471" w:rsidRDefault="006307BD" w:rsidP="003C7567">
            <w:pPr>
              <w:pStyle w:val="Tekst"/>
              <w:numPr>
                <w:ilvl w:val="0"/>
                <w:numId w:val="2"/>
              </w:numPr>
              <w:ind w:left="462"/>
              <w:rPr>
                <w:rFonts w:asciiTheme="minorHAnsi" w:hAnsiTheme="minorHAnsi" w:cstheme="minorHAnsi"/>
              </w:rPr>
            </w:pPr>
            <w:bookmarkStart w:id="13" w:name="_Ref158391824"/>
          </w:p>
        </w:tc>
        <w:bookmarkEnd w:id="13"/>
        <w:tc>
          <w:tcPr>
            <w:tcW w:w="1775" w:type="pct"/>
            <w:vAlign w:val="top"/>
          </w:tcPr>
          <w:p w14:paraId="7A00431F" w14:textId="77777777" w:rsidR="006307BD" w:rsidRPr="003A01C6" w:rsidRDefault="006307BD" w:rsidP="00924A32">
            <w:pPr>
              <w:rPr>
                <w:rFonts w:asciiTheme="minorHAnsi" w:hAnsiTheme="minorHAnsi" w:cstheme="minorHAnsi"/>
                <w:lang w:val="it-IT"/>
              </w:rPr>
            </w:pPr>
            <w:r w:rsidRPr="003A01C6">
              <w:rPr>
                <w:rFonts w:asciiTheme="minorHAnsi" w:hAnsiTheme="minorHAnsi" w:cstheme="minorHAnsi"/>
                <w:lang w:val="it-IT"/>
              </w:rPr>
              <w:t>MOG2-EDI-ISZ-MSV-PRO-0001</w:t>
            </w:r>
          </w:p>
        </w:tc>
        <w:tc>
          <w:tcPr>
            <w:tcW w:w="2822" w:type="pct"/>
          </w:tcPr>
          <w:p w14:paraId="771C0680"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neral Survey Method Statement</w:t>
            </w:r>
          </w:p>
        </w:tc>
      </w:tr>
      <w:tr w:rsidR="006307BD" w:rsidRPr="00F91471" w14:paraId="6F024034" w14:textId="77777777" w:rsidTr="00924A32">
        <w:trPr>
          <w:trHeight w:val="340"/>
        </w:trPr>
        <w:tc>
          <w:tcPr>
            <w:tcW w:w="403" w:type="pct"/>
          </w:tcPr>
          <w:p w14:paraId="6CD8EE99" w14:textId="77777777" w:rsidR="006307BD" w:rsidRPr="00F91471" w:rsidRDefault="006307BD" w:rsidP="003C7567">
            <w:pPr>
              <w:pStyle w:val="Tekst"/>
              <w:numPr>
                <w:ilvl w:val="0"/>
                <w:numId w:val="2"/>
              </w:numPr>
              <w:ind w:left="462"/>
              <w:rPr>
                <w:rFonts w:cstheme="minorHAnsi"/>
              </w:rPr>
            </w:pPr>
            <w:bookmarkStart w:id="14" w:name="_Ref149311343"/>
          </w:p>
        </w:tc>
        <w:bookmarkEnd w:id="14"/>
        <w:tc>
          <w:tcPr>
            <w:tcW w:w="1775" w:type="pct"/>
            <w:vAlign w:val="top"/>
          </w:tcPr>
          <w:p w14:paraId="594666DB" w14:textId="77777777" w:rsidR="006307BD" w:rsidRPr="003A01C6" w:rsidRDefault="006307BD" w:rsidP="00924A32">
            <w:pPr>
              <w:rPr>
                <w:rFonts w:cstheme="minorHAnsi"/>
                <w:lang w:val="it-IT"/>
              </w:rPr>
            </w:pPr>
            <w:r w:rsidRPr="003A01C6">
              <w:rPr>
                <w:rFonts w:asciiTheme="minorHAnsi" w:hAnsiTheme="minorHAnsi" w:cstheme="minorHAnsi"/>
                <w:lang w:val="it-IT"/>
              </w:rPr>
              <w:t>MOG2-EDI-ISP-MSV-PRO-0001</w:t>
            </w:r>
          </w:p>
        </w:tc>
        <w:tc>
          <w:tcPr>
            <w:tcW w:w="2822" w:type="pct"/>
          </w:tcPr>
          <w:p w14:paraId="7CE4C263" w14:textId="77777777" w:rsidR="006307BD" w:rsidRPr="009D1CEA" w:rsidRDefault="006307BD" w:rsidP="009D1CEA">
            <w:pPr>
              <w:pStyle w:val="Tekst"/>
              <w:ind w:left="0"/>
              <w:rPr>
                <w:rFonts w:cstheme="minorHAnsi"/>
                <w:sz w:val="20"/>
              </w:rPr>
            </w:pPr>
            <w:bookmarkStart w:id="15" w:name="_Hlk157685988"/>
            <w:r w:rsidRPr="009D1CEA">
              <w:rPr>
                <w:rFonts w:asciiTheme="minorHAnsi" w:hAnsiTheme="minorHAnsi" w:cstheme="minorHAnsi"/>
                <w:sz w:val="20"/>
              </w:rPr>
              <w:t>Caisson Installation Survey Procedure</w:t>
            </w:r>
            <w:bookmarkEnd w:id="15"/>
          </w:p>
        </w:tc>
      </w:tr>
      <w:tr w:rsidR="009D1CEA" w:rsidRPr="009D1CEA" w14:paraId="4E57CD50" w14:textId="77777777" w:rsidTr="0066053E">
        <w:trPr>
          <w:trHeight w:val="340"/>
        </w:trPr>
        <w:tc>
          <w:tcPr>
            <w:tcW w:w="403" w:type="pct"/>
          </w:tcPr>
          <w:p w14:paraId="5C2AB676" w14:textId="77777777" w:rsidR="00CA25AF" w:rsidRPr="009D1CEA" w:rsidRDefault="00CA25AF" w:rsidP="003C7567">
            <w:pPr>
              <w:pStyle w:val="Tekst"/>
              <w:numPr>
                <w:ilvl w:val="0"/>
                <w:numId w:val="2"/>
              </w:numPr>
              <w:ind w:left="462"/>
              <w:rPr>
                <w:rFonts w:cstheme="minorHAnsi"/>
                <w:lang w:val="nl-BE"/>
              </w:rPr>
            </w:pPr>
            <w:bookmarkStart w:id="16" w:name="_Ref58768815" w:colFirst="0" w:colLast="0"/>
          </w:p>
        </w:tc>
        <w:tc>
          <w:tcPr>
            <w:tcW w:w="1775" w:type="pct"/>
            <w:vAlign w:val="top"/>
          </w:tcPr>
          <w:p w14:paraId="6DA6C400" w14:textId="0FC6EF3C" w:rsidR="0066053E" w:rsidRPr="00067848" w:rsidRDefault="004C3463" w:rsidP="00671387">
            <w:pPr>
              <w:rPr>
                <w:rFonts w:asciiTheme="minorHAnsi" w:hAnsiTheme="minorHAnsi" w:cstheme="minorHAnsi"/>
              </w:rPr>
            </w:pPr>
            <w:r>
              <w:rPr>
                <w:rFonts w:asciiTheme="minorHAnsi" w:hAnsiTheme="minorHAnsi" w:cstheme="minorHAnsi"/>
              </w:rPr>
              <w:t xml:space="preserve">{{ </w:t>
            </w:r>
            <w:proofErr w:type="spellStart"/>
            <w:r>
              <w:rPr>
                <w:rFonts w:asciiTheme="minorHAnsi" w:hAnsiTheme="minorHAnsi" w:cstheme="minorHAnsi"/>
              </w:rPr>
              <w:t>DIMCONDocumentReference</w:t>
            </w:r>
            <w:proofErr w:type="spellEnd"/>
            <w:r>
              <w:rPr>
                <w:rFonts w:asciiTheme="minorHAnsi" w:hAnsiTheme="minorHAnsi" w:cstheme="minorHAnsi"/>
              </w:rPr>
              <w:t xml:space="preserve"> }}</w:t>
            </w:r>
          </w:p>
        </w:tc>
        <w:tc>
          <w:tcPr>
            <w:tcW w:w="2822" w:type="pct"/>
          </w:tcPr>
          <w:p w14:paraId="31BA2CDC" w14:textId="08BC98FA" w:rsidR="00CA25AF" w:rsidRPr="00067848" w:rsidRDefault="00671387" w:rsidP="00671387">
            <w:pPr>
              <w:spacing w:before="0"/>
              <w:ind w:left="0"/>
              <w:rPr>
                <w:rFonts w:asciiTheme="minorHAnsi" w:hAnsiTheme="minorHAnsi" w:cstheme="minorHAnsi"/>
              </w:rPr>
            </w:pPr>
            <w:r w:rsidRPr="00067848">
              <w:rPr>
                <w:rFonts w:asciiTheme="minorHAnsi" w:hAnsiTheme="minorHAnsi" w:cstheme="minorHAnsi"/>
              </w:rPr>
              <w:t xml:space="preserve">Offset Measurement Report Caisson </w:t>
            </w:r>
            <w:r w:rsidR="000E77C4">
              <w:rPr>
                <w:rFonts w:asciiTheme="minorHAnsi" w:hAnsiTheme="minorHAnsi" w:cstheme="minorHAnsi"/>
              </w:rPr>
              <w:t xml:space="preserve">{{ </w:t>
            </w:r>
            <w:proofErr w:type="spellStart"/>
            <w:r w:rsidR="000E77C4">
              <w:rPr>
                <w:rFonts w:asciiTheme="minorHAnsi" w:hAnsiTheme="minorHAnsi" w:cstheme="minorHAnsi"/>
              </w:rPr>
              <w:t>CaissonNumber</w:t>
            </w:r>
            <w:proofErr w:type="spellEnd"/>
            <w:r w:rsidR="000E77C4">
              <w:rPr>
                <w:rFonts w:asciiTheme="minorHAnsi" w:hAnsiTheme="minorHAnsi" w:cstheme="minorHAnsi"/>
              </w:rPr>
              <w:t xml:space="preserve"> }}</w:t>
            </w:r>
          </w:p>
        </w:tc>
      </w:tr>
    </w:tbl>
    <w:p w14:paraId="6B484CA6" w14:textId="5DA43589" w:rsidR="0003286A" w:rsidRDefault="0003286A" w:rsidP="00AF56DC">
      <w:pPr>
        <w:pStyle w:val="Caption"/>
      </w:pPr>
      <w:bookmarkStart w:id="17" w:name="_Hlk133321595"/>
      <w:bookmarkStart w:id="18" w:name="_Toc205898261"/>
      <w:bookmarkEnd w:id="16"/>
      <w:r w:rsidRPr="00E6227D">
        <w:t xml:space="preserve">Table </w:t>
      </w:r>
      <w:r w:rsidR="00415721">
        <w:fldChar w:fldCharType="begin"/>
      </w:r>
      <w:r w:rsidR="00415721">
        <w:instrText xml:space="preserve"> SEQ Table \* ARABIC </w:instrText>
      </w:r>
      <w:r w:rsidR="00415721">
        <w:fldChar w:fldCharType="separate"/>
      </w:r>
      <w:r w:rsidR="00AA1371">
        <w:rPr>
          <w:noProof/>
        </w:rPr>
        <w:t>1</w:t>
      </w:r>
      <w:r w:rsidR="00415721">
        <w:fldChar w:fldCharType="end"/>
      </w:r>
      <w:bookmarkEnd w:id="17"/>
      <w:r w:rsidRPr="00E6227D">
        <w:t xml:space="preserve"> - Referencing to internal documents</w:t>
      </w:r>
      <w:bookmarkEnd w:id="18"/>
    </w:p>
    <w:p w14:paraId="5A0363DC" w14:textId="5AF8BDBA" w:rsidR="0003286A" w:rsidRPr="00326484" w:rsidRDefault="0003286A" w:rsidP="00326484">
      <w:pPr>
        <w:pStyle w:val="StyleHeading2"/>
      </w:pPr>
      <w:bookmarkStart w:id="19" w:name="_Toc208245108"/>
      <w:r w:rsidRPr="00326484">
        <w:t>Elia References</w:t>
      </w:r>
      <w:bookmarkEnd w:id="19"/>
    </w:p>
    <w:tbl>
      <w:tblPr>
        <w:tblStyle w:val="Tablealternative1"/>
        <w:tblW w:w="488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
        <w:gridCol w:w="4406"/>
        <w:gridCol w:w="3761"/>
      </w:tblGrid>
      <w:tr w:rsidR="0003286A" w:rsidRPr="00E6227D" w14:paraId="2F6871BE" w14:textId="77777777" w:rsidTr="00295750">
        <w:trPr>
          <w:cnfStyle w:val="100000000000" w:firstRow="1" w:lastRow="0" w:firstColumn="0" w:lastColumn="0" w:oddVBand="0" w:evenVBand="0" w:oddHBand="0" w:evenHBand="0" w:firstRowFirstColumn="0" w:firstRowLastColumn="0" w:lastRowFirstColumn="0" w:lastRowLastColumn="0"/>
          <w:trHeight w:val="359"/>
        </w:trPr>
        <w:tc>
          <w:tcPr>
            <w:tcW w:w="362" w:type="pct"/>
            <w:hideMark/>
          </w:tcPr>
          <w:p w14:paraId="6988B582" w14:textId="77777777" w:rsidR="0003286A" w:rsidRPr="00E6227D" w:rsidRDefault="0003286A" w:rsidP="00187B1F">
            <w:pPr>
              <w:pStyle w:val="TekstBold"/>
              <w:rPr>
                <w:b/>
              </w:rPr>
            </w:pPr>
            <w:r w:rsidRPr="00E6227D">
              <w:rPr>
                <w:rFonts w:asciiTheme="minorHAnsi" w:hAnsiTheme="minorHAnsi" w:cstheme="minorHAnsi"/>
                <w:b/>
              </w:rPr>
              <w:t>Ref</w:t>
            </w:r>
            <w:r w:rsidRPr="00E6227D">
              <w:rPr>
                <w:b/>
              </w:rPr>
              <w:t>.</w:t>
            </w:r>
          </w:p>
        </w:tc>
        <w:tc>
          <w:tcPr>
            <w:tcW w:w="2502" w:type="pct"/>
            <w:hideMark/>
          </w:tcPr>
          <w:p w14:paraId="3CA83ED4" w14:textId="3285C616"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Number</w:t>
            </w:r>
          </w:p>
        </w:tc>
        <w:tc>
          <w:tcPr>
            <w:tcW w:w="2136" w:type="pct"/>
            <w:hideMark/>
          </w:tcPr>
          <w:p w14:paraId="1D7F157F" w14:textId="2D90AE2D"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title</w:t>
            </w:r>
          </w:p>
        </w:tc>
      </w:tr>
      <w:tr w:rsidR="0003286A" w:rsidRPr="00DB6BD7" w14:paraId="391853EE" w14:textId="77777777" w:rsidTr="00295750">
        <w:trPr>
          <w:trHeight w:val="359"/>
        </w:trPr>
        <w:tc>
          <w:tcPr>
            <w:tcW w:w="362" w:type="pct"/>
          </w:tcPr>
          <w:p w14:paraId="54E0603C" w14:textId="77777777" w:rsidR="0003286A" w:rsidRPr="00E6227D" w:rsidRDefault="0003286A" w:rsidP="003C7567">
            <w:pPr>
              <w:pStyle w:val="Tekst"/>
              <w:numPr>
                <w:ilvl w:val="0"/>
                <w:numId w:val="2"/>
              </w:numPr>
              <w:ind w:left="462"/>
              <w:rPr>
                <w:rFonts w:asciiTheme="minorHAnsi" w:hAnsiTheme="minorHAnsi" w:cstheme="minorHAnsi"/>
              </w:rPr>
            </w:pPr>
          </w:p>
        </w:tc>
        <w:tc>
          <w:tcPr>
            <w:tcW w:w="2502" w:type="pct"/>
          </w:tcPr>
          <w:p w14:paraId="3ED8D250" w14:textId="78983301" w:rsidR="0003286A" w:rsidRPr="0094446C" w:rsidRDefault="00DB6BD7" w:rsidP="00187B1F">
            <w:pPr>
              <w:rPr>
                <w:rFonts w:asciiTheme="minorHAnsi" w:hAnsiTheme="minorHAnsi" w:cstheme="minorHAnsi"/>
                <w:lang w:val="nl-BE"/>
              </w:rPr>
            </w:pPr>
            <w:r w:rsidRPr="0094446C">
              <w:rPr>
                <w:rFonts w:asciiTheme="minorHAnsi" w:hAnsiTheme="minorHAnsi" w:cstheme="minorHAnsi"/>
              </w:rPr>
              <w:t>MOG2-IMD-SZZIN-00001_v02</w:t>
            </w:r>
          </w:p>
        </w:tc>
        <w:tc>
          <w:tcPr>
            <w:tcW w:w="2136" w:type="pct"/>
          </w:tcPr>
          <w:p w14:paraId="1F090BD9" w14:textId="79AC4856" w:rsidR="0003286A" w:rsidRPr="002D32B1" w:rsidRDefault="00DB6BD7" w:rsidP="00187B1F">
            <w:pPr>
              <w:pStyle w:val="Tekst"/>
              <w:rPr>
                <w:rFonts w:asciiTheme="minorHAnsi" w:hAnsiTheme="minorHAnsi" w:cstheme="minorHAnsi"/>
                <w:sz w:val="20"/>
              </w:rPr>
            </w:pPr>
            <w:r w:rsidRPr="002D32B1">
              <w:rPr>
                <w:rFonts w:asciiTheme="minorHAnsi" w:hAnsiTheme="minorHAnsi" w:cstheme="minorHAnsi"/>
                <w:sz w:val="20"/>
              </w:rPr>
              <w:t>3.B.6_Survey Requirements</w:t>
            </w:r>
          </w:p>
        </w:tc>
      </w:tr>
      <w:tr w:rsidR="0003286A" w:rsidRPr="00DB6BD7" w14:paraId="58BE7E05" w14:textId="77777777" w:rsidTr="00295750">
        <w:trPr>
          <w:trHeight w:val="359"/>
        </w:trPr>
        <w:tc>
          <w:tcPr>
            <w:tcW w:w="362" w:type="pct"/>
          </w:tcPr>
          <w:p w14:paraId="7558B1F7" w14:textId="77777777" w:rsidR="0003286A" w:rsidRPr="00DB6BD7" w:rsidRDefault="0003286A" w:rsidP="003C7567">
            <w:pPr>
              <w:pStyle w:val="Tekst"/>
              <w:numPr>
                <w:ilvl w:val="0"/>
                <w:numId w:val="2"/>
              </w:numPr>
              <w:ind w:left="462"/>
              <w:rPr>
                <w:rFonts w:asciiTheme="minorHAnsi" w:hAnsiTheme="minorHAnsi" w:cstheme="minorHAnsi"/>
              </w:rPr>
            </w:pPr>
          </w:p>
        </w:tc>
        <w:tc>
          <w:tcPr>
            <w:tcW w:w="2502" w:type="pct"/>
            <w:vAlign w:val="top"/>
            <w:hideMark/>
          </w:tcPr>
          <w:p w14:paraId="66B04F22" w14:textId="22C3997D" w:rsidR="0003286A" w:rsidRPr="0094446C" w:rsidRDefault="00DB6BD7" w:rsidP="00187B1F">
            <w:pPr>
              <w:rPr>
                <w:lang w:val="nl-BE"/>
              </w:rPr>
            </w:pPr>
            <w:r w:rsidRPr="0094446C">
              <w:rPr>
                <w:rFonts w:asciiTheme="minorHAnsi" w:hAnsiTheme="minorHAnsi" w:cstheme="minorHAnsi"/>
              </w:rPr>
              <w:t>MOG2-ELI-SZZIN-00002_v01</w:t>
            </w:r>
          </w:p>
        </w:tc>
        <w:tc>
          <w:tcPr>
            <w:tcW w:w="2136" w:type="pct"/>
          </w:tcPr>
          <w:p w14:paraId="14D8B5AE" w14:textId="06E12692" w:rsidR="0003286A" w:rsidRPr="002D32B1" w:rsidRDefault="00DB6BD7" w:rsidP="00187B1F">
            <w:pPr>
              <w:pStyle w:val="Tekst"/>
              <w:rPr>
                <w:rFonts w:asciiTheme="minorHAnsi" w:hAnsiTheme="minorHAnsi" w:cstheme="minorHAnsi"/>
                <w:sz w:val="20"/>
              </w:rPr>
            </w:pPr>
            <w:r w:rsidRPr="002D32B1">
              <w:rPr>
                <w:rFonts w:asciiTheme="minorHAnsi" w:hAnsiTheme="minorHAnsi" w:cstheme="minorHAnsi"/>
                <w:sz w:val="20"/>
              </w:rPr>
              <w:t>3.B.7 - Survey Technical Requirements</w:t>
            </w:r>
          </w:p>
        </w:tc>
      </w:tr>
    </w:tbl>
    <w:p w14:paraId="0EF17E88" w14:textId="562236D3" w:rsidR="00B41381" w:rsidRDefault="00AF56DC" w:rsidP="00AF56DC">
      <w:pPr>
        <w:pStyle w:val="Caption"/>
      </w:pPr>
      <w:bookmarkStart w:id="20" w:name="_Toc205898262"/>
      <w:r w:rsidRPr="00E6227D">
        <w:t xml:space="preserve">Table </w:t>
      </w:r>
      <w:r w:rsidR="00415721">
        <w:fldChar w:fldCharType="begin"/>
      </w:r>
      <w:r w:rsidR="00415721">
        <w:instrText xml:space="preserve"> SEQ Table \* ARABIC </w:instrText>
      </w:r>
      <w:r w:rsidR="00415721">
        <w:fldChar w:fldCharType="separate"/>
      </w:r>
      <w:r w:rsidR="00AA1371">
        <w:rPr>
          <w:noProof/>
        </w:rPr>
        <w:t>2</w:t>
      </w:r>
      <w:r w:rsidR="00415721">
        <w:fldChar w:fldCharType="end"/>
      </w:r>
      <w:r w:rsidR="00581C5E">
        <w:t xml:space="preserve"> </w:t>
      </w:r>
      <w:r w:rsidRPr="00E6227D">
        <w:t>- Referencing to Elia documents</w:t>
      </w:r>
      <w:bookmarkEnd w:id="20"/>
    </w:p>
    <w:p w14:paraId="3C3A5D7A" w14:textId="1F2BD6B3" w:rsidR="00326484" w:rsidRDefault="00326484">
      <w:pPr>
        <w:spacing w:after="160" w:line="259" w:lineRule="auto"/>
        <w:jc w:val="left"/>
        <w:rPr>
          <w:rFonts w:asciiTheme="majorHAnsi" w:eastAsia="Calibri" w:hAnsiTheme="majorHAnsi" w:cs="Arial"/>
          <w:b/>
          <w:bCs/>
          <w:kern w:val="32"/>
          <w:sz w:val="28"/>
          <w:szCs w:val="24"/>
          <w:lang w:val="en-US"/>
        </w:rPr>
      </w:pPr>
    </w:p>
    <w:p w14:paraId="7685DFEC" w14:textId="2CB1CE0C" w:rsidR="007E5DA3" w:rsidRPr="00E6227D" w:rsidRDefault="00663814" w:rsidP="00326484">
      <w:pPr>
        <w:pStyle w:val="StyleHeading1"/>
      </w:pPr>
      <w:bookmarkStart w:id="21" w:name="_Toc208245109"/>
      <w:r w:rsidRPr="44CCE93E">
        <w:t>Abbreviations</w:t>
      </w:r>
      <w:bookmarkEnd w:id="21"/>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6885"/>
      </w:tblGrid>
      <w:tr w:rsidR="00663814" w:rsidRPr="00E6227D" w14:paraId="1BF775C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hideMark/>
          </w:tcPr>
          <w:p w14:paraId="7B4EE089" w14:textId="77777777" w:rsidR="00663814" w:rsidRPr="00E6227D" w:rsidRDefault="00663814" w:rsidP="00AC755A">
            <w:pPr>
              <w:ind w:left="127"/>
              <w:rPr>
                <w:rStyle w:val="Header2"/>
                <w:lang w:val="en-GB"/>
              </w:rPr>
            </w:pPr>
            <w:r w:rsidRPr="00E6227D">
              <w:rPr>
                <w:rStyle w:val="Header2"/>
                <w:lang w:val="en-GB"/>
              </w:rPr>
              <w:t>Abbreviation </w:t>
            </w:r>
          </w:p>
        </w:tc>
        <w:tc>
          <w:tcPr>
            <w:tcW w:w="6885" w:type="dxa"/>
            <w:tcBorders>
              <w:top w:val="single" w:sz="6" w:space="0" w:color="auto"/>
              <w:left w:val="single" w:sz="6" w:space="0" w:color="auto"/>
              <w:bottom w:val="single" w:sz="6" w:space="0" w:color="auto"/>
              <w:right w:val="single" w:sz="6" w:space="0" w:color="auto"/>
            </w:tcBorders>
            <w:hideMark/>
          </w:tcPr>
          <w:p w14:paraId="1C08E2F4" w14:textId="2A3C4F17" w:rsidR="00663814" w:rsidRPr="00E6227D" w:rsidRDefault="00663814" w:rsidP="00AC755A">
            <w:pPr>
              <w:ind w:left="139"/>
              <w:rPr>
                <w:rStyle w:val="Header2"/>
                <w:lang w:val="en-GB"/>
              </w:rPr>
            </w:pPr>
            <w:r w:rsidRPr="00E6227D">
              <w:rPr>
                <w:rStyle w:val="Header2"/>
                <w:lang w:val="en-GB"/>
              </w:rPr>
              <w:t>Definition </w:t>
            </w:r>
          </w:p>
        </w:tc>
      </w:tr>
      <w:tr w:rsidR="00562D53" w:rsidRPr="00E6227D" w14:paraId="230D134E"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tcPr>
          <w:p w14:paraId="506D9B46" w14:textId="7DA7F062" w:rsidR="00562D53" w:rsidRPr="00562D53" w:rsidRDefault="00562D53" w:rsidP="00AC755A">
            <w:pPr>
              <w:ind w:left="127"/>
              <w:rPr>
                <w:rFonts w:cstheme="minorHAnsi"/>
                <w:sz w:val="20"/>
              </w:rPr>
            </w:pPr>
            <w:r>
              <w:rPr>
                <w:rFonts w:cstheme="minorHAnsi"/>
                <w:sz w:val="20"/>
              </w:rPr>
              <w:t>c-o</w:t>
            </w:r>
          </w:p>
        </w:tc>
        <w:tc>
          <w:tcPr>
            <w:tcW w:w="6885" w:type="dxa"/>
            <w:tcBorders>
              <w:top w:val="single" w:sz="6" w:space="0" w:color="auto"/>
              <w:left w:val="single" w:sz="6" w:space="0" w:color="auto"/>
              <w:bottom w:val="single" w:sz="6" w:space="0" w:color="auto"/>
              <w:right w:val="single" w:sz="6" w:space="0" w:color="auto"/>
            </w:tcBorders>
          </w:tcPr>
          <w:p w14:paraId="17EABACD" w14:textId="6DCE2D3B" w:rsidR="00562D53" w:rsidRPr="00562D53" w:rsidRDefault="00562D53" w:rsidP="00AC755A">
            <w:pPr>
              <w:ind w:left="139"/>
              <w:rPr>
                <w:rFonts w:cstheme="minorHAnsi"/>
                <w:sz w:val="20"/>
              </w:rPr>
            </w:pPr>
            <w:r>
              <w:rPr>
                <w:rFonts w:cstheme="minorHAnsi"/>
                <w:sz w:val="20"/>
              </w:rPr>
              <w:t>Calculated minus Observed</w:t>
            </w:r>
          </w:p>
        </w:tc>
      </w:tr>
      <w:tr w:rsidR="00333490" w:rsidRPr="00E6227D" w14:paraId="40EF15DE" w14:textId="77777777" w:rsidTr="00924A32">
        <w:trPr>
          <w:trHeight w:val="300"/>
        </w:trPr>
        <w:tc>
          <w:tcPr>
            <w:tcW w:w="2115" w:type="dxa"/>
            <w:tcBorders>
              <w:top w:val="single" w:sz="6" w:space="0" w:color="auto"/>
              <w:left w:val="single" w:sz="6" w:space="0" w:color="auto"/>
              <w:bottom w:val="single" w:sz="6" w:space="0" w:color="auto"/>
              <w:right w:val="single" w:sz="6" w:space="0" w:color="auto"/>
            </w:tcBorders>
          </w:tcPr>
          <w:p w14:paraId="23923DE0" w14:textId="77777777" w:rsidR="00333490" w:rsidRPr="00562D53" w:rsidRDefault="00333490" w:rsidP="00924A32">
            <w:pPr>
              <w:ind w:left="127"/>
              <w:rPr>
                <w:rFonts w:cstheme="minorHAnsi"/>
                <w:sz w:val="20"/>
              </w:rPr>
            </w:pPr>
            <w:r>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tcPr>
          <w:p w14:paraId="3C5C6DDA" w14:textId="77777777" w:rsidR="00333490" w:rsidRPr="00562D53" w:rsidRDefault="00333490" w:rsidP="00924A32">
            <w:pPr>
              <w:ind w:left="139"/>
              <w:rPr>
                <w:rFonts w:cstheme="minorHAnsi"/>
                <w:sz w:val="20"/>
              </w:rPr>
            </w:pPr>
            <w:r>
              <w:rPr>
                <w:rFonts w:cstheme="minorHAnsi"/>
                <w:sz w:val="20"/>
              </w:rPr>
              <w:t>Compact Survey Case</w:t>
            </w:r>
          </w:p>
        </w:tc>
      </w:tr>
      <w:tr w:rsidR="00562D53" w:rsidRPr="00E6227D" w14:paraId="0B125323"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tcPr>
          <w:p w14:paraId="47AA6017" w14:textId="2F26BF0A" w:rsidR="00562D53" w:rsidRPr="00562D53" w:rsidRDefault="00333490" w:rsidP="00AC755A">
            <w:pPr>
              <w:ind w:left="127"/>
              <w:rPr>
                <w:rFonts w:cstheme="minorHAnsi"/>
                <w:sz w:val="20"/>
              </w:rPr>
            </w:pPr>
            <w:r>
              <w:rPr>
                <w:rFonts w:cstheme="minorHAnsi"/>
                <w:sz w:val="20"/>
              </w:rPr>
              <w:t>C</w:t>
            </w:r>
            <w:r w:rsidR="00562D53">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tcPr>
          <w:p w14:paraId="6E353A81" w14:textId="0C4AD9D3" w:rsidR="00562D53" w:rsidRPr="00562D53" w:rsidRDefault="00333490" w:rsidP="00AC755A">
            <w:pPr>
              <w:ind w:left="139"/>
              <w:rPr>
                <w:rFonts w:cstheme="minorHAnsi"/>
                <w:sz w:val="20"/>
              </w:rPr>
            </w:pPr>
            <w:r>
              <w:rPr>
                <w:rFonts w:cstheme="minorHAnsi"/>
                <w:sz w:val="20"/>
              </w:rPr>
              <w:t>Cai</w:t>
            </w:r>
            <w:r w:rsidR="00DD428E">
              <w:rPr>
                <w:rFonts w:cstheme="minorHAnsi"/>
                <w:sz w:val="20"/>
              </w:rPr>
              <w:t>s</w:t>
            </w:r>
            <w:r>
              <w:rPr>
                <w:rFonts w:cstheme="minorHAnsi"/>
                <w:sz w:val="20"/>
              </w:rPr>
              <w:t xml:space="preserve">son </w:t>
            </w:r>
            <w:r w:rsidR="00562D53">
              <w:rPr>
                <w:rFonts w:cstheme="minorHAnsi"/>
                <w:sz w:val="20"/>
              </w:rPr>
              <w:t>Compact Survey Case</w:t>
            </w:r>
          </w:p>
        </w:tc>
      </w:tr>
      <w:tr w:rsidR="00663814" w:rsidRPr="00E6227D" w14:paraId="30768256"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hideMark/>
          </w:tcPr>
          <w:p w14:paraId="7F6ECDB3" w14:textId="57E1909C" w:rsidR="00663814" w:rsidRPr="00562D53" w:rsidRDefault="00562D53" w:rsidP="00AC755A">
            <w:pPr>
              <w:ind w:left="127"/>
              <w:rPr>
                <w:rFonts w:cstheme="minorHAnsi"/>
                <w:sz w:val="20"/>
              </w:rPr>
            </w:pPr>
            <w:r w:rsidRPr="00562D53">
              <w:rPr>
                <w:rFonts w:cstheme="minorHAnsi"/>
                <w:sz w:val="20"/>
              </w:rPr>
              <w:t>GNSS</w:t>
            </w:r>
            <w:r w:rsidR="00663814" w:rsidRPr="00562D53">
              <w:rPr>
                <w:rFonts w:cstheme="minorHAnsi"/>
                <w:sz w:val="20"/>
              </w:rPr>
              <w:t> </w:t>
            </w:r>
          </w:p>
        </w:tc>
        <w:tc>
          <w:tcPr>
            <w:tcW w:w="6885" w:type="dxa"/>
            <w:tcBorders>
              <w:top w:val="single" w:sz="6" w:space="0" w:color="auto"/>
              <w:left w:val="single" w:sz="6" w:space="0" w:color="auto"/>
              <w:bottom w:val="single" w:sz="6" w:space="0" w:color="auto"/>
              <w:right w:val="single" w:sz="6" w:space="0" w:color="auto"/>
            </w:tcBorders>
            <w:hideMark/>
          </w:tcPr>
          <w:p w14:paraId="58D64DE0" w14:textId="3F8C9361" w:rsidR="00663814" w:rsidRPr="00562D53" w:rsidRDefault="00562D53" w:rsidP="00AC755A">
            <w:pPr>
              <w:ind w:left="139"/>
              <w:rPr>
                <w:rFonts w:cstheme="minorHAnsi"/>
                <w:sz w:val="20"/>
              </w:rPr>
            </w:pPr>
            <w:r w:rsidRPr="00562D53">
              <w:rPr>
                <w:rFonts w:cstheme="minorHAnsi"/>
                <w:sz w:val="20"/>
              </w:rPr>
              <w:t>Global Navigation Satellite System</w:t>
            </w:r>
          </w:p>
        </w:tc>
      </w:tr>
      <w:tr w:rsidR="00663814" w:rsidRPr="00E6227D" w14:paraId="21F31A3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4D72EFAA" w14:textId="13DD1063" w:rsidR="00663814" w:rsidRPr="00562D53" w:rsidRDefault="00562D53" w:rsidP="00AC755A">
            <w:pPr>
              <w:ind w:left="127"/>
              <w:rPr>
                <w:rFonts w:cstheme="minorHAnsi"/>
                <w:sz w:val="20"/>
              </w:rPr>
            </w:pPr>
            <w:r w:rsidRPr="00562D53">
              <w:rPr>
                <w:rFonts w:cstheme="minorHAnsi"/>
                <w:sz w:val="20"/>
              </w:rPr>
              <w:t>MRU</w:t>
            </w:r>
          </w:p>
        </w:tc>
        <w:tc>
          <w:tcPr>
            <w:tcW w:w="6885" w:type="dxa"/>
            <w:tcBorders>
              <w:top w:val="single" w:sz="6" w:space="0" w:color="auto"/>
              <w:left w:val="single" w:sz="6" w:space="0" w:color="auto"/>
              <w:bottom w:val="single" w:sz="6" w:space="0" w:color="auto"/>
              <w:right w:val="single" w:sz="6" w:space="0" w:color="auto"/>
            </w:tcBorders>
          </w:tcPr>
          <w:p w14:paraId="4D611F1A" w14:textId="78BCC54E" w:rsidR="00663814" w:rsidRPr="00562D53" w:rsidRDefault="00562D53" w:rsidP="00AC755A">
            <w:pPr>
              <w:ind w:left="139"/>
              <w:rPr>
                <w:rFonts w:cstheme="minorHAnsi"/>
                <w:sz w:val="20"/>
              </w:rPr>
            </w:pPr>
            <w:r w:rsidRPr="00562D53">
              <w:rPr>
                <w:rFonts w:cstheme="minorHAnsi"/>
                <w:sz w:val="20"/>
              </w:rPr>
              <w:t>Motion Reference Unit</w:t>
            </w:r>
          </w:p>
        </w:tc>
      </w:tr>
      <w:tr w:rsidR="00362951" w:rsidRPr="00E6227D" w14:paraId="7DF106D8"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14DC41BA" w14:textId="1B2EF3AF" w:rsidR="00362951" w:rsidRPr="00562D53" w:rsidRDefault="00362951" w:rsidP="00AC755A">
            <w:pPr>
              <w:ind w:left="127"/>
              <w:rPr>
                <w:rFonts w:cstheme="minorHAnsi"/>
                <w:sz w:val="20"/>
              </w:rPr>
            </w:pPr>
            <w:r>
              <w:rPr>
                <w:rFonts w:cstheme="minorHAnsi"/>
                <w:sz w:val="20"/>
              </w:rPr>
              <w:t>NTRIP</w:t>
            </w:r>
          </w:p>
        </w:tc>
        <w:tc>
          <w:tcPr>
            <w:tcW w:w="6885" w:type="dxa"/>
            <w:tcBorders>
              <w:top w:val="single" w:sz="6" w:space="0" w:color="auto"/>
              <w:left w:val="single" w:sz="6" w:space="0" w:color="auto"/>
              <w:bottom w:val="single" w:sz="6" w:space="0" w:color="auto"/>
              <w:right w:val="single" w:sz="6" w:space="0" w:color="auto"/>
            </w:tcBorders>
          </w:tcPr>
          <w:p w14:paraId="60D246BF" w14:textId="71469451" w:rsidR="00362951" w:rsidRPr="00562D53" w:rsidRDefault="00362951" w:rsidP="00AC755A">
            <w:pPr>
              <w:ind w:left="139"/>
              <w:rPr>
                <w:rFonts w:cstheme="minorHAnsi"/>
                <w:sz w:val="20"/>
              </w:rPr>
            </w:pPr>
            <w:r w:rsidRPr="00362951">
              <w:rPr>
                <w:rFonts w:cstheme="minorHAnsi"/>
                <w:sz w:val="20"/>
              </w:rPr>
              <w:t>Network Transport of RTCM via Internet Protocol</w:t>
            </w:r>
          </w:p>
        </w:tc>
      </w:tr>
      <w:tr w:rsidR="00663814" w:rsidRPr="00E6227D" w14:paraId="7149BA7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080C3EDF" w14:textId="46C831D0" w:rsidR="00663814" w:rsidRPr="00562D53" w:rsidRDefault="00562D53" w:rsidP="00562D53">
            <w:pPr>
              <w:ind w:left="127"/>
              <w:rPr>
                <w:rFonts w:cstheme="minorHAnsi"/>
                <w:sz w:val="20"/>
              </w:rPr>
            </w:pPr>
            <w:r>
              <w:rPr>
                <w:rFonts w:cstheme="minorHAnsi"/>
                <w:sz w:val="20"/>
              </w:rPr>
              <w:t>POI</w:t>
            </w:r>
          </w:p>
        </w:tc>
        <w:tc>
          <w:tcPr>
            <w:tcW w:w="6885" w:type="dxa"/>
            <w:tcBorders>
              <w:top w:val="single" w:sz="6" w:space="0" w:color="auto"/>
              <w:left w:val="single" w:sz="6" w:space="0" w:color="auto"/>
              <w:bottom w:val="single" w:sz="6" w:space="0" w:color="auto"/>
              <w:right w:val="single" w:sz="6" w:space="0" w:color="auto"/>
            </w:tcBorders>
          </w:tcPr>
          <w:p w14:paraId="58D4A84F" w14:textId="0D37A552" w:rsidR="00663814" w:rsidRPr="00562D53" w:rsidRDefault="00562D53" w:rsidP="00562D53">
            <w:pPr>
              <w:ind w:left="127"/>
              <w:rPr>
                <w:rFonts w:cstheme="minorHAnsi"/>
                <w:sz w:val="20"/>
              </w:rPr>
            </w:pPr>
            <w:r>
              <w:rPr>
                <w:rFonts w:cstheme="minorHAnsi"/>
                <w:sz w:val="20"/>
              </w:rPr>
              <w:t>Point Of Interest</w:t>
            </w:r>
          </w:p>
        </w:tc>
      </w:tr>
      <w:tr w:rsidR="00362951" w:rsidRPr="00E6227D" w14:paraId="05EF8756"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503E32DD" w14:textId="5CA544B6" w:rsidR="00362951" w:rsidRDefault="00362951" w:rsidP="00562D53">
            <w:pPr>
              <w:ind w:left="127"/>
              <w:rPr>
                <w:rFonts w:cstheme="minorHAnsi"/>
                <w:sz w:val="20"/>
              </w:rPr>
            </w:pPr>
            <w:r>
              <w:rPr>
                <w:rFonts w:cstheme="minorHAnsi"/>
                <w:sz w:val="20"/>
              </w:rPr>
              <w:t>RTCM</w:t>
            </w:r>
          </w:p>
        </w:tc>
        <w:tc>
          <w:tcPr>
            <w:tcW w:w="6885" w:type="dxa"/>
            <w:tcBorders>
              <w:top w:val="single" w:sz="6" w:space="0" w:color="auto"/>
              <w:left w:val="single" w:sz="6" w:space="0" w:color="auto"/>
              <w:bottom w:val="single" w:sz="6" w:space="0" w:color="auto"/>
              <w:right w:val="single" w:sz="6" w:space="0" w:color="auto"/>
            </w:tcBorders>
          </w:tcPr>
          <w:p w14:paraId="7D3218D4" w14:textId="0A67EF16" w:rsidR="00362951" w:rsidRDefault="00362951" w:rsidP="00562D53">
            <w:pPr>
              <w:ind w:left="127"/>
              <w:rPr>
                <w:rFonts w:cstheme="minorHAnsi"/>
                <w:sz w:val="20"/>
              </w:rPr>
            </w:pPr>
            <w:r w:rsidRPr="00362951">
              <w:rPr>
                <w:rFonts w:cstheme="minorHAnsi"/>
                <w:sz w:val="20"/>
              </w:rPr>
              <w:t>Radio Technical Commission for Maritime Services</w:t>
            </w:r>
          </w:p>
        </w:tc>
      </w:tr>
      <w:tr w:rsidR="00663814" w:rsidRPr="00E6227D" w14:paraId="0C47CB92"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34841471" w14:textId="49581E25" w:rsidR="00663814" w:rsidRPr="00562D53" w:rsidRDefault="00562D53" w:rsidP="00AC755A">
            <w:pPr>
              <w:ind w:left="127"/>
              <w:rPr>
                <w:rFonts w:cstheme="minorHAnsi"/>
                <w:sz w:val="20"/>
              </w:rPr>
            </w:pPr>
            <w:r>
              <w:rPr>
                <w:rFonts w:cstheme="minorHAnsi"/>
                <w:sz w:val="20"/>
              </w:rPr>
              <w:t>RTK</w:t>
            </w:r>
          </w:p>
        </w:tc>
        <w:tc>
          <w:tcPr>
            <w:tcW w:w="6885" w:type="dxa"/>
            <w:tcBorders>
              <w:top w:val="single" w:sz="6" w:space="0" w:color="auto"/>
              <w:left w:val="single" w:sz="6" w:space="0" w:color="auto"/>
              <w:bottom w:val="single" w:sz="6" w:space="0" w:color="auto"/>
              <w:right w:val="single" w:sz="6" w:space="0" w:color="auto"/>
            </w:tcBorders>
          </w:tcPr>
          <w:p w14:paraId="4A111462" w14:textId="680A36A7" w:rsidR="00663814" w:rsidRPr="00562D53" w:rsidRDefault="00562D53" w:rsidP="00AC755A">
            <w:pPr>
              <w:ind w:left="139"/>
              <w:rPr>
                <w:rFonts w:cstheme="minorHAnsi"/>
                <w:sz w:val="20"/>
              </w:rPr>
            </w:pPr>
            <w:r>
              <w:rPr>
                <w:rFonts w:cstheme="minorHAnsi"/>
                <w:sz w:val="20"/>
              </w:rPr>
              <w:t>Real Time Kinematic</w:t>
            </w:r>
          </w:p>
        </w:tc>
      </w:tr>
      <w:tr w:rsidR="00BE1505" w:rsidRPr="00E6227D" w14:paraId="648EE8DA" w14:textId="77777777" w:rsidTr="00924A32">
        <w:trPr>
          <w:trHeight w:val="300"/>
        </w:trPr>
        <w:tc>
          <w:tcPr>
            <w:tcW w:w="2115" w:type="dxa"/>
            <w:tcBorders>
              <w:top w:val="single" w:sz="6" w:space="0" w:color="auto"/>
              <w:left w:val="single" w:sz="6" w:space="0" w:color="auto"/>
              <w:bottom w:val="single" w:sz="6" w:space="0" w:color="auto"/>
              <w:right w:val="single" w:sz="6" w:space="0" w:color="auto"/>
            </w:tcBorders>
          </w:tcPr>
          <w:p w14:paraId="056D87D3" w14:textId="77777777" w:rsidR="00BE1505" w:rsidRPr="00562D53" w:rsidRDefault="00BE1505" w:rsidP="00924A32">
            <w:pPr>
              <w:ind w:left="127"/>
              <w:rPr>
                <w:rFonts w:cstheme="minorHAnsi"/>
                <w:sz w:val="20"/>
              </w:rPr>
            </w:pPr>
            <w:r>
              <w:rPr>
                <w:rFonts w:cstheme="minorHAnsi"/>
                <w:sz w:val="20"/>
              </w:rPr>
              <w:t>UHF</w:t>
            </w:r>
          </w:p>
        </w:tc>
        <w:tc>
          <w:tcPr>
            <w:tcW w:w="6885" w:type="dxa"/>
            <w:tcBorders>
              <w:top w:val="single" w:sz="6" w:space="0" w:color="auto"/>
              <w:left w:val="single" w:sz="6" w:space="0" w:color="auto"/>
              <w:bottom w:val="single" w:sz="6" w:space="0" w:color="auto"/>
              <w:right w:val="single" w:sz="6" w:space="0" w:color="auto"/>
            </w:tcBorders>
          </w:tcPr>
          <w:p w14:paraId="56004CCB" w14:textId="77777777" w:rsidR="00BE1505" w:rsidRPr="00562D53" w:rsidRDefault="00BE1505" w:rsidP="00924A32">
            <w:pPr>
              <w:ind w:left="139"/>
              <w:rPr>
                <w:rFonts w:cstheme="minorHAnsi"/>
                <w:sz w:val="20"/>
              </w:rPr>
            </w:pPr>
            <w:r>
              <w:rPr>
                <w:rFonts w:cstheme="minorHAnsi"/>
                <w:sz w:val="20"/>
              </w:rPr>
              <w:t>U</w:t>
            </w:r>
            <w:r w:rsidRPr="00562D53">
              <w:rPr>
                <w:rFonts w:cstheme="minorHAnsi"/>
                <w:sz w:val="20"/>
              </w:rPr>
              <w:t>ltra-</w:t>
            </w:r>
            <w:r>
              <w:rPr>
                <w:rFonts w:cstheme="minorHAnsi"/>
                <w:sz w:val="20"/>
              </w:rPr>
              <w:t>H</w:t>
            </w:r>
            <w:r w:rsidRPr="00562D53">
              <w:rPr>
                <w:rFonts w:cstheme="minorHAnsi"/>
                <w:sz w:val="20"/>
              </w:rPr>
              <w:t xml:space="preserve">igh </w:t>
            </w:r>
            <w:r>
              <w:rPr>
                <w:rFonts w:cstheme="minorHAnsi"/>
                <w:sz w:val="20"/>
              </w:rPr>
              <w:t>F</w:t>
            </w:r>
            <w:r w:rsidRPr="00562D53">
              <w:rPr>
                <w:rFonts w:cstheme="minorHAnsi"/>
                <w:sz w:val="20"/>
              </w:rPr>
              <w:t>requency</w:t>
            </w:r>
          </w:p>
        </w:tc>
      </w:tr>
      <w:tr w:rsidR="00663814" w:rsidRPr="00E6227D" w14:paraId="79C3B1B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39595CF5" w14:textId="048653D9" w:rsidR="00663814" w:rsidRPr="00562D53" w:rsidRDefault="004800AA" w:rsidP="00AC755A">
            <w:pPr>
              <w:ind w:left="127"/>
              <w:rPr>
                <w:rFonts w:cstheme="minorHAnsi"/>
                <w:sz w:val="20"/>
              </w:rPr>
            </w:pPr>
            <w:r>
              <w:rPr>
                <w:rFonts w:cstheme="minorHAnsi"/>
                <w:sz w:val="20"/>
              </w:rPr>
              <w:t>OCC</w:t>
            </w:r>
          </w:p>
        </w:tc>
        <w:tc>
          <w:tcPr>
            <w:tcW w:w="6885" w:type="dxa"/>
            <w:tcBorders>
              <w:top w:val="single" w:sz="6" w:space="0" w:color="auto"/>
              <w:left w:val="single" w:sz="6" w:space="0" w:color="auto"/>
              <w:bottom w:val="single" w:sz="6" w:space="0" w:color="auto"/>
              <w:right w:val="single" w:sz="6" w:space="0" w:color="auto"/>
            </w:tcBorders>
          </w:tcPr>
          <w:p w14:paraId="344FF055" w14:textId="304B5AE3" w:rsidR="00663814" w:rsidRPr="00562D53" w:rsidRDefault="00BE1505" w:rsidP="00AC755A">
            <w:pPr>
              <w:ind w:left="139"/>
              <w:rPr>
                <w:rFonts w:cstheme="minorHAnsi"/>
                <w:sz w:val="20"/>
              </w:rPr>
            </w:pPr>
            <w:r>
              <w:rPr>
                <w:rFonts w:cstheme="minorHAnsi"/>
                <w:sz w:val="20"/>
              </w:rPr>
              <w:t xml:space="preserve">Operation </w:t>
            </w:r>
            <w:r w:rsidR="004800AA">
              <w:rPr>
                <w:rFonts w:cstheme="minorHAnsi"/>
                <w:sz w:val="20"/>
              </w:rPr>
              <w:t>Control Container</w:t>
            </w:r>
          </w:p>
        </w:tc>
      </w:tr>
    </w:tbl>
    <w:p w14:paraId="65016149" w14:textId="24E016FE" w:rsidR="00FA3F95" w:rsidRPr="00FA3F95" w:rsidRDefault="00EE1561" w:rsidP="00671387">
      <w:pPr>
        <w:pStyle w:val="Caption"/>
      </w:pPr>
      <w:bookmarkStart w:id="22" w:name="_Toc205898263"/>
      <w:r>
        <w:t xml:space="preserve">Table </w:t>
      </w:r>
      <w:r w:rsidR="00415721">
        <w:fldChar w:fldCharType="begin"/>
      </w:r>
      <w:r w:rsidR="00415721">
        <w:instrText xml:space="preserve"> SEQ Table \* ARABIC </w:instrText>
      </w:r>
      <w:r w:rsidR="00415721">
        <w:fldChar w:fldCharType="separate"/>
      </w:r>
      <w:r w:rsidR="00AA1371">
        <w:rPr>
          <w:noProof/>
        </w:rPr>
        <w:t>3</w:t>
      </w:r>
      <w:r w:rsidR="00415721">
        <w:fldChar w:fldCharType="end"/>
      </w:r>
      <w:r w:rsidR="00581C5E">
        <w:t xml:space="preserve"> </w:t>
      </w:r>
      <w:r>
        <w:t>- Abbreviations</w:t>
      </w:r>
      <w:bookmarkEnd w:id="22"/>
    </w:p>
    <w:p w14:paraId="3ADCF7A3" w14:textId="5516CFB5" w:rsidR="00191F4A" w:rsidRDefault="00332162" w:rsidP="00191F4A">
      <w:pPr>
        <w:pStyle w:val="StyleHeading1"/>
        <w:rPr>
          <w:lang w:val="en-GB"/>
        </w:rPr>
      </w:pPr>
      <w:bookmarkStart w:id="23" w:name="_Toc208245110"/>
      <w:r>
        <w:rPr>
          <w:lang w:val="en-GB"/>
        </w:rPr>
        <w:lastRenderedPageBreak/>
        <w:t>Survey System Setup</w:t>
      </w:r>
      <w:bookmarkEnd w:id="23"/>
    </w:p>
    <w:p w14:paraId="35BA5005" w14:textId="510BF678" w:rsidR="006307BD" w:rsidRPr="00191F4A" w:rsidRDefault="00710319" w:rsidP="006307BD">
      <w:pPr>
        <w:pStyle w:val="StyleHeading2"/>
      </w:pPr>
      <w:bookmarkStart w:id="24" w:name="_Toc208245111"/>
      <w:r>
        <w:rPr>
          <w:noProof/>
        </w:rPr>
        <mc:AlternateContent>
          <mc:Choice Requires="wpg">
            <w:drawing>
              <wp:anchor distT="0" distB="0" distL="114300" distR="114300" simplePos="0" relativeHeight="251658249" behindDoc="0" locked="0" layoutInCell="1" allowOverlap="1" wp14:anchorId="52FB403F" wp14:editId="121B8F8B">
                <wp:simplePos x="0" y="0"/>
                <wp:positionH relativeFrom="column">
                  <wp:posOffset>330451</wp:posOffset>
                </wp:positionH>
                <wp:positionV relativeFrom="paragraph">
                  <wp:posOffset>218603</wp:posOffset>
                </wp:positionV>
                <wp:extent cx="4495800" cy="3256280"/>
                <wp:effectExtent l="0" t="0" r="0" b="1270"/>
                <wp:wrapNone/>
                <wp:docPr id="937448014" name="Group 3"/>
                <wp:cNvGraphicFramePr/>
                <a:graphic xmlns:a="http://schemas.openxmlformats.org/drawingml/2006/main">
                  <a:graphicData uri="http://schemas.microsoft.com/office/word/2010/wordprocessingGroup">
                    <wpg:wgp>
                      <wpg:cNvGrpSpPr/>
                      <wpg:grpSpPr>
                        <a:xfrm>
                          <a:off x="0" y="0"/>
                          <a:ext cx="4495800" cy="3256280"/>
                          <a:chOff x="0" y="0"/>
                          <a:chExt cx="4495800" cy="3256280"/>
                        </a:xfrm>
                      </wpg:grpSpPr>
                      <wpg:grpSp>
                        <wpg:cNvPr id="362592372" name="Group 4"/>
                        <wpg:cNvGrpSpPr/>
                        <wpg:grpSpPr>
                          <a:xfrm>
                            <a:off x="0" y="0"/>
                            <a:ext cx="4495800" cy="3256280"/>
                            <a:chOff x="0" y="0"/>
                            <a:chExt cx="4495800" cy="3256280"/>
                          </a:xfrm>
                        </wpg:grpSpPr>
                        <pic:pic xmlns:pic="http://schemas.openxmlformats.org/drawingml/2006/picture">
                          <pic:nvPicPr>
                            <pic:cNvPr id="954156430" name="Picture 1" descr="A diagram of a rectangular objec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95800" cy="3256280"/>
                            </a:xfrm>
                            <a:prstGeom prst="rect">
                              <a:avLst/>
                            </a:prstGeom>
                          </pic:spPr>
                        </pic:pic>
                        <wpg:grpSp>
                          <wpg:cNvPr id="1595409648" name="Group 3"/>
                          <wpg:cNvGrpSpPr/>
                          <wpg:grpSpPr>
                            <a:xfrm>
                              <a:off x="58522" y="438912"/>
                              <a:ext cx="3774567" cy="2757373"/>
                              <a:chOff x="0" y="0"/>
                              <a:chExt cx="3774567" cy="2757373"/>
                            </a:xfrm>
                          </wpg:grpSpPr>
                          <wps:wsp>
                            <wps:cNvPr id="217" name="Text Box 2"/>
                            <wps:cNvSpPr txBox="1">
                              <a:spLocks noChangeArrowheads="1"/>
                            </wps:cNvSpPr>
                            <wps:spPr bwMode="auto">
                              <a:xfrm>
                                <a:off x="651052" y="1982419"/>
                                <a:ext cx="687070" cy="262890"/>
                              </a:xfrm>
                              <a:prstGeom prst="rect">
                                <a:avLst/>
                              </a:prstGeom>
                              <a:solidFill>
                                <a:srgbClr val="FFFFFF"/>
                              </a:solidFill>
                              <a:ln w="9525">
                                <a:solidFill>
                                  <a:srgbClr val="000000"/>
                                </a:solidFill>
                                <a:miter lim="800000"/>
                                <a:headEnd/>
                                <a:tailEnd/>
                              </a:ln>
                            </wps:spPr>
                            <wps:txbx>
                              <w:txbxContent>
                                <w:p w14:paraId="7F121D72" w14:textId="38B99D0C" w:rsidR="00677AFD" w:rsidRDefault="00677AFD">
                                  <w:r>
                                    <w:t>Portside</w:t>
                                  </w:r>
                                </w:p>
                              </w:txbxContent>
                            </wps:txbx>
                            <wps:bodyPr rot="0" vert="horz" wrap="square" lIns="91440" tIns="45720" rIns="91440" bIns="45720" anchor="t" anchorCtr="0">
                              <a:noAutofit/>
                            </wps:bodyPr>
                          </wps:wsp>
                          <wps:wsp>
                            <wps:cNvPr id="1797360269" name="Text Box 2"/>
                            <wps:cNvSpPr txBox="1">
                              <a:spLocks noChangeArrowheads="1"/>
                            </wps:cNvSpPr>
                            <wps:spPr bwMode="auto">
                              <a:xfrm>
                                <a:off x="2999232" y="446227"/>
                                <a:ext cx="775335" cy="262890"/>
                              </a:xfrm>
                              <a:prstGeom prst="rect">
                                <a:avLst/>
                              </a:prstGeom>
                              <a:solidFill>
                                <a:srgbClr val="FFFFFF"/>
                              </a:solidFill>
                              <a:ln w="9525">
                                <a:solidFill>
                                  <a:srgbClr val="000000"/>
                                </a:solidFill>
                                <a:miter lim="800000"/>
                                <a:headEnd/>
                                <a:tailEnd/>
                              </a:ln>
                            </wps:spPr>
                            <wps:txbx>
                              <w:txbxContent>
                                <w:p w14:paraId="5D17BA64" w14:textId="6399BF6B" w:rsidR="00677AFD" w:rsidRDefault="00677AFD" w:rsidP="00677AFD">
                                  <w:r>
                                    <w:t>Starboard</w:t>
                                  </w:r>
                                </w:p>
                              </w:txbxContent>
                            </wps:txbx>
                            <wps:bodyPr rot="0" vert="horz" wrap="square" lIns="91440" tIns="45720" rIns="91440" bIns="45720" anchor="t" anchorCtr="0">
                              <a:noAutofit/>
                            </wps:bodyPr>
                          </wps:wsp>
                          <wps:wsp>
                            <wps:cNvPr id="1750042034" name="Text Box 2"/>
                            <wps:cNvSpPr txBox="1">
                              <a:spLocks noChangeArrowheads="1"/>
                            </wps:cNvSpPr>
                            <wps:spPr bwMode="auto">
                              <a:xfrm>
                                <a:off x="2787091" y="2494483"/>
                                <a:ext cx="497205" cy="262890"/>
                              </a:xfrm>
                              <a:prstGeom prst="rect">
                                <a:avLst/>
                              </a:prstGeom>
                              <a:solidFill>
                                <a:srgbClr val="FFFFFF"/>
                              </a:solidFill>
                              <a:ln w="9525">
                                <a:solidFill>
                                  <a:srgbClr val="000000"/>
                                </a:solidFill>
                                <a:miter lim="800000"/>
                                <a:headEnd/>
                                <a:tailEnd/>
                              </a:ln>
                            </wps:spPr>
                            <wps:txbx>
                              <w:txbxContent>
                                <w:p w14:paraId="58680AAE" w14:textId="07ABFB21" w:rsidR="00677AFD" w:rsidRDefault="00677AFD" w:rsidP="00677AFD">
                                  <w:r>
                                    <w:t>Aft</w:t>
                                  </w:r>
                                </w:p>
                              </w:txbxContent>
                            </wps:txbx>
                            <wps:bodyPr rot="0" vert="horz" wrap="square" lIns="91440" tIns="45720" rIns="91440" bIns="45720" anchor="t" anchorCtr="0">
                              <a:noAutofit/>
                            </wps:bodyPr>
                          </wps:wsp>
                          <wps:wsp>
                            <wps:cNvPr id="150165997" name="Text Box 2"/>
                            <wps:cNvSpPr txBox="1">
                              <a:spLocks noChangeArrowheads="1"/>
                            </wps:cNvSpPr>
                            <wps:spPr bwMode="auto">
                              <a:xfrm>
                                <a:off x="0" y="0"/>
                                <a:ext cx="475411" cy="262890"/>
                              </a:xfrm>
                              <a:prstGeom prst="rect">
                                <a:avLst/>
                              </a:prstGeom>
                              <a:solidFill>
                                <a:srgbClr val="FFFFFF"/>
                              </a:solidFill>
                              <a:ln w="9525">
                                <a:solidFill>
                                  <a:srgbClr val="000000"/>
                                </a:solidFill>
                                <a:miter lim="800000"/>
                                <a:headEnd/>
                                <a:tailEnd/>
                              </a:ln>
                            </wps:spPr>
                            <wps:txbx>
                              <w:txbxContent>
                                <w:p w14:paraId="2CE3E306" w14:textId="796AE2BA" w:rsidR="00677AFD" w:rsidRDefault="00677AFD" w:rsidP="00677AFD">
                                  <w:r>
                                    <w:t>Fore</w:t>
                                  </w:r>
                                </w:p>
                              </w:txbxContent>
                            </wps:txbx>
                            <wps:bodyPr rot="0" vert="horz" wrap="square" lIns="91440" tIns="45720" rIns="91440" bIns="45720" anchor="t" anchorCtr="0">
                              <a:noAutofit/>
                            </wps:bodyPr>
                          </wps:wsp>
                        </wpg:grpSp>
                      </wpg:grpSp>
                      <wpg:grpSp>
                        <wpg:cNvPr id="922286576" name="Group 2"/>
                        <wpg:cNvGrpSpPr/>
                        <wpg:grpSpPr>
                          <a:xfrm>
                            <a:off x="2127565" y="525101"/>
                            <a:ext cx="683354" cy="350671"/>
                            <a:chOff x="0" y="0"/>
                            <a:chExt cx="683354" cy="350671"/>
                          </a:xfrm>
                        </wpg:grpSpPr>
                        <wps:wsp>
                          <wps:cNvPr id="761030689" name="Oval 1"/>
                          <wps:cNvSpPr/>
                          <wps:spPr>
                            <a:xfrm>
                              <a:off x="58847" y="0"/>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993861" name="Oval 1"/>
                          <wps:cNvSpPr/>
                          <wps:spPr>
                            <a:xfrm>
                              <a:off x="0" y="18107"/>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583619" name="Oval 1"/>
                          <wps:cNvSpPr/>
                          <wps:spPr>
                            <a:xfrm>
                              <a:off x="638269" y="271604"/>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6431647" name="Oval 1"/>
                          <wps:cNvSpPr/>
                          <wps:spPr>
                            <a:xfrm>
                              <a:off x="583948" y="289711"/>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2FB403F" id="Group 3" o:spid="_x0000_s1026" style="position:absolute;left:0;text-align:left;margin-left:26pt;margin-top:17.2pt;width:354pt;height:256.4pt;z-index:251658249" coordsize="44958,32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">
                <v:group id="Group 4" o:spid="_x0000_s1027" style="position:absolute;width:44958;height:32562" coordsize="44958,3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diagram of a rectangular object&#10;&#10;Description automatically generated" style="position:absolute;width:44958;height:32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">
                    <v:imagedata r:id="rId16" o:title="A diagram of a rectangular object&#10;&#10;Description automatically generated"/>
                  </v:shape>
                  <v:group id="_x0000_s1029" style="position:absolute;left:585;top:4389;width:37745;height:27573" coordsize="37745,27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">
                    <v:shapetype id="_x0000_t202" coordsize="21600,21600" o:spt="202" path="m,l,21600r21600,l21600,xe">
                      <v:stroke joinstyle="miter"/>
                      <v:path gradientshapeok="t" o:connecttype="rect"/>
                    </v:shapetype>
                    <v:shape id="Text Box 2" o:spid="_x0000_s1030" type="#_x0000_t202" style="position:absolute;left:6510;top:19824;width:687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7F121D72" w14:textId="38B99D0C" w:rsidR="00677AFD" w:rsidRDefault="00677AFD">
                            <w:r>
                              <w:t>Portside</w:t>
                            </w:r>
                          </w:p>
                        </w:txbxContent>
                      </v:textbox>
                    </v:shape>
                    <v:shape id="Text Box 2" o:spid="_x0000_s1031" type="#_x0000_t202" style="position:absolute;left:29992;top:4462;width:7753;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">
                      <v:textbox>
                        <w:txbxContent>
                          <w:p w14:paraId="5D17BA64" w14:textId="6399BF6B" w:rsidR="00677AFD" w:rsidRDefault="00677AFD" w:rsidP="00677AFD">
                            <w:r>
                              <w:t>Starboard</w:t>
                            </w:r>
                          </w:p>
                        </w:txbxContent>
                      </v:textbox>
                    </v:shape>
                    <v:shape id="Text Box 2" o:spid="_x0000_s1032" type="#_x0000_t202" style="position:absolute;left:27870;top:24944;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">
                      <v:textbox>
                        <w:txbxContent>
                          <w:p w14:paraId="58680AAE" w14:textId="07ABFB21" w:rsidR="00677AFD" w:rsidRDefault="00677AFD" w:rsidP="00677AFD">
                            <w:r>
                              <w:t>Aft</w:t>
                            </w:r>
                          </w:p>
                        </w:txbxContent>
                      </v:textbox>
                    </v:shape>
                    <v:shape id="Text Box 2" o:spid="_x0000_s1033" type="#_x0000_t202" style="position:absolute;width:4754;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">
                      <v:textbox>
                        <w:txbxContent>
                          <w:p w14:paraId="2CE3E306" w14:textId="796AE2BA" w:rsidR="00677AFD" w:rsidRDefault="00677AFD" w:rsidP="00677AFD">
                            <w:r>
                              <w:t>Fore</w:t>
                            </w:r>
                          </w:p>
                        </w:txbxContent>
                      </v:textbox>
                    </v:shape>
                  </v:group>
                </v:group>
                <v:group id="_x0000_s1034" style="position:absolute;left:21275;top:5251;width:6834;height:3506" coordsize="6833,3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">
                  <v:oval id="Oval 1" o:spid="_x0000_s1035" style="position:absolute;left:588;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" fillcolor="#aeaaaa [2414]" strokecolor="yellow" strokeweight="1pt">
                    <v:stroke joinstyle="miter"/>
                  </v:oval>
                  <v:oval id="Oval 1" o:spid="_x0000_s1036" style="position:absolute;top:181;width:450;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" fillcolor="#aeaaaa [2414]" strokecolor="yellow" strokeweight="1pt">
                    <v:stroke joinstyle="miter"/>
                  </v:oval>
                  <v:oval id="Oval 1" o:spid="_x0000_s1037" style="position:absolute;left:6382;top:2716;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" fillcolor="#aeaaaa [2414]" strokecolor="yellow" strokeweight="1pt">
                    <v:stroke joinstyle="miter"/>
                  </v:oval>
                  <v:oval id="Oval 1" o:spid="_x0000_s1038" style="position:absolute;left:5839;top:2897;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" fillcolor="#aeaaaa [2414]" strokecolor="yellow" strokeweight="1pt">
                    <v:stroke joinstyle="miter"/>
                  </v:oval>
                </v:group>
              </v:group>
            </w:pict>
          </mc:Fallback>
        </mc:AlternateContent>
      </w:r>
      <w:r w:rsidR="00332162">
        <w:t>Cais</w:t>
      </w:r>
      <w:r w:rsidR="002D32B1">
        <w:t>s</w:t>
      </w:r>
      <w:r w:rsidR="00332162">
        <w:t>on – schematic Overview</w:t>
      </w:r>
      <w:bookmarkEnd w:id="24"/>
    </w:p>
    <w:p w14:paraId="5CF1F8D0" w14:textId="120250ED" w:rsidR="005338CB" w:rsidRDefault="005338CB" w:rsidP="003A6005"/>
    <w:p w14:paraId="03A678F6" w14:textId="2BEE2B08" w:rsidR="00332162" w:rsidRDefault="00332162" w:rsidP="003A6005"/>
    <w:p w14:paraId="2641DC77" w14:textId="104390C3" w:rsidR="00332162" w:rsidRDefault="00332162" w:rsidP="003A6005"/>
    <w:p w14:paraId="5050D336" w14:textId="42C123FA" w:rsidR="00332162" w:rsidRDefault="00332162" w:rsidP="003A6005"/>
    <w:p w14:paraId="35AB52F4" w14:textId="0D14B425" w:rsidR="00332162" w:rsidRDefault="00332162" w:rsidP="003A6005"/>
    <w:p w14:paraId="1CBFBCAC" w14:textId="04A93D19" w:rsidR="00332162" w:rsidRDefault="00332162" w:rsidP="003A6005"/>
    <w:p w14:paraId="138673E3" w14:textId="1D743140" w:rsidR="00332162" w:rsidRDefault="00332162" w:rsidP="003A6005"/>
    <w:p w14:paraId="4E29D378" w14:textId="422F13C2" w:rsidR="00332162" w:rsidRDefault="00332162" w:rsidP="003A6005"/>
    <w:p w14:paraId="34366F63" w14:textId="77777777" w:rsidR="00332162" w:rsidRDefault="00332162" w:rsidP="003A6005"/>
    <w:p w14:paraId="0E9419A4" w14:textId="64BED4B0" w:rsidR="00332162" w:rsidRDefault="00332162" w:rsidP="003A6005"/>
    <w:p w14:paraId="731391E6" w14:textId="0B3754A5" w:rsidR="00332162" w:rsidRDefault="00332162" w:rsidP="003A6005"/>
    <w:p w14:paraId="7EE141CF" w14:textId="40D1ACAB" w:rsidR="00332162" w:rsidRDefault="00332162" w:rsidP="003A6005"/>
    <w:p w14:paraId="6CBCC63B" w14:textId="13819CD5" w:rsidR="00332162" w:rsidRDefault="00332162" w:rsidP="003A6005"/>
    <w:p w14:paraId="6D7A9DA1" w14:textId="0EF824BF" w:rsidR="00332162" w:rsidRDefault="00332162" w:rsidP="003A6005"/>
    <w:p w14:paraId="064F7AF1" w14:textId="2E6A0FB7" w:rsidR="7CA8B1B6" w:rsidRDefault="7CA8B1B6"/>
    <w:p w14:paraId="626A69F5" w14:textId="06BBF675" w:rsidR="00332162" w:rsidRDefault="00332162" w:rsidP="003A6005"/>
    <w:p w14:paraId="03B4103D" w14:textId="3F2D6A4A" w:rsidR="00332162" w:rsidRDefault="00332162" w:rsidP="003A6005"/>
    <w:p w14:paraId="256A124F" w14:textId="365CBAC5" w:rsidR="00332162" w:rsidRDefault="00332162" w:rsidP="003A6005"/>
    <w:p w14:paraId="39C03DD5" w14:textId="1F468AA2" w:rsidR="00332162" w:rsidRDefault="00C04893" w:rsidP="00C04893">
      <w:pPr>
        <w:pStyle w:val="Caption"/>
      </w:pPr>
      <w:bookmarkStart w:id="25" w:name="_Toc160171345"/>
      <w:bookmarkStart w:id="26" w:name="_Toc160177214"/>
      <w:bookmarkStart w:id="27" w:name="_Toc205898249"/>
      <w:r>
        <w:t xml:space="preserve">Figure </w:t>
      </w:r>
      <w:r>
        <w:fldChar w:fldCharType="begin"/>
      </w:r>
      <w:r>
        <w:instrText xml:space="preserve"> SEQ Figure \* ARABIC </w:instrText>
      </w:r>
      <w:r>
        <w:fldChar w:fldCharType="separate"/>
      </w:r>
      <w:r w:rsidR="00AA1371">
        <w:rPr>
          <w:noProof/>
        </w:rPr>
        <w:t>1</w:t>
      </w:r>
      <w:r>
        <w:fldChar w:fldCharType="end"/>
      </w:r>
      <w:r>
        <w:t>: Cai</w:t>
      </w:r>
      <w:r w:rsidR="003153A8">
        <w:t>s</w:t>
      </w:r>
      <w:r>
        <w:t>son – POI Overview</w:t>
      </w:r>
      <w:bookmarkEnd w:id="25"/>
      <w:bookmarkEnd w:id="26"/>
      <w:r w:rsidR="00042C3D">
        <w:t>.</w:t>
      </w:r>
      <w:bookmarkEnd w:id="27"/>
    </w:p>
    <w:p w14:paraId="0AC52BB3" w14:textId="77777777" w:rsidR="003605BB" w:rsidRPr="003605BB" w:rsidRDefault="003605BB" w:rsidP="003605BB"/>
    <w:p w14:paraId="5B2236EB" w14:textId="0103677A" w:rsidR="00700CB1" w:rsidRDefault="00700CB1" w:rsidP="003A6005">
      <w:r w:rsidRPr="00700CB1">
        <w:t xml:space="preserve">Caisson </w:t>
      </w:r>
      <w:r w:rsidR="000E77C4">
        <w:t xml:space="preserve">{{ </w:t>
      </w:r>
      <w:proofErr w:type="spellStart"/>
      <w:r w:rsidR="000E77C4">
        <w:t>CaissonNumber</w:t>
      </w:r>
      <w:proofErr w:type="spellEnd"/>
      <w:r w:rsidR="000E77C4">
        <w:t xml:space="preserve"> }}</w:t>
      </w:r>
      <w:r w:rsidRPr="00700CB1">
        <w:t xml:space="preserve"> is equipped with </w:t>
      </w:r>
      <w:r w:rsidR="007211D8">
        <w:t>two</w:t>
      </w:r>
      <w:r w:rsidRPr="00700CB1">
        <w:t xml:space="preserve"> CCSC survey systems (Caisson Compact Survey Case), each containing an SBG </w:t>
      </w:r>
      <w:proofErr w:type="spellStart"/>
      <w:r w:rsidRPr="00700CB1">
        <w:t>Ekinox</w:t>
      </w:r>
      <w:proofErr w:type="spellEnd"/>
      <w:r w:rsidRPr="00700CB1">
        <w:t xml:space="preserve"> IMU sensor with an integrated Septentrio GNSS receiver. These systems provide </w:t>
      </w:r>
      <w:r w:rsidR="007211D8">
        <w:t>two</w:t>
      </w:r>
      <w:r w:rsidRPr="00700CB1">
        <w:t xml:space="preserve"> independent position and motion data streams for the caisson</w:t>
      </w:r>
      <w:r w:rsidR="00CF4F39">
        <w:t xml:space="preserve"> </w:t>
      </w:r>
      <w:r w:rsidR="000E77C4">
        <w:t xml:space="preserve">{{ </w:t>
      </w:r>
      <w:proofErr w:type="spellStart"/>
      <w:r w:rsidR="000E77C4">
        <w:t>CaissonNumber</w:t>
      </w:r>
      <w:proofErr w:type="spellEnd"/>
      <w:r w:rsidR="000E77C4">
        <w:t xml:space="preserve"> }}</w:t>
      </w:r>
      <w:r w:rsidRPr="00700CB1">
        <w:t>. The data is transmitted via Wi-Fi to the visualization and data acquisition software used on tugboats and the offshore coordination cent</w:t>
      </w:r>
      <w:r>
        <w:t>re</w:t>
      </w:r>
      <w:r w:rsidRPr="00700CB1">
        <w:t xml:space="preserve"> (OCC).</w:t>
      </w:r>
    </w:p>
    <w:p w14:paraId="37D13C08" w14:textId="77777777" w:rsidR="00700CB1" w:rsidRDefault="00700CB1" w:rsidP="003A6005"/>
    <w:p w14:paraId="2C92CCB9" w14:textId="1A722681" w:rsidR="00C930DC" w:rsidRDefault="00C930DC" w:rsidP="00C930DC">
      <w:pPr>
        <w:pStyle w:val="StyleHeading2"/>
      </w:pPr>
      <w:bookmarkStart w:id="28" w:name="_Toc116739093"/>
      <w:bookmarkStart w:id="29" w:name="_Toc116978530"/>
      <w:bookmarkStart w:id="30" w:name="_Toc208245112"/>
      <w:r>
        <w:t>C</w:t>
      </w:r>
      <w:r w:rsidR="00332162">
        <w:t xml:space="preserve">CSC </w:t>
      </w:r>
      <w:r>
        <w:t xml:space="preserve">Survey System </w:t>
      </w:r>
      <w:r w:rsidR="00332162">
        <w:t>– Schematic Overvie</w:t>
      </w:r>
      <w:r>
        <w:t>w</w:t>
      </w:r>
      <w:bookmarkEnd w:id="30"/>
    </w:p>
    <w:p w14:paraId="799A3E28" w14:textId="372120A0" w:rsidR="00C930DC" w:rsidRDefault="00C930DC" w:rsidP="00C930DC">
      <w:r>
        <w:rPr>
          <w:noProof/>
        </w:rPr>
        <w:drawing>
          <wp:inline distT="0" distB="0" distL="0" distR="0" wp14:anchorId="0CED6DE6" wp14:editId="5F578BF2">
            <wp:extent cx="5731510" cy="2188845"/>
            <wp:effectExtent l="0" t="0" r="2540" b="1905"/>
            <wp:docPr id="1178893267" name="Picture 1" descr="A blue and purple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3267" name="Picture 1" descr="A blue and purple lines on a white background&#10;&#10;Description automatically generated"/>
                    <pic:cNvPicPr/>
                  </pic:nvPicPr>
                  <pic:blipFill>
                    <a:blip r:embed="rId17"/>
                    <a:stretch>
                      <a:fillRect/>
                    </a:stretch>
                  </pic:blipFill>
                  <pic:spPr>
                    <a:xfrm>
                      <a:off x="0" y="0"/>
                      <a:ext cx="5731510" cy="2188845"/>
                    </a:xfrm>
                    <a:prstGeom prst="rect">
                      <a:avLst/>
                    </a:prstGeom>
                  </pic:spPr>
                </pic:pic>
              </a:graphicData>
            </a:graphic>
          </wp:inline>
        </w:drawing>
      </w:r>
    </w:p>
    <w:p w14:paraId="18D57905" w14:textId="1D8DC22A" w:rsidR="00C04893" w:rsidRDefault="00C04893" w:rsidP="00C04893">
      <w:pPr>
        <w:pStyle w:val="Caption"/>
      </w:pPr>
      <w:bookmarkStart w:id="31" w:name="_Toc160171346"/>
      <w:bookmarkStart w:id="32" w:name="_Toc160177215"/>
      <w:bookmarkStart w:id="33" w:name="_Toc205898250"/>
      <w:r>
        <w:t xml:space="preserve">Figure </w:t>
      </w:r>
      <w:r>
        <w:fldChar w:fldCharType="begin"/>
      </w:r>
      <w:r>
        <w:instrText xml:space="preserve"> SEQ Figure \* ARABIC </w:instrText>
      </w:r>
      <w:r>
        <w:fldChar w:fldCharType="separate"/>
      </w:r>
      <w:r w:rsidR="00AA1371">
        <w:rPr>
          <w:noProof/>
        </w:rPr>
        <w:t>2</w:t>
      </w:r>
      <w:r>
        <w:fldChar w:fldCharType="end"/>
      </w:r>
      <w:r>
        <w:t xml:space="preserve">: CCSC Survey </w:t>
      </w:r>
      <w:r w:rsidR="007211D8">
        <w:t>System –</w:t>
      </w:r>
      <w:r>
        <w:t xml:space="preserve"> Overview</w:t>
      </w:r>
      <w:bookmarkEnd w:id="31"/>
      <w:bookmarkEnd w:id="32"/>
      <w:r w:rsidR="00042C3D">
        <w:t>.</w:t>
      </w:r>
      <w:bookmarkEnd w:id="33"/>
    </w:p>
    <w:p w14:paraId="65198C39" w14:textId="05C38BBF" w:rsidR="00C930DC" w:rsidRPr="001D012B" w:rsidRDefault="00C930DC" w:rsidP="00C930DC">
      <w:pPr>
        <w:pStyle w:val="StyleHeading2"/>
        <w:rPr>
          <w:color w:val="FF0000"/>
        </w:rPr>
      </w:pPr>
      <w:bookmarkStart w:id="34" w:name="_Toc208245113"/>
      <w:r w:rsidRPr="002A73A4">
        <w:lastRenderedPageBreak/>
        <w:t xml:space="preserve">Equipment </w:t>
      </w:r>
      <w:r w:rsidR="00D43DCF" w:rsidRPr="002A73A4">
        <w:t>instal</w:t>
      </w:r>
      <w:r w:rsidR="00C55459" w:rsidRPr="002A73A4">
        <w:t>l</w:t>
      </w:r>
      <w:r w:rsidR="00D43DCF" w:rsidRPr="002A73A4">
        <w:t>ed</w:t>
      </w:r>
      <w:r w:rsidRPr="002A73A4">
        <w:t xml:space="preserve"> on Caisson </w:t>
      </w:r>
      <w:r w:rsidR="000E77C4">
        <w:t xml:space="preserve">{{ </w:t>
      </w:r>
      <w:proofErr w:type="spellStart"/>
      <w:r w:rsidR="000E77C4">
        <w:t>CaissonNumber</w:t>
      </w:r>
      <w:proofErr w:type="spellEnd"/>
      <w:r w:rsidR="000E77C4">
        <w:t xml:space="preserve"> }}</w:t>
      </w:r>
      <w:bookmarkEnd w:id="34"/>
    </w:p>
    <w:tbl>
      <w:tblPr>
        <w:tblpPr w:leftFromText="141" w:rightFromText="141" w:vertAnchor="text" w:horzAnchor="page" w:tblpX="1322" w:tblpY="93"/>
        <w:tblW w:w="9067" w:type="dxa"/>
        <w:tblCellMar>
          <w:left w:w="70" w:type="dxa"/>
          <w:right w:w="70" w:type="dxa"/>
        </w:tblCellMar>
        <w:tblLook w:val="0000" w:firstRow="0" w:lastRow="0" w:firstColumn="0" w:lastColumn="0" w:noHBand="0" w:noVBand="0"/>
      </w:tblPr>
      <w:tblGrid>
        <w:gridCol w:w="2305"/>
        <w:gridCol w:w="2520"/>
        <w:gridCol w:w="4242"/>
      </w:tblGrid>
      <w:tr w:rsidR="00CF4F39" w:rsidRPr="000E2B97" w14:paraId="32E36FA5" w14:textId="77777777" w:rsidTr="00593460">
        <w:trPr>
          <w:trHeight w:val="255"/>
        </w:trPr>
        <w:tc>
          <w:tcPr>
            <w:tcW w:w="2305" w:type="dxa"/>
            <w:vMerge w:val="restart"/>
            <w:tcBorders>
              <w:top w:val="single" w:sz="4" w:space="0" w:color="auto"/>
              <w:left w:val="single" w:sz="4" w:space="0" w:color="auto"/>
              <w:right w:val="single" w:sz="4" w:space="0" w:color="auto"/>
            </w:tcBorders>
            <w:noWrap/>
            <w:vAlign w:val="bottom"/>
          </w:tcPr>
          <w:p w14:paraId="2093482A" w14:textId="0F394D9C" w:rsidR="00CF4F39" w:rsidRPr="007938CA" w:rsidRDefault="00CF4F39" w:rsidP="00CF4F39">
            <w:pPr>
              <w:jc w:val="center"/>
              <w:rPr>
                <w:rFonts w:eastAsia="SimSun"/>
              </w:rPr>
            </w:pPr>
            <w:r w:rsidRPr="007938CA">
              <w:rPr>
                <w:rFonts w:eastAsia="SimSun"/>
              </w:rPr>
              <w:t xml:space="preserve">CCSC </w:t>
            </w:r>
            <w:r w:rsidR="00AE47FF">
              <w:rPr>
                <w:rFonts w:eastAsia="SimSun"/>
              </w:rPr>
              <w:t>IP</w:t>
            </w:r>
            <w:r w:rsidR="0094446C">
              <w:rPr>
                <w:rFonts w:eastAsia="SimSun"/>
              </w:rPr>
              <w:t>{{ IP_1 }}</w:t>
            </w:r>
          </w:p>
          <w:p w14:paraId="4D442576" w14:textId="77777777" w:rsidR="00CF4F39" w:rsidRPr="007938CA" w:rsidRDefault="00CF4F39" w:rsidP="00CF4F39">
            <w:pPr>
              <w:jc w:val="center"/>
              <w:rPr>
                <w:rFonts w:eastAsia="SimSun"/>
              </w:rPr>
            </w:pPr>
          </w:p>
          <w:p w14:paraId="4A5DEE2B" w14:textId="77777777" w:rsidR="00CF4F39" w:rsidRPr="007938CA" w:rsidRDefault="00CF4F39" w:rsidP="00CF4F39">
            <w:pPr>
              <w:jc w:val="center"/>
              <w:rPr>
                <w:rFonts w:eastAsia="SimSun"/>
              </w:rPr>
            </w:pPr>
          </w:p>
          <w:p w14:paraId="1086BA58" w14:textId="77777777" w:rsidR="00CF4F39" w:rsidRPr="007938CA" w:rsidRDefault="00CF4F39" w:rsidP="00CF4F39">
            <w:pPr>
              <w:jc w:val="center"/>
              <w:rPr>
                <w:rFonts w:eastAsia="SimSun"/>
              </w:rPr>
            </w:pPr>
          </w:p>
        </w:tc>
        <w:tc>
          <w:tcPr>
            <w:tcW w:w="2520" w:type="dxa"/>
            <w:tcBorders>
              <w:top w:val="single" w:sz="4" w:space="0" w:color="auto"/>
              <w:left w:val="nil"/>
              <w:bottom w:val="single" w:sz="4" w:space="0" w:color="auto"/>
              <w:right w:val="single" w:sz="4" w:space="0" w:color="auto"/>
            </w:tcBorders>
            <w:noWrap/>
            <w:vAlign w:val="bottom"/>
          </w:tcPr>
          <w:p w14:paraId="1BA789D4" w14:textId="77777777" w:rsidR="00CF4F39" w:rsidRPr="004054E3" w:rsidRDefault="00CF4F39" w:rsidP="00CF4F39">
            <w:pPr>
              <w:rPr>
                <w:rFonts w:eastAsia="SimSun"/>
              </w:rPr>
            </w:pPr>
            <w:r w:rsidRPr="004054E3">
              <w:rPr>
                <w:rFonts w:eastAsia="SimSun"/>
              </w:rPr>
              <w:t xml:space="preserve">SBG- </w:t>
            </w:r>
            <w:proofErr w:type="spellStart"/>
            <w:r w:rsidRPr="004054E3">
              <w:rPr>
                <w:rFonts w:eastAsia="SimSun"/>
              </w:rPr>
              <w:t>Ekinox</w:t>
            </w:r>
            <w:proofErr w:type="spellEnd"/>
          </w:p>
        </w:tc>
        <w:tc>
          <w:tcPr>
            <w:tcW w:w="4242" w:type="dxa"/>
            <w:tcBorders>
              <w:top w:val="single" w:sz="4" w:space="0" w:color="auto"/>
              <w:left w:val="nil"/>
              <w:bottom w:val="single" w:sz="4" w:space="0" w:color="auto"/>
              <w:right w:val="single" w:sz="4" w:space="0" w:color="auto"/>
            </w:tcBorders>
            <w:noWrap/>
            <w:vAlign w:val="bottom"/>
          </w:tcPr>
          <w:p w14:paraId="055F44EA" w14:textId="5F3F49C9" w:rsidR="00CF4F39" w:rsidRPr="00A340E1" w:rsidRDefault="00CF4F39" w:rsidP="00CF4F39">
            <w:pPr>
              <w:rPr>
                <w:rFonts w:eastAsia="SimSun"/>
              </w:rPr>
            </w:pPr>
            <w:r w:rsidRPr="00A340E1">
              <w:rPr>
                <w:rFonts w:eastAsia="SimSun"/>
              </w:rPr>
              <w:t>s/n</w:t>
            </w:r>
            <w:r w:rsidR="0051509F">
              <w:rPr>
                <w:rFonts w:eastAsia="SimSun"/>
              </w:rPr>
              <w:t xml:space="preserve"> </w:t>
            </w:r>
            <w:r w:rsidR="000B65FE">
              <w:t xml:space="preserve"> </w:t>
            </w:r>
            <w:r w:rsidR="000E77C4">
              <w:t>{{ SN_SBG1 }}</w:t>
            </w:r>
          </w:p>
        </w:tc>
      </w:tr>
      <w:tr w:rsidR="00CF4F39" w:rsidRPr="000E2B97" w14:paraId="10E04A65" w14:textId="77777777" w:rsidTr="00593460">
        <w:trPr>
          <w:trHeight w:val="255"/>
        </w:trPr>
        <w:tc>
          <w:tcPr>
            <w:tcW w:w="2305" w:type="dxa"/>
            <w:vMerge/>
            <w:tcBorders>
              <w:left w:val="single" w:sz="4" w:space="0" w:color="auto"/>
              <w:right w:val="single" w:sz="4" w:space="0" w:color="auto"/>
            </w:tcBorders>
            <w:noWrap/>
            <w:vAlign w:val="bottom"/>
          </w:tcPr>
          <w:p w14:paraId="5A3ECDFA"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3670E323" w14:textId="77777777" w:rsidR="00CF4F39" w:rsidRPr="004579E2" w:rsidRDefault="00CF4F39" w:rsidP="00CF4F39">
            <w:pPr>
              <w:rPr>
                <w:rFonts w:eastAsia="SimSun"/>
              </w:rPr>
            </w:pPr>
            <w:r w:rsidRPr="004579E2">
              <w:rPr>
                <w:rFonts w:eastAsia="SimSun"/>
              </w:rPr>
              <w:t>Septentrio</w:t>
            </w:r>
          </w:p>
        </w:tc>
        <w:tc>
          <w:tcPr>
            <w:tcW w:w="4242" w:type="dxa"/>
            <w:tcBorders>
              <w:top w:val="single" w:sz="4" w:space="0" w:color="auto"/>
              <w:left w:val="nil"/>
              <w:bottom w:val="single" w:sz="4" w:space="0" w:color="auto"/>
              <w:right w:val="single" w:sz="4" w:space="0" w:color="auto"/>
            </w:tcBorders>
            <w:noWrap/>
            <w:vAlign w:val="bottom"/>
          </w:tcPr>
          <w:p w14:paraId="23C67E19" w14:textId="1605A4B6" w:rsidR="00CF4F39" w:rsidRPr="00A340E1" w:rsidRDefault="00CF4F39" w:rsidP="00CF4F39">
            <w:pPr>
              <w:rPr>
                <w:rFonts w:eastAsia="SimSun"/>
              </w:rPr>
            </w:pPr>
            <w:r w:rsidRPr="00A340E1">
              <w:rPr>
                <w:rFonts w:eastAsia="SimSun"/>
              </w:rPr>
              <w:t xml:space="preserve">s/n </w:t>
            </w:r>
            <w:r w:rsidR="000B65FE">
              <w:t xml:space="preserve"> </w:t>
            </w:r>
            <w:r w:rsidR="000E77C4">
              <w:rPr>
                <w:rFonts w:eastAsia="SimSun"/>
              </w:rPr>
              <w:t>{{ SN_Septentrio1 }}</w:t>
            </w:r>
          </w:p>
        </w:tc>
      </w:tr>
      <w:tr w:rsidR="00CF4F39" w:rsidRPr="000E2B97" w14:paraId="090C3E45" w14:textId="77777777" w:rsidTr="00593460">
        <w:trPr>
          <w:trHeight w:val="255"/>
        </w:trPr>
        <w:tc>
          <w:tcPr>
            <w:tcW w:w="2305" w:type="dxa"/>
            <w:vMerge/>
            <w:tcBorders>
              <w:left w:val="single" w:sz="4" w:space="0" w:color="auto"/>
              <w:right w:val="single" w:sz="4" w:space="0" w:color="auto"/>
            </w:tcBorders>
            <w:noWrap/>
            <w:vAlign w:val="bottom"/>
          </w:tcPr>
          <w:p w14:paraId="0792B8D8"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22C9FA22" w14:textId="77777777" w:rsidR="00CF4F39" w:rsidRPr="004054E3" w:rsidRDefault="00CF4F39" w:rsidP="00CF4F39">
            <w:pPr>
              <w:rPr>
                <w:rFonts w:eastAsia="SimSun"/>
              </w:rPr>
            </w:pPr>
            <w:r w:rsidRPr="004054E3">
              <w:rPr>
                <w:rFonts w:eastAsia="SimSun"/>
              </w:rPr>
              <w:t>Antenna A1</w:t>
            </w:r>
          </w:p>
        </w:tc>
        <w:tc>
          <w:tcPr>
            <w:tcW w:w="4242" w:type="dxa"/>
            <w:tcBorders>
              <w:top w:val="nil"/>
              <w:left w:val="nil"/>
              <w:bottom w:val="single" w:sz="4" w:space="0" w:color="auto"/>
              <w:right w:val="single" w:sz="4" w:space="0" w:color="auto"/>
            </w:tcBorders>
            <w:noWrap/>
            <w:vAlign w:val="bottom"/>
          </w:tcPr>
          <w:p w14:paraId="398D9EA7" w14:textId="319D5E4C" w:rsidR="00CF4F39" w:rsidRPr="00EF59F3" w:rsidRDefault="00CF4F39" w:rsidP="00CF4F39">
            <w:pPr>
              <w:rPr>
                <w:rFonts w:eastAsia="SimSun"/>
              </w:rPr>
            </w:pPr>
            <w:r w:rsidRPr="00EF59F3">
              <w:rPr>
                <w:rFonts w:eastAsia="SimSun"/>
              </w:rPr>
              <w:t>s/n</w:t>
            </w:r>
            <w:r w:rsidR="000E77C4">
              <w:rPr>
                <w:rFonts w:eastAsia="SimSun"/>
              </w:rPr>
              <w:t xml:space="preserve"> </w:t>
            </w:r>
            <w:r w:rsidRPr="00EF59F3">
              <w:rPr>
                <w:rFonts w:eastAsia="SimSun"/>
              </w:rPr>
              <w:t xml:space="preserve"> </w:t>
            </w:r>
            <w:r w:rsidR="000E77C4">
              <w:rPr>
                <w:rFonts w:eastAsia="SimSun" w:cstheme="minorHAnsi"/>
                <w:color w:val="000000" w:themeColor="text1"/>
              </w:rPr>
              <w:t>{{ SN_Ant1 }}</w:t>
            </w:r>
          </w:p>
        </w:tc>
      </w:tr>
      <w:tr w:rsidR="00CF4F39" w:rsidRPr="000E2B97" w14:paraId="5BDBA23D" w14:textId="77777777" w:rsidTr="00593460">
        <w:trPr>
          <w:trHeight w:val="255"/>
        </w:trPr>
        <w:tc>
          <w:tcPr>
            <w:tcW w:w="2305" w:type="dxa"/>
            <w:vMerge/>
            <w:tcBorders>
              <w:left w:val="single" w:sz="4" w:space="0" w:color="auto"/>
              <w:bottom w:val="single" w:sz="4" w:space="0" w:color="auto"/>
              <w:right w:val="single" w:sz="4" w:space="0" w:color="auto"/>
            </w:tcBorders>
            <w:noWrap/>
            <w:vAlign w:val="bottom"/>
          </w:tcPr>
          <w:p w14:paraId="35BD8920"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434262F9" w14:textId="77777777" w:rsidR="00CF4F39" w:rsidRPr="004054E3" w:rsidRDefault="00CF4F39" w:rsidP="00CF4F39">
            <w:pPr>
              <w:rPr>
                <w:rFonts w:eastAsia="SimSun"/>
              </w:rPr>
            </w:pPr>
            <w:r w:rsidRPr="004054E3">
              <w:rPr>
                <w:rFonts w:eastAsia="SimSun"/>
              </w:rPr>
              <w:t>Antenna A2</w:t>
            </w:r>
          </w:p>
        </w:tc>
        <w:tc>
          <w:tcPr>
            <w:tcW w:w="4242" w:type="dxa"/>
            <w:tcBorders>
              <w:top w:val="nil"/>
              <w:left w:val="nil"/>
              <w:bottom w:val="single" w:sz="4" w:space="0" w:color="auto"/>
              <w:right w:val="single" w:sz="4" w:space="0" w:color="auto"/>
            </w:tcBorders>
            <w:noWrap/>
            <w:vAlign w:val="bottom"/>
          </w:tcPr>
          <w:p w14:paraId="64DBB5D5" w14:textId="7D3749E5" w:rsidR="00CF4F39" w:rsidRPr="00EF59F3" w:rsidRDefault="00CF4F39" w:rsidP="00CF4F39">
            <w:pPr>
              <w:rPr>
                <w:rFonts w:eastAsia="SimSun"/>
              </w:rPr>
            </w:pPr>
            <w:r w:rsidRPr="00EF59F3">
              <w:rPr>
                <w:rFonts w:eastAsia="SimSun"/>
              </w:rPr>
              <w:t xml:space="preserve">s/n </w:t>
            </w:r>
            <w:r w:rsidR="000E77C4">
              <w:rPr>
                <w:rFonts w:eastAsia="SimSun"/>
              </w:rPr>
              <w:t xml:space="preserve"> {{ SN_Ant2 }}</w:t>
            </w:r>
          </w:p>
        </w:tc>
      </w:tr>
      <w:tr w:rsidR="000E77C4" w:rsidRPr="000E2B97" w14:paraId="5E44193D" w14:textId="77777777" w:rsidTr="00593460">
        <w:trPr>
          <w:trHeight w:val="255"/>
        </w:trPr>
        <w:tc>
          <w:tcPr>
            <w:tcW w:w="2305" w:type="dxa"/>
            <w:vMerge w:val="restart"/>
            <w:tcBorders>
              <w:top w:val="single" w:sz="4" w:space="0" w:color="auto"/>
              <w:left w:val="single" w:sz="4" w:space="0" w:color="auto"/>
              <w:right w:val="single" w:sz="4" w:space="0" w:color="auto"/>
            </w:tcBorders>
            <w:noWrap/>
            <w:vAlign w:val="bottom"/>
          </w:tcPr>
          <w:p w14:paraId="13EBF3A7" w14:textId="14BFA65C" w:rsidR="000E77C4" w:rsidRPr="007938CA" w:rsidRDefault="000E77C4" w:rsidP="000E77C4">
            <w:pPr>
              <w:jc w:val="center"/>
              <w:rPr>
                <w:rFonts w:eastAsia="SimSun"/>
              </w:rPr>
            </w:pPr>
            <w:r w:rsidRPr="007938CA">
              <w:rPr>
                <w:rFonts w:eastAsia="SimSun"/>
              </w:rPr>
              <w:t xml:space="preserve">CCSC </w:t>
            </w:r>
            <w:r>
              <w:rPr>
                <w:rFonts w:eastAsia="SimSun"/>
              </w:rPr>
              <w:t>IP</w:t>
            </w:r>
            <w:r w:rsidR="0094446C">
              <w:rPr>
                <w:rFonts w:eastAsia="SimSun"/>
              </w:rPr>
              <w:t>{{ IP_2 }}</w:t>
            </w:r>
          </w:p>
          <w:p w14:paraId="5DEEF9F3" w14:textId="77777777" w:rsidR="000E77C4" w:rsidRPr="007938CA" w:rsidRDefault="000E77C4" w:rsidP="000E77C4">
            <w:pPr>
              <w:rPr>
                <w:rFonts w:eastAsia="SimSun"/>
              </w:rPr>
            </w:pPr>
          </w:p>
          <w:p w14:paraId="33F7C688" w14:textId="77777777" w:rsidR="000E77C4" w:rsidRPr="007938CA" w:rsidRDefault="000E77C4" w:rsidP="000E77C4">
            <w:pPr>
              <w:rPr>
                <w:rFonts w:eastAsia="SimSun"/>
              </w:rPr>
            </w:pPr>
          </w:p>
          <w:p w14:paraId="43880E6C" w14:textId="77777777" w:rsidR="000E77C4" w:rsidRPr="007938CA" w:rsidRDefault="000E77C4" w:rsidP="000E77C4">
            <w:pPr>
              <w:jc w:val="center"/>
              <w:rPr>
                <w:rFonts w:eastAsia="SimSun"/>
              </w:rPr>
            </w:pPr>
          </w:p>
        </w:tc>
        <w:tc>
          <w:tcPr>
            <w:tcW w:w="2520" w:type="dxa"/>
            <w:tcBorders>
              <w:top w:val="single" w:sz="4" w:space="0" w:color="auto"/>
              <w:left w:val="nil"/>
              <w:bottom w:val="single" w:sz="4" w:space="0" w:color="auto"/>
              <w:right w:val="single" w:sz="4" w:space="0" w:color="auto"/>
            </w:tcBorders>
            <w:noWrap/>
            <w:vAlign w:val="bottom"/>
          </w:tcPr>
          <w:p w14:paraId="559E15DB" w14:textId="77777777" w:rsidR="000E77C4" w:rsidRPr="004054E3" w:rsidRDefault="000E77C4" w:rsidP="000E77C4">
            <w:pPr>
              <w:rPr>
                <w:rFonts w:eastAsia="SimSun"/>
              </w:rPr>
            </w:pPr>
            <w:r w:rsidRPr="004054E3">
              <w:rPr>
                <w:rFonts w:eastAsia="SimSun"/>
              </w:rPr>
              <w:t xml:space="preserve">SBG- </w:t>
            </w:r>
            <w:proofErr w:type="spellStart"/>
            <w:r w:rsidRPr="004054E3">
              <w:rPr>
                <w:rFonts w:eastAsia="SimSun"/>
              </w:rPr>
              <w:t>Ekinox</w:t>
            </w:r>
            <w:proofErr w:type="spellEnd"/>
          </w:p>
        </w:tc>
        <w:tc>
          <w:tcPr>
            <w:tcW w:w="4242" w:type="dxa"/>
            <w:tcBorders>
              <w:top w:val="single" w:sz="4" w:space="0" w:color="auto"/>
              <w:left w:val="nil"/>
              <w:bottom w:val="single" w:sz="4" w:space="0" w:color="auto"/>
              <w:right w:val="single" w:sz="4" w:space="0" w:color="auto"/>
            </w:tcBorders>
            <w:noWrap/>
            <w:vAlign w:val="bottom"/>
          </w:tcPr>
          <w:p w14:paraId="2CB95D7C" w14:textId="2D774DA6" w:rsidR="000E77C4" w:rsidRPr="00A340E1" w:rsidRDefault="000E77C4" w:rsidP="000E77C4">
            <w:pPr>
              <w:rPr>
                <w:rFonts w:eastAsia="SimSun"/>
              </w:rPr>
            </w:pPr>
            <w:r w:rsidRPr="00A340E1">
              <w:rPr>
                <w:rFonts w:eastAsia="SimSun"/>
              </w:rPr>
              <w:t>s/n</w:t>
            </w:r>
            <w:r>
              <w:rPr>
                <w:rFonts w:eastAsia="SimSun"/>
              </w:rPr>
              <w:t xml:space="preserve"> </w:t>
            </w:r>
            <w:r>
              <w:t xml:space="preserve"> {{ SN_SBG2 }}</w:t>
            </w:r>
          </w:p>
        </w:tc>
      </w:tr>
      <w:tr w:rsidR="000E77C4" w:rsidRPr="000E2B97" w14:paraId="276A2E1B" w14:textId="77777777" w:rsidTr="00593460">
        <w:trPr>
          <w:trHeight w:val="255"/>
        </w:trPr>
        <w:tc>
          <w:tcPr>
            <w:tcW w:w="2305" w:type="dxa"/>
            <w:vMerge/>
            <w:tcBorders>
              <w:left w:val="single" w:sz="4" w:space="0" w:color="auto"/>
              <w:right w:val="single" w:sz="4" w:space="0" w:color="auto"/>
            </w:tcBorders>
            <w:noWrap/>
            <w:vAlign w:val="bottom"/>
          </w:tcPr>
          <w:p w14:paraId="75892607"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2984D7D3" w14:textId="77777777" w:rsidR="000E77C4" w:rsidRPr="004054E3" w:rsidRDefault="000E77C4" w:rsidP="000E77C4">
            <w:pPr>
              <w:rPr>
                <w:rFonts w:eastAsia="SimSun"/>
              </w:rPr>
            </w:pPr>
            <w:r w:rsidRPr="004054E3">
              <w:rPr>
                <w:rFonts w:eastAsia="SimSun"/>
              </w:rPr>
              <w:t>Septentrio</w:t>
            </w:r>
          </w:p>
        </w:tc>
        <w:tc>
          <w:tcPr>
            <w:tcW w:w="4242" w:type="dxa"/>
            <w:tcBorders>
              <w:top w:val="single" w:sz="4" w:space="0" w:color="auto"/>
              <w:left w:val="nil"/>
              <w:bottom w:val="single" w:sz="4" w:space="0" w:color="auto"/>
              <w:right w:val="single" w:sz="4" w:space="0" w:color="auto"/>
            </w:tcBorders>
            <w:noWrap/>
            <w:vAlign w:val="bottom"/>
          </w:tcPr>
          <w:p w14:paraId="6858881A" w14:textId="49C5112D" w:rsidR="000E77C4" w:rsidRPr="00A340E1" w:rsidRDefault="000E77C4" w:rsidP="000E77C4">
            <w:pPr>
              <w:rPr>
                <w:rFonts w:eastAsia="SimSun"/>
              </w:rPr>
            </w:pPr>
            <w:r w:rsidRPr="00A340E1">
              <w:rPr>
                <w:rFonts w:eastAsia="SimSun"/>
              </w:rPr>
              <w:t xml:space="preserve">s/n </w:t>
            </w:r>
            <w:r>
              <w:t xml:space="preserve"> </w:t>
            </w:r>
            <w:r>
              <w:rPr>
                <w:rFonts w:eastAsia="SimSun"/>
              </w:rPr>
              <w:t>{{ SN_Septentrio2 }}</w:t>
            </w:r>
          </w:p>
        </w:tc>
      </w:tr>
      <w:tr w:rsidR="000E77C4" w:rsidRPr="000E2B97" w14:paraId="44994EE0" w14:textId="77777777" w:rsidTr="00593460">
        <w:trPr>
          <w:trHeight w:val="255"/>
        </w:trPr>
        <w:tc>
          <w:tcPr>
            <w:tcW w:w="2305" w:type="dxa"/>
            <w:vMerge/>
            <w:tcBorders>
              <w:left w:val="single" w:sz="4" w:space="0" w:color="auto"/>
              <w:right w:val="single" w:sz="4" w:space="0" w:color="auto"/>
            </w:tcBorders>
            <w:noWrap/>
            <w:vAlign w:val="bottom"/>
          </w:tcPr>
          <w:p w14:paraId="2F77816D"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16ACEE3E" w14:textId="77777777" w:rsidR="000E77C4" w:rsidRPr="004054E3" w:rsidRDefault="000E77C4" w:rsidP="000E77C4">
            <w:pPr>
              <w:rPr>
                <w:rFonts w:eastAsia="SimSun"/>
              </w:rPr>
            </w:pPr>
            <w:r w:rsidRPr="004054E3">
              <w:rPr>
                <w:rFonts w:eastAsia="SimSun"/>
              </w:rPr>
              <w:t>Antenna A3</w:t>
            </w:r>
          </w:p>
        </w:tc>
        <w:tc>
          <w:tcPr>
            <w:tcW w:w="4242" w:type="dxa"/>
            <w:tcBorders>
              <w:top w:val="nil"/>
              <w:left w:val="nil"/>
              <w:bottom w:val="single" w:sz="4" w:space="0" w:color="auto"/>
              <w:right w:val="single" w:sz="4" w:space="0" w:color="auto"/>
            </w:tcBorders>
            <w:noWrap/>
            <w:vAlign w:val="bottom"/>
          </w:tcPr>
          <w:p w14:paraId="033C8A7B" w14:textId="711AFED7" w:rsidR="000E77C4" w:rsidRPr="00EF59F3" w:rsidRDefault="000E77C4" w:rsidP="000E77C4">
            <w:pPr>
              <w:rPr>
                <w:rFonts w:eastAsia="SimSun"/>
              </w:rPr>
            </w:pPr>
            <w:r w:rsidRPr="00EF59F3">
              <w:rPr>
                <w:rFonts w:eastAsia="SimSun"/>
              </w:rPr>
              <w:t xml:space="preserve">s/n </w:t>
            </w:r>
            <w:r>
              <w:rPr>
                <w:rFonts w:eastAsia="SimSun"/>
              </w:rPr>
              <w:t xml:space="preserve"> </w:t>
            </w:r>
            <w:r>
              <w:rPr>
                <w:rFonts w:eastAsia="SimSun" w:cstheme="minorHAnsi"/>
                <w:color w:val="000000" w:themeColor="text1"/>
              </w:rPr>
              <w:t>{{ SN_Ant3 }}</w:t>
            </w:r>
          </w:p>
        </w:tc>
      </w:tr>
      <w:tr w:rsidR="000E77C4" w:rsidRPr="000E2B97" w14:paraId="2FCABD5F" w14:textId="77777777" w:rsidTr="00593460">
        <w:trPr>
          <w:trHeight w:val="255"/>
        </w:trPr>
        <w:tc>
          <w:tcPr>
            <w:tcW w:w="2305" w:type="dxa"/>
            <w:vMerge/>
            <w:tcBorders>
              <w:left w:val="single" w:sz="4" w:space="0" w:color="auto"/>
              <w:bottom w:val="single" w:sz="4" w:space="0" w:color="auto"/>
              <w:right w:val="single" w:sz="4" w:space="0" w:color="auto"/>
            </w:tcBorders>
            <w:noWrap/>
            <w:vAlign w:val="bottom"/>
          </w:tcPr>
          <w:p w14:paraId="4873B813"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1A699370" w14:textId="77777777" w:rsidR="000E77C4" w:rsidRPr="004054E3" w:rsidRDefault="000E77C4" w:rsidP="000E77C4">
            <w:pPr>
              <w:rPr>
                <w:rFonts w:eastAsia="SimSun"/>
              </w:rPr>
            </w:pPr>
            <w:r w:rsidRPr="004054E3">
              <w:rPr>
                <w:rFonts w:eastAsia="SimSun"/>
              </w:rPr>
              <w:t>Antenna A4</w:t>
            </w:r>
          </w:p>
        </w:tc>
        <w:tc>
          <w:tcPr>
            <w:tcW w:w="4242" w:type="dxa"/>
            <w:tcBorders>
              <w:top w:val="nil"/>
              <w:left w:val="nil"/>
              <w:bottom w:val="single" w:sz="4" w:space="0" w:color="auto"/>
              <w:right w:val="single" w:sz="4" w:space="0" w:color="auto"/>
            </w:tcBorders>
            <w:noWrap/>
            <w:vAlign w:val="bottom"/>
          </w:tcPr>
          <w:p w14:paraId="5F49DDB1" w14:textId="6E0094DB" w:rsidR="000E77C4" w:rsidRPr="00EF59F3" w:rsidRDefault="000E77C4" w:rsidP="000E77C4">
            <w:pPr>
              <w:rPr>
                <w:rFonts w:eastAsia="SimSun"/>
              </w:rPr>
            </w:pPr>
            <w:r w:rsidRPr="00EF59F3">
              <w:rPr>
                <w:rFonts w:eastAsia="SimSun"/>
              </w:rPr>
              <w:t>s/n</w:t>
            </w:r>
            <w:r>
              <w:rPr>
                <w:rFonts w:eastAsia="SimSun"/>
              </w:rPr>
              <w:t xml:space="preserve"> </w:t>
            </w:r>
            <w:r w:rsidRPr="00EF59F3">
              <w:rPr>
                <w:rFonts w:eastAsia="SimSun"/>
              </w:rPr>
              <w:t xml:space="preserve"> </w:t>
            </w:r>
            <w:r>
              <w:rPr>
                <w:rFonts w:eastAsia="SimSun"/>
              </w:rPr>
              <w:t>{{ SN_Ant4 }}</w:t>
            </w:r>
          </w:p>
        </w:tc>
      </w:tr>
    </w:tbl>
    <w:p w14:paraId="58C14EB6" w14:textId="2DB0C956" w:rsidR="00C930DC" w:rsidRDefault="00C930DC" w:rsidP="00C930DC">
      <w:pPr>
        <w:jc w:val="left"/>
      </w:pPr>
    </w:p>
    <w:p w14:paraId="5CB529F9" w14:textId="4E8BECD2" w:rsidR="003605BB" w:rsidRPr="003605BB" w:rsidRDefault="00C04893" w:rsidP="007211D8">
      <w:pPr>
        <w:pStyle w:val="Caption"/>
      </w:pPr>
      <w:bookmarkStart w:id="35" w:name="_Toc205898264"/>
      <w:r w:rsidRPr="00E6227D">
        <w:t xml:space="preserve">Table </w:t>
      </w:r>
      <w:r>
        <w:fldChar w:fldCharType="begin"/>
      </w:r>
      <w:r>
        <w:instrText xml:space="preserve"> SEQ Table \* ARABIC </w:instrText>
      </w:r>
      <w:r>
        <w:fldChar w:fldCharType="separate"/>
      </w:r>
      <w:r w:rsidR="00AA1371">
        <w:rPr>
          <w:noProof/>
        </w:rPr>
        <w:t>4</w:t>
      </w:r>
      <w:r>
        <w:fldChar w:fldCharType="end"/>
      </w:r>
      <w:r w:rsidR="00581C5E">
        <w:t xml:space="preserve"> </w:t>
      </w:r>
      <w:r w:rsidRPr="00E6227D">
        <w:t xml:space="preserve">- </w:t>
      </w:r>
      <w:r>
        <w:t>Equipment installed</w:t>
      </w:r>
      <w:bookmarkEnd w:id="35"/>
    </w:p>
    <w:p w14:paraId="12952733" w14:textId="24790163" w:rsidR="00C55459" w:rsidRPr="002A73A4" w:rsidRDefault="00C55459" w:rsidP="00C55459">
      <w:pPr>
        <w:pStyle w:val="StyleHeading2"/>
      </w:pPr>
      <w:bookmarkStart w:id="36" w:name="_Toc208245114"/>
      <w:r w:rsidRPr="002A73A4">
        <w:t xml:space="preserve">Software used </w:t>
      </w:r>
      <w:r w:rsidR="001D012B">
        <w:t>during installation and calibrations.</w:t>
      </w:r>
      <w:bookmarkEnd w:id="36"/>
    </w:p>
    <w:tbl>
      <w:tblPr>
        <w:tblStyle w:val="TableGridLight"/>
        <w:tblpPr w:leftFromText="141" w:rightFromText="141" w:vertAnchor="text" w:horzAnchor="margin" w:tblpY="95"/>
        <w:tblW w:w="8926" w:type="dxa"/>
        <w:tblLook w:val="0000" w:firstRow="0" w:lastRow="0" w:firstColumn="0" w:lastColumn="0" w:noHBand="0" w:noVBand="0"/>
      </w:tblPr>
      <w:tblGrid>
        <w:gridCol w:w="2230"/>
        <w:gridCol w:w="2520"/>
        <w:gridCol w:w="4176"/>
      </w:tblGrid>
      <w:tr w:rsidR="00C55459" w:rsidRPr="000E2B97" w14:paraId="66B78983" w14:textId="77777777" w:rsidTr="00A57696">
        <w:trPr>
          <w:trHeight w:val="255"/>
        </w:trPr>
        <w:tc>
          <w:tcPr>
            <w:tcW w:w="2230" w:type="dxa"/>
            <w:shd w:val="clear" w:color="auto" w:fill="D9D9D9" w:themeFill="background1" w:themeFillShade="D9"/>
            <w:noWrap/>
          </w:tcPr>
          <w:p w14:paraId="7F0D9761" w14:textId="43BCAA9B" w:rsidR="00C55459" w:rsidRPr="000E2B97" w:rsidRDefault="002A73A4" w:rsidP="00924A32">
            <w:pPr>
              <w:rPr>
                <w:rFonts w:eastAsia="SimSun"/>
              </w:rPr>
            </w:pPr>
            <w:r>
              <w:rPr>
                <w:rFonts w:eastAsia="SimSun"/>
              </w:rPr>
              <w:t>Software</w:t>
            </w:r>
          </w:p>
        </w:tc>
        <w:tc>
          <w:tcPr>
            <w:tcW w:w="2520" w:type="dxa"/>
            <w:shd w:val="clear" w:color="auto" w:fill="D9D9D9" w:themeFill="background1" w:themeFillShade="D9"/>
            <w:noWrap/>
          </w:tcPr>
          <w:p w14:paraId="47756BDC" w14:textId="15BA3290" w:rsidR="00C55459" w:rsidRPr="00D04266" w:rsidRDefault="002A73A4" w:rsidP="00924A32">
            <w:pPr>
              <w:rPr>
                <w:rFonts w:eastAsia="SimSun"/>
              </w:rPr>
            </w:pPr>
            <w:r>
              <w:rPr>
                <w:rFonts w:eastAsia="SimSun"/>
              </w:rPr>
              <w:t>Use</w:t>
            </w:r>
          </w:p>
        </w:tc>
        <w:tc>
          <w:tcPr>
            <w:tcW w:w="4176" w:type="dxa"/>
            <w:shd w:val="clear" w:color="auto" w:fill="D9D9D9" w:themeFill="background1" w:themeFillShade="D9"/>
            <w:noWrap/>
          </w:tcPr>
          <w:p w14:paraId="7EB7A811" w14:textId="69F11772" w:rsidR="00C55459" w:rsidRPr="00D04266" w:rsidRDefault="002A73A4" w:rsidP="00924A32">
            <w:pPr>
              <w:rPr>
                <w:rFonts w:eastAsia="SimSun"/>
              </w:rPr>
            </w:pPr>
            <w:r>
              <w:rPr>
                <w:rFonts w:eastAsia="SimSun"/>
              </w:rPr>
              <w:t>Version</w:t>
            </w:r>
          </w:p>
        </w:tc>
      </w:tr>
      <w:tr w:rsidR="00C55459" w:rsidRPr="000E2B97" w14:paraId="73061CCA" w14:textId="77777777" w:rsidTr="00A57696">
        <w:trPr>
          <w:trHeight w:val="255"/>
        </w:trPr>
        <w:tc>
          <w:tcPr>
            <w:tcW w:w="2230" w:type="dxa"/>
            <w:noWrap/>
          </w:tcPr>
          <w:p w14:paraId="2A2351D0" w14:textId="501AF5FE" w:rsidR="00C55459" w:rsidRPr="002A73A4" w:rsidRDefault="002A73A4" w:rsidP="002A73A4">
            <w:pPr>
              <w:jc w:val="left"/>
              <w:rPr>
                <w:rFonts w:eastAsia="SimSun"/>
              </w:rPr>
            </w:pPr>
            <w:r>
              <w:rPr>
                <w:rFonts w:eastAsia="SimSun"/>
              </w:rPr>
              <w:t xml:space="preserve">QPS </w:t>
            </w:r>
            <w:r w:rsidR="008B470F">
              <w:rPr>
                <w:rFonts w:eastAsia="SimSun"/>
              </w:rPr>
              <w:t>QINSy</w:t>
            </w:r>
          </w:p>
        </w:tc>
        <w:tc>
          <w:tcPr>
            <w:tcW w:w="2520" w:type="dxa"/>
            <w:noWrap/>
          </w:tcPr>
          <w:p w14:paraId="28066FA2" w14:textId="035BC2D5" w:rsidR="00C55459" w:rsidRPr="00581B56" w:rsidRDefault="002A73A4" w:rsidP="00924A32">
            <w:pPr>
              <w:rPr>
                <w:rFonts w:eastAsia="SimSun"/>
              </w:rPr>
            </w:pPr>
            <w:r w:rsidRPr="00674157">
              <w:rPr>
                <w:rFonts w:ascii="Calibri" w:hAnsi="Calibri"/>
              </w:rPr>
              <w:t xml:space="preserve">Online </w:t>
            </w:r>
            <w:r w:rsidR="00581C5E">
              <w:rPr>
                <w:rFonts w:ascii="Calibri" w:hAnsi="Calibri"/>
              </w:rPr>
              <w:t>Visualisation</w:t>
            </w:r>
            <w:r w:rsidRPr="00674157">
              <w:rPr>
                <w:rFonts w:ascii="Calibri" w:hAnsi="Calibri"/>
              </w:rPr>
              <w:t>, Data Acquisition and QC</w:t>
            </w:r>
          </w:p>
        </w:tc>
        <w:tc>
          <w:tcPr>
            <w:tcW w:w="4176" w:type="dxa"/>
            <w:noWrap/>
          </w:tcPr>
          <w:p w14:paraId="19F54FE1" w14:textId="7404B93F" w:rsidR="00C55459" w:rsidRPr="00581B56" w:rsidRDefault="002A73A4" w:rsidP="00924A32">
            <w:pPr>
              <w:rPr>
                <w:rFonts w:eastAsia="SimSun"/>
              </w:rPr>
            </w:pPr>
            <w:r>
              <w:rPr>
                <w:rFonts w:eastAsia="SimSun"/>
              </w:rPr>
              <w:t>9.</w:t>
            </w:r>
            <w:r w:rsidR="00070B84">
              <w:rPr>
                <w:rFonts w:eastAsia="SimSun"/>
              </w:rPr>
              <w:t>7.</w:t>
            </w:r>
            <w:r w:rsidR="008331AB">
              <w:rPr>
                <w:rFonts w:eastAsia="SimSun"/>
              </w:rPr>
              <w:t>5</w:t>
            </w:r>
            <w:r w:rsidR="00070B84">
              <w:rPr>
                <w:rFonts w:eastAsia="SimSun"/>
              </w:rPr>
              <w:t>.1</w:t>
            </w:r>
            <w:r w:rsidR="008331AB">
              <w:rPr>
                <w:rFonts w:eastAsia="SimSun"/>
              </w:rPr>
              <w:t>784</w:t>
            </w:r>
            <w:r>
              <w:rPr>
                <w:rFonts w:eastAsia="SimSun"/>
              </w:rPr>
              <w:t xml:space="preserve"> (Build </w:t>
            </w:r>
            <w:r w:rsidR="00791DD6">
              <w:rPr>
                <w:rFonts w:eastAsia="SimSun"/>
              </w:rPr>
              <w:t>202</w:t>
            </w:r>
            <w:r w:rsidR="008331AB">
              <w:rPr>
                <w:rFonts w:eastAsia="SimSun"/>
              </w:rPr>
              <w:t>5</w:t>
            </w:r>
            <w:r w:rsidR="00791DD6">
              <w:rPr>
                <w:rFonts w:eastAsia="SimSun"/>
              </w:rPr>
              <w:t>.0</w:t>
            </w:r>
            <w:r w:rsidR="008331AB">
              <w:rPr>
                <w:rFonts w:eastAsia="SimSun"/>
              </w:rPr>
              <w:t>1</w:t>
            </w:r>
            <w:r w:rsidR="00791DD6">
              <w:rPr>
                <w:rFonts w:eastAsia="SimSun"/>
              </w:rPr>
              <w:t>.</w:t>
            </w:r>
            <w:r w:rsidR="008331AB">
              <w:rPr>
                <w:rFonts w:eastAsia="SimSun"/>
              </w:rPr>
              <w:t>20</w:t>
            </w:r>
            <w:r w:rsidR="00791DD6">
              <w:rPr>
                <w:rFonts w:eastAsia="SimSun"/>
              </w:rPr>
              <w:t>.1)</w:t>
            </w:r>
          </w:p>
        </w:tc>
      </w:tr>
      <w:tr w:rsidR="00C55459" w:rsidRPr="000E2B97" w14:paraId="7931887A" w14:textId="77777777" w:rsidTr="00A57696">
        <w:trPr>
          <w:trHeight w:val="255"/>
        </w:trPr>
        <w:tc>
          <w:tcPr>
            <w:tcW w:w="2230" w:type="dxa"/>
            <w:noWrap/>
          </w:tcPr>
          <w:p w14:paraId="4C8B581C" w14:textId="01CA595D" w:rsidR="00C55459" w:rsidRPr="002A73A4" w:rsidRDefault="002A73A4" w:rsidP="002A73A4">
            <w:pPr>
              <w:jc w:val="left"/>
              <w:rPr>
                <w:rFonts w:eastAsia="SimSun"/>
              </w:rPr>
            </w:pPr>
            <w:proofErr w:type="spellStart"/>
            <w:r>
              <w:rPr>
                <w:rFonts w:eastAsia="SimSun"/>
              </w:rPr>
              <w:t>Bricsys</w:t>
            </w:r>
            <w:proofErr w:type="spellEnd"/>
            <w:r>
              <w:rPr>
                <w:rFonts w:eastAsia="SimSun"/>
              </w:rPr>
              <w:t xml:space="preserve"> </w:t>
            </w:r>
            <w:proofErr w:type="spellStart"/>
            <w:r>
              <w:rPr>
                <w:rFonts w:eastAsia="SimSun"/>
              </w:rPr>
              <w:t>BricsCAD</w:t>
            </w:r>
            <w:proofErr w:type="spellEnd"/>
          </w:p>
        </w:tc>
        <w:tc>
          <w:tcPr>
            <w:tcW w:w="2520" w:type="dxa"/>
            <w:noWrap/>
          </w:tcPr>
          <w:p w14:paraId="18C00536" w14:textId="4544AA2A" w:rsidR="00C55459" w:rsidRPr="00581B56" w:rsidRDefault="001D012B" w:rsidP="00924A32">
            <w:pPr>
              <w:rPr>
                <w:rFonts w:eastAsia="SimSun"/>
              </w:rPr>
            </w:pPr>
            <w:r w:rsidRPr="00674157">
              <w:rPr>
                <w:rFonts w:ascii="Calibri" w:hAnsi="Calibri"/>
              </w:rPr>
              <w:t>Computer Assisted Design for simple offline tasks</w:t>
            </w:r>
          </w:p>
        </w:tc>
        <w:tc>
          <w:tcPr>
            <w:tcW w:w="4176" w:type="dxa"/>
            <w:noWrap/>
          </w:tcPr>
          <w:p w14:paraId="1994B6B2" w14:textId="29A2542E" w:rsidR="00C55459" w:rsidRPr="00581B56" w:rsidRDefault="001D012B" w:rsidP="00924A32">
            <w:pPr>
              <w:rPr>
                <w:rFonts w:eastAsia="SimSun"/>
              </w:rPr>
            </w:pPr>
            <w:r>
              <w:rPr>
                <w:rFonts w:eastAsia="SimSun"/>
              </w:rPr>
              <w:t>V</w:t>
            </w:r>
            <w:r w:rsidR="004800AA">
              <w:rPr>
                <w:rFonts w:eastAsia="SimSun"/>
              </w:rPr>
              <w:t>21</w:t>
            </w:r>
          </w:p>
        </w:tc>
      </w:tr>
      <w:tr w:rsidR="00C55459" w:rsidRPr="000E2B97" w14:paraId="44B3BEE1" w14:textId="77777777" w:rsidTr="00A57696">
        <w:trPr>
          <w:trHeight w:val="255"/>
        </w:trPr>
        <w:tc>
          <w:tcPr>
            <w:tcW w:w="2230" w:type="dxa"/>
            <w:noWrap/>
          </w:tcPr>
          <w:p w14:paraId="7C4DAAE6" w14:textId="4AA8A6F5" w:rsidR="00C55459" w:rsidRPr="002A73A4" w:rsidRDefault="002A73A4" w:rsidP="002A73A4">
            <w:pPr>
              <w:jc w:val="left"/>
              <w:rPr>
                <w:rFonts w:eastAsia="SimSun"/>
              </w:rPr>
            </w:pPr>
            <w:r>
              <w:rPr>
                <w:rFonts w:eastAsia="SimSun"/>
              </w:rPr>
              <w:t>Microsoft Office</w:t>
            </w:r>
          </w:p>
        </w:tc>
        <w:tc>
          <w:tcPr>
            <w:tcW w:w="2520" w:type="dxa"/>
            <w:noWrap/>
          </w:tcPr>
          <w:p w14:paraId="4AA2400D" w14:textId="689819D2" w:rsidR="00C55459" w:rsidRPr="00581B56" w:rsidRDefault="001D012B" w:rsidP="00924A32">
            <w:pPr>
              <w:rPr>
                <w:rFonts w:eastAsia="SimSun"/>
              </w:rPr>
            </w:pPr>
            <w:r>
              <w:rPr>
                <w:rFonts w:eastAsia="SimSun"/>
              </w:rPr>
              <w:t>Reporting &amp; Automated sheets</w:t>
            </w:r>
          </w:p>
        </w:tc>
        <w:tc>
          <w:tcPr>
            <w:tcW w:w="4176" w:type="dxa"/>
            <w:noWrap/>
          </w:tcPr>
          <w:p w14:paraId="4D800E5C" w14:textId="24E55C6D" w:rsidR="00C55459" w:rsidRPr="00581B56" w:rsidRDefault="001D012B" w:rsidP="00924A32">
            <w:pPr>
              <w:rPr>
                <w:rFonts w:eastAsia="SimSun"/>
              </w:rPr>
            </w:pPr>
            <w:r>
              <w:rPr>
                <w:rFonts w:eastAsia="SimSun"/>
              </w:rPr>
              <w:t>MS Office 365</w:t>
            </w:r>
          </w:p>
        </w:tc>
      </w:tr>
      <w:tr w:rsidR="00A57696" w:rsidRPr="000E2B97" w14:paraId="7F9A4D81" w14:textId="77777777" w:rsidTr="00A57696">
        <w:trPr>
          <w:trHeight w:val="255"/>
        </w:trPr>
        <w:tc>
          <w:tcPr>
            <w:tcW w:w="2230" w:type="dxa"/>
            <w:noWrap/>
          </w:tcPr>
          <w:p w14:paraId="78FBC3B7" w14:textId="3C60C293" w:rsidR="00A57696" w:rsidRDefault="00A57696" w:rsidP="00A57696">
            <w:pPr>
              <w:jc w:val="left"/>
              <w:rPr>
                <w:rFonts w:eastAsia="SimSun"/>
              </w:rPr>
            </w:pPr>
            <w:r>
              <w:rPr>
                <w:rFonts w:eastAsia="SimSun"/>
              </w:rPr>
              <w:t>Trimble Business Centre</w:t>
            </w:r>
          </w:p>
        </w:tc>
        <w:tc>
          <w:tcPr>
            <w:tcW w:w="2520" w:type="dxa"/>
            <w:noWrap/>
          </w:tcPr>
          <w:p w14:paraId="6D904B06" w14:textId="36C20AA0" w:rsidR="00A57696" w:rsidRDefault="00A57696" w:rsidP="00A57696">
            <w:pPr>
              <w:rPr>
                <w:rFonts w:eastAsia="SimSun"/>
              </w:rPr>
            </w:pPr>
            <w:r>
              <w:rPr>
                <w:rFonts w:eastAsia="SimSun"/>
              </w:rPr>
              <w:t xml:space="preserve">Transformation DGNSS </w:t>
            </w:r>
            <w:r w:rsidR="00BB2B88">
              <w:rPr>
                <w:rFonts w:eastAsia="SimSun"/>
              </w:rPr>
              <w:t xml:space="preserve">&amp; Topo </w:t>
            </w:r>
            <w:r>
              <w:rPr>
                <w:rFonts w:eastAsia="SimSun"/>
              </w:rPr>
              <w:t>data</w:t>
            </w:r>
          </w:p>
        </w:tc>
        <w:tc>
          <w:tcPr>
            <w:tcW w:w="4176" w:type="dxa"/>
            <w:noWrap/>
          </w:tcPr>
          <w:p w14:paraId="539B15A5" w14:textId="65D907CC" w:rsidR="00A57696" w:rsidRDefault="00BB2B88" w:rsidP="00A57696">
            <w:pPr>
              <w:rPr>
                <w:rFonts w:eastAsia="SimSun"/>
              </w:rPr>
            </w:pPr>
            <w:r>
              <w:rPr>
                <w:rFonts w:eastAsia="SimSun"/>
              </w:rPr>
              <w:t>TBC 5.10</w:t>
            </w:r>
          </w:p>
        </w:tc>
      </w:tr>
    </w:tbl>
    <w:p w14:paraId="7103DF1A" w14:textId="1EF2C974" w:rsidR="001D012B" w:rsidRDefault="001D012B" w:rsidP="001D012B">
      <w:pPr>
        <w:pStyle w:val="Caption"/>
      </w:pPr>
      <w:bookmarkStart w:id="37" w:name="_Toc205898265"/>
      <w:r w:rsidRPr="00E6227D">
        <w:t xml:space="preserve">Table </w:t>
      </w:r>
      <w:r>
        <w:fldChar w:fldCharType="begin"/>
      </w:r>
      <w:r>
        <w:instrText xml:space="preserve"> SEQ Table \* ARABIC </w:instrText>
      </w:r>
      <w:r>
        <w:fldChar w:fldCharType="separate"/>
      </w:r>
      <w:r w:rsidR="00AA1371">
        <w:rPr>
          <w:noProof/>
        </w:rPr>
        <w:t>5</w:t>
      </w:r>
      <w:r>
        <w:fldChar w:fldCharType="end"/>
      </w:r>
      <w:r w:rsidR="00581C5E">
        <w:t xml:space="preserve"> </w:t>
      </w:r>
      <w:r w:rsidRPr="00E6227D">
        <w:t xml:space="preserve">- </w:t>
      </w:r>
      <w:r>
        <w:t>Software used</w:t>
      </w:r>
      <w:bookmarkEnd w:id="37"/>
    </w:p>
    <w:p w14:paraId="4DAB60F8" w14:textId="77777777" w:rsidR="003605BB" w:rsidRDefault="003605BB" w:rsidP="003605BB"/>
    <w:p w14:paraId="0C3042FF" w14:textId="77777777" w:rsidR="003605BB" w:rsidRDefault="003605BB" w:rsidP="003605BB"/>
    <w:p w14:paraId="5FDEF554" w14:textId="77777777" w:rsidR="003605BB" w:rsidRDefault="003605BB" w:rsidP="003605BB"/>
    <w:p w14:paraId="0F04F734" w14:textId="77777777" w:rsidR="003605BB" w:rsidRDefault="003605BB" w:rsidP="003605BB"/>
    <w:p w14:paraId="6F69F1F5" w14:textId="77777777" w:rsidR="003605BB" w:rsidRPr="003605BB" w:rsidRDefault="003605BB" w:rsidP="003605BB"/>
    <w:p w14:paraId="38CC9765" w14:textId="77777777" w:rsidR="003605BB" w:rsidRDefault="003605BB">
      <w:pPr>
        <w:spacing w:after="160" w:line="259" w:lineRule="auto"/>
        <w:jc w:val="left"/>
        <w:rPr>
          <w:rFonts w:asciiTheme="majorHAnsi" w:eastAsia="Calibri" w:hAnsiTheme="majorHAnsi" w:cs="Arial"/>
          <w:b/>
          <w:bCs/>
          <w:sz w:val="24"/>
          <w:szCs w:val="22"/>
          <w:lang w:val="en-US"/>
        </w:rPr>
      </w:pPr>
      <w:r>
        <w:br w:type="page"/>
      </w:r>
    </w:p>
    <w:p w14:paraId="38A40C6D" w14:textId="588D1E34" w:rsidR="001D012B" w:rsidRPr="002A73A4" w:rsidRDefault="00581C5E" w:rsidP="001D012B">
      <w:pPr>
        <w:pStyle w:val="StyleHeading2"/>
      </w:pPr>
      <w:bookmarkStart w:id="38" w:name="_Toc208245115"/>
      <w:r>
        <w:lastRenderedPageBreak/>
        <w:t>Personnel</w:t>
      </w:r>
      <w:r w:rsidR="001D012B">
        <w:t>.</w:t>
      </w:r>
      <w:bookmarkEnd w:id="38"/>
    </w:p>
    <w:tbl>
      <w:tblPr>
        <w:tblStyle w:val="TableGrid"/>
        <w:tblpPr w:leftFromText="141" w:rightFromText="141" w:vertAnchor="text" w:horzAnchor="margin" w:tblpY="95"/>
        <w:tblW w:w="8926" w:type="dxa"/>
        <w:tblLook w:val="0000" w:firstRow="0" w:lastRow="0" w:firstColumn="0" w:lastColumn="0" w:noHBand="0" w:noVBand="0"/>
      </w:tblPr>
      <w:tblGrid>
        <w:gridCol w:w="2230"/>
        <w:gridCol w:w="2727"/>
        <w:gridCol w:w="3969"/>
      </w:tblGrid>
      <w:tr w:rsidR="001D012B" w:rsidRPr="000E2B97" w14:paraId="0A2EE970" w14:textId="77777777" w:rsidTr="003605BB">
        <w:trPr>
          <w:trHeight w:val="255"/>
        </w:trPr>
        <w:tc>
          <w:tcPr>
            <w:tcW w:w="2230" w:type="dxa"/>
            <w:shd w:val="clear" w:color="auto" w:fill="D9D9D9" w:themeFill="background1" w:themeFillShade="D9"/>
            <w:noWrap/>
          </w:tcPr>
          <w:p w14:paraId="087D873F" w14:textId="3F33AEF1" w:rsidR="001D012B" w:rsidRPr="000E2B97" w:rsidRDefault="001D012B" w:rsidP="00924A32">
            <w:pPr>
              <w:rPr>
                <w:rFonts w:eastAsia="SimSun"/>
              </w:rPr>
            </w:pPr>
            <w:r>
              <w:rPr>
                <w:rFonts w:eastAsia="SimSun"/>
              </w:rPr>
              <w:t>Name</w:t>
            </w:r>
          </w:p>
        </w:tc>
        <w:tc>
          <w:tcPr>
            <w:tcW w:w="2727" w:type="dxa"/>
            <w:shd w:val="clear" w:color="auto" w:fill="D9D9D9" w:themeFill="background1" w:themeFillShade="D9"/>
            <w:noWrap/>
          </w:tcPr>
          <w:p w14:paraId="52BA209A" w14:textId="36FB8392" w:rsidR="001D012B" w:rsidRPr="00D04266" w:rsidRDefault="001D012B" w:rsidP="00924A32">
            <w:pPr>
              <w:rPr>
                <w:rFonts w:eastAsia="SimSun"/>
              </w:rPr>
            </w:pPr>
            <w:r>
              <w:rPr>
                <w:rFonts w:eastAsia="SimSun"/>
              </w:rPr>
              <w:t>Function</w:t>
            </w:r>
          </w:p>
        </w:tc>
        <w:tc>
          <w:tcPr>
            <w:tcW w:w="3969" w:type="dxa"/>
            <w:shd w:val="clear" w:color="auto" w:fill="D9D9D9" w:themeFill="background1" w:themeFillShade="D9"/>
            <w:noWrap/>
          </w:tcPr>
          <w:p w14:paraId="49818DEF" w14:textId="1559B93C" w:rsidR="001D012B" w:rsidRPr="00D04266" w:rsidRDefault="001D012B" w:rsidP="00924A32">
            <w:pPr>
              <w:rPr>
                <w:rFonts w:eastAsia="SimSun"/>
              </w:rPr>
            </w:pPr>
            <w:r>
              <w:rPr>
                <w:rFonts w:eastAsia="SimSun"/>
              </w:rPr>
              <w:t>Period</w:t>
            </w:r>
          </w:p>
        </w:tc>
      </w:tr>
      <w:tr w:rsidR="001D012B" w:rsidRPr="000E2B97" w14:paraId="06D659E7" w14:textId="77777777" w:rsidTr="003605BB">
        <w:trPr>
          <w:trHeight w:val="255"/>
        </w:trPr>
        <w:tc>
          <w:tcPr>
            <w:tcW w:w="2230" w:type="dxa"/>
            <w:noWrap/>
          </w:tcPr>
          <w:p w14:paraId="44BE1879" w14:textId="05E08145" w:rsidR="001D012B" w:rsidRPr="007938CA" w:rsidRDefault="00F06A17" w:rsidP="001D012B">
            <w:pPr>
              <w:jc w:val="left"/>
              <w:rPr>
                <w:rFonts w:eastAsia="SimSun"/>
              </w:rPr>
            </w:pPr>
            <w:r w:rsidRPr="007938CA">
              <w:rPr>
                <w:rFonts w:eastAsia="SimSun"/>
              </w:rPr>
              <w:t>Gertjan Bisschop</w:t>
            </w:r>
          </w:p>
        </w:tc>
        <w:tc>
          <w:tcPr>
            <w:tcW w:w="2727" w:type="dxa"/>
            <w:noWrap/>
          </w:tcPr>
          <w:p w14:paraId="4BBDA8EE" w14:textId="1CC0E76D" w:rsidR="001D012B" w:rsidRPr="007938CA" w:rsidRDefault="001D012B" w:rsidP="001D012B">
            <w:pPr>
              <w:rPr>
                <w:rFonts w:eastAsia="SimSun"/>
              </w:rPr>
            </w:pPr>
            <w:r w:rsidRPr="007938CA">
              <w:rPr>
                <w:rFonts w:ascii="Calibri" w:hAnsi="Calibri"/>
              </w:rPr>
              <w:t>Survey Manager</w:t>
            </w:r>
          </w:p>
        </w:tc>
        <w:tc>
          <w:tcPr>
            <w:tcW w:w="3969" w:type="dxa"/>
            <w:noWrap/>
          </w:tcPr>
          <w:p w14:paraId="46069D89" w14:textId="5E5A3A3E" w:rsidR="001D012B" w:rsidRPr="007938CA" w:rsidRDefault="001736D9" w:rsidP="001D012B">
            <w:pPr>
              <w:rPr>
                <w:rFonts w:eastAsia="SimSun"/>
              </w:rPr>
            </w:pPr>
            <w:r w:rsidRPr="007938CA">
              <w:rPr>
                <w:rFonts w:eastAsia="SimSun"/>
              </w:rPr>
              <w:t>0</w:t>
            </w:r>
            <w:r w:rsidR="00E57539">
              <w:rPr>
                <w:rFonts w:eastAsia="SimSun"/>
              </w:rPr>
              <w:t>1</w:t>
            </w:r>
            <w:r w:rsidRPr="007938CA">
              <w:rPr>
                <w:rFonts w:eastAsia="SimSun"/>
              </w:rPr>
              <w:t>/</w:t>
            </w:r>
            <w:r w:rsidR="00E57539">
              <w:rPr>
                <w:rFonts w:eastAsia="SimSun"/>
              </w:rPr>
              <w:t>07</w:t>
            </w:r>
            <w:r w:rsidRPr="007938CA">
              <w:rPr>
                <w:rFonts w:eastAsia="SimSun"/>
              </w:rPr>
              <w:t xml:space="preserve">/24 </w:t>
            </w:r>
            <w:r w:rsidR="00E806FF" w:rsidRPr="007938CA">
              <w:rPr>
                <w:rFonts w:eastAsia="SimSun"/>
              </w:rPr>
              <w:t>–</w:t>
            </w:r>
            <w:r w:rsidRPr="007938CA">
              <w:rPr>
                <w:rFonts w:eastAsia="SimSun"/>
              </w:rPr>
              <w:t xml:space="preserve"> </w:t>
            </w:r>
            <w:r w:rsidR="00C11B0A">
              <w:rPr>
                <w:rFonts w:eastAsia="SimSun"/>
              </w:rPr>
              <w:t>14</w:t>
            </w:r>
            <w:r w:rsidR="00FC2E19">
              <w:rPr>
                <w:rFonts w:eastAsia="SimSun"/>
              </w:rPr>
              <w:t>/0</w:t>
            </w:r>
            <w:r w:rsidR="00AE47FF">
              <w:rPr>
                <w:rFonts w:eastAsia="SimSun"/>
              </w:rPr>
              <w:t>9</w:t>
            </w:r>
            <w:r w:rsidR="00FC2E19">
              <w:rPr>
                <w:rFonts w:eastAsia="SimSun"/>
              </w:rPr>
              <w:t>/2025</w:t>
            </w:r>
          </w:p>
        </w:tc>
      </w:tr>
      <w:tr w:rsidR="008331AB" w:rsidRPr="000E2B97" w14:paraId="2561AF65" w14:textId="77777777" w:rsidTr="003605BB">
        <w:trPr>
          <w:trHeight w:val="255"/>
        </w:trPr>
        <w:tc>
          <w:tcPr>
            <w:tcW w:w="2230" w:type="dxa"/>
            <w:noWrap/>
          </w:tcPr>
          <w:p w14:paraId="42A9F904" w14:textId="03728A9A" w:rsidR="008331AB" w:rsidRPr="007938CA" w:rsidRDefault="008331AB" w:rsidP="008331AB">
            <w:pPr>
              <w:jc w:val="left"/>
              <w:rPr>
                <w:rFonts w:eastAsia="SimSun"/>
              </w:rPr>
            </w:pPr>
            <w:r w:rsidRPr="007938CA">
              <w:rPr>
                <w:rFonts w:eastAsia="SimSun"/>
              </w:rPr>
              <w:t>Bart Engelbeen-Himpe</w:t>
            </w:r>
          </w:p>
        </w:tc>
        <w:tc>
          <w:tcPr>
            <w:tcW w:w="2727" w:type="dxa"/>
            <w:noWrap/>
          </w:tcPr>
          <w:p w14:paraId="0DC2D8C9" w14:textId="5C3BEF57" w:rsidR="008331AB" w:rsidRPr="007938CA" w:rsidRDefault="008331AB" w:rsidP="008331AB">
            <w:pPr>
              <w:rPr>
                <w:rFonts w:ascii="Calibri" w:hAnsi="Calibri"/>
              </w:rPr>
            </w:pPr>
            <w:r w:rsidRPr="007938CA">
              <w:rPr>
                <w:rFonts w:ascii="Calibri" w:hAnsi="Calibri"/>
              </w:rPr>
              <w:t>Installations, calibrations, verifications and reporting</w:t>
            </w:r>
          </w:p>
        </w:tc>
        <w:tc>
          <w:tcPr>
            <w:tcW w:w="3969" w:type="dxa"/>
            <w:noWrap/>
          </w:tcPr>
          <w:p w14:paraId="070351B1" w14:textId="37630EB4" w:rsidR="008331AB" w:rsidRPr="007938CA" w:rsidRDefault="00E57539" w:rsidP="008331AB">
            <w:pPr>
              <w:rPr>
                <w:rFonts w:eastAsia="SimSun"/>
              </w:rPr>
            </w:pPr>
            <w:r>
              <w:rPr>
                <w:rFonts w:eastAsia="SimSun"/>
              </w:rPr>
              <w:t>01</w:t>
            </w:r>
            <w:r w:rsidR="008331AB" w:rsidRPr="007938CA">
              <w:rPr>
                <w:rFonts w:eastAsia="SimSun"/>
              </w:rPr>
              <w:t>/</w:t>
            </w:r>
            <w:r>
              <w:rPr>
                <w:rFonts w:eastAsia="SimSun"/>
              </w:rPr>
              <w:t>07</w:t>
            </w:r>
            <w:r w:rsidR="008331AB" w:rsidRPr="007938CA">
              <w:rPr>
                <w:rFonts w:eastAsia="SimSun"/>
              </w:rPr>
              <w:t xml:space="preserve">/24 – </w:t>
            </w:r>
            <w:r w:rsidR="00C11B0A">
              <w:rPr>
                <w:rFonts w:eastAsia="SimSun"/>
              </w:rPr>
              <w:t>14</w:t>
            </w:r>
            <w:r w:rsidR="00FC2E19">
              <w:rPr>
                <w:rFonts w:eastAsia="SimSun"/>
              </w:rPr>
              <w:t>/0</w:t>
            </w:r>
            <w:r w:rsidR="00AE47FF">
              <w:rPr>
                <w:rFonts w:eastAsia="SimSun"/>
              </w:rPr>
              <w:t>9</w:t>
            </w:r>
            <w:r w:rsidR="00FC2E19">
              <w:rPr>
                <w:rFonts w:eastAsia="SimSun"/>
              </w:rPr>
              <w:t>/2025</w:t>
            </w:r>
          </w:p>
        </w:tc>
      </w:tr>
      <w:tr w:rsidR="00C11B0A" w:rsidRPr="000E2B97" w14:paraId="2E573839" w14:textId="77777777" w:rsidTr="003605BB">
        <w:trPr>
          <w:trHeight w:val="255"/>
        </w:trPr>
        <w:tc>
          <w:tcPr>
            <w:tcW w:w="2230" w:type="dxa"/>
            <w:noWrap/>
          </w:tcPr>
          <w:p w14:paraId="23BA289B" w14:textId="1BC11E81" w:rsidR="00C11B0A" w:rsidRPr="007938CA" w:rsidRDefault="00C11B0A" w:rsidP="00C11B0A">
            <w:pPr>
              <w:jc w:val="left"/>
              <w:rPr>
                <w:rFonts w:eastAsia="SimSun"/>
              </w:rPr>
            </w:pPr>
            <w:r>
              <w:rPr>
                <w:rFonts w:eastAsia="SimSun"/>
              </w:rPr>
              <w:t>Arne Deruyck</w:t>
            </w:r>
          </w:p>
        </w:tc>
        <w:tc>
          <w:tcPr>
            <w:tcW w:w="2727" w:type="dxa"/>
            <w:noWrap/>
          </w:tcPr>
          <w:p w14:paraId="37B495A1" w14:textId="575CA0BF" w:rsidR="00C11B0A" w:rsidRPr="007938CA" w:rsidRDefault="00C11B0A" w:rsidP="00C11B0A">
            <w:pPr>
              <w:rPr>
                <w:rFonts w:eastAsia="SimSun"/>
              </w:rPr>
            </w:pPr>
            <w:r w:rsidRPr="007938CA">
              <w:rPr>
                <w:rFonts w:ascii="Calibri" w:hAnsi="Calibri"/>
              </w:rPr>
              <w:t>Installations, calibrations, verifications</w:t>
            </w:r>
          </w:p>
        </w:tc>
        <w:tc>
          <w:tcPr>
            <w:tcW w:w="3969" w:type="dxa"/>
            <w:noWrap/>
          </w:tcPr>
          <w:p w14:paraId="25DD1ABB" w14:textId="7E0B5196" w:rsidR="00C11B0A" w:rsidRPr="007938CA" w:rsidRDefault="00C11B0A" w:rsidP="00C11B0A">
            <w:pPr>
              <w:rPr>
                <w:rFonts w:eastAsia="SimSun"/>
              </w:rPr>
            </w:pPr>
            <w:r>
              <w:rPr>
                <w:rFonts w:eastAsia="SimSun"/>
              </w:rPr>
              <w:t>01</w:t>
            </w:r>
            <w:r w:rsidRPr="007938CA">
              <w:rPr>
                <w:rFonts w:eastAsia="SimSun"/>
              </w:rPr>
              <w:t>/</w:t>
            </w:r>
            <w:r>
              <w:rPr>
                <w:rFonts w:eastAsia="SimSun"/>
              </w:rPr>
              <w:t>01</w:t>
            </w:r>
            <w:r w:rsidRPr="007938CA">
              <w:rPr>
                <w:rFonts w:eastAsia="SimSun"/>
              </w:rPr>
              <w:t>/2</w:t>
            </w:r>
            <w:r>
              <w:rPr>
                <w:rFonts w:eastAsia="SimSun"/>
              </w:rPr>
              <w:t>5</w:t>
            </w:r>
            <w:r w:rsidRPr="007938CA">
              <w:rPr>
                <w:rFonts w:eastAsia="SimSun"/>
              </w:rPr>
              <w:t xml:space="preserve"> – </w:t>
            </w:r>
            <w:r>
              <w:rPr>
                <w:rFonts w:eastAsia="SimSun"/>
              </w:rPr>
              <w:t>1</w:t>
            </w:r>
            <w:r w:rsidR="00AE47FF">
              <w:rPr>
                <w:rFonts w:eastAsia="SimSun"/>
              </w:rPr>
              <w:t>8</w:t>
            </w:r>
            <w:r>
              <w:rPr>
                <w:rFonts w:eastAsia="SimSun"/>
              </w:rPr>
              <w:t>/0</w:t>
            </w:r>
            <w:r w:rsidR="00AE47FF">
              <w:rPr>
                <w:rFonts w:eastAsia="SimSun"/>
              </w:rPr>
              <w:t>8</w:t>
            </w:r>
            <w:r>
              <w:rPr>
                <w:rFonts w:eastAsia="SimSun"/>
              </w:rPr>
              <w:t>/2025</w:t>
            </w:r>
          </w:p>
        </w:tc>
      </w:tr>
      <w:tr w:rsidR="00273F6E" w:rsidRPr="000E2B97" w14:paraId="75AA80C5" w14:textId="77777777" w:rsidTr="003605BB">
        <w:trPr>
          <w:trHeight w:val="255"/>
        </w:trPr>
        <w:tc>
          <w:tcPr>
            <w:tcW w:w="2230" w:type="dxa"/>
            <w:noWrap/>
          </w:tcPr>
          <w:p w14:paraId="6843B12E" w14:textId="0BD5330D" w:rsidR="00273F6E" w:rsidRPr="007938CA" w:rsidRDefault="00273F6E" w:rsidP="003605BB">
            <w:pPr>
              <w:jc w:val="left"/>
              <w:rPr>
                <w:rFonts w:eastAsia="SimSun"/>
              </w:rPr>
            </w:pPr>
            <w:r>
              <w:rPr>
                <w:rFonts w:eastAsia="SimSun"/>
              </w:rPr>
              <w:t>Tim Syryn</w:t>
            </w:r>
          </w:p>
        </w:tc>
        <w:tc>
          <w:tcPr>
            <w:tcW w:w="2727" w:type="dxa"/>
            <w:noWrap/>
          </w:tcPr>
          <w:p w14:paraId="07F12FBE" w14:textId="3FD55944" w:rsidR="00273F6E" w:rsidRPr="007938CA" w:rsidRDefault="00273F6E" w:rsidP="003605BB">
            <w:pPr>
              <w:rPr>
                <w:rFonts w:eastAsia="SimSun"/>
              </w:rPr>
            </w:pPr>
            <w:r w:rsidRPr="007938CA">
              <w:rPr>
                <w:rFonts w:ascii="Calibri" w:hAnsi="Calibri"/>
              </w:rPr>
              <w:t>Installations, calibrations, verifications</w:t>
            </w:r>
          </w:p>
        </w:tc>
        <w:tc>
          <w:tcPr>
            <w:tcW w:w="3969" w:type="dxa"/>
            <w:noWrap/>
          </w:tcPr>
          <w:p w14:paraId="4AC1536E" w14:textId="4E50FCC7" w:rsidR="00273F6E" w:rsidRPr="007938CA" w:rsidRDefault="00B71F04" w:rsidP="003605BB">
            <w:pPr>
              <w:rPr>
                <w:rFonts w:eastAsia="SimSun"/>
              </w:rPr>
            </w:pPr>
            <w:r>
              <w:rPr>
                <w:rFonts w:eastAsia="SimSun"/>
              </w:rPr>
              <w:t>01</w:t>
            </w:r>
            <w:r w:rsidRPr="007938CA">
              <w:rPr>
                <w:rFonts w:eastAsia="SimSun"/>
              </w:rPr>
              <w:t>/</w:t>
            </w:r>
            <w:r>
              <w:rPr>
                <w:rFonts w:eastAsia="SimSun"/>
              </w:rPr>
              <w:t>07</w:t>
            </w:r>
            <w:r w:rsidRPr="007938CA">
              <w:rPr>
                <w:rFonts w:eastAsia="SimSun"/>
              </w:rPr>
              <w:t xml:space="preserve">/24 – </w:t>
            </w:r>
            <w:r>
              <w:rPr>
                <w:rFonts w:eastAsia="SimSun"/>
              </w:rPr>
              <w:t>14/0</w:t>
            </w:r>
            <w:r w:rsidR="00AE47FF">
              <w:rPr>
                <w:rFonts w:eastAsia="SimSun"/>
              </w:rPr>
              <w:t>9</w:t>
            </w:r>
            <w:r>
              <w:rPr>
                <w:rFonts w:eastAsia="SimSun"/>
              </w:rPr>
              <w:t>/2025</w:t>
            </w:r>
          </w:p>
        </w:tc>
      </w:tr>
      <w:tr w:rsidR="00273F6E" w:rsidRPr="000E2B97" w14:paraId="1004ACA6" w14:textId="77777777" w:rsidTr="003605BB">
        <w:trPr>
          <w:trHeight w:val="255"/>
        </w:trPr>
        <w:tc>
          <w:tcPr>
            <w:tcW w:w="2230" w:type="dxa"/>
            <w:noWrap/>
          </w:tcPr>
          <w:p w14:paraId="336BFF74" w14:textId="486F03CC" w:rsidR="00273F6E" w:rsidRDefault="00273F6E" w:rsidP="00C11B0A">
            <w:pPr>
              <w:jc w:val="left"/>
              <w:rPr>
                <w:rFonts w:eastAsia="SimSun"/>
              </w:rPr>
            </w:pPr>
          </w:p>
        </w:tc>
        <w:tc>
          <w:tcPr>
            <w:tcW w:w="2727" w:type="dxa"/>
            <w:noWrap/>
          </w:tcPr>
          <w:p w14:paraId="5133D6F6" w14:textId="63477C0E" w:rsidR="00273F6E" w:rsidRPr="00BB2B88" w:rsidRDefault="00273F6E" w:rsidP="00C11B0A">
            <w:pPr>
              <w:rPr>
                <w:rFonts w:eastAsia="SimSun"/>
              </w:rPr>
            </w:pPr>
          </w:p>
        </w:tc>
        <w:tc>
          <w:tcPr>
            <w:tcW w:w="3969" w:type="dxa"/>
            <w:noWrap/>
          </w:tcPr>
          <w:p w14:paraId="4CCA82B1" w14:textId="0BFF7C12" w:rsidR="00273F6E" w:rsidRDefault="00273F6E" w:rsidP="00C11B0A">
            <w:pPr>
              <w:rPr>
                <w:rFonts w:eastAsia="SimSun"/>
              </w:rPr>
            </w:pPr>
          </w:p>
        </w:tc>
      </w:tr>
    </w:tbl>
    <w:p w14:paraId="6389BCE1" w14:textId="1D6E7EA0" w:rsidR="003605BB" w:rsidRPr="003605BB" w:rsidRDefault="001D012B" w:rsidP="00B71F04">
      <w:pPr>
        <w:pStyle w:val="Caption"/>
      </w:pPr>
      <w:bookmarkStart w:id="39" w:name="_Toc205898266"/>
      <w:r w:rsidRPr="00E6227D">
        <w:t xml:space="preserve">Table </w:t>
      </w:r>
      <w:r>
        <w:fldChar w:fldCharType="begin"/>
      </w:r>
      <w:r>
        <w:instrText xml:space="preserve"> SEQ Table \* ARABIC </w:instrText>
      </w:r>
      <w:r>
        <w:fldChar w:fldCharType="separate"/>
      </w:r>
      <w:r w:rsidR="00AA1371">
        <w:rPr>
          <w:noProof/>
        </w:rPr>
        <w:t>6</w:t>
      </w:r>
      <w:r>
        <w:fldChar w:fldCharType="end"/>
      </w:r>
      <w:r w:rsidR="00581C5E">
        <w:t xml:space="preserve"> </w:t>
      </w:r>
      <w:r w:rsidR="00042C3D">
        <w:t>–</w:t>
      </w:r>
      <w:r w:rsidRPr="00E6227D">
        <w:t xml:space="preserve"> </w:t>
      </w:r>
      <w:r>
        <w:t>Personnel</w:t>
      </w:r>
      <w:bookmarkEnd w:id="39"/>
    </w:p>
    <w:p w14:paraId="2135315C" w14:textId="2C36CE0A" w:rsidR="00D43DCF" w:rsidRDefault="00D43DCF" w:rsidP="00D43DCF">
      <w:pPr>
        <w:pStyle w:val="StyleHeading1"/>
      </w:pPr>
      <w:bookmarkStart w:id="40" w:name="_Toc208245116"/>
      <w:r>
        <w:t>Survey System Calibrations and Verifications</w:t>
      </w:r>
      <w:bookmarkEnd w:id="40"/>
    </w:p>
    <w:p w14:paraId="354E7C26" w14:textId="00AC3E22" w:rsidR="007179A8" w:rsidRDefault="007179A8" w:rsidP="00D43DCF">
      <w:r w:rsidRPr="007179A8">
        <w:t>Prior to the start of the project, calibration and verification checks were conducted to ensure that all sensors and processing equipment were functioning correctly and operating within the manufacturer’s specifications. These checks were performed to meet the employer’s requirements for survey and positioning operations on board the installation vessels and caissons.</w:t>
      </w:r>
    </w:p>
    <w:p w14:paraId="3BAD9167" w14:textId="1729291B" w:rsidR="00D43DCF" w:rsidRDefault="00D43DCF" w:rsidP="00D43DCF">
      <w:pPr>
        <w:pStyle w:val="StyleHeading2"/>
      </w:pPr>
      <w:bookmarkStart w:id="41" w:name="_Toc208245117"/>
      <w:r>
        <w:t>Geodetic Parameter Check</w:t>
      </w:r>
      <w:bookmarkEnd w:id="41"/>
    </w:p>
    <w:p w14:paraId="3AB1CE85" w14:textId="029952A7" w:rsidR="0051340C" w:rsidRPr="00B62F34" w:rsidRDefault="0051340C" w:rsidP="0051340C">
      <w:pPr>
        <w:rPr>
          <w:b/>
          <w:bCs/>
        </w:rPr>
      </w:pPr>
      <w:r w:rsidRPr="00B2731D">
        <w:t xml:space="preserve">All the </w:t>
      </w:r>
      <w:r w:rsidR="00F277BF">
        <w:t xml:space="preserve">offshore </w:t>
      </w:r>
      <w:r w:rsidRPr="00B2731D">
        <w:t xml:space="preserve">survey works will be done in the WGS84 UTM31N reference system. As a vertical reference the </w:t>
      </w:r>
      <w:proofErr w:type="spellStart"/>
      <w:r w:rsidRPr="00B2731D">
        <w:t>BeLAT</w:t>
      </w:r>
      <w:proofErr w:type="spellEnd"/>
      <w:r w:rsidRPr="00B2731D">
        <w:t xml:space="preserve"> model will be used. </w:t>
      </w:r>
    </w:p>
    <w:p w14:paraId="524CA63F" w14:textId="48805835" w:rsidR="0051340C" w:rsidRPr="00B2731D" w:rsidRDefault="0051340C" w:rsidP="0051340C">
      <w:r w:rsidRPr="00B2731D">
        <w:t xml:space="preserve">For detailed information about the used geodetics, a reference is made </w:t>
      </w:r>
      <w:r w:rsidR="00533A24">
        <w:t>to the documents G</w:t>
      </w:r>
      <w:r w:rsidRPr="00B2731D">
        <w:t xml:space="preserve">eodetic </w:t>
      </w:r>
      <w:r w:rsidR="00533A24">
        <w:t>S</w:t>
      </w:r>
      <w:r w:rsidRPr="00B2731D">
        <w:t xml:space="preserve">etup </w:t>
      </w:r>
      <w:r w:rsidR="00533A24">
        <w:fldChar w:fldCharType="begin"/>
      </w:r>
      <w:r w:rsidR="00533A24">
        <w:instrText xml:space="preserve"> REF _Ref160176717 \r \h </w:instrText>
      </w:r>
      <w:r w:rsidR="00533A24">
        <w:fldChar w:fldCharType="separate"/>
      </w:r>
      <w:r w:rsidR="00AA1371">
        <w:t>[2]</w:t>
      </w:r>
      <w:r w:rsidR="00533A24">
        <w:fldChar w:fldCharType="end"/>
      </w:r>
      <w:r w:rsidR="00533A24">
        <w:t xml:space="preserve">  and General Survey M</w:t>
      </w:r>
      <w:r w:rsidRPr="00B2731D">
        <w:t xml:space="preserve">ethod </w:t>
      </w:r>
      <w:r w:rsidR="00533A24">
        <w:t>S</w:t>
      </w:r>
      <w:r w:rsidRPr="00B2731D">
        <w:t xml:space="preserve">tatement </w:t>
      </w:r>
      <w:r w:rsidR="00533A24">
        <w:fldChar w:fldCharType="begin"/>
      </w:r>
      <w:r w:rsidR="00533A24">
        <w:instrText xml:space="preserve"> REF _Ref158391824 \r \h </w:instrText>
      </w:r>
      <w:r w:rsidR="00533A24">
        <w:fldChar w:fldCharType="separate"/>
      </w:r>
      <w:r w:rsidR="00AA1371">
        <w:t>[4]</w:t>
      </w:r>
      <w:r w:rsidR="00533A24">
        <w:fldChar w:fldCharType="end"/>
      </w:r>
      <w:r w:rsidR="00A54A32">
        <w:t>.</w:t>
      </w:r>
    </w:p>
    <w:p w14:paraId="3DE945F9" w14:textId="559EEE0B" w:rsidR="00C930DC" w:rsidRDefault="00C930DC" w:rsidP="0051340C"/>
    <w:p w14:paraId="4567BDBC" w14:textId="374CBCE3" w:rsidR="0051340C" w:rsidRDefault="0051340C" w:rsidP="0051340C">
      <w:r>
        <w:t xml:space="preserve">Prior to the </w:t>
      </w:r>
      <w:r w:rsidR="00031EB2">
        <w:t xml:space="preserve">Calibrations, </w:t>
      </w:r>
      <w:r w:rsidR="00581C5E">
        <w:t>V</w:t>
      </w:r>
      <w:r w:rsidR="00031EB2">
        <w:t>erification and Checks</w:t>
      </w:r>
      <w:r w:rsidR="00F277BF">
        <w:t xml:space="preserve"> for Caisson </w:t>
      </w:r>
      <w:r w:rsidR="000E77C4">
        <w:t xml:space="preserve">{{ </w:t>
      </w:r>
      <w:proofErr w:type="spellStart"/>
      <w:r w:rsidR="000E77C4">
        <w:t>CaissonNumber</w:t>
      </w:r>
      <w:proofErr w:type="spellEnd"/>
      <w:r w:rsidR="000E77C4">
        <w:t xml:space="preserve"> }}</w:t>
      </w:r>
      <w:r w:rsidR="00F277BF">
        <w:t>,</w:t>
      </w:r>
      <w:r w:rsidR="00031EB2">
        <w:t xml:space="preserve"> </w:t>
      </w:r>
      <w:r>
        <w:t xml:space="preserve">a Geodetic Parameter Check </w:t>
      </w:r>
      <w:r w:rsidR="00F277BF">
        <w:t>was done</w:t>
      </w:r>
      <w:r>
        <w:t xml:space="preserve"> with the visualisation</w:t>
      </w:r>
      <w:r w:rsidR="00581C5E">
        <w:t xml:space="preserve"> &amp;</w:t>
      </w:r>
      <w:r>
        <w:t xml:space="preserve"> data acquisition software package as used </w:t>
      </w:r>
      <w:r w:rsidR="00581C5E">
        <w:t>at</w:t>
      </w:r>
      <w:r>
        <w:t xml:space="preserve"> O</w:t>
      </w:r>
      <w:r w:rsidR="004800AA">
        <w:t>CC</w:t>
      </w:r>
      <w:r>
        <w:t xml:space="preserve"> (</w:t>
      </w:r>
      <w:r>
        <w:rPr>
          <w:rFonts w:cstheme="minorHAnsi"/>
          <w:sz w:val="20"/>
        </w:rPr>
        <w:t xml:space="preserve">Operation </w:t>
      </w:r>
      <w:r w:rsidR="004800AA">
        <w:rPr>
          <w:rFonts w:cstheme="minorHAnsi"/>
          <w:sz w:val="20"/>
        </w:rPr>
        <w:t>Control Container</w:t>
      </w:r>
      <w:r>
        <w:rPr>
          <w:rFonts w:cstheme="minorHAnsi"/>
          <w:sz w:val="20"/>
        </w:rPr>
        <w:t>)</w:t>
      </w:r>
      <w:r>
        <w:t>.</w:t>
      </w:r>
    </w:p>
    <w:p w14:paraId="24A2B3F4" w14:textId="22699107" w:rsidR="0051340C" w:rsidRPr="00EA1307" w:rsidRDefault="0051340C" w:rsidP="0051340C">
      <w:pPr>
        <w:rPr>
          <w:sz w:val="28"/>
          <w:szCs w:val="26"/>
        </w:rPr>
      </w:pPr>
      <w:r w:rsidRPr="00972A56">
        <w:t xml:space="preserve">The co-ordinate </w:t>
      </w:r>
      <w:r w:rsidRPr="0095115A">
        <w:t>transformation example</w:t>
      </w:r>
      <w:r w:rsidR="007B744D">
        <w:t xml:space="preserve"> as</w:t>
      </w:r>
      <w:r w:rsidRPr="0095115A">
        <w:t xml:space="preserve"> in document </w:t>
      </w:r>
      <w:r w:rsidRPr="007B744D">
        <w:rPr>
          <w:i/>
          <w:iCs/>
        </w:rPr>
        <w:t>Geodetic setup</w:t>
      </w:r>
      <w:r w:rsidRPr="0095115A">
        <w:t xml:space="preserve"> </w:t>
      </w:r>
      <w:r>
        <w:t xml:space="preserve">[2] </w:t>
      </w:r>
      <w:r w:rsidRPr="0095115A">
        <w:t>was used to verify the geodetic configuration in the survey online navigation softwar</w:t>
      </w:r>
      <w:r>
        <w:t>e.</w:t>
      </w:r>
    </w:p>
    <w:p w14:paraId="5E0D5784" w14:textId="633324FB" w:rsidR="0051340C" w:rsidRDefault="0051340C" w:rsidP="0051340C"/>
    <w:p w14:paraId="46F502D2" w14:textId="48F2E039" w:rsidR="007B744D" w:rsidRDefault="007B744D" w:rsidP="0051340C"/>
    <w:p w14:paraId="0C6AAF15" w14:textId="3C1EAB3E" w:rsidR="007B744D" w:rsidRDefault="003605BB" w:rsidP="0051340C">
      <w:r>
        <w:rPr>
          <w:noProof/>
        </w:rPr>
        <mc:AlternateContent>
          <mc:Choice Requires="wpg">
            <w:drawing>
              <wp:anchor distT="0" distB="0" distL="114300" distR="114300" simplePos="0" relativeHeight="251658241" behindDoc="0" locked="0" layoutInCell="1" allowOverlap="1" wp14:anchorId="366D6C48" wp14:editId="6C12EA74">
                <wp:simplePos x="0" y="0"/>
                <wp:positionH relativeFrom="column">
                  <wp:posOffset>393700</wp:posOffset>
                </wp:positionH>
                <wp:positionV relativeFrom="paragraph">
                  <wp:posOffset>25931</wp:posOffset>
                </wp:positionV>
                <wp:extent cx="5245100" cy="450850"/>
                <wp:effectExtent l="19050" t="19050" r="12700" b="25400"/>
                <wp:wrapNone/>
                <wp:docPr id="2145228462" name="Group 3"/>
                <wp:cNvGraphicFramePr/>
                <a:graphic xmlns:a="http://schemas.openxmlformats.org/drawingml/2006/main">
                  <a:graphicData uri="http://schemas.microsoft.com/office/word/2010/wordprocessingGroup">
                    <wpg:wgp>
                      <wpg:cNvGrpSpPr/>
                      <wpg:grpSpPr>
                        <a:xfrm>
                          <a:off x="0" y="0"/>
                          <a:ext cx="5245100" cy="450850"/>
                          <a:chOff x="0" y="0"/>
                          <a:chExt cx="5339715" cy="546100"/>
                        </a:xfrm>
                      </wpg:grpSpPr>
                      <pic:pic xmlns:pic="http://schemas.openxmlformats.org/drawingml/2006/picture">
                        <pic:nvPicPr>
                          <pic:cNvPr id="169738326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339715" cy="546100"/>
                          </a:xfrm>
                          <a:prstGeom prst="rect">
                            <a:avLst/>
                          </a:prstGeom>
                          <a:ln>
                            <a:solidFill>
                              <a:schemeClr val="accent1"/>
                            </a:solidFill>
                          </a:ln>
                        </pic:spPr>
                      </pic:pic>
                      <wpg:grpSp>
                        <wpg:cNvPr id="1985553177" name="Group 2"/>
                        <wpg:cNvGrpSpPr/>
                        <wpg:grpSpPr>
                          <a:xfrm>
                            <a:off x="31750" y="0"/>
                            <a:ext cx="5257800" cy="406400"/>
                            <a:chOff x="0" y="0"/>
                            <a:chExt cx="5257800" cy="406400"/>
                          </a:xfrm>
                        </wpg:grpSpPr>
                        <wps:wsp>
                          <wps:cNvPr id="1575569213" name="Rectangle: Rounded Corners 1"/>
                          <wps:cNvSpPr/>
                          <wps:spPr>
                            <a:xfrm>
                              <a:off x="1371600" y="0"/>
                              <a:ext cx="1739900" cy="260350"/>
                            </a:xfrm>
                            <a:prstGeom prst="roundRect">
                              <a:avLst/>
                            </a:prstGeom>
                            <a:noFill/>
                            <a:ln w="28575">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641770" name="Rectangle: Rounded Corners 1"/>
                          <wps:cNvSpPr/>
                          <wps:spPr>
                            <a:xfrm>
                              <a:off x="0" y="203200"/>
                              <a:ext cx="831850" cy="20320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7786707" name="Rectangle: Rounded Corners 1"/>
                          <wps:cNvSpPr/>
                          <wps:spPr>
                            <a:xfrm>
                              <a:off x="3479800" y="19050"/>
                              <a:ext cx="1778000" cy="20320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B6CBA26">
              <v:group id="Group 3" style="position:absolute;margin-left:31pt;margin-top:2.05pt;width:413pt;height:35.5pt;z-index:251655169;mso-width-relative:margin;mso-height-relative:margin" coordsize="53397,5461" o:spid="_x0000_s1026" w14:anchorId="0680432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">
                <v:shape id="Picture 1" style="position:absolute;width:53397;height:5461;visibility:visible;mso-wrap-style:square" o:spid="_x0000_s1027" stroked="t" strokecolor="#4472c4 [320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">
                  <v:imagedata o:title="" r:id="rId23"/>
                  <v:path arrowok="t"/>
                </v:shape>
                <v:group id="Group 2" style="position:absolute;left:317;width:52578;height:4064" coordsize="52578,406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">
                  <v:roundrect id="Rectangle: Rounded Corners 1" style="position:absolute;left:13716;width:17399;height:2603;visibility:visible;mso-wrap-style:square;v-text-anchor:middle" o:spid="_x0000_s102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">
                    <v:stroke joinstyle="miter"/>
                  </v:roundrect>
                  <v:roundrect id="Rectangle: Rounded Corners 1" style="position:absolute;top:2032;width:8318;height:2032;visibility:visible;mso-wrap-style:square;v-text-anchor:middle" o:spid="_x0000_s1030"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">
                    <v:stroke joinstyle="miter"/>
                  </v:roundrect>
                  <v:roundrect id="Rectangle: Rounded Corners 1" style="position:absolute;left:34798;top:190;width:17780;height:2032;visibility:visible;mso-wrap-style:square;v-text-anchor:middle" o:spid="_x0000_s1031"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">
                    <v:stroke joinstyle="miter"/>
                  </v:roundrect>
                </v:group>
              </v:group>
            </w:pict>
          </mc:Fallback>
        </mc:AlternateContent>
      </w:r>
    </w:p>
    <w:p w14:paraId="775E3059" w14:textId="74D39405" w:rsidR="003605BB" w:rsidRDefault="003605BB">
      <w:pPr>
        <w:spacing w:after="160" w:line="259" w:lineRule="auto"/>
        <w:jc w:val="left"/>
      </w:pPr>
      <w:r>
        <w:br w:type="page"/>
      </w:r>
    </w:p>
    <w:p w14:paraId="73E26D3D" w14:textId="77777777" w:rsidR="007B744D" w:rsidRDefault="007B744D" w:rsidP="0051340C"/>
    <w:p w14:paraId="58A6B172" w14:textId="0970B7C7" w:rsidR="00C930DC" w:rsidRDefault="00D85225" w:rsidP="0051340C">
      <w:r>
        <w:rPr>
          <w:noProof/>
        </w:rPr>
        <mc:AlternateContent>
          <mc:Choice Requires="wpg">
            <w:drawing>
              <wp:anchor distT="0" distB="0" distL="114300" distR="114300" simplePos="0" relativeHeight="251658240" behindDoc="0" locked="0" layoutInCell="1" allowOverlap="1" wp14:anchorId="44471466" wp14:editId="10E4347C">
                <wp:simplePos x="0" y="0"/>
                <wp:positionH relativeFrom="column">
                  <wp:posOffset>787400</wp:posOffset>
                </wp:positionH>
                <wp:positionV relativeFrom="paragraph">
                  <wp:posOffset>46355</wp:posOffset>
                </wp:positionV>
                <wp:extent cx="4178935" cy="3752850"/>
                <wp:effectExtent l="0" t="0" r="0" b="0"/>
                <wp:wrapNone/>
                <wp:docPr id="656852848" name="Group 5"/>
                <wp:cNvGraphicFramePr/>
                <a:graphic xmlns:a="http://schemas.openxmlformats.org/drawingml/2006/main">
                  <a:graphicData uri="http://schemas.microsoft.com/office/word/2010/wordprocessingGroup">
                    <wpg:wgp>
                      <wpg:cNvGrpSpPr/>
                      <wpg:grpSpPr>
                        <a:xfrm>
                          <a:off x="0" y="0"/>
                          <a:ext cx="4178935" cy="3752850"/>
                          <a:chOff x="0" y="0"/>
                          <a:chExt cx="4178935" cy="3752850"/>
                        </a:xfrm>
                      </wpg:grpSpPr>
                      <pic:pic xmlns:pic="http://schemas.openxmlformats.org/drawingml/2006/picture">
                        <pic:nvPicPr>
                          <pic:cNvPr id="2004202063" name="Picture 1" descr="A screenshot of a computer&#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78935" cy="3752850"/>
                          </a:xfrm>
                          <a:prstGeom prst="rect">
                            <a:avLst/>
                          </a:prstGeom>
                        </pic:spPr>
                      </pic:pic>
                      <wpg:grpSp>
                        <wpg:cNvPr id="1181136044" name="Group 4"/>
                        <wpg:cNvGrpSpPr/>
                        <wpg:grpSpPr>
                          <a:xfrm>
                            <a:off x="457200" y="533400"/>
                            <a:ext cx="3067050" cy="1054100"/>
                            <a:chOff x="0" y="0"/>
                            <a:chExt cx="3067050" cy="1054100"/>
                          </a:xfrm>
                        </wpg:grpSpPr>
                        <wps:wsp>
                          <wps:cNvPr id="388665574" name="Rectangle: Rounded Corners 1"/>
                          <wps:cNvSpPr/>
                          <wps:spPr>
                            <a:xfrm>
                              <a:off x="0" y="0"/>
                              <a:ext cx="1022350" cy="336550"/>
                            </a:xfrm>
                            <a:prstGeom prst="roundRect">
                              <a:avLst/>
                            </a:prstGeom>
                            <a:noFill/>
                            <a:ln w="28575">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281346" name="Rectangle: Rounded Corners 1"/>
                          <wps:cNvSpPr/>
                          <wps:spPr>
                            <a:xfrm>
                              <a:off x="2044700" y="717550"/>
                              <a:ext cx="1022350" cy="33655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52775FD">
              <v:group id="Group 5" style="position:absolute;margin-left:62pt;margin-top:3.65pt;width:329.05pt;height:295.5pt;z-index:251655168" coordsize="41789,37528" o:spid="_x0000_s1026" w14:anchorId="16990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">
                <v:shape id="Picture 1" style="position:absolute;width:41789;height:37528;visibility:visible;mso-wrap-style:square" alt="A screenshot of a computer&#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">
                  <v:imagedata o:title="A screenshot of a computer&#10;&#10;Description automatically generated" r:id="rId25"/>
                </v:shape>
                <v:group id="Group 4" style="position:absolute;left:4572;top:5334;width:30670;height:10541" coordsize="30670,10541"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">
                  <v:roundrect id="Rectangle: Rounded Corners 1" style="position:absolute;width:10223;height:3365;visibility:visible;mso-wrap-style:square;v-text-anchor:middle" o:spid="_x0000_s102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">
                    <v:stroke joinstyle="miter"/>
                  </v:roundrect>
                  <v:roundrect id="Rectangle: Rounded Corners 1" style="position:absolute;left:20447;top:7175;width:10223;height:3366;visibility:visible;mso-wrap-style:square;v-text-anchor:middle" o:spid="_x0000_s1030"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">
                    <v:stroke joinstyle="miter"/>
                  </v:roundrect>
                </v:group>
              </v:group>
            </w:pict>
          </mc:Fallback>
        </mc:AlternateContent>
      </w:r>
    </w:p>
    <w:p w14:paraId="0E109293" w14:textId="3F8E4A82" w:rsidR="00C930DC" w:rsidRDefault="00C930DC" w:rsidP="0051340C"/>
    <w:p w14:paraId="13D1BF00" w14:textId="5C61E8A1" w:rsidR="00C930DC" w:rsidRDefault="00C930DC" w:rsidP="0051340C"/>
    <w:p w14:paraId="5ED0DFB3" w14:textId="757D2D94" w:rsidR="00C930DC" w:rsidRDefault="00C930DC" w:rsidP="0051340C"/>
    <w:p w14:paraId="368330B5" w14:textId="3A631FFA" w:rsidR="00C930DC" w:rsidRDefault="00C930DC" w:rsidP="00C930DC"/>
    <w:p w14:paraId="5F58CE2E" w14:textId="78EB0902" w:rsidR="00C930DC" w:rsidRDefault="00C930DC" w:rsidP="00C930DC"/>
    <w:p w14:paraId="7AF7A84C" w14:textId="77777777" w:rsidR="000E7243" w:rsidRDefault="000E7243" w:rsidP="00C930DC"/>
    <w:p w14:paraId="16625944" w14:textId="28964DF8" w:rsidR="000E7243" w:rsidRDefault="000E7243" w:rsidP="00C930DC"/>
    <w:p w14:paraId="415FD604" w14:textId="419EB87F" w:rsidR="000E7243" w:rsidRDefault="000E7243" w:rsidP="00C930DC"/>
    <w:p w14:paraId="14415FB4" w14:textId="28144069" w:rsidR="000E7243" w:rsidRDefault="000E7243" w:rsidP="00C930DC"/>
    <w:p w14:paraId="090F364E" w14:textId="77777777" w:rsidR="00581C5E" w:rsidRDefault="00581C5E" w:rsidP="00C930DC"/>
    <w:p w14:paraId="26089983" w14:textId="5348C183" w:rsidR="000E7243" w:rsidRDefault="000E7243" w:rsidP="00C930DC"/>
    <w:p w14:paraId="10445FED" w14:textId="3E71AF0C" w:rsidR="00D85225" w:rsidRDefault="00D85225" w:rsidP="00C930DC"/>
    <w:p w14:paraId="67500F07" w14:textId="5B38D05F" w:rsidR="00D85225" w:rsidRDefault="00D85225" w:rsidP="00C930DC"/>
    <w:p w14:paraId="0C886336" w14:textId="77777777" w:rsidR="000E7243" w:rsidRDefault="000E7243" w:rsidP="00C930DC"/>
    <w:p w14:paraId="49785F56" w14:textId="77777777" w:rsidR="000E7243" w:rsidRDefault="000E7243" w:rsidP="00C930DC"/>
    <w:p w14:paraId="356099B1" w14:textId="77777777" w:rsidR="000E7243" w:rsidRDefault="000E7243" w:rsidP="00C930DC"/>
    <w:p w14:paraId="00007236" w14:textId="77777777" w:rsidR="000E7243" w:rsidRDefault="000E7243" w:rsidP="00C930DC"/>
    <w:p w14:paraId="6EEA2F5D" w14:textId="77777777" w:rsidR="000E7243" w:rsidRDefault="000E7243" w:rsidP="00C930DC"/>
    <w:p w14:paraId="263C289A" w14:textId="77777777" w:rsidR="000E7243" w:rsidRDefault="000E7243" w:rsidP="00C930DC"/>
    <w:p w14:paraId="3F92A144" w14:textId="77777777" w:rsidR="000E7243" w:rsidRDefault="000E7243" w:rsidP="00C930DC"/>
    <w:p w14:paraId="6AE4E397" w14:textId="77777777" w:rsidR="000E7243" w:rsidRDefault="000E7243" w:rsidP="00C930DC"/>
    <w:p w14:paraId="3C672415" w14:textId="77777777" w:rsidR="000E7243" w:rsidRDefault="000E7243" w:rsidP="00C930DC"/>
    <w:p w14:paraId="173240CE" w14:textId="2750B605" w:rsidR="00F277BF" w:rsidRDefault="00F277BF" w:rsidP="00F277BF">
      <w:pPr>
        <w:pStyle w:val="Caption"/>
      </w:pPr>
      <w:bookmarkStart w:id="42" w:name="_Toc160171347"/>
      <w:bookmarkStart w:id="43" w:name="_Toc160177216"/>
      <w:bookmarkStart w:id="44" w:name="_Toc205898251"/>
      <w:r>
        <w:t xml:space="preserve">Figure </w:t>
      </w:r>
      <w:r>
        <w:fldChar w:fldCharType="begin"/>
      </w:r>
      <w:r>
        <w:instrText xml:space="preserve"> SEQ Figure \* ARABIC </w:instrText>
      </w:r>
      <w:r>
        <w:fldChar w:fldCharType="separate"/>
      </w:r>
      <w:r w:rsidR="00AA1371">
        <w:rPr>
          <w:noProof/>
        </w:rPr>
        <w:t>3</w:t>
      </w:r>
      <w:r>
        <w:fldChar w:fldCharType="end"/>
      </w:r>
      <w:r>
        <w:t>: Geodetic Parameter Check</w:t>
      </w:r>
      <w:bookmarkEnd w:id="42"/>
      <w:bookmarkEnd w:id="43"/>
      <w:r w:rsidR="00042C3D">
        <w:t>.</w:t>
      </w:r>
      <w:bookmarkEnd w:id="44"/>
    </w:p>
    <w:p w14:paraId="08E31EAD" w14:textId="77777777" w:rsidR="00B72B02" w:rsidRDefault="00B72B02">
      <w:pPr>
        <w:spacing w:after="160" w:line="259" w:lineRule="auto"/>
        <w:jc w:val="left"/>
      </w:pPr>
    </w:p>
    <w:p w14:paraId="32C6CA2F" w14:textId="39F2F1B6" w:rsidR="000E7243" w:rsidRDefault="00F277BF">
      <w:pPr>
        <w:spacing w:after="160" w:line="259" w:lineRule="auto"/>
        <w:jc w:val="left"/>
      </w:pPr>
      <w:r>
        <w:t xml:space="preserve">See also </w:t>
      </w:r>
      <w:r w:rsidR="007B744D">
        <w:t xml:space="preserve"> </w:t>
      </w:r>
      <w:r w:rsidR="007B744D">
        <w:fldChar w:fldCharType="begin"/>
      </w:r>
      <w:r w:rsidR="007B744D">
        <w:instrText xml:space="preserve"> REF _Ref160091824 \h </w:instrText>
      </w:r>
      <w:r w:rsidR="007B744D">
        <w:fldChar w:fldCharType="separate"/>
      </w:r>
      <w:r w:rsidR="00AA1371">
        <w:t>Annex 1: Geodetic Parameter Check</w:t>
      </w:r>
      <w:r w:rsidR="007B744D">
        <w:fldChar w:fldCharType="end"/>
      </w:r>
      <w:r w:rsidR="007B744D">
        <w:t xml:space="preserve"> for the full report</w:t>
      </w:r>
      <w:r w:rsidR="006E5613">
        <w:t>.</w:t>
      </w:r>
      <w:r w:rsidR="000E7243">
        <w:br w:type="page"/>
      </w:r>
    </w:p>
    <w:p w14:paraId="47DD25DA" w14:textId="6BC2B606" w:rsidR="000E7243" w:rsidRDefault="000E7243" w:rsidP="000E7243">
      <w:pPr>
        <w:pStyle w:val="StyleHeading2"/>
      </w:pPr>
      <w:bookmarkStart w:id="45" w:name="_Toc208245118"/>
      <w:r>
        <w:lastRenderedPageBreak/>
        <w:t>Dimensional Control Measurements</w:t>
      </w:r>
      <w:bookmarkEnd w:id="45"/>
    </w:p>
    <w:p w14:paraId="5F0A8A55" w14:textId="1F5EAE92" w:rsidR="00A1301B" w:rsidRDefault="00A1301B" w:rsidP="00A1301B">
      <w:bookmarkStart w:id="46" w:name="_Hlk160094969"/>
      <w:r>
        <w:t>The TM EDISON survey team measured the offsets of all POI during and after the construction of the caisson, as well as after the final installation of all survey equipment.</w:t>
      </w:r>
    </w:p>
    <w:p w14:paraId="3269BEB7" w14:textId="77777777" w:rsidR="00A1301B" w:rsidRDefault="00A1301B" w:rsidP="00A1301B"/>
    <w:p w14:paraId="0F0AE46E" w14:textId="77777777" w:rsidR="003750C3" w:rsidRDefault="00A1301B" w:rsidP="00A1301B">
      <w:r>
        <w:t>All results (X, Y, Z) are referenced within the caisson reference frame.</w:t>
      </w:r>
    </w:p>
    <w:p w14:paraId="42A08E2F" w14:textId="77777777" w:rsidR="003750C3" w:rsidRDefault="003750C3" w:rsidP="00A1301B"/>
    <w:p w14:paraId="2FB689FE" w14:textId="59C55E52" w:rsidR="00B26F89" w:rsidRDefault="00B26F89" w:rsidP="00A1301B">
      <w:r>
        <w:t xml:space="preserve">An overview of all POI can be found in </w:t>
      </w:r>
      <w:r>
        <w:fldChar w:fldCharType="begin"/>
      </w:r>
      <w:r>
        <w:instrText xml:space="preserve"> REF _Ref160094833 \h </w:instrText>
      </w:r>
      <w:r>
        <w:fldChar w:fldCharType="separate"/>
      </w:r>
      <w:r w:rsidR="00AA1371">
        <w:t>Annex 2:</w:t>
      </w:r>
      <w:r>
        <w:fldChar w:fldCharType="end"/>
      </w:r>
      <w:r w:rsidR="00A54A32">
        <w:t>.</w:t>
      </w:r>
    </w:p>
    <w:p w14:paraId="7B136518" w14:textId="77777777" w:rsidR="00B26F89" w:rsidRDefault="00B26F89" w:rsidP="00B26F89"/>
    <w:p w14:paraId="5962E8A8" w14:textId="41720785" w:rsidR="00B26F89" w:rsidRDefault="00B26F89" w:rsidP="00B26F89">
      <w:r>
        <w:t>The Cais</w:t>
      </w:r>
      <w:r w:rsidR="008A44AC">
        <w:t>s</w:t>
      </w:r>
      <w:r>
        <w:t>on Reference Frame is defined as below:</w:t>
      </w:r>
    </w:p>
    <w:bookmarkEnd w:id="46"/>
    <w:p w14:paraId="60D2FAC9" w14:textId="386776E1" w:rsidR="00FF42F0" w:rsidRDefault="00FF42F0" w:rsidP="00FF42F0">
      <w:pPr>
        <w:pStyle w:val="FooterPRO"/>
        <w:rPr>
          <w:color w:val="auto"/>
        </w:rPr>
      </w:pPr>
    </w:p>
    <w:p w14:paraId="2BD55B56" w14:textId="41B911BC" w:rsidR="00533361" w:rsidRDefault="00533361" w:rsidP="00533361">
      <w:pPr>
        <w:pStyle w:val="Caption"/>
        <w:keepNext/>
      </w:pPr>
      <w:bookmarkStart w:id="47" w:name="_Toc205898267"/>
      <w:r>
        <w:t xml:space="preserve">Table </w:t>
      </w:r>
      <w:r>
        <w:fldChar w:fldCharType="begin"/>
      </w:r>
      <w:r>
        <w:instrText xml:space="preserve"> SEQ Table \* ARABIC </w:instrText>
      </w:r>
      <w:r>
        <w:fldChar w:fldCharType="separate"/>
      </w:r>
      <w:r w:rsidR="00AA1371">
        <w:rPr>
          <w:noProof/>
        </w:rPr>
        <w:t>7</w:t>
      </w:r>
      <w:r>
        <w:fldChar w:fldCharType="end"/>
      </w:r>
      <w:r>
        <w:t>: Caisson Reference Frame.</w:t>
      </w:r>
      <w:bookmarkEnd w:id="47"/>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FF42F0" w:rsidRPr="000E2B97" w14:paraId="713EE70A"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18EBE469" w14:textId="77777777" w:rsidR="00FF42F0" w:rsidRPr="000E2B97" w:rsidRDefault="00FF42F0" w:rsidP="00924A32">
            <w:pPr>
              <w:rPr>
                <w:rFonts w:eastAsia="SimSun"/>
              </w:rPr>
            </w:pPr>
            <w:bookmarkStart w:id="48" w:name="_Hlk158580569"/>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2CA65F7F" w14:textId="77777777" w:rsidR="00FF42F0" w:rsidRPr="00D04266" w:rsidRDefault="00FF42F0" w:rsidP="00924A32">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05AA4C54" w14:textId="77777777" w:rsidR="00FF42F0" w:rsidRPr="00D04266" w:rsidRDefault="00FF42F0" w:rsidP="00924A32">
            <w:pPr>
              <w:rPr>
                <w:rFonts w:eastAsia="SimSun"/>
              </w:rPr>
            </w:pPr>
            <w:r w:rsidRPr="00D04266">
              <w:rPr>
                <w:rFonts w:eastAsia="SimSun"/>
              </w:rPr>
              <w:t>Positive Direction</w:t>
            </w:r>
          </w:p>
        </w:tc>
      </w:tr>
      <w:tr w:rsidR="00FF42F0" w:rsidRPr="000E2B97" w14:paraId="4EC30C3B"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15325123" w14:textId="77777777" w:rsidR="00FF42F0" w:rsidRPr="00832574" w:rsidRDefault="00FF42F0" w:rsidP="00832574">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465F71C6" w14:textId="77777777" w:rsidR="00FF42F0" w:rsidRPr="00581B56" w:rsidRDefault="00FF42F0" w:rsidP="00924A32">
            <w:pPr>
              <w:rPr>
                <w:rFonts w:eastAsia="SimSun"/>
              </w:rPr>
            </w:pPr>
            <w:r w:rsidRPr="00581B56">
              <w:rPr>
                <w:rFonts w:eastAsia="SimSun"/>
              </w:rPr>
              <w:t>Aft perpendicular</w:t>
            </w:r>
          </w:p>
        </w:tc>
        <w:tc>
          <w:tcPr>
            <w:tcW w:w="4176" w:type="dxa"/>
            <w:tcBorders>
              <w:top w:val="nil"/>
              <w:left w:val="nil"/>
              <w:bottom w:val="single" w:sz="4" w:space="0" w:color="auto"/>
              <w:right w:val="single" w:sz="4" w:space="0" w:color="auto"/>
            </w:tcBorders>
            <w:noWrap/>
            <w:vAlign w:val="bottom"/>
          </w:tcPr>
          <w:p w14:paraId="569C8C66" w14:textId="77777777" w:rsidR="00FF42F0" w:rsidRPr="00581B56" w:rsidRDefault="00FF42F0" w:rsidP="00924A32">
            <w:pPr>
              <w:rPr>
                <w:rFonts w:eastAsia="SimSun"/>
              </w:rPr>
            </w:pPr>
            <w:r w:rsidRPr="006F3633">
              <w:rPr>
                <w:rFonts w:eastAsia="SimSun"/>
              </w:rPr>
              <w:t>Towards FWD</w:t>
            </w:r>
          </w:p>
        </w:tc>
      </w:tr>
      <w:tr w:rsidR="00FF42F0" w:rsidRPr="000E2B97" w14:paraId="450A4A7C"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2BB911D8" w14:textId="77777777" w:rsidR="00FF42F0" w:rsidRPr="00832574" w:rsidRDefault="00FF42F0" w:rsidP="00832574">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75EE6036" w14:textId="77777777" w:rsidR="00FF42F0" w:rsidRPr="00581B56" w:rsidRDefault="00FF42F0" w:rsidP="00924A32">
            <w:pPr>
              <w:rPr>
                <w:rFonts w:eastAsia="SimSun"/>
              </w:rPr>
            </w:pPr>
            <w:r w:rsidRPr="00581B56">
              <w:rPr>
                <w:rFonts w:eastAsia="SimSun"/>
              </w:rPr>
              <w:t>Centre Line (CL)</w:t>
            </w:r>
          </w:p>
        </w:tc>
        <w:tc>
          <w:tcPr>
            <w:tcW w:w="4176" w:type="dxa"/>
            <w:tcBorders>
              <w:top w:val="single" w:sz="4" w:space="0" w:color="auto"/>
              <w:left w:val="nil"/>
              <w:bottom w:val="single" w:sz="4" w:space="0" w:color="auto"/>
              <w:right w:val="single" w:sz="4" w:space="0" w:color="auto"/>
            </w:tcBorders>
            <w:noWrap/>
            <w:vAlign w:val="bottom"/>
          </w:tcPr>
          <w:p w14:paraId="54EDE22A" w14:textId="77777777" w:rsidR="00FF42F0" w:rsidRPr="00581B56" w:rsidRDefault="00FF42F0" w:rsidP="00924A32">
            <w:pPr>
              <w:rPr>
                <w:rFonts w:eastAsia="SimSun"/>
              </w:rPr>
            </w:pPr>
            <w:r w:rsidRPr="00581B56">
              <w:rPr>
                <w:rFonts w:eastAsia="SimSun"/>
              </w:rPr>
              <w:t>Toward</w:t>
            </w:r>
            <w:r>
              <w:rPr>
                <w:rFonts w:eastAsia="SimSun"/>
              </w:rPr>
              <w:t>s</w:t>
            </w:r>
            <w:r w:rsidRPr="00581B56">
              <w:rPr>
                <w:rFonts w:eastAsia="SimSun"/>
              </w:rPr>
              <w:t xml:space="preserve"> Portside (secondary Seawall)</w:t>
            </w:r>
          </w:p>
        </w:tc>
      </w:tr>
      <w:tr w:rsidR="00FF42F0" w:rsidRPr="000E2B97" w14:paraId="5434C132"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36D86019" w14:textId="77777777" w:rsidR="00FF42F0" w:rsidRPr="00832574" w:rsidRDefault="00FF42F0" w:rsidP="00832574">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25EB6BE3" w14:textId="77777777" w:rsidR="00FF42F0" w:rsidRPr="00581B56" w:rsidRDefault="00FF42F0" w:rsidP="00924A32">
            <w:pPr>
              <w:rPr>
                <w:rFonts w:eastAsia="SimSun"/>
              </w:rPr>
            </w:pPr>
            <w:r w:rsidRPr="00581B56">
              <w:rPr>
                <w:rFonts w:eastAsia="SimSun"/>
              </w:rPr>
              <w:t>Baseline (or keel) (BL)</w:t>
            </w:r>
          </w:p>
        </w:tc>
        <w:tc>
          <w:tcPr>
            <w:tcW w:w="4176" w:type="dxa"/>
            <w:tcBorders>
              <w:top w:val="nil"/>
              <w:left w:val="nil"/>
              <w:bottom w:val="single" w:sz="4" w:space="0" w:color="auto"/>
              <w:right w:val="single" w:sz="4" w:space="0" w:color="auto"/>
            </w:tcBorders>
            <w:noWrap/>
            <w:vAlign w:val="bottom"/>
          </w:tcPr>
          <w:p w14:paraId="53969DE8" w14:textId="77777777" w:rsidR="00FF42F0" w:rsidRPr="00581B56" w:rsidRDefault="00FF42F0" w:rsidP="00924A32">
            <w:pPr>
              <w:rPr>
                <w:rFonts w:eastAsia="SimSun"/>
              </w:rPr>
            </w:pPr>
            <w:r w:rsidRPr="00581B56">
              <w:rPr>
                <w:rFonts w:eastAsia="SimSun"/>
              </w:rPr>
              <w:t>Upwards</w:t>
            </w:r>
          </w:p>
        </w:tc>
      </w:tr>
      <w:bookmarkEnd w:id="48"/>
    </w:tbl>
    <w:p w14:paraId="06E474EF" w14:textId="77777777" w:rsidR="00FF42F0" w:rsidRDefault="00FF42F0" w:rsidP="00FF42F0">
      <w:pPr>
        <w:pStyle w:val="FooterPRO"/>
        <w:rPr>
          <w:color w:val="auto"/>
        </w:rPr>
      </w:pPr>
    </w:p>
    <w:p w14:paraId="0566992B" w14:textId="77777777" w:rsidR="00FF42F0" w:rsidRPr="00A35C02" w:rsidRDefault="00FF42F0" w:rsidP="00FF42F0">
      <w:pPr>
        <w:pStyle w:val="FooterPRO"/>
        <w:rPr>
          <w:color w:val="auto"/>
        </w:rPr>
      </w:pPr>
    </w:p>
    <w:p w14:paraId="4C0EBDC5" w14:textId="5DD9D76F" w:rsidR="00FF42F0" w:rsidRDefault="00FF42F0" w:rsidP="00FF42F0">
      <w:pPr>
        <w:pStyle w:val="FooterPRO"/>
      </w:pPr>
    </w:p>
    <w:p w14:paraId="6C92FC6A" w14:textId="39578730" w:rsidR="00FF42F0" w:rsidRDefault="00677AFD" w:rsidP="00FF42F0">
      <w:pPr>
        <w:pStyle w:val="FooterPRO"/>
      </w:pPr>
      <w:r>
        <mc:AlternateContent>
          <mc:Choice Requires="wpg">
            <w:drawing>
              <wp:anchor distT="0" distB="0" distL="114300" distR="114300" simplePos="0" relativeHeight="251658247" behindDoc="0" locked="0" layoutInCell="1" allowOverlap="1" wp14:anchorId="01CC49F1" wp14:editId="02F3FBB4">
                <wp:simplePos x="0" y="0"/>
                <wp:positionH relativeFrom="column">
                  <wp:posOffset>373075</wp:posOffset>
                </wp:positionH>
                <wp:positionV relativeFrom="paragraph">
                  <wp:posOffset>34950</wp:posOffset>
                </wp:positionV>
                <wp:extent cx="4754931" cy="3115818"/>
                <wp:effectExtent l="0" t="0" r="7620" b="27940"/>
                <wp:wrapNone/>
                <wp:docPr id="1721556857" name="Group 6"/>
                <wp:cNvGraphicFramePr/>
                <a:graphic xmlns:a="http://schemas.openxmlformats.org/drawingml/2006/main">
                  <a:graphicData uri="http://schemas.microsoft.com/office/word/2010/wordprocessingGroup">
                    <wpg:wgp>
                      <wpg:cNvGrpSpPr/>
                      <wpg:grpSpPr>
                        <a:xfrm>
                          <a:off x="0" y="0"/>
                          <a:ext cx="4754931" cy="3115818"/>
                          <a:chOff x="0" y="0"/>
                          <a:chExt cx="4754931" cy="3115818"/>
                        </a:xfrm>
                      </wpg:grpSpPr>
                      <pic:pic xmlns:pic="http://schemas.openxmlformats.org/drawingml/2006/picture">
                        <pic:nvPicPr>
                          <pic:cNvPr id="241094410" name="Picture 1" descr="A diagram of a building&#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95021" y="0"/>
                            <a:ext cx="4359910" cy="3073400"/>
                          </a:xfrm>
                          <a:prstGeom prst="rect">
                            <a:avLst/>
                          </a:prstGeom>
                        </pic:spPr>
                      </pic:pic>
                      <wpg:grpSp>
                        <wpg:cNvPr id="2080309347" name="Group 5"/>
                        <wpg:cNvGrpSpPr/>
                        <wpg:grpSpPr>
                          <a:xfrm>
                            <a:off x="0" y="409652"/>
                            <a:ext cx="4710913" cy="2706166"/>
                            <a:chOff x="0" y="0"/>
                            <a:chExt cx="4710913" cy="2706166"/>
                          </a:xfrm>
                        </wpg:grpSpPr>
                        <wps:wsp>
                          <wps:cNvPr id="1141576216" name="Text Box 2"/>
                          <wps:cNvSpPr txBox="1">
                            <a:spLocks noChangeArrowheads="1"/>
                          </wps:cNvSpPr>
                          <wps:spPr bwMode="auto">
                            <a:xfrm>
                              <a:off x="651053" y="1982419"/>
                              <a:ext cx="687070" cy="262890"/>
                            </a:xfrm>
                            <a:prstGeom prst="rect">
                              <a:avLst/>
                            </a:prstGeom>
                            <a:solidFill>
                              <a:srgbClr val="FFFFFF"/>
                            </a:solidFill>
                            <a:ln w="9525">
                              <a:solidFill>
                                <a:srgbClr val="000000"/>
                              </a:solidFill>
                              <a:miter lim="800000"/>
                              <a:headEnd/>
                              <a:tailEnd/>
                            </a:ln>
                          </wps:spPr>
                          <wps:txbx>
                            <w:txbxContent>
                              <w:p w14:paraId="7CC854C1" w14:textId="77777777" w:rsidR="00677AFD" w:rsidRDefault="00677AFD" w:rsidP="00677AFD">
                                <w:r>
                                  <w:t>Portside</w:t>
                                </w:r>
                              </w:p>
                            </w:txbxContent>
                          </wps:txbx>
                          <wps:bodyPr rot="0" vert="horz" wrap="square" lIns="91440" tIns="45720" rIns="91440" bIns="45720" anchor="t" anchorCtr="0">
                            <a:noAutofit/>
                          </wps:bodyPr>
                        </wps:wsp>
                        <wps:wsp>
                          <wps:cNvPr id="2139293696" name="Text Box 2"/>
                          <wps:cNvSpPr txBox="1">
                            <a:spLocks noChangeArrowheads="1"/>
                          </wps:cNvSpPr>
                          <wps:spPr bwMode="auto">
                            <a:xfrm>
                              <a:off x="3935578" y="204825"/>
                              <a:ext cx="775335" cy="262890"/>
                            </a:xfrm>
                            <a:prstGeom prst="rect">
                              <a:avLst/>
                            </a:prstGeom>
                            <a:solidFill>
                              <a:srgbClr val="FFFFFF"/>
                            </a:solidFill>
                            <a:ln w="9525">
                              <a:solidFill>
                                <a:srgbClr val="000000"/>
                              </a:solidFill>
                              <a:miter lim="800000"/>
                              <a:headEnd/>
                              <a:tailEnd/>
                            </a:ln>
                          </wps:spPr>
                          <wps:txbx>
                            <w:txbxContent>
                              <w:p w14:paraId="3EC0788E" w14:textId="77777777" w:rsidR="00677AFD" w:rsidRDefault="00677AFD" w:rsidP="00677AFD">
                                <w:r>
                                  <w:t>Starboard</w:t>
                                </w:r>
                              </w:p>
                            </w:txbxContent>
                          </wps:txbx>
                          <wps:bodyPr rot="0" vert="horz" wrap="square" lIns="91440" tIns="45720" rIns="91440" bIns="45720" anchor="t" anchorCtr="0">
                            <a:noAutofit/>
                          </wps:bodyPr>
                        </wps:wsp>
                        <wps:wsp>
                          <wps:cNvPr id="1745094665" name="Text Box 2"/>
                          <wps:cNvSpPr txBox="1">
                            <a:spLocks noChangeArrowheads="1"/>
                          </wps:cNvSpPr>
                          <wps:spPr bwMode="auto">
                            <a:xfrm>
                              <a:off x="3679546" y="2443276"/>
                              <a:ext cx="497205" cy="262890"/>
                            </a:xfrm>
                            <a:prstGeom prst="rect">
                              <a:avLst/>
                            </a:prstGeom>
                            <a:solidFill>
                              <a:srgbClr val="FFFFFF"/>
                            </a:solidFill>
                            <a:ln w="9525">
                              <a:solidFill>
                                <a:srgbClr val="000000"/>
                              </a:solidFill>
                              <a:miter lim="800000"/>
                              <a:headEnd/>
                              <a:tailEnd/>
                            </a:ln>
                          </wps:spPr>
                          <wps:txbx>
                            <w:txbxContent>
                              <w:p w14:paraId="6AA418D9" w14:textId="77777777" w:rsidR="00677AFD" w:rsidRDefault="00677AFD" w:rsidP="00677AFD">
                                <w:r>
                                  <w:t>Aft</w:t>
                                </w:r>
                              </w:p>
                            </w:txbxContent>
                          </wps:txbx>
                          <wps:bodyPr rot="0" vert="horz" wrap="square" lIns="91440" tIns="45720" rIns="91440" bIns="45720" anchor="t" anchorCtr="0">
                            <a:noAutofit/>
                          </wps:bodyPr>
                        </wps:wsp>
                        <wps:wsp>
                          <wps:cNvPr id="266462974" name="Text Box 2"/>
                          <wps:cNvSpPr txBox="1">
                            <a:spLocks noChangeArrowheads="1"/>
                          </wps:cNvSpPr>
                          <wps:spPr bwMode="auto">
                            <a:xfrm>
                              <a:off x="0" y="0"/>
                              <a:ext cx="475411" cy="262890"/>
                            </a:xfrm>
                            <a:prstGeom prst="rect">
                              <a:avLst/>
                            </a:prstGeom>
                            <a:solidFill>
                              <a:srgbClr val="FFFFFF"/>
                            </a:solidFill>
                            <a:ln w="9525">
                              <a:solidFill>
                                <a:srgbClr val="000000"/>
                              </a:solidFill>
                              <a:miter lim="800000"/>
                              <a:headEnd/>
                              <a:tailEnd/>
                            </a:ln>
                          </wps:spPr>
                          <wps:txbx>
                            <w:txbxContent>
                              <w:p w14:paraId="0357A5CB" w14:textId="77777777" w:rsidR="00677AFD" w:rsidRDefault="00677AFD" w:rsidP="00677AFD">
                                <w:r>
                                  <w:t>Fore</w:t>
                                </w:r>
                              </w:p>
                            </w:txbxContent>
                          </wps:txbx>
                          <wps:bodyPr rot="0" vert="horz" wrap="square" lIns="91440" tIns="45720" rIns="91440" bIns="45720" anchor="t" anchorCtr="0">
                            <a:noAutofit/>
                          </wps:bodyPr>
                        </wps:wsp>
                      </wpg:grpSp>
                    </wpg:wgp>
                  </a:graphicData>
                </a:graphic>
              </wp:anchor>
            </w:drawing>
          </mc:Choice>
          <mc:Fallback>
            <w:pict>
              <v:group w14:anchorId="01CC49F1" id="Group 6" o:spid="_x0000_s1039" style="position:absolute;margin-left:29.4pt;margin-top:2.75pt;width:374.4pt;height:245.35pt;z-index:251658247" coordsize="47549,31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">
                <v:shape id="Picture 1" o:spid="_x0000_s1040" type="#_x0000_t75" alt="A diagram of a building&#10;&#10;Description automatically generated" style="position:absolute;left:3950;width:43599;height:30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">
                  <v:imagedata r:id="rId27" o:title="A diagram of a building&#10;&#10;Description automatically generated"/>
                </v:shape>
                <v:group id="Group 5" o:spid="_x0000_s1041" style="position:absolute;top:4096;width:47109;height:27062" coordsize="47109,27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">
                  <v:shape id="Text Box 2" o:spid="_x0000_s1042" type="#_x0000_t202" style="position:absolute;left:6510;top:19824;width:687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">
                    <v:textbox>
                      <w:txbxContent>
                        <w:p w14:paraId="7CC854C1" w14:textId="77777777" w:rsidR="00677AFD" w:rsidRDefault="00677AFD" w:rsidP="00677AFD">
                          <w:r>
                            <w:t>Portside</w:t>
                          </w:r>
                        </w:p>
                      </w:txbxContent>
                    </v:textbox>
                  </v:shape>
                  <v:shape id="Text Box 2" o:spid="_x0000_s1043" type="#_x0000_t202" style="position:absolute;left:39355;top:2048;width:7754;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">
                    <v:textbox>
                      <w:txbxContent>
                        <w:p w14:paraId="3EC0788E" w14:textId="77777777" w:rsidR="00677AFD" w:rsidRDefault="00677AFD" w:rsidP="00677AFD">
                          <w:r>
                            <w:t>Starboard</w:t>
                          </w:r>
                        </w:p>
                      </w:txbxContent>
                    </v:textbox>
                  </v:shape>
                  <v:shape id="Text Box 2" o:spid="_x0000_s1044" type="#_x0000_t202" style="position:absolute;left:36795;top:24432;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">
                    <v:textbox>
                      <w:txbxContent>
                        <w:p w14:paraId="6AA418D9" w14:textId="77777777" w:rsidR="00677AFD" w:rsidRDefault="00677AFD" w:rsidP="00677AFD">
                          <w:r>
                            <w:t>Aft</w:t>
                          </w:r>
                        </w:p>
                      </w:txbxContent>
                    </v:textbox>
                  </v:shape>
                  <v:shape id="Text Box 2" o:spid="_x0000_s1045" type="#_x0000_t202" style="position:absolute;width:4754;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">
                    <v:textbox>
                      <w:txbxContent>
                        <w:p w14:paraId="0357A5CB" w14:textId="77777777" w:rsidR="00677AFD" w:rsidRDefault="00677AFD" w:rsidP="00677AFD">
                          <w:r>
                            <w:t>Fore</w:t>
                          </w:r>
                        </w:p>
                      </w:txbxContent>
                    </v:textbox>
                  </v:shape>
                </v:group>
              </v:group>
            </w:pict>
          </mc:Fallback>
        </mc:AlternateContent>
      </w:r>
    </w:p>
    <w:p w14:paraId="5DEA6425" w14:textId="4D409A16" w:rsidR="00FF42F0" w:rsidRDefault="00FF42F0" w:rsidP="00FF42F0">
      <w:pPr>
        <w:pStyle w:val="FooterPRO"/>
      </w:pPr>
    </w:p>
    <w:p w14:paraId="0410C02E" w14:textId="52F90ECE" w:rsidR="00FF42F0" w:rsidRDefault="00FF42F0" w:rsidP="00FF42F0">
      <w:pPr>
        <w:pStyle w:val="FooterPRO"/>
      </w:pPr>
    </w:p>
    <w:p w14:paraId="11A944EF" w14:textId="5EC803CF" w:rsidR="00FF42F0" w:rsidRDefault="00FF42F0" w:rsidP="00FF42F0">
      <w:pPr>
        <w:pStyle w:val="FooterPRO"/>
      </w:pPr>
    </w:p>
    <w:p w14:paraId="25C63C59" w14:textId="7DC723FD" w:rsidR="00FF42F0" w:rsidRDefault="00FF42F0" w:rsidP="00FF42F0">
      <w:pPr>
        <w:pStyle w:val="FooterPRO"/>
      </w:pPr>
    </w:p>
    <w:p w14:paraId="4105ECA9" w14:textId="51F78E74" w:rsidR="00FF42F0" w:rsidRDefault="00FF42F0" w:rsidP="00FF42F0">
      <w:pPr>
        <w:pStyle w:val="FooterPRO"/>
      </w:pPr>
    </w:p>
    <w:p w14:paraId="1B54F06E" w14:textId="3B150830" w:rsidR="00FF42F0" w:rsidRDefault="00FF42F0" w:rsidP="00FF42F0">
      <w:pPr>
        <w:pStyle w:val="FooterPRO"/>
      </w:pPr>
    </w:p>
    <w:p w14:paraId="2498680E" w14:textId="68AC8FA2" w:rsidR="00FF42F0" w:rsidRDefault="00FF42F0" w:rsidP="00FF42F0">
      <w:pPr>
        <w:pStyle w:val="FooterPRO"/>
      </w:pPr>
    </w:p>
    <w:p w14:paraId="05DCAE7E" w14:textId="6B021139" w:rsidR="00FF42F0" w:rsidRDefault="00FF42F0" w:rsidP="00FF42F0">
      <w:pPr>
        <w:pStyle w:val="FooterPRO"/>
      </w:pPr>
    </w:p>
    <w:p w14:paraId="7E1EBD3C" w14:textId="0736436D" w:rsidR="00FF42F0" w:rsidRDefault="00FF42F0" w:rsidP="00FF42F0">
      <w:pPr>
        <w:pStyle w:val="FooterPRO"/>
      </w:pPr>
    </w:p>
    <w:p w14:paraId="7C4EA01A" w14:textId="77777777" w:rsidR="00FF42F0" w:rsidRDefault="00FF42F0" w:rsidP="00FF42F0">
      <w:pPr>
        <w:pStyle w:val="FooterPRO"/>
      </w:pPr>
    </w:p>
    <w:p w14:paraId="6F6108A4" w14:textId="7F33DA05" w:rsidR="00FF42F0" w:rsidRDefault="00FF42F0" w:rsidP="00FF42F0">
      <w:pPr>
        <w:pStyle w:val="FooterPRO"/>
      </w:pPr>
    </w:p>
    <w:p w14:paraId="78957DE0" w14:textId="62ECF13F" w:rsidR="00FF42F0" w:rsidRDefault="00FF42F0" w:rsidP="00FF42F0">
      <w:pPr>
        <w:pStyle w:val="FooterPRO"/>
      </w:pPr>
    </w:p>
    <w:p w14:paraId="6399ECA7" w14:textId="216248C1" w:rsidR="00FF42F0" w:rsidRDefault="00FF42F0" w:rsidP="000E7243"/>
    <w:p w14:paraId="07605D8B" w14:textId="0E89CC66" w:rsidR="00FF42F0" w:rsidRDefault="00FF42F0" w:rsidP="000E7243"/>
    <w:p w14:paraId="40E7A736" w14:textId="5BE2623E" w:rsidR="00FF42F0" w:rsidRDefault="00FF42F0" w:rsidP="000E7243"/>
    <w:p w14:paraId="1FCA476A" w14:textId="3A03F01B" w:rsidR="00FF42F0" w:rsidRDefault="00FF42F0" w:rsidP="000E7243"/>
    <w:p w14:paraId="7B5C2DC5" w14:textId="0B1F3881" w:rsidR="00FF42F0" w:rsidRDefault="00FF42F0" w:rsidP="000E7243"/>
    <w:p w14:paraId="463D8E84" w14:textId="2B484467" w:rsidR="00FF42F0" w:rsidRDefault="00FF42F0" w:rsidP="000E7243"/>
    <w:p w14:paraId="5813588C" w14:textId="15111446" w:rsidR="00FF42F0" w:rsidRDefault="00FF42F0" w:rsidP="000E7243"/>
    <w:p w14:paraId="139E9A5E" w14:textId="522DE09E" w:rsidR="00FF42F0" w:rsidRDefault="00FF42F0" w:rsidP="000E7243"/>
    <w:p w14:paraId="515C4CE7" w14:textId="00F5F871" w:rsidR="00FF42F0" w:rsidRDefault="00FF42F0" w:rsidP="000E7243"/>
    <w:p w14:paraId="40CE0957" w14:textId="35DBDE18" w:rsidR="00FF42F0" w:rsidRDefault="00FF42F0" w:rsidP="000E7243"/>
    <w:p w14:paraId="70669C1E" w14:textId="542B6240" w:rsidR="00B108FC" w:rsidRDefault="00B108FC" w:rsidP="00B108FC">
      <w:pPr>
        <w:pStyle w:val="Caption"/>
      </w:pPr>
      <w:bookmarkStart w:id="49" w:name="_Toc160171348"/>
      <w:bookmarkStart w:id="50" w:name="_Toc160177217"/>
      <w:bookmarkStart w:id="51" w:name="_Toc205898252"/>
      <w:r>
        <w:t xml:space="preserve">Figure </w:t>
      </w:r>
      <w:r>
        <w:fldChar w:fldCharType="begin"/>
      </w:r>
      <w:r>
        <w:instrText xml:space="preserve"> SEQ Figure \* ARABIC </w:instrText>
      </w:r>
      <w:r>
        <w:fldChar w:fldCharType="separate"/>
      </w:r>
      <w:r w:rsidR="00AA1371">
        <w:rPr>
          <w:noProof/>
        </w:rPr>
        <w:t>4</w:t>
      </w:r>
      <w:r>
        <w:fldChar w:fldCharType="end"/>
      </w:r>
      <w:r>
        <w:t>: Caisson Reference Frame</w:t>
      </w:r>
      <w:bookmarkEnd w:id="49"/>
      <w:bookmarkEnd w:id="50"/>
      <w:r w:rsidR="00042C3D">
        <w:t>.</w:t>
      </w:r>
      <w:bookmarkEnd w:id="51"/>
    </w:p>
    <w:p w14:paraId="7DAA9139" w14:textId="3661D105" w:rsidR="00FF42F0" w:rsidRDefault="00FF42F0" w:rsidP="000E7243"/>
    <w:p w14:paraId="6D77605E" w14:textId="77777777" w:rsidR="00FF42F0" w:rsidRDefault="00FF42F0" w:rsidP="000E7243"/>
    <w:p w14:paraId="05AAA6FD" w14:textId="77777777" w:rsidR="00FF42F0" w:rsidRDefault="00FF42F0" w:rsidP="000E7243"/>
    <w:p w14:paraId="4CDF6261" w14:textId="77777777" w:rsidR="00FF42F0" w:rsidRDefault="00FF42F0" w:rsidP="000E7243"/>
    <w:p w14:paraId="25241D47" w14:textId="425EAF34" w:rsidR="00FF42F0" w:rsidRDefault="00FF42F0" w:rsidP="000E7243">
      <w:r>
        <w:t>A detailed description of these measurements can be found in documen</w:t>
      </w:r>
      <w:r w:rsidRPr="00FF42F0">
        <w:t xml:space="preserve">t </w:t>
      </w:r>
      <w:r w:rsidRPr="00FF42F0">
        <w:rPr>
          <w:rFonts w:cstheme="minorHAnsi"/>
        </w:rPr>
        <w:t>Offset Measurement Report Caisson</w:t>
      </w:r>
      <w:r w:rsidRPr="00FF42F0">
        <w:rPr>
          <w:rFonts w:cstheme="minorHAnsi"/>
          <w:color w:val="FF0000"/>
        </w:rPr>
        <w:t xml:space="preserve"> </w:t>
      </w:r>
      <w:r w:rsidR="000E77C4">
        <w:rPr>
          <w:rFonts w:cstheme="minorHAnsi"/>
        </w:rPr>
        <w:t xml:space="preserve">{{ </w:t>
      </w:r>
      <w:proofErr w:type="spellStart"/>
      <w:r w:rsidR="000E77C4">
        <w:rPr>
          <w:rFonts w:cstheme="minorHAnsi"/>
        </w:rPr>
        <w:t>CaissonNumber</w:t>
      </w:r>
      <w:proofErr w:type="spellEnd"/>
      <w:r w:rsidR="000E77C4">
        <w:rPr>
          <w:rFonts w:cstheme="minorHAnsi"/>
        </w:rPr>
        <w:t xml:space="preserve"> }}</w:t>
      </w:r>
      <w:r>
        <w:rPr>
          <w:rFonts w:cstheme="minorHAnsi"/>
          <w:color w:val="FF0000"/>
        </w:rPr>
        <w:t xml:space="preserve"> </w:t>
      </w:r>
      <w:r w:rsidRPr="00FF42F0">
        <w:rPr>
          <w:rFonts w:cstheme="minorHAnsi"/>
        </w:rPr>
        <w:t>[6]</w:t>
      </w:r>
      <w:r w:rsidR="006E5613">
        <w:rPr>
          <w:rFonts w:cstheme="minorHAnsi"/>
        </w:rPr>
        <w:t>.</w:t>
      </w:r>
    </w:p>
    <w:p w14:paraId="256C3853" w14:textId="47C39DEF" w:rsidR="006F3633" w:rsidRDefault="006F3633" w:rsidP="000E7243"/>
    <w:p w14:paraId="7D608A2C" w14:textId="73E08500" w:rsidR="00832574" w:rsidRDefault="000E7243" w:rsidP="00B26F89">
      <w:pPr>
        <w:pStyle w:val="StyleHeading2"/>
      </w:pPr>
      <w:bookmarkStart w:id="52" w:name="_Toc464645363"/>
      <w:bookmarkStart w:id="53" w:name="_Toc208245119"/>
      <w:r>
        <w:lastRenderedPageBreak/>
        <w:t xml:space="preserve">Conversion of offsets to </w:t>
      </w:r>
      <w:r w:rsidR="006F3633">
        <w:t xml:space="preserve">the </w:t>
      </w:r>
      <w:r w:rsidR="00351CE3">
        <w:t>QINSy</w:t>
      </w:r>
      <w:r w:rsidR="006F3633">
        <w:t xml:space="preserve"> </w:t>
      </w:r>
      <w:r>
        <w:t>Reference Frame</w:t>
      </w:r>
      <w:bookmarkEnd w:id="53"/>
    </w:p>
    <w:p w14:paraId="3D13BEDF" w14:textId="51E8B06F" w:rsidR="00B26F89" w:rsidRDefault="00B26F89" w:rsidP="00B26F89">
      <w:r>
        <w:t xml:space="preserve">All offsets </w:t>
      </w:r>
      <w:r w:rsidDel="0087267B">
        <w:t xml:space="preserve">entered </w:t>
      </w:r>
      <w:r>
        <w:t xml:space="preserve">the visualisation software are in the </w:t>
      </w:r>
      <w:r w:rsidR="00351CE3">
        <w:t>QINSy</w:t>
      </w:r>
      <w:r>
        <w:t xml:space="preserve"> Reference Frame</w:t>
      </w:r>
      <w:r w:rsidR="00950C87">
        <w:t>.</w:t>
      </w:r>
    </w:p>
    <w:p w14:paraId="73404FE1" w14:textId="7D1FEFFD" w:rsidR="00B26F89" w:rsidRDefault="00B26F89" w:rsidP="00B26F89">
      <w:r>
        <w:t xml:space="preserve">An overview of the conversion of all POI can be found in </w:t>
      </w:r>
      <w:r>
        <w:fldChar w:fldCharType="begin"/>
      </w:r>
      <w:r>
        <w:instrText xml:space="preserve"> REF _Ref160094833 \h </w:instrText>
      </w:r>
      <w:r>
        <w:fldChar w:fldCharType="separate"/>
      </w:r>
      <w:r w:rsidR="00AA1371">
        <w:t>Annex 2:</w:t>
      </w:r>
      <w:r>
        <w:fldChar w:fldCharType="end"/>
      </w:r>
      <w:r w:rsidR="00A54A32">
        <w:t>.</w:t>
      </w:r>
    </w:p>
    <w:p w14:paraId="3B640449" w14:textId="77777777" w:rsidR="00B26F89" w:rsidRDefault="00B26F89" w:rsidP="00B26F89"/>
    <w:p w14:paraId="38DB5DCE" w14:textId="77777777" w:rsidR="00B26F89" w:rsidRDefault="00B26F89" w:rsidP="00B26F89"/>
    <w:p w14:paraId="55F02135" w14:textId="0F7B1F26" w:rsidR="00B26F89" w:rsidRDefault="00B26F89" w:rsidP="00B26F89">
      <w:r>
        <w:t xml:space="preserve">The </w:t>
      </w:r>
      <w:r w:rsidR="005F04D0">
        <w:t>QINSy</w:t>
      </w:r>
      <w:r>
        <w:t xml:space="preserve"> Reference Frame is defined as below:</w:t>
      </w:r>
    </w:p>
    <w:p w14:paraId="6C536254" w14:textId="77777777" w:rsidR="00B26F89" w:rsidRDefault="00B26F89" w:rsidP="00B26F89"/>
    <w:p w14:paraId="38A27F10" w14:textId="753E4309" w:rsidR="00533361" w:rsidRDefault="00533361" w:rsidP="00533361">
      <w:pPr>
        <w:pStyle w:val="Caption"/>
        <w:keepNext/>
      </w:pPr>
      <w:bookmarkStart w:id="54" w:name="_Toc205898268"/>
      <w:r>
        <w:t xml:space="preserve">Table </w:t>
      </w:r>
      <w:r>
        <w:fldChar w:fldCharType="begin"/>
      </w:r>
      <w:r>
        <w:instrText xml:space="preserve"> SEQ Table \* ARABIC </w:instrText>
      </w:r>
      <w:r>
        <w:fldChar w:fldCharType="separate"/>
      </w:r>
      <w:r w:rsidR="00AA1371">
        <w:rPr>
          <w:noProof/>
        </w:rPr>
        <w:t>8</w:t>
      </w:r>
      <w:r>
        <w:fldChar w:fldCharType="end"/>
      </w:r>
      <w:r>
        <w:t xml:space="preserve">: </w:t>
      </w:r>
      <w:r w:rsidR="00351CE3">
        <w:t>QINSy</w:t>
      </w:r>
      <w:r>
        <w:t xml:space="preserve"> Reference Frame</w:t>
      </w:r>
      <w:r w:rsidR="00042C3D">
        <w:t>.</w:t>
      </w:r>
      <w:bookmarkEnd w:id="54"/>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4A5502" w:rsidRPr="000E2B97" w14:paraId="39321E46"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77CBD04C" w14:textId="77777777" w:rsidR="004A5502" w:rsidRPr="000E2B97" w:rsidRDefault="004A5502" w:rsidP="00924A32">
            <w:pPr>
              <w:rPr>
                <w:rFonts w:eastAsia="SimSun"/>
              </w:rPr>
            </w:pPr>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6102EEDD" w14:textId="77777777" w:rsidR="004A5502" w:rsidRPr="00D04266" w:rsidRDefault="004A5502" w:rsidP="00924A32">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48928CD8" w14:textId="77777777" w:rsidR="004A5502" w:rsidRPr="00D04266" w:rsidRDefault="004A5502" w:rsidP="00924A32">
            <w:pPr>
              <w:rPr>
                <w:rFonts w:eastAsia="SimSun"/>
              </w:rPr>
            </w:pPr>
            <w:r w:rsidRPr="00D04266">
              <w:rPr>
                <w:rFonts w:eastAsia="SimSun"/>
              </w:rPr>
              <w:t>Positive Direction</w:t>
            </w:r>
          </w:p>
        </w:tc>
      </w:tr>
      <w:tr w:rsidR="004A5502" w:rsidRPr="000E2B97" w14:paraId="03529046"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52C03B2B" w14:textId="77777777" w:rsidR="004A5502" w:rsidRPr="00832574" w:rsidRDefault="004A5502" w:rsidP="00832574">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33AAD55C" w14:textId="77777777" w:rsidR="004A5502" w:rsidRPr="00581B56" w:rsidRDefault="004A5502" w:rsidP="00924A32">
            <w:pPr>
              <w:rPr>
                <w:rFonts w:eastAsia="SimSun"/>
              </w:rPr>
            </w:pPr>
            <w:r w:rsidRPr="00581B56">
              <w:rPr>
                <w:rFonts w:eastAsia="SimSun"/>
              </w:rPr>
              <w:t>Aft perpendicular</w:t>
            </w:r>
          </w:p>
        </w:tc>
        <w:tc>
          <w:tcPr>
            <w:tcW w:w="4176" w:type="dxa"/>
            <w:tcBorders>
              <w:top w:val="nil"/>
              <w:left w:val="nil"/>
              <w:bottom w:val="single" w:sz="4" w:space="0" w:color="auto"/>
              <w:right w:val="single" w:sz="4" w:space="0" w:color="auto"/>
            </w:tcBorders>
            <w:noWrap/>
            <w:vAlign w:val="bottom"/>
          </w:tcPr>
          <w:p w14:paraId="3BC8041D" w14:textId="1D8ED265" w:rsidR="004A5502" w:rsidRPr="00581B56" w:rsidRDefault="004A5502" w:rsidP="00924A32">
            <w:pPr>
              <w:rPr>
                <w:rFonts w:eastAsia="SimSun"/>
              </w:rPr>
            </w:pPr>
            <w:r w:rsidRPr="00581B56">
              <w:rPr>
                <w:rFonts w:eastAsia="SimSun"/>
              </w:rPr>
              <w:t>Toward</w:t>
            </w:r>
            <w:r>
              <w:rPr>
                <w:rFonts w:eastAsia="SimSun"/>
              </w:rPr>
              <w:t>s</w:t>
            </w:r>
            <w:r w:rsidRPr="00581B56">
              <w:rPr>
                <w:rFonts w:eastAsia="SimSun"/>
              </w:rPr>
              <w:t xml:space="preserve"> </w:t>
            </w:r>
            <w:r>
              <w:rPr>
                <w:rFonts w:eastAsia="SimSun"/>
              </w:rPr>
              <w:t xml:space="preserve">Starboard </w:t>
            </w:r>
            <w:r w:rsidRPr="00581B56">
              <w:rPr>
                <w:rFonts w:eastAsia="SimSun"/>
              </w:rPr>
              <w:t>side</w:t>
            </w:r>
          </w:p>
        </w:tc>
      </w:tr>
      <w:tr w:rsidR="004A5502" w:rsidRPr="000E2B97" w14:paraId="73D90D83"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117588B3" w14:textId="77777777" w:rsidR="004A5502" w:rsidRPr="00832574" w:rsidRDefault="004A5502" w:rsidP="00832574">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650A0881" w14:textId="77777777" w:rsidR="004A5502" w:rsidRPr="00581B56" w:rsidRDefault="004A5502" w:rsidP="00924A32">
            <w:pPr>
              <w:rPr>
                <w:rFonts w:eastAsia="SimSun"/>
              </w:rPr>
            </w:pPr>
            <w:r w:rsidRPr="00581B56">
              <w:rPr>
                <w:rFonts w:eastAsia="SimSun"/>
              </w:rPr>
              <w:t>Centre Line (CL)</w:t>
            </w:r>
          </w:p>
        </w:tc>
        <w:tc>
          <w:tcPr>
            <w:tcW w:w="4176" w:type="dxa"/>
            <w:tcBorders>
              <w:top w:val="single" w:sz="4" w:space="0" w:color="auto"/>
              <w:left w:val="nil"/>
              <w:bottom w:val="single" w:sz="4" w:space="0" w:color="auto"/>
              <w:right w:val="single" w:sz="4" w:space="0" w:color="auto"/>
            </w:tcBorders>
            <w:noWrap/>
            <w:vAlign w:val="bottom"/>
          </w:tcPr>
          <w:p w14:paraId="4CF526A9" w14:textId="4C23183D" w:rsidR="004A5502" w:rsidRPr="00581B56" w:rsidRDefault="004A5502" w:rsidP="00924A32">
            <w:pPr>
              <w:rPr>
                <w:rFonts w:eastAsia="SimSun"/>
              </w:rPr>
            </w:pPr>
            <w:r w:rsidRPr="00581B56">
              <w:rPr>
                <w:rFonts w:eastAsia="SimSun"/>
              </w:rPr>
              <w:t>Toward</w:t>
            </w:r>
            <w:r>
              <w:rPr>
                <w:rFonts w:eastAsia="SimSun"/>
              </w:rPr>
              <w:t>s</w:t>
            </w:r>
            <w:r w:rsidRPr="00581B56">
              <w:rPr>
                <w:rFonts w:eastAsia="SimSun"/>
              </w:rPr>
              <w:t xml:space="preserve"> </w:t>
            </w:r>
            <w:r>
              <w:rPr>
                <w:rFonts w:eastAsia="SimSun"/>
              </w:rPr>
              <w:t>FWD</w:t>
            </w:r>
          </w:p>
        </w:tc>
      </w:tr>
      <w:tr w:rsidR="004A5502" w:rsidRPr="000E2B97" w14:paraId="54E8A87F"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68E85EE9" w14:textId="77777777" w:rsidR="004A5502" w:rsidRPr="00832574" w:rsidRDefault="004A5502" w:rsidP="00832574">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358E0875" w14:textId="77777777" w:rsidR="004A5502" w:rsidRPr="00581B56" w:rsidRDefault="004A5502" w:rsidP="00924A32">
            <w:pPr>
              <w:rPr>
                <w:rFonts w:eastAsia="SimSun"/>
              </w:rPr>
            </w:pPr>
            <w:r w:rsidRPr="00581B56">
              <w:rPr>
                <w:rFonts w:eastAsia="SimSun"/>
              </w:rPr>
              <w:t>Baseline (or keel) (BL)</w:t>
            </w:r>
          </w:p>
        </w:tc>
        <w:tc>
          <w:tcPr>
            <w:tcW w:w="4176" w:type="dxa"/>
            <w:tcBorders>
              <w:top w:val="nil"/>
              <w:left w:val="nil"/>
              <w:bottom w:val="single" w:sz="4" w:space="0" w:color="auto"/>
              <w:right w:val="single" w:sz="4" w:space="0" w:color="auto"/>
            </w:tcBorders>
            <w:noWrap/>
            <w:vAlign w:val="bottom"/>
          </w:tcPr>
          <w:p w14:paraId="24E734FE" w14:textId="0FC92050" w:rsidR="004A5502" w:rsidRPr="00581B56" w:rsidRDefault="004A5502" w:rsidP="00924A32">
            <w:pPr>
              <w:rPr>
                <w:rFonts w:eastAsia="SimSun"/>
              </w:rPr>
            </w:pPr>
            <w:r w:rsidRPr="00581B56">
              <w:rPr>
                <w:rFonts w:eastAsia="SimSun"/>
              </w:rPr>
              <w:t>Upwards</w:t>
            </w:r>
          </w:p>
        </w:tc>
      </w:tr>
    </w:tbl>
    <w:p w14:paraId="7C950120" w14:textId="127364D3" w:rsidR="004A5502" w:rsidRDefault="004A5502" w:rsidP="004A5502">
      <w:pPr>
        <w:pStyle w:val="FooterPRO"/>
        <w:rPr>
          <w:color w:val="auto"/>
        </w:rPr>
      </w:pPr>
    </w:p>
    <w:p w14:paraId="2601A474" w14:textId="6E90ADFE" w:rsidR="004A5502" w:rsidRDefault="004A5502" w:rsidP="004A5502">
      <w:pPr>
        <w:pStyle w:val="FooterPRO"/>
      </w:pPr>
    </w:p>
    <w:p w14:paraId="280ECC16" w14:textId="6DE9FC59" w:rsidR="004A5502" w:rsidRDefault="00677AFD" w:rsidP="004A5502">
      <w:pPr>
        <w:pStyle w:val="FooterPRO"/>
      </w:pPr>
      <w:r>
        <mc:AlternateContent>
          <mc:Choice Requires="wpg">
            <w:drawing>
              <wp:anchor distT="0" distB="0" distL="114300" distR="114300" simplePos="0" relativeHeight="251658248" behindDoc="0" locked="0" layoutInCell="1" allowOverlap="1" wp14:anchorId="444686C2" wp14:editId="650BD5F2">
                <wp:simplePos x="0" y="0"/>
                <wp:positionH relativeFrom="column">
                  <wp:posOffset>687629</wp:posOffset>
                </wp:positionH>
                <wp:positionV relativeFrom="paragraph">
                  <wp:posOffset>84760</wp:posOffset>
                </wp:positionV>
                <wp:extent cx="4523740" cy="3043580"/>
                <wp:effectExtent l="0" t="0" r="0" b="4445"/>
                <wp:wrapNone/>
                <wp:docPr id="457504610" name="Group 8"/>
                <wp:cNvGraphicFramePr/>
                <a:graphic xmlns:a="http://schemas.openxmlformats.org/drawingml/2006/main">
                  <a:graphicData uri="http://schemas.microsoft.com/office/word/2010/wordprocessingGroup">
                    <wpg:wgp>
                      <wpg:cNvGrpSpPr/>
                      <wpg:grpSpPr>
                        <a:xfrm>
                          <a:off x="0" y="0"/>
                          <a:ext cx="4523740" cy="3043580"/>
                          <a:chOff x="0" y="0"/>
                          <a:chExt cx="4523740" cy="3043580"/>
                        </a:xfrm>
                      </wpg:grpSpPr>
                      <pic:pic xmlns:pic="http://schemas.openxmlformats.org/drawingml/2006/picture">
                        <pic:nvPicPr>
                          <pic:cNvPr id="1700322494" name="Picture 1" descr="A diagram of a rectangular structure&#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14630"/>
                            <a:ext cx="4523740" cy="3028950"/>
                          </a:xfrm>
                          <a:prstGeom prst="rect">
                            <a:avLst/>
                          </a:prstGeom>
                        </pic:spPr>
                      </pic:pic>
                      <wpg:grpSp>
                        <wpg:cNvPr id="475568551" name="Group 7"/>
                        <wpg:cNvGrpSpPr/>
                        <wpg:grpSpPr>
                          <a:xfrm>
                            <a:off x="782726" y="0"/>
                            <a:ext cx="3416122" cy="3020720"/>
                            <a:chOff x="0" y="0"/>
                            <a:chExt cx="3416122" cy="3020720"/>
                          </a:xfrm>
                        </wpg:grpSpPr>
                        <wps:wsp>
                          <wps:cNvPr id="1962476716" name="Text Box 2"/>
                          <wps:cNvSpPr txBox="1">
                            <a:spLocks noChangeArrowheads="1"/>
                          </wps:cNvSpPr>
                          <wps:spPr bwMode="auto">
                            <a:xfrm>
                              <a:off x="0" y="2187245"/>
                              <a:ext cx="687070" cy="262890"/>
                            </a:xfrm>
                            <a:prstGeom prst="rect">
                              <a:avLst/>
                            </a:prstGeom>
                            <a:solidFill>
                              <a:srgbClr val="FFFFFF"/>
                            </a:solidFill>
                            <a:ln w="9525">
                              <a:solidFill>
                                <a:srgbClr val="000000"/>
                              </a:solidFill>
                              <a:miter lim="800000"/>
                              <a:headEnd/>
                              <a:tailEnd/>
                            </a:ln>
                          </wps:spPr>
                          <wps:txbx>
                            <w:txbxContent>
                              <w:p w14:paraId="1FF952D7" w14:textId="77777777" w:rsidR="00677AFD" w:rsidRDefault="00677AFD" w:rsidP="00677AFD">
                                <w:r>
                                  <w:t>Portside</w:t>
                                </w:r>
                              </w:p>
                            </w:txbxContent>
                          </wps:txbx>
                          <wps:bodyPr rot="0" vert="horz" wrap="square" lIns="91440" tIns="45720" rIns="91440" bIns="45720" anchor="t" anchorCtr="0">
                            <a:noAutofit/>
                          </wps:bodyPr>
                        </wps:wsp>
                        <wps:wsp>
                          <wps:cNvPr id="637624984" name="Text Box 2"/>
                          <wps:cNvSpPr txBox="1">
                            <a:spLocks noChangeArrowheads="1"/>
                          </wps:cNvSpPr>
                          <wps:spPr bwMode="auto">
                            <a:xfrm>
                              <a:off x="2640787" y="490118"/>
                              <a:ext cx="775335" cy="262890"/>
                            </a:xfrm>
                            <a:prstGeom prst="rect">
                              <a:avLst/>
                            </a:prstGeom>
                            <a:solidFill>
                              <a:srgbClr val="FFFFFF"/>
                            </a:solidFill>
                            <a:ln w="9525">
                              <a:solidFill>
                                <a:srgbClr val="000000"/>
                              </a:solidFill>
                              <a:miter lim="800000"/>
                              <a:headEnd/>
                              <a:tailEnd/>
                            </a:ln>
                          </wps:spPr>
                          <wps:txbx>
                            <w:txbxContent>
                              <w:p w14:paraId="7FB605E4" w14:textId="77777777" w:rsidR="00677AFD" w:rsidRDefault="00677AFD" w:rsidP="00677AFD">
                                <w:r>
                                  <w:t>Starboard</w:t>
                                </w:r>
                              </w:p>
                            </w:txbxContent>
                          </wps:txbx>
                          <wps:bodyPr rot="0" vert="horz" wrap="square" lIns="91440" tIns="45720" rIns="91440" bIns="45720" anchor="t" anchorCtr="0">
                            <a:noAutofit/>
                          </wps:bodyPr>
                        </wps:wsp>
                        <wps:wsp>
                          <wps:cNvPr id="706756988" name="Text Box 2"/>
                          <wps:cNvSpPr txBox="1">
                            <a:spLocks noChangeArrowheads="1"/>
                          </wps:cNvSpPr>
                          <wps:spPr bwMode="auto">
                            <a:xfrm>
                              <a:off x="2860243" y="2757830"/>
                              <a:ext cx="497205" cy="262890"/>
                            </a:xfrm>
                            <a:prstGeom prst="rect">
                              <a:avLst/>
                            </a:prstGeom>
                            <a:solidFill>
                              <a:srgbClr val="FFFFFF"/>
                            </a:solidFill>
                            <a:ln w="9525">
                              <a:solidFill>
                                <a:srgbClr val="000000"/>
                              </a:solidFill>
                              <a:miter lim="800000"/>
                              <a:headEnd/>
                              <a:tailEnd/>
                            </a:ln>
                          </wps:spPr>
                          <wps:txbx>
                            <w:txbxContent>
                              <w:p w14:paraId="5F8960EE" w14:textId="77777777" w:rsidR="00677AFD" w:rsidRDefault="00677AFD" w:rsidP="00677AFD">
                                <w:r>
                                  <w:t>Aft</w:t>
                                </w:r>
                              </w:p>
                            </w:txbxContent>
                          </wps:txbx>
                          <wps:bodyPr rot="0" vert="horz" wrap="square" lIns="91440" tIns="45720" rIns="91440" bIns="45720" anchor="t" anchorCtr="0">
                            <a:noAutofit/>
                          </wps:bodyPr>
                        </wps:wsp>
                        <wps:wsp>
                          <wps:cNvPr id="1953279259" name="Text Box 2"/>
                          <wps:cNvSpPr txBox="1">
                            <a:spLocks noChangeArrowheads="1"/>
                          </wps:cNvSpPr>
                          <wps:spPr bwMode="auto">
                            <a:xfrm>
                              <a:off x="29261" y="0"/>
                              <a:ext cx="474980" cy="247650"/>
                            </a:xfrm>
                            <a:prstGeom prst="rect">
                              <a:avLst/>
                            </a:prstGeom>
                            <a:solidFill>
                              <a:srgbClr val="FFFFFF"/>
                            </a:solidFill>
                            <a:ln w="9525">
                              <a:solidFill>
                                <a:srgbClr val="000000"/>
                              </a:solidFill>
                              <a:miter lim="800000"/>
                              <a:headEnd/>
                              <a:tailEnd/>
                            </a:ln>
                          </wps:spPr>
                          <wps:txbx>
                            <w:txbxContent>
                              <w:p w14:paraId="3DFE504B" w14:textId="77777777" w:rsidR="00677AFD" w:rsidRDefault="00677AFD" w:rsidP="00677AFD">
                                <w:r>
                                  <w:t>Fore</w:t>
                                </w:r>
                              </w:p>
                            </w:txbxContent>
                          </wps:txbx>
                          <wps:bodyPr rot="0" vert="horz" wrap="square" lIns="91440" tIns="45720" rIns="91440" bIns="45720" anchor="t" anchorCtr="0">
                            <a:noAutofit/>
                          </wps:bodyPr>
                        </wps:wsp>
                      </wpg:grpSp>
                    </wpg:wgp>
                  </a:graphicData>
                </a:graphic>
              </wp:anchor>
            </w:drawing>
          </mc:Choice>
          <mc:Fallback>
            <w:pict>
              <v:group w14:anchorId="444686C2" id="Group 8" o:spid="_x0000_s1046" style="position:absolute;margin-left:54.15pt;margin-top:6.65pt;width:356.2pt;height:239.65pt;z-index:251658248" coordsize="45237,30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">
                <v:shape id="Picture 1" o:spid="_x0000_s1047" type="#_x0000_t75" alt="A diagram of a rectangular structure&#10;&#10;Description automatically generated" style="position:absolute;top:146;width:45237;height:30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">
                  <v:imagedata r:id="rId29" o:title="A diagram of a rectangular structure&#10;&#10;Description automatically generated"/>
                </v:shape>
                <v:group id="_x0000_s1048" style="position:absolute;left:7827;width:34161;height:30207" coordsize="34161,3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">
                  <v:shape id="Text Box 2" o:spid="_x0000_s1049" type="#_x0000_t202" style="position:absolute;top:21872;width:6870;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">
                    <v:textbox>
                      <w:txbxContent>
                        <w:p w14:paraId="1FF952D7" w14:textId="77777777" w:rsidR="00677AFD" w:rsidRDefault="00677AFD" w:rsidP="00677AFD">
                          <w:r>
                            <w:t>Portside</w:t>
                          </w:r>
                        </w:p>
                      </w:txbxContent>
                    </v:textbox>
                  </v:shape>
                  <v:shape id="Text Box 2" o:spid="_x0000_s1050" type="#_x0000_t202" style="position:absolute;left:26407;top:4901;width:7754;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">
                    <v:textbox>
                      <w:txbxContent>
                        <w:p w14:paraId="7FB605E4" w14:textId="77777777" w:rsidR="00677AFD" w:rsidRDefault="00677AFD" w:rsidP="00677AFD">
                          <w:r>
                            <w:t>Starboard</w:t>
                          </w:r>
                        </w:p>
                      </w:txbxContent>
                    </v:textbox>
                  </v:shape>
                  <v:shape id="Text Box 2" o:spid="_x0000_s1051" type="#_x0000_t202" style="position:absolute;left:28602;top:27578;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">
                    <v:textbox>
                      <w:txbxContent>
                        <w:p w14:paraId="5F8960EE" w14:textId="77777777" w:rsidR="00677AFD" w:rsidRDefault="00677AFD" w:rsidP="00677AFD">
                          <w:r>
                            <w:t>Aft</w:t>
                          </w:r>
                        </w:p>
                      </w:txbxContent>
                    </v:textbox>
                  </v:shape>
                  <v:shape id="Text Box 2" o:spid="_x0000_s1052" type="#_x0000_t202" style="position:absolute;left:292;width:475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">
                    <v:textbox>
                      <w:txbxContent>
                        <w:p w14:paraId="3DFE504B" w14:textId="77777777" w:rsidR="00677AFD" w:rsidRDefault="00677AFD" w:rsidP="00677AFD">
                          <w:r>
                            <w:t>Fore</w:t>
                          </w:r>
                        </w:p>
                      </w:txbxContent>
                    </v:textbox>
                  </v:shape>
                </v:group>
              </v:group>
            </w:pict>
          </mc:Fallback>
        </mc:AlternateContent>
      </w:r>
    </w:p>
    <w:p w14:paraId="5AB82894" w14:textId="1837D45A" w:rsidR="004A5502" w:rsidRDefault="004A5502" w:rsidP="004A5502">
      <w:pPr>
        <w:pStyle w:val="FooterPRO"/>
      </w:pPr>
    </w:p>
    <w:p w14:paraId="65F9A5A2" w14:textId="38B412DB" w:rsidR="004A5502" w:rsidRDefault="004A5502" w:rsidP="004A5502">
      <w:pPr>
        <w:pStyle w:val="FooterPRO"/>
      </w:pPr>
    </w:p>
    <w:p w14:paraId="355418F6" w14:textId="65717A26" w:rsidR="004A5502" w:rsidRDefault="004A5502" w:rsidP="004A5502">
      <w:pPr>
        <w:pStyle w:val="FooterPRO"/>
      </w:pPr>
    </w:p>
    <w:p w14:paraId="764E586D" w14:textId="7A0B7ED1" w:rsidR="004A5502" w:rsidRDefault="004A5502" w:rsidP="004A5502">
      <w:pPr>
        <w:pStyle w:val="FooterPRO"/>
      </w:pPr>
    </w:p>
    <w:p w14:paraId="36A33D3E" w14:textId="41DC813C" w:rsidR="004A5502" w:rsidRDefault="004A5502" w:rsidP="004A5502">
      <w:pPr>
        <w:pStyle w:val="FooterPRO"/>
      </w:pPr>
    </w:p>
    <w:p w14:paraId="2F713FE0" w14:textId="77777777" w:rsidR="004A5502" w:rsidRDefault="004A5502" w:rsidP="004A5502">
      <w:pPr>
        <w:pStyle w:val="FooterPRO"/>
      </w:pPr>
    </w:p>
    <w:p w14:paraId="26AC51BD" w14:textId="77777777" w:rsidR="004A5502" w:rsidRDefault="004A5502" w:rsidP="004A5502">
      <w:pPr>
        <w:pStyle w:val="FooterPRO"/>
      </w:pPr>
    </w:p>
    <w:p w14:paraId="3BC87F93" w14:textId="77777777" w:rsidR="004A5502" w:rsidRDefault="004A5502" w:rsidP="004A5502">
      <w:pPr>
        <w:pStyle w:val="FooterPRO"/>
      </w:pPr>
    </w:p>
    <w:p w14:paraId="15D301EC" w14:textId="079A4E62" w:rsidR="004A5502" w:rsidRDefault="004A5502" w:rsidP="004A5502">
      <w:pPr>
        <w:pStyle w:val="FooterPRO"/>
      </w:pPr>
    </w:p>
    <w:p w14:paraId="5AFD7434" w14:textId="77777777" w:rsidR="004A5502" w:rsidRDefault="004A5502" w:rsidP="004A5502">
      <w:pPr>
        <w:pStyle w:val="FooterPRO"/>
      </w:pPr>
    </w:p>
    <w:p w14:paraId="485FD4F1" w14:textId="77777777" w:rsidR="004A5502" w:rsidRDefault="004A5502" w:rsidP="004A5502">
      <w:pPr>
        <w:pStyle w:val="FooterPRO"/>
      </w:pPr>
    </w:p>
    <w:p w14:paraId="1F790A87" w14:textId="03BA65A7" w:rsidR="004A5502" w:rsidRDefault="004A5502" w:rsidP="004A5502">
      <w:pPr>
        <w:pStyle w:val="FooterPRO"/>
      </w:pPr>
    </w:p>
    <w:p w14:paraId="0195A2E1" w14:textId="39485327" w:rsidR="004A5502" w:rsidRDefault="004A5502" w:rsidP="004A5502"/>
    <w:p w14:paraId="6496504D" w14:textId="20F467B0" w:rsidR="004A5502" w:rsidRDefault="004A5502" w:rsidP="004A5502"/>
    <w:p w14:paraId="75938D83" w14:textId="16BFB578" w:rsidR="004A5502" w:rsidRDefault="004A5502" w:rsidP="004A5502"/>
    <w:p w14:paraId="38A8C357" w14:textId="12BB8357" w:rsidR="004A5502" w:rsidRDefault="004A5502" w:rsidP="004A5502"/>
    <w:p w14:paraId="3D5AB80C" w14:textId="2DE5C2B3" w:rsidR="004A5502" w:rsidRDefault="004A5502" w:rsidP="004A5502"/>
    <w:p w14:paraId="5C537D39" w14:textId="0942CE12" w:rsidR="004A5502" w:rsidRDefault="004A5502" w:rsidP="004A5502"/>
    <w:p w14:paraId="09F7DDE2" w14:textId="002AD390" w:rsidR="004A5502" w:rsidRDefault="004A5502" w:rsidP="004A5502"/>
    <w:p w14:paraId="0507E958" w14:textId="77777777" w:rsidR="004A5502" w:rsidRDefault="004A5502" w:rsidP="004A5502"/>
    <w:p w14:paraId="01D06F6F" w14:textId="69915292" w:rsidR="00832574" w:rsidRDefault="00832574" w:rsidP="00832574">
      <w:pPr>
        <w:pStyle w:val="Caption"/>
      </w:pPr>
      <w:bookmarkStart w:id="55" w:name="_Toc160171349"/>
      <w:bookmarkStart w:id="56" w:name="_Toc160177218"/>
      <w:bookmarkStart w:id="57" w:name="_Toc205898253"/>
      <w:r>
        <w:t xml:space="preserve">Figure </w:t>
      </w:r>
      <w:r>
        <w:fldChar w:fldCharType="begin"/>
      </w:r>
      <w:r>
        <w:instrText xml:space="preserve"> SEQ Figure \* ARABIC </w:instrText>
      </w:r>
      <w:r>
        <w:fldChar w:fldCharType="separate"/>
      </w:r>
      <w:r w:rsidR="00AA1371">
        <w:rPr>
          <w:noProof/>
        </w:rPr>
        <w:t>5</w:t>
      </w:r>
      <w:r>
        <w:fldChar w:fldCharType="end"/>
      </w:r>
      <w:r>
        <w:t xml:space="preserve">: </w:t>
      </w:r>
      <w:r w:rsidR="00351CE3">
        <w:t>QINSy</w:t>
      </w:r>
      <w:r>
        <w:t xml:space="preserve"> Reference Frame</w:t>
      </w:r>
      <w:bookmarkEnd w:id="55"/>
      <w:bookmarkEnd w:id="56"/>
      <w:r w:rsidR="00042C3D">
        <w:t>.</w:t>
      </w:r>
      <w:bookmarkEnd w:id="57"/>
    </w:p>
    <w:p w14:paraId="47AC8DA6" w14:textId="2FF94172" w:rsidR="007F462F" w:rsidRDefault="007F462F">
      <w:pPr>
        <w:spacing w:after="160" w:line="259" w:lineRule="auto"/>
        <w:jc w:val="left"/>
      </w:pPr>
      <w:r>
        <w:br w:type="page"/>
      </w:r>
    </w:p>
    <w:p w14:paraId="42D5EA2C" w14:textId="6248B3D2" w:rsidR="006F3633" w:rsidRDefault="006F3633" w:rsidP="006F3633">
      <w:pPr>
        <w:pStyle w:val="StyleHeading2"/>
      </w:pPr>
      <w:bookmarkStart w:id="58" w:name="_Toc208245120"/>
      <w:r>
        <w:lastRenderedPageBreak/>
        <w:t>Conversion of offsets to the SBG Reference Frame</w:t>
      </w:r>
      <w:bookmarkEnd w:id="58"/>
    </w:p>
    <w:p w14:paraId="6299D5DB" w14:textId="10052D4D" w:rsidR="00B26F89" w:rsidRDefault="00B26F89" w:rsidP="00B26F89">
      <w:r>
        <w:t>All offsets entered the SBG configuration tool software are in the SBG Reference Frame</w:t>
      </w:r>
      <w:r w:rsidR="00950C87">
        <w:t>.</w:t>
      </w:r>
    </w:p>
    <w:p w14:paraId="42AE2546" w14:textId="1A7F159F" w:rsidR="00B26F89" w:rsidRDefault="00B26F89" w:rsidP="00B26F89">
      <w:r>
        <w:t xml:space="preserve">An overview of the conversion of all POI, used by SBG, can be found in </w:t>
      </w:r>
      <w:r>
        <w:fldChar w:fldCharType="begin"/>
      </w:r>
      <w:r>
        <w:instrText xml:space="preserve"> REF _Ref160094833 \h  \* MERGEFORMAT </w:instrText>
      </w:r>
      <w:r>
        <w:fldChar w:fldCharType="separate"/>
      </w:r>
      <w:r w:rsidR="00AA1371">
        <w:t>Annex 2:</w:t>
      </w:r>
      <w:r>
        <w:fldChar w:fldCharType="end"/>
      </w:r>
      <w:r w:rsidR="00A54A32">
        <w:t>.</w:t>
      </w:r>
    </w:p>
    <w:p w14:paraId="2DD8CBCB" w14:textId="77777777" w:rsidR="00B26F89" w:rsidRDefault="00B26F89" w:rsidP="00B26F89"/>
    <w:p w14:paraId="710EEAA8" w14:textId="77777777" w:rsidR="00B26F89" w:rsidRDefault="00B26F89" w:rsidP="00B26F89"/>
    <w:p w14:paraId="644D2CE9" w14:textId="5442680F" w:rsidR="00B26F89" w:rsidRDefault="00B26F89" w:rsidP="00B26F89">
      <w:r>
        <w:t>The SBG Reference Frame is defined as below:</w:t>
      </w:r>
    </w:p>
    <w:p w14:paraId="7FC0C679" w14:textId="77777777" w:rsidR="00B26F89" w:rsidRDefault="00B26F89" w:rsidP="00B26F89"/>
    <w:p w14:paraId="1DA6670E" w14:textId="40E1768B" w:rsidR="00533361" w:rsidRDefault="00533361" w:rsidP="00533361">
      <w:pPr>
        <w:pStyle w:val="Caption"/>
        <w:keepNext/>
      </w:pPr>
      <w:bookmarkStart w:id="59" w:name="_Toc205898269"/>
      <w:r>
        <w:t xml:space="preserve">Table </w:t>
      </w:r>
      <w:r>
        <w:fldChar w:fldCharType="begin"/>
      </w:r>
      <w:r>
        <w:instrText xml:space="preserve"> SEQ Table \* ARABIC </w:instrText>
      </w:r>
      <w:r>
        <w:fldChar w:fldCharType="separate"/>
      </w:r>
      <w:r w:rsidR="00AA1371">
        <w:rPr>
          <w:noProof/>
        </w:rPr>
        <w:t>9</w:t>
      </w:r>
      <w:r>
        <w:fldChar w:fldCharType="end"/>
      </w:r>
      <w:r>
        <w:t>: SBG Reference frame.</w:t>
      </w:r>
      <w:bookmarkEnd w:id="59"/>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B26F89" w:rsidRPr="000E2B97" w14:paraId="56737962"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218B1C60" w14:textId="77777777" w:rsidR="00B26F89" w:rsidRPr="000E2B97" w:rsidRDefault="00B26F89" w:rsidP="00B26F89">
            <w:pPr>
              <w:rPr>
                <w:rFonts w:eastAsia="SimSun"/>
              </w:rPr>
            </w:pPr>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70CC51A2" w14:textId="77777777" w:rsidR="00B26F89" w:rsidRPr="00D04266" w:rsidRDefault="00B26F89" w:rsidP="00B26F89">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6964ADFC" w14:textId="77777777" w:rsidR="00B26F89" w:rsidRPr="00D04266" w:rsidRDefault="00B26F89" w:rsidP="00B26F89">
            <w:pPr>
              <w:rPr>
                <w:rFonts w:eastAsia="SimSun"/>
              </w:rPr>
            </w:pPr>
            <w:r w:rsidRPr="00D04266">
              <w:rPr>
                <w:rFonts w:eastAsia="SimSun"/>
              </w:rPr>
              <w:t>Positive Direction</w:t>
            </w:r>
          </w:p>
        </w:tc>
      </w:tr>
      <w:tr w:rsidR="00B26F89" w:rsidRPr="000E2B97" w14:paraId="783B7147"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27048077" w14:textId="77777777" w:rsidR="00B26F89" w:rsidRPr="00832574" w:rsidRDefault="00B26F89" w:rsidP="00295750">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72C1233A" w14:textId="40A699F7" w:rsidR="00B26F89" w:rsidRPr="00581B56" w:rsidRDefault="00950C87" w:rsidP="00B26F89">
            <w:pPr>
              <w:rPr>
                <w:rFonts w:eastAsia="SimSun"/>
              </w:rPr>
            </w:pPr>
            <w:r>
              <w:rPr>
                <w:rFonts w:eastAsia="SimSun"/>
              </w:rPr>
              <w:t>Cover Target</w:t>
            </w:r>
          </w:p>
        </w:tc>
        <w:tc>
          <w:tcPr>
            <w:tcW w:w="4176" w:type="dxa"/>
            <w:tcBorders>
              <w:top w:val="nil"/>
              <w:left w:val="nil"/>
              <w:bottom w:val="single" w:sz="4" w:space="0" w:color="auto"/>
              <w:right w:val="single" w:sz="4" w:space="0" w:color="auto"/>
            </w:tcBorders>
            <w:noWrap/>
            <w:vAlign w:val="bottom"/>
          </w:tcPr>
          <w:p w14:paraId="76716BA4" w14:textId="10CE0302" w:rsidR="00B26F89" w:rsidRPr="00581B56" w:rsidRDefault="00B26F89" w:rsidP="00B26F89">
            <w:pPr>
              <w:rPr>
                <w:rFonts w:eastAsia="SimSun"/>
              </w:rPr>
            </w:pPr>
            <w:r w:rsidRPr="00581B56">
              <w:rPr>
                <w:rFonts w:eastAsia="SimSun"/>
              </w:rPr>
              <w:t>Toward</w:t>
            </w:r>
            <w:r>
              <w:rPr>
                <w:rFonts w:eastAsia="SimSun"/>
              </w:rPr>
              <w:t>s</w:t>
            </w:r>
            <w:r w:rsidR="00950C87">
              <w:rPr>
                <w:rFonts w:eastAsia="SimSun"/>
              </w:rPr>
              <w:t xml:space="preserve"> FWD</w:t>
            </w:r>
          </w:p>
        </w:tc>
      </w:tr>
      <w:tr w:rsidR="00B26F89" w:rsidRPr="000E2B97" w14:paraId="1E0D62B2"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1B75B6FE" w14:textId="77777777" w:rsidR="00B26F89" w:rsidRPr="00832574" w:rsidRDefault="00B26F89" w:rsidP="00295750">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0DF9EE0A" w14:textId="60E03B25" w:rsidR="00B26F89" w:rsidRPr="00581B56" w:rsidRDefault="00950C87" w:rsidP="00B26F89">
            <w:pPr>
              <w:rPr>
                <w:rFonts w:eastAsia="SimSun"/>
              </w:rPr>
            </w:pPr>
            <w:r>
              <w:rPr>
                <w:rFonts w:eastAsia="SimSun"/>
              </w:rPr>
              <w:t>Cover Target</w:t>
            </w:r>
          </w:p>
        </w:tc>
        <w:tc>
          <w:tcPr>
            <w:tcW w:w="4176" w:type="dxa"/>
            <w:tcBorders>
              <w:top w:val="single" w:sz="4" w:space="0" w:color="auto"/>
              <w:left w:val="nil"/>
              <w:bottom w:val="single" w:sz="4" w:space="0" w:color="auto"/>
              <w:right w:val="single" w:sz="4" w:space="0" w:color="auto"/>
            </w:tcBorders>
            <w:noWrap/>
            <w:vAlign w:val="bottom"/>
          </w:tcPr>
          <w:p w14:paraId="482DBF36" w14:textId="689DF58B" w:rsidR="00B26F89" w:rsidRPr="00581B56" w:rsidRDefault="00B26F89" w:rsidP="00B26F89">
            <w:pPr>
              <w:rPr>
                <w:rFonts w:eastAsia="SimSun"/>
              </w:rPr>
            </w:pPr>
            <w:r w:rsidRPr="00581B56">
              <w:rPr>
                <w:rFonts w:eastAsia="SimSun"/>
              </w:rPr>
              <w:t>Toward</w:t>
            </w:r>
            <w:r>
              <w:rPr>
                <w:rFonts w:eastAsia="SimSun"/>
              </w:rPr>
              <w:t>s</w:t>
            </w:r>
            <w:r w:rsidRPr="00581B56">
              <w:rPr>
                <w:rFonts w:eastAsia="SimSun"/>
              </w:rPr>
              <w:t xml:space="preserve"> </w:t>
            </w:r>
            <w:r w:rsidR="00950C87">
              <w:rPr>
                <w:rFonts w:eastAsia="SimSun"/>
              </w:rPr>
              <w:t xml:space="preserve">Starboard </w:t>
            </w:r>
            <w:r w:rsidR="00950C87" w:rsidRPr="00581B56">
              <w:rPr>
                <w:rFonts w:eastAsia="SimSun"/>
              </w:rPr>
              <w:t>side</w:t>
            </w:r>
          </w:p>
        </w:tc>
      </w:tr>
      <w:tr w:rsidR="00B26F89" w:rsidRPr="000E2B97" w14:paraId="32B14455"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0290059C" w14:textId="77777777" w:rsidR="00B26F89" w:rsidRPr="00832574" w:rsidRDefault="00B26F89" w:rsidP="00295750">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6A33D4F6" w14:textId="3CBECEF9" w:rsidR="00B26F89" w:rsidRPr="00581B56" w:rsidRDefault="00950C87" w:rsidP="00B26F89">
            <w:pPr>
              <w:rPr>
                <w:rFonts w:eastAsia="SimSun"/>
              </w:rPr>
            </w:pPr>
            <w:r>
              <w:rPr>
                <w:rFonts w:eastAsia="SimSun"/>
              </w:rPr>
              <w:t>Cover Target</w:t>
            </w:r>
          </w:p>
        </w:tc>
        <w:tc>
          <w:tcPr>
            <w:tcW w:w="4176" w:type="dxa"/>
            <w:tcBorders>
              <w:top w:val="nil"/>
              <w:left w:val="nil"/>
              <w:bottom w:val="single" w:sz="4" w:space="0" w:color="auto"/>
              <w:right w:val="single" w:sz="4" w:space="0" w:color="auto"/>
            </w:tcBorders>
            <w:noWrap/>
            <w:vAlign w:val="bottom"/>
          </w:tcPr>
          <w:p w14:paraId="617DD069" w14:textId="2913810A" w:rsidR="00B26F89" w:rsidRPr="00581B56" w:rsidRDefault="00950C87" w:rsidP="00B26F89">
            <w:pPr>
              <w:rPr>
                <w:rFonts w:eastAsia="SimSun"/>
              </w:rPr>
            </w:pPr>
            <w:r>
              <w:rPr>
                <w:rFonts w:eastAsia="SimSun"/>
              </w:rPr>
              <w:t>Down</w:t>
            </w:r>
            <w:r w:rsidR="00B26F89" w:rsidRPr="00581B56">
              <w:rPr>
                <w:rFonts w:eastAsia="SimSun"/>
              </w:rPr>
              <w:t>wards</w:t>
            </w:r>
          </w:p>
        </w:tc>
      </w:tr>
    </w:tbl>
    <w:p w14:paraId="559731D7" w14:textId="77777777" w:rsidR="00B26F89" w:rsidRDefault="00B26F89" w:rsidP="00B26F89"/>
    <w:p w14:paraId="3E2F09B1" w14:textId="60BD8F22" w:rsidR="006F3633" w:rsidRDefault="00950C87" w:rsidP="00B26F89">
      <w:r>
        <w:rPr>
          <w:noProof/>
        </w:rPr>
        <w:drawing>
          <wp:anchor distT="0" distB="0" distL="114300" distR="114300" simplePos="0" relativeHeight="251658242" behindDoc="0" locked="0" layoutInCell="1" allowOverlap="1" wp14:anchorId="60D7C064" wp14:editId="2CB9446D">
            <wp:simplePos x="0" y="0"/>
            <wp:positionH relativeFrom="column">
              <wp:posOffset>-35319</wp:posOffset>
            </wp:positionH>
            <wp:positionV relativeFrom="paragraph">
              <wp:posOffset>96520</wp:posOffset>
            </wp:positionV>
            <wp:extent cx="5731510" cy="1421130"/>
            <wp:effectExtent l="0" t="0" r="2540" b="7620"/>
            <wp:wrapNone/>
            <wp:docPr id="38012567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25678" name="Picture 3"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1421130"/>
                    </a:xfrm>
                    <a:prstGeom prst="rect">
                      <a:avLst/>
                    </a:prstGeom>
                  </pic:spPr>
                </pic:pic>
              </a:graphicData>
            </a:graphic>
          </wp:anchor>
        </w:drawing>
      </w:r>
    </w:p>
    <w:p w14:paraId="143047E2" w14:textId="26BA175B" w:rsidR="006F3633" w:rsidRDefault="006F3633" w:rsidP="000E7243"/>
    <w:p w14:paraId="74A40010" w14:textId="23E1AFF0" w:rsidR="00B26F89" w:rsidRDefault="00B26F89" w:rsidP="000E7243"/>
    <w:p w14:paraId="5FB60E68" w14:textId="00920F6E" w:rsidR="00B26F89" w:rsidRDefault="00B26F89" w:rsidP="000E7243"/>
    <w:p w14:paraId="31C06251" w14:textId="55B7ACC6" w:rsidR="00B26F89" w:rsidRDefault="00B26F89" w:rsidP="000E7243"/>
    <w:p w14:paraId="5D62516B" w14:textId="49705BF0" w:rsidR="00B26F89" w:rsidRDefault="00B26F89" w:rsidP="000E7243"/>
    <w:p w14:paraId="18DCC081" w14:textId="77777777" w:rsidR="00B26F89" w:rsidRDefault="00B26F89" w:rsidP="000E7243"/>
    <w:p w14:paraId="75336C75" w14:textId="03DBE2D0" w:rsidR="00B26F89" w:rsidRDefault="00B26F89" w:rsidP="000E7243"/>
    <w:p w14:paraId="0B54DF0E" w14:textId="2B0E5AC9" w:rsidR="00B26F89" w:rsidRDefault="00B26F89" w:rsidP="000E7243"/>
    <w:p w14:paraId="140496FA" w14:textId="1E893AEA" w:rsidR="00B26F89" w:rsidRDefault="00B26F89" w:rsidP="000E7243"/>
    <w:p w14:paraId="71612EBD" w14:textId="6D46263E" w:rsidR="00B26F89" w:rsidRDefault="00950C87" w:rsidP="000E7243">
      <w:r>
        <w:rPr>
          <w:noProof/>
        </w:rPr>
        <w:drawing>
          <wp:anchor distT="0" distB="0" distL="114300" distR="114300" simplePos="0" relativeHeight="251658243" behindDoc="0" locked="0" layoutInCell="1" allowOverlap="1" wp14:anchorId="12656E9C" wp14:editId="5A82CCCF">
            <wp:simplePos x="0" y="0"/>
            <wp:positionH relativeFrom="column">
              <wp:posOffset>1551007</wp:posOffset>
            </wp:positionH>
            <wp:positionV relativeFrom="paragraph">
              <wp:posOffset>132193</wp:posOffset>
            </wp:positionV>
            <wp:extent cx="2326511" cy="1945116"/>
            <wp:effectExtent l="0" t="0" r="0" b="0"/>
            <wp:wrapNone/>
            <wp:docPr id="27843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43138" name=""/>
                    <pic:cNvPicPr/>
                  </pic:nvPicPr>
                  <pic:blipFill>
                    <a:blip r:embed="rId31">
                      <a:extLst>
                        <a:ext uri="{28A0092B-C50C-407E-A947-70E740481C1C}">
                          <a14:useLocalDpi xmlns:a14="http://schemas.microsoft.com/office/drawing/2010/main" val="0"/>
                        </a:ext>
                      </a:extLst>
                    </a:blip>
                    <a:stretch>
                      <a:fillRect/>
                    </a:stretch>
                  </pic:blipFill>
                  <pic:spPr>
                    <a:xfrm>
                      <a:off x="0" y="0"/>
                      <a:ext cx="2332366" cy="1950011"/>
                    </a:xfrm>
                    <a:prstGeom prst="rect">
                      <a:avLst/>
                    </a:prstGeom>
                  </pic:spPr>
                </pic:pic>
              </a:graphicData>
            </a:graphic>
            <wp14:sizeRelH relativeFrom="margin">
              <wp14:pctWidth>0</wp14:pctWidth>
            </wp14:sizeRelH>
            <wp14:sizeRelV relativeFrom="margin">
              <wp14:pctHeight>0</wp14:pctHeight>
            </wp14:sizeRelV>
          </wp:anchor>
        </w:drawing>
      </w:r>
    </w:p>
    <w:p w14:paraId="2EB199DD" w14:textId="3CCF06D6" w:rsidR="00B26F89" w:rsidRDefault="00B26F89" w:rsidP="000E7243"/>
    <w:p w14:paraId="38771EC7" w14:textId="77777777" w:rsidR="00B26F89" w:rsidRDefault="00B26F89" w:rsidP="000E7243"/>
    <w:p w14:paraId="758DCDA1" w14:textId="77777777" w:rsidR="00B26F89" w:rsidRDefault="00B26F89" w:rsidP="000E7243"/>
    <w:p w14:paraId="65CE9E30" w14:textId="5CB19BEF" w:rsidR="00B26F89" w:rsidRDefault="00B26F89" w:rsidP="000E7243"/>
    <w:p w14:paraId="4C92E0E5" w14:textId="77777777" w:rsidR="00B26F89" w:rsidRDefault="00B26F89" w:rsidP="000E7243"/>
    <w:p w14:paraId="2D49C0CA" w14:textId="77777777" w:rsidR="00B26F89" w:rsidRDefault="00B26F89" w:rsidP="000E7243"/>
    <w:p w14:paraId="2288794D" w14:textId="77777777" w:rsidR="00B26F89" w:rsidRDefault="00B26F89" w:rsidP="000E7243"/>
    <w:p w14:paraId="36DCE4BF" w14:textId="77777777" w:rsidR="00B26F89" w:rsidRDefault="00B26F89" w:rsidP="000E7243"/>
    <w:p w14:paraId="6327AF87" w14:textId="77777777" w:rsidR="00B26F89" w:rsidRDefault="00B26F89" w:rsidP="000E7243"/>
    <w:p w14:paraId="18F61EB6" w14:textId="77777777" w:rsidR="00B26F89" w:rsidRDefault="00B26F89" w:rsidP="000E7243"/>
    <w:p w14:paraId="5C734519" w14:textId="77777777" w:rsidR="006F3633" w:rsidRDefault="006F3633" w:rsidP="000E7243"/>
    <w:p w14:paraId="3534065C" w14:textId="2A9616A5" w:rsidR="00950C87" w:rsidRDefault="00950C87" w:rsidP="00950C87">
      <w:pPr>
        <w:pStyle w:val="Caption"/>
      </w:pPr>
      <w:bookmarkStart w:id="60" w:name="_Toc160171350"/>
      <w:bookmarkStart w:id="61" w:name="_Toc160177219"/>
      <w:bookmarkStart w:id="62" w:name="_Toc205898254"/>
      <w:r>
        <w:t xml:space="preserve">Figure </w:t>
      </w:r>
      <w:r>
        <w:fldChar w:fldCharType="begin"/>
      </w:r>
      <w:r>
        <w:instrText xml:space="preserve"> SEQ Figure \* ARABIC </w:instrText>
      </w:r>
      <w:r>
        <w:fldChar w:fldCharType="separate"/>
      </w:r>
      <w:r w:rsidR="00AA1371">
        <w:rPr>
          <w:noProof/>
        </w:rPr>
        <w:t>6</w:t>
      </w:r>
      <w:r>
        <w:fldChar w:fldCharType="end"/>
      </w:r>
      <w:r>
        <w:t>: SBG Reference Frame</w:t>
      </w:r>
      <w:bookmarkEnd w:id="60"/>
      <w:bookmarkEnd w:id="61"/>
      <w:bookmarkEnd w:id="62"/>
    </w:p>
    <w:p w14:paraId="1664046E" w14:textId="77777777" w:rsidR="006F3633" w:rsidRDefault="006F3633" w:rsidP="000E7243"/>
    <w:p w14:paraId="31F32870" w14:textId="3AAAAF2C" w:rsidR="006F3633" w:rsidRDefault="006F3633" w:rsidP="000E7243"/>
    <w:p w14:paraId="6CF38AC7" w14:textId="1EA90380" w:rsidR="006F3633" w:rsidRDefault="006F3633" w:rsidP="000E7243"/>
    <w:p w14:paraId="1EEB8C3D" w14:textId="6F12F2D0" w:rsidR="006F3633" w:rsidRDefault="006F3633" w:rsidP="000E7243"/>
    <w:p w14:paraId="34754718" w14:textId="77777777" w:rsidR="000E7243" w:rsidRDefault="000E7243" w:rsidP="000E7243"/>
    <w:p w14:paraId="206D5E47" w14:textId="799A7779" w:rsidR="000E7243" w:rsidRDefault="000E7243" w:rsidP="000E7243"/>
    <w:p w14:paraId="7546BB11" w14:textId="77777777" w:rsidR="00950C87" w:rsidRDefault="00950C87">
      <w:pPr>
        <w:spacing w:after="160" w:line="259" w:lineRule="auto"/>
        <w:jc w:val="left"/>
        <w:rPr>
          <w:rFonts w:asciiTheme="majorHAnsi" w:eastAsia="Calibri" w:hAnsiTheme="majorHAnsi" w:cs="Arial"/>
          <w:b/>
          <w:bCs/>
          <w:sz w:val="24"/>
          <w:szCs w:val="22"/>
          <w:lang w:val="en-US"/>
        </w:rPr>
      </w:pPr>
      <w:r>
        <w:br w:type="page"/>
      </w:r>
    </w:p>
    <w:p w14:paraId="7074BF6D" w14:textId="51708382" w:rsidR="000E7243" w:rsidRDefault="000E7243" w:rsidP="000E7243">
      <w:pPr>
        <w:pStyle w:val="StyleHeading2"/>
      </w:pPr>
      <w:bookmarkStart w:id="63" w:name="_Toc208245121"/>
      <w:r>
        <w:lastRenderedPageBreak/>
        <w:t>Qinsy Shape Verification</w:t>
      </w:r>
      <w:bookmarkEnd w:id="63"/>
    </w:p>
    <w:p w14:paraId="7EA5E8E5" w14:textId="15C75B67" w:rsidR="00E25078" w:rsidRDefault="007F462F" w:rsidP="00013BE7">
      <w:r w:rsidRPr="007F462F">
        <w:t xml:space="preserve">A selection of total station measurements was superimposed onto the Qinsy model shapes to verify that the Qinsy object shape accurately represents the as-built caisson </w:t>
      </w:r>
      <w:r w:rsidR="000E77C4">
        <w:t xml:space="preserve">{{ </w:t>
      </w:r>
      <w:proofErr w:type="spellStart"/>
      <w:r w:rsidR="000E77C4">
        <w:t>CaissonNumber</w:t>
      </w:r>
      <w:proofErr w:type="spellEnd"/>
      <w:r w:rsidR="000E77C4">
        <w:t xml:space="preserve"> }}</w:t>
      </w:r>
      <w:r w:rsidRPr="007F462F">
        <w:t>.</w:t>
      </w:r>
    </w:p>
    <w:p w14:paraId="6BDBC01E" w14:textId="1D221C65" w:rsidR="007F462F" w:rsidRDefault="007F462F" w:rsidP="00013BE7"/>
    <w:p w14:paraId="0BC5D60D" w14:textId="6EBCD3D3" w:rsidR="0015305D" w:rsidRDefault="00E25078" w:rsidP="000E7243">
      <w:r w:rsidRPr="00F327B9">
        <w:t xml:space="preserve">Screenshots of the </w:t>
      </w:r>
      <w:r w:rsidR="00013BE7" w:rsidRPr="00F327B9">
        <w:t>TOP</w:t>
      </w:r>
      <w:r w:rsidRPr="00F327B9">
        <w:t xml:space="preserve">, </w:t>
      </w:r>
      <w:r w:rsidR="00013BE7" w:rsidRPr="00F327B9">
        <w:t>AFT and S</w:t>
      </w:r>
      <w:r w:rsidR="00A96071" w:rsidRPr="00F327B9">
        <w:t>IDE</w:t>
      </w:r>
      <w:r w:rsidR="00013BE7" w:rsidRPr="00F327B9">
        <w:t xml:space="preserve"> View Shape Verification</w:t>
      </w:r>
      <w:r w:rsidRPr="00F327B9">
        <w:t>:</w:t>
      </w:r>
    </w:p>
    <w:p w14:paraId="1C1E7A97" w14:textId="6634C113" w:rsidR="008C6359" w:rsidRDefault="008C6359" w:rsidP="00013BE7">
      <w:pPr>
        <w:rPr>
          <w:b/>
          <w:bCs/>
        </w:rPr>
      </w:pPr>
    </w:p>
    <w:p w14:paraId="3E892F38" w14:textId="17431428" w:rsidR="00E25078" w:rsidRDefault="00E25078" w:rsidP="007D04F6">
      <w:pPr>
        <w:tabs>
          <w:tab w:val="left" w:pos="6644"/>
        </w:tabs>
      </w:pPr>
    </w:p>
    <w:p w14:paraId="07FB9132" w14:textId="057D7648" w:rsidR="00E25078" w:rsidRDefault="00CA598F" w:rsidP="000E7243">
      <w:r>
        <w:rPr>
          <w:noProof/>
        </w:rPr>
        <mc:AlternateContent>
          <mc:Choice Requires="wpg">
            <w:drawing>
              <wp:anchor distT="0" distB="0" distL="114300" distR="114300" simplePos="0" relativeHeight="251658251" behindDoc="0" locked="0" layoutInCell="1" allowOverlap="1" wp14:anchorId="392F5590" wp14:editId="589DFC37">
                <wp:simplePos x="0" y="0"/>
                <wp:positionH relativeFrom="column">
                  <wp:posOffset>1589765</wp:posOffset>
                </wp:positionH>
                <wp:positionV relativeFrom="paragraph">
                  <wp:posOffset>27665</wp:posOffset>
                </wp:positionV>
                <wp:extent cx="2676165" cy="3574212"/>
                <wp:effectExtent l="19050" t="19050" r="10160" b="26670"/>
                <wp:wrapNone/>
                <wp:docPr id="1505914247" name="Group 1"/>
                <wp:cNvGraphicFramePr/>
                <a:graphic xmlns:a="http://schemas.openxmlformats.org/drawingml/2006/main">
                  <a:graphicData uri="http://schemas.microsoft.com/office/word/2010/wordprocessingGroup">
                    <wpg:wgp>
                      <wpg:cNvGrpSpPr/>
                      <wpg:grpSpPr>
                        <a:xfrm>
                          <a:off x="0" y="0"/>
                          <a:ext cx="2676165" cy="3574212"/>
                          <a:chOff x="143116" y="0"/>
                          <a:chExt cx="2676422" cy="3574542"/>
                        </a:xfrm>
                      </wpg:grpSpPr>
                      <pic:pic xmlns:pic="http://schemas.openxmlformats.org/drawingml/2006/picture">
                        <pic:nvPicPr>
                          <pic:cNvPr id="1897048432"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542553" y="0"/>
                            <a:ext cx="1276985" cy="2154555"/>
                          </a:xfrm>
                          <a:prstGeom prst="rect">
                            <a:avLst/>
                          </a:prstGeom>
                          <a:ln>
                            <a:solidFill>
                              <a:srgbClr val="002060"/>
                            </a:solidFill>
                          </a:ln>
                        </pic:spPr>
                      </pic:pic>
                      <pic:pic xmlns:pic="http://schemas.openxmlformats.org/drawingml/2006/picture">
                        <pic:nvPicPr>
                          <pic:cNvPr id="1990637515" name="Picture 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143116" y="2202307"/>
                            <a:ext cx="2676284" cy="1372235"/>
                          </a:xfrm>
                          <a:prstGeom prst="rect">
                            <a:avLst/>
                          </a:prstGeom>
                          <a:ln>
                            <a:solidFill>
                              <a:srgbClr val="002060"/>
                            </a:solidFill>
                          </a:ln>
                        </pic:spPr>
                      </pic:pic>
                      <pic:pic xmlns:pic="http://schemas.openxmlformats.org/drawingml/2006/picture">
                        <pic:nvPicPr>
                          <pic:cNvPr id="1080287510"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43116" y="842760"/>
                            <a:ext cx="1354776" cy="1311910"/>
                          </a:xfrm>
                          <a:prstGeom prst="rect">
                            <a:avLst/>
                          </a:prstGeom>
                          <a:ln>
                            <a:solidFill>
                              <a:srgbClr val="002060"/>
                            </a:solidFill>
                          </a:ln>
                        </pic:spPr>
                      </pic:pic>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0DD45A1">
              <v:group id="Group 1" style="position:absolute;margin-left:125.2pt;margin-top:2.2pt;width:210.7pt;height:281.45pt;z-index:251657228" coordsize="26764,35745" coordorigin="1431" o:spid="_x0000_s1026" w14:anchorId="0555EC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">
                <v:shape id="Picture 1" style="position:absolute;left:15425;width:12770;height:21545;visibility:visible;mso-wrap-style:square" o:spid="_x0000_s1027"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">
                  <v:imagedata o:title="" r:id="rId35"/>
                  <v:path arrowok="t"/>
                </v:shape>
                <v:shape id="Picture 1" style="position:absolute;left:1431;top:22023;width:26763;height:13722;visibility:visible;mso-wrap-style:square" o:spid="_x0000_s1028"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">
                  <v:imagedata o:title="" r:id="rId36"/>
                  <v:path arrowok="t"/>
                </v:shape>
                <v:shape id="Picture 1" style="position:absolute;left:1431;top:8427;width:13547;height:13119;visibility:visible;mso-wrap-style:square" o:spid="_x0000_s1029"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">
                  <v:imagedata o:title="" r:id="rId37"/>
                  <v:path arrowok="t"/>
                </v:shape>
              </v:group>
            </w:pict>
          </mc:Fallback>
        </mc:AlternateContent>
      </w:r>
    </w:p>
    <w:p w14:paraId="45D58223" w14:textId="38487363" w:rsidR="00C8408F" w:rsidRDefault="00C8408F" w:rsidP="001C6E49">
      <w:pPr>
        <w:pStyle w:val="Caption"/>
      </w:pPr>
      <w:bookmarkStart w:id="64" w:name="_Toc160171351"/>
      <w:bookmarkStart w:id="65" w:name="_Toc160177220"/>
    </w:p>
    <w:p w14:paraId="463C6FAB" w14:textId="02BA5E99" w:rsidR="007F332F" w:rsidRDefault="007F332F" w:rsidP="007F332F"/>
    <w:p w14:paraId="425CACFB" w14:textId="2FEEDA71" w:rsidR="007F332F" w:rsidRDefault="007F332F" w:rsidP="007F332F"/>
    <w:p w14:paraId="517EB95D" w14:textId="1C56E95E" w:rsidR="007F332F" w:rsidRDefault="007F332F" w:rsidP="007F332F"/>
    <w:p w14:paraId="7FDB5104" w14:textId="06BC3710" w:rsidR="007F332F" w:rsidRDefault="007F332F" w:rsidP="007F332F"/>
    <w:p w14:paraId="32C61605" w14:textId="6A5E27F9" w:rsidR="007F332F" w:rsidRDefault="007F332F" w:rsidP="007F332F"/>
    <w:p w14:paraId="75562A75" w14:textId="27948FB0" w:rsidR="007F332F" w:rsidRDefault="007F332F" w:rsidP="007F332F"/>
    <w:p w14:paraId="0E273563" w14:textId="7DF361DB" w:rsidR="007F332F" w:rsidRDefault="007F332F" w:rsidP="007F332F"/>
    <w:p w14:paraId="7C8DE873" w14:textId="047A292E" w:rsidR="007F332F" w:rsidRDefault="007F332F" w:rsidP="007F332F"/>
    <w:p w14:paraId="18CB6F8F" w14:textId="0B3A8ACD" w:rsidR="007F332F" w:rsidRDefault="007F332F" w:rsidP="00CA598F">
      <w:pPr>
        <w:jc w:val="left"/>
      </w:pPr>
    </w:p>
    <w:p w14:paraId="015B482B" w14:textId="50B031B0" w:rsidR="007F332F" w:rsidRDefault="007F332F" w:rsidP="007F332F"/>
    <w:p w14:paraId="77B22E98" w14:textId="4FB6D395" w:rsidR="007F332F" w:rsidRDefault="007F332F" w:rsidP="007F332F"/>
    <w:p w14:paraId="1DF44BEF" w14:textId="1FB7889D" w:rsidR="007F332F" w:rsidRDefault="007F332F" w:rsidP="007F332F"/>
    <w:p w14:paraId="054A4977" w14:textId="56B2464C" w:rsidR="007F332F" w:rsidRDefault="007F332F" w:rsidP="007F332F"/>
    <w:p w14:paraId="75BB727F" w14:textId="3D8CDE48" w:rsidR="007F332F" w:rsidRDefault="007F332F" w:rsidP="007F332F"/>
    <w:p w14:paraId="18ECDDCD" w14:textId="5359F9DE" w:rsidR="007F332F" w:rsidRDefault="007F332F" w:rsidP="007F332F"/>
    <w:p w14:paraId="400FBF0B" w14:textId="04184516" w:rsidR="007F332F" w:rsidRDefault="007F332F" w:rsidP="007F332F"/>
    <w:p w14:paraId="0506CDC5" w14:textId="08C827D7" w:rsidR="007F332F" w:rsidRDefault="007F332F" w:rsidP="007F332F"/>
    <w:p w14:paraId="287CC251" w14:textId="7565BBDF" w:rsidR="007F332F" w:rsidRDefault="007F332F" w:rsidP="007F332F"/>
    <w:p w14:paraId="492F9CAC" w14:textId="4A423466" w:rsidR="007F332F" w:rsidRDefault="007F332F" w:rsidP="007F332F"/>
    <w:p w14:paraId="2F0A2357" w14:textId="0A090387" w:rsidR="00232B01" w:rsidRDefault="00232B01" w:rsidP="007F332F"/>
    <w:p w14:paraId="585CDC93" w14:textId="290F7276" w:rsidR="00676888" w:rsidRDefault="00E25078" w:rsidP="00655220">
      <w:pPr>
        <w:pStyle w:val="Caption"/>
      </w:pPr>
      <w:bookmarkStart w:id="66" w:name="_Toc205898255"/>
      <w:r>
        <w:t xml:space="preserve">Figure </w:t>
      </w:r>
      <w:r>
        <w:fldChar w:fldCharType="begin"/>
      </w:r>
      <w:r>
        <w:instrText xml:space="preserve"> SEQ Figure \* ARABIC </w:instrText>
      </w:r>
      <w:r>
        <w:fldChar w:fldCharType="separate"/>
      </w:r>
      <w:r w:rsidR="00AA1371">
        <w:rPr>
          <w:noProof/>
        </w:rPr>
        <w:t>7</w:t>
      </w:r>
      <w:r>
        <w:fldChar w:fldCharType="end"/>
      </w:r>
      <w:r>
        <w:t xml:space="preserve">: Qinsy Shape </w:t>
      </w:r>
      <w:bookmarkEnd w:id="64"/>
      <w:bookmarkEnd w:id="65"/>
      <w:r w:rsidR="006E1B0B">
        <w:t>Verification</w:t>
      </w:r>
      <w:bookmarkEnd w:id="66"/>
    </w:p>
    <w:p w14:paraId="1F2DFC20" w14:textId="77777777" w:rsidR="007C167E" w:rsidRPr="007C167E" w:rsidRDefault="007C167E" w:rsidP="007C167E"/>
    <w:p w14:paraId="49E0B068" w14:textId="74BED777" w:rsidR="000E7243" w:rsidRDefault="000E7243" w:rsidP="000E7243">
      <w:pPr>
        <w:pStyle w:val="StyleHeading2"/>
      </w:pPr>
      <w:bookmarkStart w:id="67" w:name="_Toc208245122"/>
      <w:r>
        <w:t xml:space="preserve">Heading reference systems </w:t>
      </w:r>
      <w:r w:rsidR="005C449E">
        <w:t>C</w:t>
      </w:r>
      <w:r w:rsidR="001C6E49">
        <w:t>alibration</w:t>
      </w:r>
      <w:r>
        <w:t xml:space="preserve"> &amp; Verification</w:t>
      </w:r>
      <w:r w:rsidR="007C58F0">
        <w:t xml:space="preserve"> (GNSS)</w:t>
      </w:r>
      <w:bookmarkEnd w:id="67"/>
    </w:p>
    <w:p w14:paraId="16120162" w14:textId="4FD81C77" w:rsidR="005C449E" w:rsidRDefault="005C449E" w:rsidP="000E7243">
      <w:r>
        <w:t xml:space="preserve">The GNSS Heading, calculated by the Septentrio inside the CCSC, is used as Heading Reference System for </w:t>
      </w:r>
      <w:r w:rsidR="003153A8">
        <w:t>Caisson</w:t>
      </w:r>
      <w:r w:rsidR="004B6598">
        <w:t xml:space="preserve"> </w:t>
      </w:r>
      <w:r w:rsidR="000E77C4">
        <w:t xml:space="preserve">{{ </w:t>
      </w:r>
      <w:proofErr w:type="spellStart"/>
      <w:r w:rsidR="000E77C4">
        <w:t>CaissonNumber</w:t>
      </w:r>
      <w:proofErr w:type="spellEnd"/>
      <w:r w:rsidR="000E77C4">
        <w:t xml:space="preserve"> }}</w:t>
      </w:r>
      <w:r>
        <w:t>.</w:t>
      </w:r>
    </w:p>
    <w:p w14:paraId="63D2BDAE" w14:textId="05B04AA0" w:rsidR="000E7243" w:rsidRDefault="001C6E49" w:rsidP="005C449E">
      <w:pPr>
        <w:pStyle w:val="StyleHeading3"/>
      </w:pPr>
      <w:r>
        <w:t xml:space="preserve"> </w:t>
      </w:r>
      <w:bookmarkStart w:id="68" w:name="_Toc208245123"/>
      <w:r w:rsidR="004B6598">
        <w:t>Calibration</w:t>
      </w:r>
      <w:bookmarkEnd w:id="68"/>
    </w:p>
    <w:p w14:paraId="3DD1D160" w14:textId="4F38659F" w:rsidR="004B6598" w:rsidRDefault="005128D1" w:rsidP="004B6598">
      <w:r>
        <w:t>The</w:t>
      </w:r>
      <w:r w:rsidR="003C1755">
        <w:t xml:space="preserve"> initial</w:t>
      </w:r>
      <w:r>
        <w:t xml:space="preserve"> misalignment (C-O) can be calculated, starting from the Antenna Offsets as measured in the Cai</w:t>
      </w:r>
      <w:r w:rsidR="00A96071">
        <w:t>s</w:t>
      </w:r>
      <w:r>
        <w:t xml:space="preserve">son Reference system. </w:t>
      </w:r>
      <w:r w:rsidR="00A27AE1" w:rsidRPr="00E4056C">
        <w:t>This theoretical is only to be considered as a 'general initial alignment of the Heading to minimise the final C-O results'.</w:t>
      </w:r>
    </w:p>
    <w:p w14:paraId="2023AA95" w14:textId="680A1E9B" w:rsidR="001C6E49" w:rsidRDefault="001C6E49" w:rsidP="000E7243"/>
    <w:p w14:paraId="1221DD32" w14:textId="67450A7B" w:rsidR="001C6E49" w:rsidRDefault="00051DC6" w:rsidP="000E7243">
      <w:r>
        <w:rPr>
          <w:noProof/>
        </w:rPr>
        <w:lastRenderedPageBreak/>
        <mc:AlternateContent>
          <mc:Choice Requires="wpg">
            <w:drawing>
              <wp:anchor distT="0" distB="0" distL="114300" distR="114300" simplePos="0" relativeHeight="251658245" behindDoc="0" locked="0" layoutInCell="1" allowOverlap="1" wp14:anchorId="3291DBF5" wp14:editId="5201E4D5">
                <wp:simplePos x="0" y="0"/>
                <wp:positionH relativeFrom="column">
                  <wp:posOffset>1699895</wp:posOffset>
                </wp:positionH>
                <wp:positionV relativeFrom="paragraph">
                  <wp:posOffset>41910</wp:posOffset>
                </wp:positionV>
                <wp:extent cx="1861820" cy="2957830"/>
                <wp:effectExtent l="38100" t="0" r="0" b="13970"/>
                <wp:wrapThrough wrapText="bothSides">
                  <wp:wrapPolygon edited="0">
                    <wp:start x="663" y="0"/>
                    <wp:lineTo x="663" y="1809"/>
                    <wp:lineTo x="2210" y="2504"/>
                    <wp:lineTo x="2210" y="9182"/>
                    <wp:lineTo x="1105" y="9182"/>
                    <wp:lineTo x="442" y="18085"/>
                    <wp:lineTo x="-442" y="18085"/>
                    <wp:lineTo x="-442" y="21006"/>
                    <wp:lineTo x="2210" y="21563"/>
                    <wp:lineTo x="3094" y="21563"/>
                    <wp:lineTo x="13924" y="21563"/>
                    <wp:lineTo x="20333" y="21146"/>
                    <wp:lineTo x="20554" y="19894"/>
                    <wp:lineTo x="3094" y="18085"/>
                    <wp:lineTo x="3094" y="13633"/>
                    <wp:lineTo x="10608" y="13633"/>
                    <wp:lineTo x="20996" y="12381"/>
                    <wp:lineTo x="21217" y="10990"/>
                    <wp:lineTo x="3757" y="9182"/>
                    <wp:lineTo x="4641" y="4730"/>
                    <wp:lineTo x="6851" y="4730"/>
                    <wp:lineTo x="10829" y="3339"/>
                    <wp:lineTo x="10829" y="2226"/>
                    <wp:lineTo x="4420" y="556"/>
                    <wp:lineTo x="1768" y="0"/>
                    <wp:lineTo x="663" y="0"/>
                  </wp:wrapPolygon>
                </wp:wrapThrough>
                <wp:docPr id="1672230428" name="Group 3"/>
                <wp:cNvGraphicFramePr/>
                <a:graphic xmlns:a="http://schemas.openxmlformats.org/drawingml/2006/main">
                  <a:graphicData uri="http://schemas.microsoft.com/office/word/2010/wordprocessingGroup">
                    <wpg:wgp>
                      <wpg:cNvGrpSpPr/>
                      <wpg:grpSpPr>
                        <a:xfrm>
                          <a:off x="0" y="0"/>
                          <a:ext cx="1861820" cy="2957830"/>
                          <a:chOff x="0" y="0"/>
                          <a:chExt cx="2203631" cy="3289300"/>
                        </a:xfrm>
                      </wpg:grpSpPr>
                      <wpg:grpSp>
                        <wpg:cNvPr id="1948782969" name="Group 14"/>
                        <wpg:cNvGrpSpPr/>
                        <wpg:grpSpPr>
                          <a:xfrm>
                            <a:off x="107950" y="95250"/>
                            <a:ext cx="382179" cy="3192366"/>
                            <a:chOff x="0" y="0"/>
                            <a:chExt cx="382179" cy="3192366"/>
                          </a:xfrm>
                        </wpg:grpSpPr>
                        <wps:wsp>
                          <wps:cNvPr id="1412726715" name="Straight Arrow Connector 9"/>
                          <wps:cNvCnPr/>
                          <wps:spPr>
                            <a:xfrm flipH="1" flipV="1">
                              <a:off x="159505" y="0"/>
                              <a:ext cx="0" cy="3192366"/>
                            </a:xfrm>
                            <a:prstGeom prst="straightConnector1">
                              <a:avLst/>
                            </a:prstGeom>
                            <a:ln w="1905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grpSp>
                          <wpg:cNvPr id="1747763929" name="Group 11"/>
                          <wpg:cNvGrpSpPr/>
                          <wpg:grpSpPr>
                            <a:xfrm rot="292510">
                              <a:off x="0" y="5363"/>
                              <a:ext cx="282271" cy="3088125"/>
                              <a:chOff x="0" y="0"/>
                              <a:chExt cx="282271" cy="3088125"/>
                            </a:xfrm>
                          </wpg:grpSpPr>
                          <wpg:grpSp>
                            <wpg:cNvPr id="2106399476" name="Group 8"/>
                            <wpg:cNvGrpSpPr/>
                            <wpg:grpSpPr>
                              <a:xfrm>
                                <a:off x="0" y="1554480"/>
                                <a:ext cx="243069" cy="1533645"/>
                                <a:chOff x="0" y="0"/>
                                <a:chExt cx="243069" cy="1533645"/>
                              </a:xfrm>
                            </wpg:grpSpPr>
                            <wps:wsp>
                              <wps:cNvPr id="989772298" name="Oval 7"/>
                              <wps:cNvSpPr/>
                              <wps:spPr>
                                <a:xfrm>
                                  <a:off x="86811" y="0"/>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3162273" name="Oval 7"/>
                              <wps:cNvSpPr/>
                              <wps:spPr>
                                <a:xfrm>
                                  <a:off x="0" y="1377387"/>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68122407" name="Straight Connector 10"/>
                            <wps:cNvCnPr/>
                            <wps:spPr>
                              <a:xfrm flipV="1">
                                <a:off x="87464" y="0"/>
                                <a:ext cx="194807" cy="3015201"/>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1201949108" name="Arrow: Curved Down 13"/>
                          <wps:cNvSpPr/>
                          <wps:spPr>
                            <a:xfrm rot="11707597" flipV="1">
                              <a:off x="167549" y="193251"/>
                              <a:ext cx="214630" cy="90805"/>
                            </a:xfrm>
                            <a:prstGeom prst="curvedDownArrow">
                              <a:avLst>
                                <a:gd name="adj1" fmla="val 0"/>
                                <a:gd name="adj2" fmla="val 36475"/>
                                <a:gd name="adj3" fmla="val 2500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2503665" name="Group 2"/>
                        <wpg:cNvGrpSpPr/>
                        <wpg:grpSpPr>
                          <a:xfrm>
                            <a:off x="0" y="0"/>
                            <a:ext cx="2203631" cy="3289300"/>
                            <a:chOff x="0" y="0"/>
                            <a:chExt cx="2203631" cy="3289300"/>
                          </a:xfrm>
                        </wpg:grpSpPr>
                        <wps:wsp>
                          <wps:cNvPr id="2098241527" name="Text Box 1"/>
                          <wps:cNvSpPr txBox="1"/>
                          <wps:spPr>
                            <a:xfrm>
                              <a:off x="0" y="0"/>
                              <a:ext cx="266700" cy="317500"/>
                            </a:xfrm>
                            <a:prstGeom prst="rect">
                              <a:avLst/>
                            </a:prstGeom>
                            <a:noFill/>
                            <a:ln w="6350">
                              <a:noFill/>
                            </a:ln>
                          </wps:spPr>
                          <wps:txbx>
                            <w:txbxContent>
                              <w:p w14:paraId="562ACBB5" w14:textId="5A494CED" w:rsidR="003C7567" w:rsidRPr="003C7567" w:rsidRDefault="003C7567">
                                <w:pPr>
                                  <w:rPr>
                                    <w:b/>
                                    <w:bCs/>
                                    <w:color w:val="FF0000"/>
                                    <w:sz w:val="28"/>
                                    <w:szCs w:val="24"/>
                                    <w:lang w:val="en-US"/>
                                  </w:rPr>
                                </w:pPr>
                                <w:r w:rsidRPr="003C7567">
                                  <w:rPr>
                                    <w:b/>
                                    <w:bCs/>
                                    <w:color w:val="FF0000"/>
                                    <w:sz w:val="28"/>
                                    <w:szCs w:val="24"/>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3070670" name="Text Box 1"/>
                          <wps:cNvSpPr txBox="1"/>
                          <wps:spPr>
                            <a:xfrm>
                              <a:off x="349250" y="1631950"/>
                              <a:ext cx="1854381" cy="317500"/>
                            </a:xfrm>
                            <a:prstGeom prst="rect">
                              <a:avLst/>
                            </a:prstGeom>
                            <a:noFill/>
                            <a:ln w="6350">
                              <a:noFill/>
                            </a:ln>
                          </wps:spPr>
                          <wps:txbx>
                            <w:txbxContent>
                              <w:p w14:paraId="61750128" w14:textId="0FF808C8" w:rsidR="003C7567" w:rsidRPr="003C7567" w:rsidRDefault="003C7567" w:rsidP="003C7567">
                                <w:pPr>
                                  <w:rPr>
                                    <w:color w:val="00B050"/>
                                    <w:sz w:val="28"/>
                                    <w:szCs w:val="24"/>
                                    <w:lang w:val="en-US"/>
                                  </w:rPr>
                                </w:pPr>
                                <w:r w:rsidRPr="003C7567">
                                  <w:rPr>
                                    <w:color w:val="00B050"/>
                                    <w:sz w:val="28"/>
                                    <w:szCs w:val="24"/>
                                    <w:lang w:val="en-US"/>
                                  </w:rPr>
                                  <w:t>GN</w:t>
                                </w:r>
                                <w:r w:rsidR="00357E91">
                                  <w:rPr>
                                    <w:color w:val="00B050"/>
                                    <w:sz w:val="28"/>
                                    <w:szCs w:val="24"/>
                                    <w:lang w:val="en-US"/>
                                  </w:rPr>
                                  <w:t>S</w:t>
                                </w:r>
                                <w:r w:rsidRPr="003C7567">
                                  <w:rPr>
                                    <w:color w:val="00B050"/>
                                    <w:sz w:val="28"/>
                                    <w:szCs w:val="24"/>
                                    <w:lang w:val="en-US"/>
                                  </w:rPr>
                                  <w:t>S antenna AU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6786973" name="Text Box 1"/>
                          <wps:cNvSpPr txBox="1"/>
                          <wps:spPr>
                            <a:xfrm>
                              <a:off x="400050" y="260350"/>
                              <a:ext cx="768885" cy="349250"/>
                            </a:xfrm>
                            <a:prstGeom prst="rect">
                              <a:avLst/>
                            </a:prstGeom>
                            <a:noFill/>
                            <a:ln w="6350">
                              <a:noFill/>
                            </a:ln>
                          </wps:spPr>
                          <wps:txbx>
                            <w:txbxContent>
                              <w:p w14:paraId="1DCD565C" w14:textId="0B6576C2" w:rsidR="003C7567" w:rsidRPr="003C7567" w:rsidRDefault="003C7567" w:rsidP="003C7567">
                                <w:pPr>
                                  <w:rPr>
                                    <w:sz w:val="28"/>
                                    <w:szCs w:val="24"/>
                                    <w:lang w:val="en-US"/>
                                  </w:rPr>
                                </w:pPr>
                                <w:r w:rsidRPr="003C7567">
                                  <w:rPr>
                                    <w:sz w:val="28"/>
                                    <w:szCs w:val="24"/>
                                    <w:lang w:val="en-US"/>
                                  </w:rPr>
                                  <w:t>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8145901" name="Text Box 1"/>
                          <wps:cNvSpPr txBox="1"/>
                          <wps:spPr>
                            <a:xfrm>
                              <a:off x="266700" y="2971800"/>
                              <a:ext cx="1854381" cy="317500"/>
                            </a:xfrm>
                            <a:prstGeom prst="rect">
                              <a:avLst/>
                            </a:prstGeom>
                            <a:noFill/>
                            <a:ln w="6350">
                              <a:noFill/>
                            </a:ln>
                          </wps:spPr>
                          <wps:txbx>
                            <w:txbxContent>
                              <w:p w14:paraId="5FD6995A" w14:textId="39759EEC" w:rsidR="003C7567" w:rsidRPr="003C7567" w:rsidRDefault="003C7567" w:rsidP="003C7567">
                                <w:pPr>
                                  <w:rPr>
                                    <w:color w:val="00B050"/>
                                    <w:sz w:val="28"/>
                                    <w:szCs w:val="24"/>
                                    <w:lang w:val="en-US"/>
                                  </w:rPr>
                                </w:pPr>
                                <w:r w:rsidRPr="003C7567">
                                  <w:rPr>
                                    <w:color w:val="00B050"/>
                                    <w:sz w:val="28"/>
                                    <w:szCs w:val="24"/>
                                    <w:lang w:val="en-US"/>
                                  </w:rPr>
                                  <w:t>GNS</w:t>
                                </w:r>
                                <w:r w:rsidR="00357E91">
                                  <w:rPr>
                                    <w:color w:val="00B050"/>
                                    <w:sz w:val="28"/>
                                    <w:szCs w:val="24"/>
                                    <w:lang w:val="en-US"/>
                                  </w:rPr>
                                  <w:t>S</w:t>
                                </w:r>
                                <w:r w:rsidRPr="003C7567">
                                  <w:rPr>
                                    <w:color w:val="00B050"/>
                                    <w:sz w:val="28"/>
                                    <w:szCs w:val="24"/>
                                    <w:lang w:val="en-US"/>
                                  </w:rPr>
                                  <w:t xml:space="preserve"> antenna </w:t>
                                </w:r>
                                <w:r>
                                  <w:rPr>
                                    <w:color w:val="00B050"/>
                                    <w:sz w:val="28"/>
                                    <w:szCs w:val="24"/>
                                    <w:lang w:val="en-US"/>
                                  </w:rPr>
                                  <w:t>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291DBF5" id="_x0000_s1053" style="position:absolute;left:0;text-align:left;margin-left:133.85pt;margin-top:3.3pt;width:146.6pt;height:232.9pt;z-index:251658245;mso-width-relative:margin;mso-height-relative:margin" coordsize="22036,3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">
                <v:group id="Group 14" o:spid="_x0000_s1054" style="position:absolute;left:1079;top:952;width:3822;height:31924" coordsize="3821,3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">
                  <v:shapetype id="_x0000_t32" coordsize="21600,21600" o:spt="32" o:oned="t" path="m,l21600,21600e" filled="f">
                    <v:path arrowok="t" fillok="f" o:connecttype="none"/>
                    <o:lock v:ext="edit" shapetype="t"/>
                  </v:shapetype>
                  <v:shape id="Straight Arrow Connector 9" o:spid="_x0000_s1055" type="#_x0000_t32" style="position:absolute;left:1595;width:0;height:319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" strokecolor="red" strokeweight="1.5pt">
                    <v:stroke endarrow="block" joinstyle="miter"/>
                  </v:shape>
                  <v:group id="Group 11" o:spid="_x0000_s1056" style="position:absolute;top:53;width:2822;height:30881;rotation:319499fd" coordsize="2822,3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">
                    <v:group id="_x0000_s1057" style="position:absolute;top:15544;width:2430;height:15337" coordsize="2430,1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">
                      <v:oval id="Oval 7" o:spid="_x0000_s1058" style="position:absolute;left:868;width:1562;height:1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" fillcolor="#92d050" strokecolor="#09101d [484]" strokeweight="1pt">
                        <v:stroke joinstyle="miter"/>
                      </v:oval>
                      <v:oval id="Oval 7" o:spid="_x0000_s1059" style="position:absolute;top:13773;width:1562;height: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" fillcolor="#92d050" strokecolor="#09101d [484]" strokeweight="1pt">
                        <v:stroke joinstyle="miter"/>
                      </v:oval>
                    </v:group>
                    <v:line id="Straight Connector 10" o:spid="_x0000_s1060" style="position:absolute;flip:y;visibility:visible;mso-wrap-style:square" from="874,0" to="2822,3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" strokecolor="#4472c4 [3204]" strokeweight=".5pt">
                      <v:stroke joinstyle="miter"/>
                    </v:line>
                  </v:group>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13" o:spid="_x0000_s1061" type="#_x0000_t105" style="position:absolute;left:1675;top:1932;width:2146;height:908;rotation:1080514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" adj="18267,19934,16200" fillcolor="#4472c4 [3204]" strokecolor="#09101d [484]" strokeweight="1pt"/>
                </v:group>
                <v:group id="_x0000_s1062" style="position:absolute;width:22036;height:32893" coordsize="2203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">
                  <v:shape id="Text Box 1" o:spid="_x0000_s1063" type="#_x0000_t202" style="position:absolute;width:266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" filled="f" stroked="f" strokeweight=".5pt">
                    <v:textbox>
                      <w:txbxContent>
                        <w:p w14:paraId="562ACBB5" w14:textId="5A494CED" w:rsidR="003C7567" w:rsidRPr="003C7567" w:rsidRDefault="003C7567">
                          <w:pPr>
                            <w:rPr>
                              <w:b/>
                              <w:bCs/>
                              <w:color w:val="FF0000"/>
                              <w:sz w:val="28"/>
                              <w:szCs w:val="24"/>
                              <w:lang w:val="en-US"/>
                            </w:rPr>
                          </w:pPr>
                          <w:r w:rsidRPr="003C7567">
                            <w:rPr>
                              <w:b/>
                              <w:bCs/>
                              <w:color w:val="FF0000"/>
                              <w:sz w:val="28"/>
                              <w:szCs w:val="24"/>
                              <w:lang w:val="en-US"/>
                            </w:rPr>
                            <w:t>X</w:t>
                          </w:r>
                        </w:p>
                      </w:txbxContent>
                    </v:textbox>
                  </v:shape>
                  <v:shape id="Text Box 1" o:spid="_x0000_s1064" type="#_x0000_t202" style="position:absolute;left:3492;top:16319;width:1854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" filled="f" stroked="f" strokeweight=".5pt">
                    <v:textbox>
                      <w:txbxContent>
                        <w:p w14:paraId="61750128" w14:textId="0FF808C8" w:rsidR="003C7567" w:rsidRPr="003C7567" w:rsidRDefault="003C7567" w:rsidP="003C7567">
                          <w:pPr>
                            <w:rPr>
                              <w:color w:val="00B050"/>
                              <w:sz w:val="28"/>
                              <w:szCs w:val="24"/>
                              <w:lang w:val="en-US"/>
                            </w:rPr>
                          </w:pPr>
                          <w:r w:rsidRPr="003C7567">
                            <w:rPr>
                              <w:color w:val="00B050"/>
                              <w:sz w:val="28"/>
                              <w:szCs w:val="24"/>
                              <w:lang w:val="en-US"/>
                            </w:rPr>
                            <w:t>GN</w:t>
                          </w:r>
                          <w:r w:rsidR="00357E91">
                            <w:rPr>
                              <w:color w:val="00B050"/>
                              <w:sz w:val="28"/>
                              <w:szCs w:val="24"/>
                              <w:lang w:val="en-US"/>
                            </w:rPr>
                            <w:t>S</w:t>
                          </w:r>
                          <w:r w:rsidRPr="003C7567">
                            <w:rPr>
                              <w:color w:val="00B050"/>
                              <w:sz w:val="28"/>
                              <w:szCs w:val="24"/>
                              <w:lang w:val="en-US"/>
                            </w:rPr>
                            <w:t>S antenna AUX</w:t>
                          </w:r>
                        </w:p>
                      </w:txbxContent>
                    </v:textbox>
                  </v:shape>
                  <v:shape id="Text Box 1" o:spid="_x0000_s1065" type="#_x0000_t202" style="position:absolute;left:4000;top:2603;width:7689;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" filled="f" stroked="f" strokeweight=".5pt">
                    <v:textbox>
                      <w:txbxContent>
                        <w:p w14:paraId="1DCD565C" w14:textId="0B6576C2" w:rsidR="003C7567" w:rsidRPr="003C7567" w:rsidRDefault="003C7567" w:rsidP="003C7567">
                          <w:pPr>
                            <w:rPr>
                              <w:sz w:val="28"/>
                              <w:szCs w:val="24"/>
                              <w:lang w:val="en-US"/>
                            </w:rPr>
                          </w:pPr>
                          <w:r w:rsidRPr="003C7567">
                            <w:rPr>
                              <w:sz w:val="28"/>
                              <w:szCs w:val="24"/>
                              <w:lang w:val="en-US"/>
                            </w:rPr>
                            <w:t>C-O</w:t>
                          </w:r>
                        </w:p>
                      </w:txbxContent>
                    </v:textbox>
                  </v:shape>
                  <v:shape id="Text Box 1" o:spid="_x0000_s1066" type="#_x0000_t202" style="position:absolute;left:2667;top:29718;width:1854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" filled="f" stroked="f" strokeweight=".5pt">
                    <v:textbox>
                      <w:txbxContent>
                        <w:p w14:paraId="5FD6995A" w14:textId="39759EEC" w:rsidR="003C7567" w:rsidRPr="003C7567" w:rsidRDefault="003C7567" w:rsidP="003C7567">
                          <w:pPr>
                            <w:rPr>
                              <w:color w:val="00B050"/>
                              <w:sz w:val="28"/>
                              <w:szCs w:val="24"/>
                              <w:lang w:val="en-US"/>
                            </w:rPr>
                          </w:pPr>
                          <w:r w:rsidRPr="003C7567">
                            <w:rPr>
                              <w:color w:val="00B050"/>
                              <w:sz w:val="28"/>
                              <w:szCs w:val="24"/>
                              <w:lang w:val="en-US"/>
                            </w:rPr>
                            <w:t>GNS</w:t>
                          </w:r>
                          <w:r w:rsidR="00357E91">
                            <w:rPr>
                              <w:color w:val="00B050"/>
                              <w:sz w:val="28"/>
                              <w:szCs w:val="24"/>
                              <w:lang w:val="en-US"/>
                            </w:rPr>
                            <w:t>S</w:t>
                          </w:r>
                          <w:r w:rsidRPr="003C7567">
                            <w:rPr>
                              <w:color w:val="00B050"/>
                              <w:sz w:val="28"/>
                              <w:szCs w:val="24"/>
                              <w:lang w:val="en-US"/>
                            </w:rPr>
                            <w:t xml:space="preserve"> antenna </w:t>
                          </w:r>
                          <w:r>
                            <w:rPr>
                              <w:color w:val="00B050"/>
                              <w:sz w:val="28"/>
                              <w:szCs w:val="24"/>
                              <w:lang w:val="en-US"/>
                            </w:rPr>
                            <w:t>MAIN</w:t>
                          </w:r>
                        </w:p>
                      </w:txbxContent>
                    </v:textbox>
                  </v:shape>
                </v:group>
                <w10:wrap type="through"/>
              </v:group>
            </w:pict>
          </mc:Fallback>
        </mc:AlternateContent>
      </w:r>
    </w:p>
    <w:p w14:paraId="13AE32A7" w14:textId="41B15FD2" w:rsidR="001C6E49" w:rsidRDefault="001C6E49" w:rsidP="000E7243"/>
    <w:p w14:paraId="71736A2F" w14:textId="071985D8" w:rsidR="001C6E49" w:rsidRDefault="001C6E49" w:rsidP="000E7243"/>
    <w:p w14:paraId="47E4E581" w14:textId="038CD8E5" w:rsidR="001C6E49" w:rsidRDefault="001C6E49" w:rsidP="000E7243"/>
    <w:p w14:paraId="0991B5C1" w14:textId="12BB632E" w:rsidR="001C6E49" w:rsidRDefault="001C6E49" w:rsidP="000E7243"/>
    <w:p w14:paraId="46B3A03C" w14:textId="5B9D2014" w:rsidR="001C6E49" w:rsidRDefault="001C6E49" w:rsidP="000E7243"/>
    <w:p w14:paraId="324EE10F" w14:textId="745149DA" w:rsidR="001C6E49" w:rsidRDefault="001C6E49" w:rsidP="000E7243"/>
    <w:p w14:paraId="44B25075" w14:textId="5025A569" w:rsidR="001C6E49" w:rsidRDefault="001C6E49" w:rsidP="000E7243"/>
    <w:p w14:paraId="3B8FB95A" w14:textId="081000F2" w:rsidR="001C6E49" w:rsidRDefault="001C6E49" w:rsidP="000E7243"/>
    <w:p w14:paraId="3F4C01D3" w14:textId="133712E4" w:rsidR="001C6E49" w:rsidRDefault="001C6E49" w:rsidP="000E7243"/>
    <w:p w14:paraId="2497BC65" w14:textId="0C7C7240" w:rsidR="001C6E49" w:rsidRDefault="001C6E49" w:rsidP="000E7243"/>
    <w:p w14:paraId="1AEE1CC7" w14:textId="57044870" w:rsidR="001C6E49" w:rsidRDefault="001C6E49" w:rsidP="000E7243"/>
    <w:p w14:paraId="20367EFF" w14:textId="1A8E373B" w:rsidR="001C6E49" w:rsidRDefault="001C6E49" w:rsidP="000E7243"/>
    <w:p w14:paraId="1365D6D9" w14:textId="62B281C9" w:rsidR="001C6E49" w:rsidRDefault="001C6E49" w:rsidP="000E7243"/>
    <w:p w14:paraId="45E87970" w14:textId="0400EE59" w:rsidR="001C6E49" w:rsidRDefault="001C6E49" w:rsidP="000E7243"/>
    <w:p w14:paraId="2837176C" w14:textId="1F4E8E40" w:rsidR="001C6E49" w:rsidRDefault="001C6E49" w:rsidP="000E7243"/>
    <w:p w14:paraId="290939CA" w14:textId="24A96D77" w:rsidR="001C6E49" w:rsidRDefault="001C6E49" w:rsidP="000E7243"/>
    <w:p w14:paraId="6DB24BA1" w14:textId="0542D9F2" w:rsidR="001C6E49" w:rsidRDefault="001C6E49" w:rsidP="000E7243"/>
    <w:p w14:paraId="7E0FF5AE" w14:textId="146D0CDD" w:rsidR="00533A24" w:rsidRDefault="00533A24" w:rsidP="00533A24">
      <w:pPr>
        <w:pStyle w:val="Caption"/>
      </w:pPr>
      <w:bookmarkStart w:id="69" w:name="_Toc160177221"/>
      <w:bookmarkStart w:id="70" w:name="_Toc205898256"/>
      <w:r>
        <w:t xml:space="preserve">Figure </w:t>
      </w:r>
      <w:r>
        <w:fldChar w:fldCharType="begin"/>
      </w:r>
      <w:r>
        <w:instrText xml:space="preserve"> SEQ Figure \* ARABIC </w:instrText>
      </w:r>
      <w:r>
        <w:fldChar w:fldCharType="separate"/>
      </w:r>
      <w:r w:rsidR="00AA1371">
        <w:rPr>
          <w:noProof/>
        </w:rPr>
        <w:t>8</w:t>
      </w:r>
      <w:r>
        <w:fldChar w:fldCharType="end"/>
      </w:r>
      <w:r>
        <w:t>: Heading C-O</w:t>
      </w:r>
      <w:bookmarkEnd w:id="69"/>
      <w:bookmarkEnd w:id="70"/>
    </w:p>
    <w:p w14:paraId="720E0D8C" w14:textId="77777777" w:rsidR="00051DC6" w:rsidRDefault="00051DC6" w:rsidP="000E7243"/>
    <w:p w14:paraId="4BFED90F" w14:textId="77777777" w:rsidR="00BB2B88" w:rsidRDefault="00BB2B88" w:rsidP="000E7243"/>
    <w:tbl>
      <w:tblPr>
        <w:tblStyle w:val="TableGrid"/>
        <w:tblW w:w="0" w:type="auto"/>
        <w:jc w:val="center"/>
        <w:tblLook w:val="04A0" w:firstRow="1" w:lastRow="0" w:firstColumn="1" w:lastColumn="0" w:noHBand="0" w:noVBand="1"/>
      </w:tblPr>
      <w:tblGrid>
        <w:gridCol w:w="1838"/>
        <w:gridCol w:w="1166"/>
        <w:gridCol w:w="1503"/>
        <w:gridCol w:w="1503"/>
        <w:gridCol w:w="1503"/>
      </w:tblGrid>
      <w:tr w:rsidR="00BB2B88" w14:paraId="0AB7EF4C" w14:textId="77777777" w:rsidTr="00BB2B88">
        <w:trPr>
          <w:jc w:val="center"/>
        </w:trPr>
        <w:tc>
          <w:tcPr>
            <w:tcW w:w="1838" w:type="dxa"/>
            <w:shd w:val="clear" w:color="auto" w:fill="D9D9D9" w:themeFill="background1" w:themeFillShade="D9"/>
          </w:tcPr>
          <w:p w14:paraId="47561F85" w14:textId="78847FFB" w:rsidR="00BB2B88" w:rsidRPr="007938CA" w:rsidRDefault="00BB2B88" w:rsidP="0081138F">
            <w:pPr>
              <w:rPr>
                <w:rFonts w:eastAsia="SimSun"/>
              </w:rPr>
            </w:pPr>
            <w:r w:rsidRPr="007938CA">
              <w:rPr>
                <w:rFonts w:eastAsia="SimSun"/>
              </w:rPr>
              <w:t xml:space="preserve">CCSC </w:t>
            </w:r>
            <w:r w:rsidR="0094446C">
              <w:rPr>
                <w:rFonts w:eastAsia="SimSun"/>
              </w:rPr>
              <w:t>IP{{ IP_1 }}</w:t>
            </w:r>
          </w:p>
        </w:tc>
        <w:tc>
          <w:tcPr>
            <w:tcW w:w="1166" w:type="dxa"/>
          </w:tcPr>
          <w:p w14:paraId="4E03FC52" w14:textId="77777777" w:rsidR="00BB2B88" w:rsidRPr="007938CA" w:rsidRDefault="00BB2B88" w:rsidP="0081138F">
            <w:r w:rsidRPr="007938CA">
              <w:t>X</w:t>
            </w:r>
          </w:p>
        </w:tc>
        <w:tc>
          <w:tcPr>
            <w:tcW w:w="1503" w:type="dxa"/>
          </w:tcPr>
          <w:p w14:paraId="09F3A8D0" w14:textId="77777777" w:rsidR="00BB2B88" w:rsidRPr="007938CA" w:rsidRDefault="00BB2B88" w:rsidP="0081138F">
            <w:r w:rsidRPr="007938CA">
              <w:t>Y</w:t>
            </w:r>
          </w:p>
        </w:tc>
        <w:tc>
          <w:tcPr>
            <w:tcW w:w="1503" w:type="dxa"/>
          </w:tcPr>
          <w:p w14:paraId="639FF0ED" w14:textId="77777777" w:rsidR="00BB2B88" w:rsidRPr="007938CA" w:rsidRDefault="00BB2B88" w:rsidP="0081138F">
            <w:r w:rsidRPr="007938CA">
              <w:t>Z</w:t>
            </w:r>
          </w:p>
        </w:tc>
        <w:tc>
          <w:tcPr>
            <w:tcW w:w="1503" w:type="dxa"/>
          </w:tcPr>
          <w:p w14:paraId="09EAAB3D" w14:textId="77777777" w:rsidR="00BB2B88" w:rsidRPr="007938CA" w:rsidRDefault="00BB2B88" w:rsidP="0081138F">
            <w:r w:rsidRPr="007938CA">
              <w:t>C-O</w:t>
            </w:r>
          </w:p>
        </w:tc>
      </w:tr>
      <w:tr w:rsidR="00280200" w:rsidRPr="008B1E76" w14:paraId="18EEDEE6" w14:textId="77777777" w:rsidTr="00E25A05">
        <w:trPr>
          <w:jc w:val="center"/>
        </w:trPr>
        <w:tc>
          <w:tcPr>
            <w:tcW w:w="1838" w:type="dxa"/>
          </w:tcPr>
          <w:p w14:paraId="4D63E98F" w14:textId="77777777" w:rsidR="00280200" w:rsidRPr="00EE2F05" w:rsidRDefault="00280200" w:rsidP="00280200">
            <w:r w:rsidRPr="00EE2F05">
              <w:t>Antenna A1 Main</w:t>
            </w:r>
          </w:p>
        </w:tc>
        <w:tc>
          <w:tcPr>
            <w:tcW w:w="1166" w:type="dxa"/>
            <w:vAlign w:val="center"/>
          </w:tcPr>
          <w:p w14:paraId="0D040093" w14:textId="6ADA0E23" w:rsidR="00280200" w:rsidRPr="00280200" w:rsidRDefault="00280200" w:rsidP="00280200">
            <w:pPr>
              <w:rPr>
                <w:rFonts w:ascii="Aptos Narrow" w:hAnsi="Aptos Narrow"/>
                <w:color w:val="000000"/>
                <w:szCs w:val="22"/>
              </w:rPr>
            </w:pPr>
          </w:p>
        </w:tc>
        <w:tc>
          <w:tcPr>
            <w:tcW w:w="1503" w:type="dxa"/>
            <w:vAlign w:val="center"/>
          </w:tcPr>
          <w:p w14:paraId="6D96B0E9" w14:textId="765C520C" w:rsidR="00280200" w:rsidRPr="00AD7EAD" w:rsidRDefault="00280200" w:rsidP="00280200">
            <w:pPr>
              <w:rPr>
                <w:highlight w:val="green"/>
              </w:rPr>
            </w:pPr>
          </w:p>
        </w:tc>
        <w:tc>
          <w:tcPr>
            <w:tcW w:w="1503" w:type="dxa"/>
            <w:vAlign w:val="center"/>
          </w:tcPr>
          <w:p w14:paraId="490DCC9C" w14:textId="66A00655" w:rsidR="00280200" w:rsidRPr="00AD7EAD" w:rsidRDefault="00280200" w:rsidP="00280200">
            <w:pPr>
              <w:rPr>
                <w:highlight w:val="green"/>
              </w:rPr>
            </w:pPr>
          </w:p>
        </w:tc>
        <w:tc>
          <w:tcPr>
            <w:tcW w:w="1503" w:type="dxa"/>
            <w:vMerge w:val="restart"/>
          </w:tcPr>
          <w:p w14:paraId="316F6127" w14:textId="241FCB8A" w:rsidR="00280200" w:rsidRPr="00280200" w:rsidRDefault="00280200" w:rsidP="00280200">
            <w:pPr>
              <w:jc w:val="center"/>
              <w:rPr>
                <w:rFonts w:ascii="Aptos Narrow" w:hAnsi="Aptos Narrow"/>
                <w:color w:val="000000"/>
                <w:szCs w:val="22"/>
              </w:rPr>
            </w:pPr>
          </w:p>
        </w:tc>
      </w:tr>
      <w:tr w:rsidR="00280200" w:rsidRPr="00E57539" w14:paraId="22F69E3C" w14:textId="77777777" w:rsidTr="00E25A05">
        <w:trPr>
          <w:jc w:val="center"/>
        </w:trPr>
        <w:tc>
          <w:tcPr>
            <w:tcW w:w="1838" w:type="dxa"/>
          </w:tcPr>
          <w:p w14:paraId="1EE9ED35" w14:textId="77777777" w:rsidR="00280200" w:rsidRPr="00EE2F05" w:rsidRDefault="00280200" w:rsidP="00280200">
            <w:r w:rsidRPr="00EE2F05">
              <w:t>Antenna A2 Aux</w:t>
            </w:r>
          </w:p>
        </w:tc>
        <w:tc>
          <w:tcPr>
            <w:tcW w:w="1166" w:type="dxa"/>
            <w:vAlign w:val="center"/>
          </w:tcPr>
          <w:p w14:paraId="0F3DC0F4" w14:textId="4760E265" w:rsidR="00280200" w:rsidRPr="00AD7EAD" w:rsidRDefault="00280200" w:rsidP="00280200">
            <w:pPr>
              <w:rPr>
                <w:highlight w:val="green"/>
              </w:rPr>
            </w:pPr>
          </w:p>
        </w:tc>
        <w:tc>
          <w:tcPr>
            <w:tcW w:w="1503" w:type="dxa"/>
            <w:vAlign w:val="center"/>
          </w:tcPr>
          <w:p w14:paraId="4F201B0B" w14:textId="4A5D3F90" w:rsidR="00280200" w:rsidRPr="00AD7EAD" w:rsidRDefault="00280200" w:rsidP="00280200">
            <w:pPr>
              <w:rPr>
                <w:highlight w:val="green"/>
              </w:rPr>
            </w:pPr>
          </w:p>
        </w:tc>
        <w:tc>
          <w:tcPr>
            <w:tcW w:w="1503" w:type="dxa"/>
            <w:vAlign w:val="center"/>
          </w:tcPr>
          <w:p w14:paraId="1DBA5D00" w14:textId="4EC4954A" w:rsidR="00280200" w:rsidRPr="00AD7EAD" w:rsidRDefault="00280200" w:rsidP="00280200">
            <w:pPr>
              <w:rPr>
                <w:highlight w:val="green"/>
              </w:rPr>
            </w:pPr>
          </w:p>
        </w:tc>
        <w:tc>
          <w:tcPr>
            <w:tcW w:w="1503" w:type="dxa"/>
            <w:vMerge/>
          </w:tcPr>
          <w:p w14:paraId="118E80F9" w14:textId="77777777" w:rsidR="00280200" w:rsidRPr="00E57539" w:rsidRDefault="00280200" w:rsidP="00280200">
            <w:pPr>
              <w:rPr>
                <w:color w:val="FF0000"/>
              </w:rPr>
            </w:pPr>
          </w:p>
        </w:tc>
      </w:tr>
    </w:tbl>
    <w:p w14:paraId="6494AA31" w14:textId="77777777" w:rsidR="00BB2B88" w:rsidRPr="00E57539" w:rsidRDefault="00BB2B88" w:rsidP="000E7243">
      <w:pPr>
        <w:rPr>
          <w:color w:val="FF0000"/>
        </w:rPr>
      </w:pPr>
    </w:p>
    <w:p w14:paraId="10EFBC8F" w14:textId="296B4C18" w:rsidR="00533361" w:rsidRDefault="00533361" w:rsidP="00533361">
      <w:pPr>
        <w:pStyle w:val="Caption"/>
        <w:keepNext/>
      </w:pPr>
      <w:bookmarkStart w:id="71" w:name="_Toc205898270"/>
      <w:r>
        <w:t xml:space="preserve">Table </w:t>
      </w:r>
      <w:r>
        <w:fldChar w:fldCharType="begin"/>
      </w:r>
      <w:r>
        <w:instrText xml:space="preserve"> SEQ Table \* ARABIC </w:instrText>
      </w:r>
      <w:r>
        <w:fldChar w:fldCharType="separate"/>
      </w:r>
      <w:r w:rsidR="00AA1371">
        <w:rPr>
          <w:noProof/>
        </w:rPr>
        <w:t>10</w:t>
      </w:r>
      <w:r>
        <w:fldChar w:fldCharType="end"/>
      </w:r>
      <w:r>
        <w:t xml:space="preserve">: Heading C-O CCSC </w:t>
      </w:r>
      <w:r w:rsidR="00AE47FF">
        <w:t>IP</w:t>
      </w:r>
      <w:r w:rsidR="0094446C">
        <w:t>{{ IP_1 }}</w:t>
      </w:r>
      <w:bookmarkEnd w:id="71"/>
    </w:p>
    <w:p w14:paraId="5A6F2DFB" w14:textId="77777777" w:rsidR="00BB2B88" w:rsidRPr="00BB2B88" w:rsidRDefault="00BB2B88" w:rsidP="00BB2B88"/>
    <w:tbl>
      <w:tblPr>
        <w:tblStyle w:val="TableGrid"/>
        <w:tblW w:w="0" w:type="auto"/>
        <w:jc w:val="center"/>
        <w:tblLook w:val="04A0" w:firstRow="1" w:lastRow="0" w:firstColumn="1" w:lastColumn="0" w:noHBand="0" w:noVBand="1"/>
      </w:tblPr>
      <w:tblGrid>
        <w:gridCol w:w="1838"/>
        <w:gridCol w:w="1166"/>
        <w:gridCol w:w="1503"/>
        <w:gridCol w:w="1503"/>
        <w:gridCol w:w="1503"/>
      </w:tblGrid>
      <w:tr w:rsidR="00BB2B88" w14:paraId="4B4A2EDB" w14:textId="77777777" w:rsidTr="00BB2B88">
        <w:trPr>
          <w:jc w:val="center"/>
        </w:trPr>
        <w:tc>
          <w:tcPr>
            <w:tcW w:w="1838" w:type="dxa"/>
            <w:shd w:val="clear" w:color="auto" w:fill="D9D9D9" w:themeFill="background1" w:themeFillShade="D9"/>
          </w:tcPr>
          <w:p w14:paraId="18C8EB80" w14:textId="530EE427" w:rsidR="00BB2B88" w:rsidRPr="007938CA" w:rsidRDefault="00BB2B88" w:rsidP="0081138F">
            <w:pPr>
              <w:rPr>
                <w:rFonts w:eastAsia="SimSun"/>
              </w:rPr>
            </w:pPr>
            <w:r w:rsidRPr="007938CA">
              <w:rPr>
                <w:rFonts w:eastAsia="SimSun"/>
              </w:rPr>
              <w:t xml:space="preserve">CCSC </w:t>
            </w:r>
            <w:r w:rsidR="00AE47FF">
              <w:rPr>
                <w:rFonts w:eastAsia="SimSun"/>
              </w:rPr>
              <w:t>IP</w:t>
            </w:r>
            <w:r w:rsidR="0094446C">
              <w:rPr>
                <w:rFonts w:eastAsia="SimSun"/>
              </w:rPr>
              <w:t>{{ IP_2 }}</w:t>
            </w:r>
          </w:p>
        </w:tc>
        <w:tc>
          <w:tcPr>
            <w:tcW w:w="1166" w:type="dxa"/>
          </w:tcPr>
          <w:p w14:paraId="6EFF561A" w14:textId="77777777" w:rsidR="00BB2B88" w:rsidRPr="007938CA" w:rsidRDefault="00BB2B88" w:rsidP="0081138F">
            <w:r w:rsidRPr="007938CA">
              <w:t>X</w:t>
            </w:r>
          </w:p>
        </w:tc>
        <w:tc>
          <w:tcPr>
            <w:tcW w:w="1503" w:type="dxa"/>
          </w:tcPr>
          <w:p w14:paraId="54972405" w14:textId="77777777" w:rsidR="00BB2B88" w:rsidRPr="007938CA" w:rsidRDefault="00BB2B88" w:rsidP="0081138F">
            <w:r w:rsidRPr="007938CA">
              <w:t>Y</w:t>
            </w:r>
          </w:p>
        </w:tc>
        <w:tc>
          <w:tcPr>
            <w:tcW w:w="1503" w:type="dxa"/>
          </w:tcPr>
          <w:p w14:paraId="454DC854" w14:textId="77777777" w:rsidR="00BB2B88" w:rsidRPr="007938CA" w:rsidRDefault="00BB2B88" w:rsidP="0081138F">
            <w:r w:rsidRPr="007938CA">
              <w:t>Z</w:t>
            </w:r>
          </w:p>
        </w:tc>
        <w:tc>
          <w:tcPr>
            <w:tcW w:w="1503" w:type="dxa"/>
          </w:tcPr>
          <w:p w14:paraId="540B29AA" w14:textId="77777777" w:rsidR="00BB2B88" w:rsidRPr="007938CA" w:rsidRDefault="00BB2B88" w:rsidP="0081138F">
            <w:r w:rsidRPr="007938CA">
              <w:t>C-O</w:t>
            </w:r>
          </w:p>
        </w:tc>
      </w:tr>
      <w:tr w:rsidR="00280200" w:rsidRPr="00582D86" w14:paraId="1897E513" w14:textId="77777777" w:rsidTr="00E25A05">
        <w:trPr>
          <w:jc w:val="center"/>
        </w:trPr>
        <w:tc>
          <w:tcPr>
            <w:tcW w:w="1838" w:type="dxa"/>
          </w:tcPr>
          <w:p w14:paraId="77F46810" w14:textId="77777777" w:rsidR="00280200" w:rsidRPr="004C3551" w:rsidRDefault="00280200" w:rsidP="00280200">
            <w:r w:rsidRPr="004C3551">
              <w:t>Antenna A3 Main</w:t>
            </w:r>
          </w:p>
        </w:tc>
        <w:tc>
          <w:tcPr>
            <w:tcW w:w="1166" w:type="dxa"/>
            <w:vAlign w:val="center"/>
          </w:tcPr>
          <w:p w14:paraId="76492C37" w14:textId="16BB0C59" w:rsidR="00280200" w:rsidRPr="004C3551" w:rsidRDefault="00280200" w:rsidP="00280200">
            <w:pPr>
              <w:rPr>
                <w:highlight w:val="green"/>
              </w:rPr>
            </w:pPr>
          </w:p>
        </w:tc>
        <w:tc>
          <w:tcPr>
            <w:tcW w:w="1503" w:type="dxa"/>
            <w:vAlign w:val="center"/>
          </w:tcPr>
          <w:p w14:paraId="7032244D" w14:textId="74967F7E" w:rsidR="00280200" w:rsidRPr="004C3551" w:rsidRDefault="00280200" w:rsidP="00280200">
            <w:pPr>
              <w:rPr>
                <w:highlight w:val="green"/>
              </w:rPr>
            </w:pPr>
          </w:p>
        </w:tc>
        <w:tc>
          <w:tcPr>
            <w:tcW w:w="1503" w:type="dxa"/>
            <w:vAlign w:val="center"/>
          </w:tcPr>
          <w:p w14:paraId="4EA79495" w14:textId="4C4455A5" w:rsidR="00280200" w:rsidRPr="004C3551" w:rsidRDefault="00280200" w:rsidP="00280200">
            <w:pPr>
              <w:rPr>
                <w:highlight w:val="green"/>
              </w:rPr>
            </w:pPr>
          </w:p>
        </w:tc>
        <w:tc>
          <w:tcPr>
            <w:tcW w:w="1503" w:type="dxa"/>
            <w:vMerge w:val="restart"/>
          </w:tcPr>
          <w:p w14:paraId="0DFC06A7" w14:textId="72D02CBF" w:rsidR="00280200" w:rsidRPr="00280200" w:rsidRDefault="00280200" w:rsidP="00280200">
            <w:pPr>
              <w:jc w:val="center"/>
              <w:rPr>
                <w:rFonts w:ascii="Aptos Narrow" w:hAnsi="Aptos Narrow"/>
                <w:color w:val="000000"/>
                <w:szCs w:val="22"/>
              </w:rPr>
            </w:pPr>
          </w:p>
        </w:tc>
      </w:tr>
      <w:tr w:rsidR="00280200" w:rsidRPr="00E57539" w14:paraId="602CFD86" w14:textId="77777777" w:rsidTr="00E25A05">
        <w:trPr>
          <w:jc w:val="center"/>
        </w:trPr>
        <w:tc>
          <w:tcPr>
            <w:tcW w:w="1838" w:type="dxa"/>
          </w:tcPr>
          <w:p w14:paraId="163BCA6B" w14:textId="77777777" w:rsidR="00280200" w:rsidRPr="004C3551" w:rsidRDefault="00280200" w:rsidP="00280200">
            <w:r w:rsidRPr="004C3551">
              <w:t>Antenna A4 Aux</w:t>
            </w:r>
          </w:p>
        </w:tc>
        <w:tc>
          <w:tcPr>
            <w:tcW w:w="1166" w:type="dxa"/>
            <w:vAlign w:val="center"/>
          </w:tcPr>
          <w:p w14:paraId="0ED12D69" w14:textId="20D57060" w:rsidR="00280200" w:rsidRPr="004C3551" w:rsidRDefault="00280200" w:rsidP="00280200">
            <w:pPr>
              <w:rPr>
                <w:highlight w:val="green"/>
              </w:rPr>
            </w:pPr>
          </w:p>
        </w:tc>
        <w:tc>
          <w:tcPr>
            <w:tcW w:w="1503" w:type="dxa"/>
            <w:vAlign w:val="center"/>
          </w:tcPr>
          <w:p w14:paraId="09C7D403" w14:textId="4CA5FBD6" w:rsidR="00280200" w:rsidRPr="004C3551" w:rsidRDefault="00280200" w:rsidP="00280200">
            <w:pPr>
              <w:rPr>
                <w:highlight w:val="green"/>
              </w:rPr>
            </w:pPr>
          </w:p>
        </w:tc>
        <w:tc>
          <w:tcPr>
            <w:tcW w:w="1503" w:type="dxa"/>
            <w:vAlign w:val="center"/>
          </w:tcPr>
          <w:p w14:paraId="521D39C6" w14:textId="37517D65" w:rsidR="00280200" w:rsidRPr="004C3551" w:rsidRDefault="00280200" w:rsidP="00280200">
            <w:pPr>
              <w:rPr>
                <w:highlight w:val="green"/>
              </w:rPr>
            </w:pPr>
          </w:p>
        </w:tc>
        <w:tc>
          <w:tcPr>
            <w:tcW w:w="1503" w:type="dxa"/>
            <w:vMerge/>
          </w:tcPr>
          <w:p w14:paraId="463E5418" w14:textId="77777777" w:rsidR="00280200" w:rsidRPr="00E57539" w:rsidRDefault="00280200" w:rsidP="00280200">
            <w:pPr>
              <w:rPr>
                <w:color w:val="FF0000"/>
              </w:rPr>
            </w:pPr>
          </w:p>
        </w:tc>
      </w:tr>
    </w:tbl>
    <w:p w14:paraId="16BB67B7" w14:textId="77777777" w:rsidR="001C6E49" w:rsidRPr="00E57539" w:rsidRDefault="001C6E49" w:rsidP="000E7243">
      <w:pPr>
        <w:rPr>
          <w:color w:val="FF0000"/>
        </w:rPr>
      </w:pPr>
    </w:p>
    <w:p w14:paraId="7371ED6A" w14:textId="0A2E968C" w:rsidR="00B72B02" w:rsidRDefault="00533361" w:rsidP="001058B1">
      <w:pPr>
        <w:pStyle w:val="Caption"/>
        <w:keepNext/>
      </w:pPr>
      <w:bookmarkStart w:id="72" w:name="_Toc205898271"/>
      <w:r>
        <w:t xml:space="preserve">Table </w:t>
      </w:r>
      <w:r>
        <w:fldChar w:fldCharType="begin"/>
      </w:r>
      <w:r>
        <w:instrText xml:space="preserve"> SEQ Table \* ARABIC </w:instrText>
      </w:r>
      <w:r>
        <w:fldChar w:fldCharType="separate"/>
      </w:r>
      <w:r w:rsidR="00AA1371">
        <w:rPr>
          <w:noProof/>
        </w:rPr>
        <w:t>11</w:t>
      </w:r>
      <w:r>
        <w:fldChar w:fldCharType="end"/>
      </w:r>
      <w:r>
        <w:t xml:space="preserve">: Heading C-O CCSC </w:t>
      </w:r>
      <w:r w:rsidR="00AE47FF">
        <w:t>IP</w:t>
      </w:r>
      <w:r w:rsidR="0094446C">
        <w:t>{{ IP_2 }}</w:t>
      </w:r>
      <w:bookmarkEnd w:id="72"/>
    </w:p>
    <w:p w14:paraId="4F6AE036" w14:textId="77777777" w:rsidR="00B72B02" w:rsidRDefault="00B72B02" w:rsidP="00B72B02"/>
    <w:p w14:paraId="0E92D26A" w14:textId="2D413406" w:rsidR="00AC7C00" w:rsidRDefault="00AC7C00" w:rsidP="00AC7C00">
      <w:r w:rsidRPr="00AC7C00">
        <w:t xml:space="preserve">After applying the initial C-O values, a heading verification was </w:t>
      </w:r>
      <w:r w:rsidRPr="00F14E90">
        <w:t xml:space="preserve">conducted to </w:t>
      </w:r>
      <w:r w:rsidR="00E02484" w:rsidRPr="00F14E90">
        <w:t>determine</w:t>
      </w:r>
      <w:r w:rsidRPr="00F14E90">
        <w:t xml:space="preserve"> the </w:t>
      </w:r>
      <w:r w:rsidR="00A90506" w:rsidRPr="00F14E90">
        <w:t>final values</w:t>
      </w:r>
      <w:r w:rsidRPr="00F14E90">
        <w:t>.</w:t>
      </w:r>
    </w:p>
    <w:p w14:paraId="69697C5A" w14:textId="77777777" w:rsidR="00AC7C00" w:rsidRPr="00AC7C00" w:rsidRDefault="00AC7C00" w:rsidP="00AC7C00"/>
    <w:p w14:paraId="319EE78D" w14:textId="328D7243" w:rsidR="00AC7C00" w:rsidRDefault="00AC7C00" w:rsidP="00AC7C00">
      <w:r w:rsidRPr="00AC7C00">
        <w:t>To verify the heading alignment of the survey equipment, the reference marks were measured using the reference equipment in grid coordinates. These measurements were then compared with the corresponding reference mark positions in the caisson coordinate system. The transformation between the two coordinate frames was computed using singular value decomposition to derive the optimal rotation matrix, from which the heading alignment of the caisson was extracted by converting the matrix into Euler angles.</w:t>
      </w:r>
    </w:p>
    <w:p w14:paraId="34C3B2A1" w14:textId="77777777" w:rsidR="00AC7C00" w:rsidRPr="00AC7C00" w:rsidRDefault="00AC7C00" w:rsidP="00AC7C00"/>
    <w:p w14:paraId="3825EB28" w14:textId="77777777" w:rsidR="00AC7C00" w:rsidRDefault="00AC7C00" w:rsidP="00AC7C00">
      <w:r w:rsidRPr="00AC7C00">
        <w:t>The calculated heading was then compared to the gyro heading output, where C-O values had already been applied. This comparison verified the accuracy of the existing C-O values and ensured that the gyro heading output was correctly aligned with the project coordinate system, enabling precise offshore positioning.</w:t>
      </w:r>
    </w:p>
    <w:p w14:paraId="29B80792" w14:textId="77777777" w:rsidR="00AC7C00" w:rsidRDefault="00AC7C00" w:rsidP="00AC7C00"/>
    <w:p w14:paraId="0E4E274D" w14:textId="77777777" w:rsidR="00FF0519" w:rsidRPr="00AC7C00" w:rsidRDefault="00FF0519" w:rsidP="00AC7C00"/>
    <w:p w14:paraId="72DA7F65" w14:textId="0E1891F4" w:rsidR="00AC7C00" w:rsidRDefault="00AC7C00" w:rsidP="00AC7C00">
      <w:r w:rsidRPr="00596A8C">
        <w:t xml:space="preserve">The heading verification results </w:t>
      </w:r>
      <w:r w:rsidR="00D57571" w:rsidRPr="00596A8C">
        <w:t xml:space="preserve">were applied as </w:t>
      </w:r>
      <w:r w:rsidR="00126DE6" w:rsidRPr="00596A8C">
        <w:t>next</w:t>
      </w:r>
      <w:r w:rsidRPr="00596A8C">
        <w:t>:</w:t>
      </w:r>
    </w:p>
    <w:p w14:paraId="161E730D" w14:textId="77777777" w:rsidR="00FF0519" w:rsidRDefault="00FF0519" w:rsidP="00AC7C00"/>
    <w:p w14:paraId="4FF4EEC8" w14:textId="315E15E2" w:rsidR="00280200" w:rsidRDefault="00AC7C00" w:rsidP="00280200">
      <w:pPr>
        <w:numPr>
          <w:ilvl w:val="0"/>
          <w:numId w:val="7"/>
        </w:numPr>
      </w:pPr>
      <w:r w:rsidRPr="00596A8C">
        <w:t>The</w:t>
      </w:r>
      <w:r w:rsidR="00AC3623" w:rsidRPr="00596A8C">
        <w:t xml:space="preserve"> </w:t>
      </w:r>
      <w:r w:rsidR="00977610" w:rsidRPr="00596A8C">
        <w:t xml:space="preserve">final </w:t>
      </w:r>
      <w:r w:rsidR="00AC3623" w:rsidRPr="00596A8C">
        <w:t>C-O</w:t>
      </w:r>
      <w:r w:rsidR="00B278BF" w:rsidRPr="00596A8C">
        <w:t xml:space="preserve"> value </w:t>
      </w:r>
      <w:r w:rsidR="00FF6C84" w:rsidRPr="00596A8C">
        <w:t>for CCSC</w:t>
      </w:r>
      <w:r w:rsidRPr="00596A8C">
        <w:t xml:space="preserve"> </w:t>
      </w:r>
      <w:r w:rsidR="0094446C">
        <w:t>IP{{ IP_1 }}</w:t>
      </w:r>
      <w:r w:rsidRPr="00596A8C">
        <w:t xml:space="preserve"> unit </w:t>
      </w:r>
      <w:r w:rsidR="00763E7D" w:rsidRPr="00596A8C">
        <w:t xml:space="preserve">was </w:t>
      </w:r>
      <w:r w:rsidR="00280200">
        <w:t xml:space="preserve">calculated as </w:t>
      </w:r>
      <w:r w:rsidR="00280200" w:rsidRPr="00280200">
        <w:t>-0.0004</w:t>
      </w:r>
      <w:r w:rsidR="00DB4056">
        <w:t>.</w:t>
      </w:r>
      <w:r w:rsidRPr="00280200">
        <w:rPr>
          <w:color w:val="FF0000"/>
        </w:rPr>
        <w:t xml:space="preserve"> </w:t>
      </w:r>
      <w:r w:rsidR="00CE5A4C" w:rsidRPr="00596A8C">
        <w:t xml:space="preserve">The C-O value </w:t>
      </w:r>
      <w:r w:rsidR="00741999" w:rsidRPr="00596A8C">
        <w:t xml:space="preserve">has </w:t>
      </w:r>
      <w:r w:rsidR="00280200" w:rsidRPr="00280200">
        <w:rPr>
          <w:b/>
          <w:bCs/>
          <w:u w:val="single"/>
        </w:rPr>
        <w:t>not</w:t>
      </w:r>
      <w:r w:rsidR="00280200">
        <w:t xml:space="preserve"> </w:t>
      </w:r>
      <w:r w:rsidR="00741999" w:rsidRPr="00596A8C">
        <w:t>been ap</w:t>
      </w:r>
      <w:r w:rsidR="00CE5A4C" w:rsidRPr="00596A8C">
        <w:t>p</w:t>
      </w:r>
      <w:r w:rsidRPr="00596A8C">
        <w:t>lied</w:t>
      </w:r>
      <w:r w:rsidR="00CE5A4C" w:rsidRPr="00596A8C">
        <w:t xml:space="preserve"> in the Qinsy software</w:t>
      </w:r>
      <w:r w:rsidR="00280200">
        <w:t xml:space="preserve"> as the unit </w:t>
      </w:r>
      <w:r w:rsidR="00280200" w:rsidRPr="00280200">
        <w:t xml:space="preserve">performs within its allowed </w:t>
      </w:r>
      <w:proofErr w:type="spellStart"/>
      <w:r w:rsidR="00280200" w:rsidRPr="00280200">
        <w:t>accurancy</w:t>
      </w:r>
      <w:proofErr w:type="spellEnd"/>
      <w:r w:rsidR="00280200" w:rsidRPr="00280200">
        <w:t xml:space="preserve"> range</w:t>
      </w:r>
      <w:r w:rsidR="00E769C8" w:rsidRPr="00596A8C">
        <w:t>. The</w:t>
      </w:r>
      <w:r w:rsidR="00C66BA8" w:rsidRPr="00596A8C">
        <w:t xml:space="preserve"> </w:t>
      </w:r>
      <w:r w:rsidR="00FF6C84" w:rsidRPr="00596A8C">
        <w:t>unit is</w:t>
      </w:r>
      <w:r w:rsidRPr="00596A8C">
        <w:t xml:space="preserve"> now validated for use as the heading reference for caisson </w:t>
      </w:r>
      <w:r w:rsidR="000E77C4">
        <w:t xml:space="preserve">{{ </w:t>
      </w:r>
      <w:proofErr w:type="spellStart"/>
      <w:r w:rsidR="000E77C4">
        <w:t>CaissonNumber</w:t>
      </w:r>
      <w:proofErr w:type="spellEnd"/>
      <w:r w:rsidR="000E77C4">
        <w:t xml:space="preserve"> }}</w:t>
      </w:r>
      <w:r w:rsidRPr="00596A8C">
        <w:t>.</w:t>
      </w:r>
    </w:p>
    <w:p w14:paraId="5223F658" w14:textId="428A3BC7" w:rsidR="00FF0519" w:rsidRPr="00280200" w:rsidRDefault="00CE5A4C" w:rsidP="00280200">
      <w:pPr>
        <w:numPr>
          <w:ilvl w:val="0"/>
          <w:numId w:val="7"/>
        </w:numPr>
      </w:pPr>
      <w:r w:rsidRPr="00596A8C">
        <w:t xml:space="preserve">The final C-O value </w:t>
      </w:r>
      <w:r w:rsidR="00FF6C84" w:rsidRPr="00596A8C">
        <w:t>for CCSC</w:t>
      </w:r>
      <w:r w:rsidRPr="00596A8C">
        <w:t xml:space="preserve"> </w:t>
      </w:r>
      <w:r w:rsidR="00AE47FF">
        <w:t>IP</w:t>
      </w:r>
      <w:r w:rsidR="0094446C">
        <w:t>{{ IP_2 }}</w:t>
      </w:r>
      <w:r w:rsidRPr="00596A8C">
        <w:t xml:space="preserve"> unit </w:t>
      </w:r>
      <w:r w:rsidR="00280200" w:rsidRPr="00596A8C">
        <w:t xml:space="preserve">was </w:t>
      </w:r>
      <w:r w:rsidR="00280200">
        <w:t xml:space="preserve">calculated as </w:t>
      </w:r>
      <w:r w:rsidR="00280200" w:rsidRPr="00280200">
        <w:rPr>
          <w:rFonts w:ascii="Aptos Narrow" w:eastAsia="Times New Roman" w:hAnsi="Aptos Narrow" w:cs="Times New Roman"/>
          <w:color w:val="000000"/>
          <w:szCs w:val="22"/>
          <w:lang w:eastAsia="en-GB"/>
        </w:rPr>
        <w:t>0.0008</w:t>
      </w:r>
      <w:r w:rsidRPr="00A437A8">
        <w:t>.</w:t>
      </w:r>
      <w:r w:rsidRPr="00596A8C">
        <w:t xml:space="preserve"> </w:t>
      </w:r>
      <w:r w:rsidR="00280200" w:rsidRPr="00596A8C">
        <w:t xml:space="preserve">The C-O value has </w:t>
      </w:r>
      <w:r w:rsidR="00280200" w:rsidRPr="00280200">
        <w:rPr>
          <w:b/>
          <w:bCs/>
          <w:u w:val="single"/>
        </w:rPr>
        <w:t>not</w:t>
      </w:r>
      <w:r w:rsidR="00280200">
        <w:t xml:space="preserve"> </w:t>
      </w:r>
      <w:r w:rsidR="00280200" w:rsidRPr="00596A8C">
        <w:t>been applied in the Qinsy software</w:t>
      </w:r>
      <w:r w:rsidR="00280200">
        <w:t xml:space="preserve"> as the unit </w:t>
      </w:r>
      <w:r w:rsidR="00280200" w:rsidRPr="00280200">
        <w:t xml:space="preserve">performs within its allowed </w:t>
      </w:r>
      <w:proofErr w:type="spellStart"/>
      <w:r w:rsidR="00280200" w:rsidRPr="00280200">
        <w:t>accurancy</w:t>
      </w:r>
      <w:proofErr w:type="spellEnd"/>
      <w:r w:rsidR="00280200" w:rsidRPr="00280200">
        <w:t xml:space="preserve"> range</w:t>
      </w:r>
      <w:r w:rsidR="00C66BA8" w:rsidRPr="00596A8C">
        <w:t>. The</w:t>
      </w:r>
      <w:r w:rsidRPr="00596A8C">
        <w:t xml:space="preserve"> unit is now validated for use as the heading reference for caisson </w:t>
      </w:r>
      <w:r w:rsidR="000E77C4">
        <w:t xml:space="preserve">{{ </w:t>
      </w:r>
      <w:proofErr w:type="spellStart"/>
      <w:r w:rsidR="000E77C4">
        <w:t>CaissonNumber</w:t>
      </w:r>
      <w:proofErr w:type="spellEnd"/>
      <w:r w:rsidR="000E77C4">
        <w:t xml:space="preserve"> }}</w:t>
      </w:r>
      <w:r w:rsidRPr="00596A8C">
        <w:t>.</w:t>
      </w:r>
    </w:p>
    <w:p w14:paraId="0A85307E" w14:textId="77777777" w:rsidR="00FF0519" w:rsidRPr="00AC7C00" w:rsidRDefault="00FF0519" w:rsidP="00AC7C00"/>
    <w:p w14:paraId="5E8EF4B3" w14:textId="1F6B775B" w:rsidR="003441F2" w:rsidRDefault="00A365E1" w:rsidP="003441F2">
      <w:r>
        <w:t>The results of</w:t>
      </w:r>
      <w:r w:rsidR="003441F2">
        <w:t xml:space="preserve"> the Gyro Verification reports </w:t>
      </w:r>
      <w:r w:rsidRPr="00FA6EDA">
        <w:t>are illustrated within</w:t>
      </w:r>
      <w:r w:rsidR="003441F2">
        <w:t xml:space="preserve"> </w:t>
      </w:r>
      <w:r w:rsidR="003607DD">
        <w:fldChar w:fldCharType="begin"/>
      </w:r>
      <w:r w:rsidR="003607DD">
        <w:instrText xml:space="preserve"> REF _Ref160115701 \h </w:instrText>
      </w:r>
      <w:r w:rsidR="003607DD">
        <w:fldChar w:fldCharType="separate"/>
      </w:r>
      <w:r w:rsidR="00AA1371">
        <w:t>Annex 3: Gyro Verification Reports</w:t>
      </w:r>
      <w:r w:rsidR="003607DD">
        <w:fldChar w:fldCharType="end"/>
      </w:r>
      <w:r w:rsidR="006E5613">
        <w:t>.</w:t>
      </w:r>
    </w:p>
    <w:p w14:paraId="44520CF0" w14:textId="77777777" w:rsidR="00FF0519" w:rsidRDefault="00FF0519" w:rsidP="003441F2"/>
    <w:p w14:paraId="6747E981" w14:textId="77777777" w:rsidR="00FF0519" w:rsidRDefault="00FF0519" w:rsidP="003441F2"/>
    <w:p w14:paraId="0D16AE4E" w14:textId="77777777" w:rsidR="00FF0519" w:rsidRDefault="00FF0519" w:rsidP="003441F2"/>
    <w:p w14:paraId="406795FE" w14:textId="77777777" w:rsidR="00FF0519" w:rsidRDefault="00FF0519" w:rsidP="003441F2"/>
    <w:p w14:paraId="0C90661C" w14:textId="77777777" w:rsidR="00FF0519" w:rsidRDefault="00FF0519" w:rsidP="003441F2"/>
    <w:p w14:paraId="125D8218" w14:textId="77777777" w:rsidR="00FF0519" w:rsidRDefault="00FF0519" w:rsidP="003441F2"/>
    <w:p w14:paraId="6EE74CF0" w14:textId="3A7F811C" w:rsidR="00FF0519" w:rsidRPr="00FF0519" w:rsidRDefault="00FF0519">
      <w:pPr>
        <w:spacing w:after="160" w:line="259" w:lineRule="auto"/>
        <w:jc w:val="left"/>
      </w:pPr>
      <w:r>
        <w:br w:type="page"/>
      </w:r>
    </w:p>
    <w:p w14:paraId="4BDC70B4" w14:textId="16E2DD9F" w:rsidR="000E7243" w:rsidRDefault="000E7243" w:rsidP="000E7243">
      <w:pPr>
        <w:pStyle w:val="StyleHeading2"/>
      </w:pPr>
      <w:bookmarkStart w:id="73" w:name="_Toc208245124"/>
      <w:r>
        <w:lastRenderedPageBreak/>
        <w:t xml:space="preserve">Attitude sensor systems </w:t>
      </w:r>
      <w:r w:rsidR="00D61B27">
        <w:t>C</w:t>
      </w:r>
      <w:r>
        <w:t>alibrations &amp; Verification</w:t>
      </w:r>
      <w:bookmarkEnd w:id="73"/>
    </w:p>
    <w:p w14:paraId="61279118" w14:textId="77777777" w:rsidR="00D61B27" w:rsidRDefault="00D61B27" w:rsidP="00D61B27">
      <w:pPr>
        <w:pStyle w:val="StyleHeading3"/>
      </w:pPr>
      <w:bookmarkStart w:id="74" w:name="_Toc208245125"/>
      <w:r>
        <w:t>Calibration</w:t>
      </w:r>
      <w:bookmarkEnd w:id="74"/>
    </w:p>
    <w:p w14:paraId="117B3C37" w14:textId="657B253B" w:rsidR="00D61B27" w:rsidRDefault="00D61B27" w:rsidP="00D61B27">
      <w:r>
        <w:t>To avoid any crossover from Pitch to Roll (and Roll to Pitch)</w:t>
      </w:r>
      <w:r w:rsidR="00246320">
        <w:t xml:space="preserve"> the YAW (misalignment of sensor with the </w:t>
      </w:r>
      <w:r w:rsidR="00246320" w:rsidRPr="00C230CD">
        <w:t xml:space="preserve">caisson’s X-axis) was calculated and entered </w:t>
      </w:r>
      <w:r w:rsidR="00E1171B" w:rsidRPr="00C230CD">
        <w:t>direct</w:t>
      </w:r>
      <w:r w:rsidR="00D20763" w:rsidRPr="00C230CD">
        <w:t>ly</w:t>
      </w:r>
      <w:r w:rsidR="00CF1544" w:rsidRPr="00C230CD">
        <w:t xml:space="preserve"> wit</w:t>
      </w:r>
      <w:r w:rsidR="00C17F10" w:rsidRPr="00C230CD">
        <w:t xml:space="preserve">hin </w:t>
      </w:r>
      <w:r w:rsidR="00C66BA8" w:rsidRPr="00C230CD">
        <w:t>in</w:t>
      </w:r>
      <w:r w:rsidR="002D15E9" w:rsidRPr="00C230CD">
        <w:t xml:space="preserve"> the MRU</w:t>
      </w:r>
      <w:r w:rsidR="00246320" w:rsidRPr="00C230CD">
        <w:t xml:space="preserve"> </w:t>
      </w:r>
      <w:r w:rsidR="00D23400" w:rsidRPr="00C230CD">
        <w:t>sensors</w:t>
      </w:r>
      <w:r w:rsidR="00246320" w:rsidRPr="00C230CD">
        <w:t>.</w:t>
      </w:r>
    </w:p>
    <w:p w14:paraId="55D9DB47" w14:textId="5995039A" w:rsidR="00246320" w:rsidRDefault="00C0774F" w:rsidP="00D61B27">
      <w:r>
        <w:rPr>
          <w:noProof/>
        </w:rPr>
        <mc:AlternateContent>
          <mc:Choice Requires="wpg">
            <w:drawing>
              <wp:anchor distT="0" distB="0" distL="114300" distR="114300" simplePos="0" relativeHeight="251658246" behindDoc="0" locked="0" layoutInCell="1" allowOverlap="1" wp14:anchorId="316E141E" wp14:editId="2DB48F8E">
                <wp:simplePos x="0" y="0"/>
                <wp:positionH relativeFrom="column">
                  <wp:posOffset>1688824</wp:posOffset>
                </wp:positionH>
                <wp:positionV relativeFrom="paragraph">
                  <wp:posOffset>94228</wp:posOffset>
                </wp:positionV>
                <wp:extent cx="1253159" cy="2735249"/>
                <wp:effectExtent l="19050" t="0" r="0" b="8255"/>
                <wp:wrapNone/>
                <wp:docPr id="861495905" name="Group 7"/>
                <wp:cNvGraphicFramePr/>
                <a:graphic xmlns:a="http://schemas.openxmlformats.org/drawingml/2006/main">
                  <a:graphicData uri="http://schemas.microsoft.com/office/word/2010/wordprocessingGroup">
                    <wpg:wgp>
                      <wpg:cNvGrpSpPr/>
                      <wpg:grpSpPr>
                        <a:xfrm>
                          <a:off x="0" y="0"/>
                          <a:ext cx="1253159" cy="2735249"/>
                          <a:chOff x="0" y="0"/>
                          <a:chExt cx="1282638" cy="3289300"/>
                        </a:xfrm>
                      </wpg:grpSpPr>
                      <wpg:grpSp>
                        <wpg:cNvPr id="902681075" name="Group 6"/>
                        <wpg:cNvGrpSpPr/>
                        <wpg:grpSpPr>
                          <a:xfrm>
                            <a:off x="0" y="0"/>
                            <a:ext cx="1282638" cy="3289300"/>
                            <a:chOff x="0" y="0"/>
                            <a:chExt cx="1282638" cy="3289300"/>
                          </a:xfrm>
                        </wpg:grpSpPr>
                        <wps:wsp>
                          <wps:cNvPr id="2129540772" name="Straight Arrow Connector 9"/>
                          <wps:cNvCnPr/>
                          <wps:spPr>
                            <a:xfrm flipH="1" flipV="1">
                              <a:off x="278960" y="92421"/>
                              <a:ext cx="0" cy="3192366"/>
                            </a:xfrm>
                            <a:prstGeom prst="straightConnector1">
                              <a:avLst/>
                            </a:prstGeom>
                            <a:ln w="1905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1459916720" name="Arrow: Curved Down 13"/>
                          <wps:cNvSpPr/>
                          <wps:spPr>
                            <a:xfrm rot="11707597" flipV="1">
                              <a:off x="285185" y="286128"/>
                              <a:ext cx="214630" cy="90805"/>
                            </a:xfrm>
                            <a:prstGeom prst="curvedDownArrow">
                              <a:avLst>
                                <a:gd name="adj1" fmla="val 0"/>
                                <a:gd name="adj2" fmla="val 36475"/>
                                <a:gd name="adj3" fmla="val 2500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44838710" name="Group 5"/>
                          <wpg:cNvGrpSpPr/>
                          <wpg:grpSpPr>
                            <a:xfrm>
                              <a:off x="0" y="0"/>
                              <a:ext cx="1282638" cy="3289300"/>
                              <a:chOff x="0" y="0"/>
                              <a:chExt cx="1282638" cy="3289300"/>
                            </a:xfrm>
                          </wpg:grpSpPr>
                          <wps:wsp>
                            <wps:cNvPr id="773832668" name="Straight Connector 10"/>
                            <wps:cNvCnPr/>
                            <wps:spPr>
                              <a:xfrm rot="292510" flipV="1">
                                <a:off x="210305" y="104115"/>
                                <a:ext cx="194807" cy="3015201"/>
                              </a:xfrm>
                              <a:prstGeom prst="line">
                                <a:avLst/>
                              </a:prstGeom>
                              <a:ln w="1905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686044025" name="Oval 7"/>
                            <wps:cNvSpPr/>
                            <wps:spPr>
                              <a:xfrm rot="292510">
                                <a:off x="448147" y="55264"/>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132202" name="Oval 7"/>
                            <wps:cNvSpPr/>
                            <wps:spPr>
                              <a:xfrm rot="292510">
                                <a:off x="0" y="3020274"/>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75054865" name="Group 2"/>
                            <wpg:cNvGrpSpPr/>
                            <wpg:grpSpPr>
                              <a:xfrm>
                                <a:off x="12637" y="0"/>
                                <a:ext cx="1270001" cy="3289300"/>
                                <a:chOff x="0" y="0"/>
                                <a:chExt cx="1270093" cy="3289300"/>
                              </a:xfrm>
                            </wpg:grpSpPr>
                            <wps:wsp>
                              <wps:cNvPr id="704958571" name="Text Box 1"/>
                              <wps:cNvSpPr txBox="1"/>
                              <wps:spPr>
                                <a:xfrm>
                                  <a:off x="0" y="0"/>
                                  <a:ext cx="266700" cy="317500"/>
                                </a:xfrm>
                                <a:prstGeom prst="rect">
                                  <a:avLst/>
                                </a:prstGeom>
                                <a:noFill/>
                                <a:ln w="6350">
                                  <a:noFill/>
                                </a:ln>
                              </wps:spPr>
                              <wps:txbx>
                                <w:txbxContent>
                                  <w:p w14:paraId="2C24960C" w14:textId="77777777" w:rsidR="00D61B27" w:rsidRPr="003C7567" w:rsidRDefault="00D61B27" w:rsidP="00D61B27">
                                    <w:pPr>
                                      <w:rPr>
                                        <w:b/>
                                        <w:bCs/>
                                        <w:color w:val="FF0000"/>
                                        <w:sz w:val="28"/>
                                        <w:szCs w:val="24"/>
                                        <w:lang w:val="en-US"/>
                                      </w:rPr>
                                    </w:pPr>
                                    <w:r w:rsidRPr="003C7567">
                                      <w:rPr>
                                        <w:b/>
                                        <w:bCs/>
                                        <w:color w:val="FF0000"/>
                                        <w:sz w:val="28"/>
                                        <w:szCs w:val="24"/>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4984517" name="Text Box 1"/>
                              <wps:cNvSpPr txBox="1"/>
                              <wps:spPr>
                                <a:xfrm>
                                  <a:off x="641350" y="0"/>
                                  <a:ext cx="628743" cy="317500"/>
                                </a:xfrm>
                                <a:prstGeom prst="rect">
                                  <a:avLst/>
                                </a:prstGeom>
                                <a:noFill/>
                                <a:ln w="6350">
                                  <a:noFill/>
                                </a:ln>
                              </wps:spPr>
                              <wps:txbx>
                                <w:txbxContent>
                                  <w:p w14:paraId="2F29C53B" w14:textId="23E46527" w:rsidR="00D61B27" w:rsidRPr="003C7567" w:rsidRDefault="00246320" w:rsidP="00D61B27">
                                    <w:pPr>
                                      <w:rPr>
                                        <w:color w:val="00B050"/>
                                        <w:sz w:val="28"/>
                                        <w:szCs w:val="24"/>
                                        <w:lang w:val="en-US"/>
                                      </w:rPr>
                                    </w:pPr>
                                    <w:r>
                                      <w:rPr>
                                        <w:color w:val="00B050"/>
                                        <w:sz w:val="28"/>
                                        <w:szCs w:val="24"/>
                                        <w:lang w:val="en-US"/>
                                      </w:rPr>
                                      <w:t>Y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7988615" name="Text Box 1"/>
                              <wps:cNvSpPr txBox="1"/>
                              <wps:spPr>
                                <a:xfrm>
                                  <a:off x="400015" y="260340"/>
                                  <a:ext cx="736272" cy="349250"/>
                                </a:xfrm>
                                <a:prstGeom prst="rect">
                                  <a:avLst/>
                                </a:prstGeom>
                                <a:noFill/>
                                <a:ln w="6350">
                                  <a:noFill/>
                                </a:ln>
                              </wps:spPr>
                              <wps:txbx>
                                <w:txbxContent>
                                  <w:p w14:paraId="00424E39" w14:textId="60923374" w:rsidR="00D61B27" w:rsidRPr="003C7567" w:rsidRDefault="00246320" w:rsidP="00D61B27">
                                    <w:pPr>
                                      <w:rPr>
                                        <w:sz w:val="28"/>
                                        <w:szCs w:val="24"/>
                                        <w:lang w:val="en-US"/>
                                      </w:rPr>
                                    </w:pPr>
                                    <w:r>
                                      <w:rPr>
                                        <w:sz w:val="28"/>
                                        <w:szCs w:val="24"/>
                                        <w:lang w:val="en-US"/>
                                      </w:rPr>
                                      <w:t>Y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7911833" name="Text Box 1"/>
                              <wps:cNvSpPr txBox="1"/>
                              <wps:spPr>
                                <a:xfrm>
                                  <a:off x="266697" y="2971800"/>
                                  <a:ext cx="603316" cy="317500"/>
                                </a:xfrm>
                                <a:prstGeom prst="rect">
                                  <a:avLst/>
                                </a:prstGeom>
                                <a:noFill/>
                                <a:ln w="6350">
                                  <a:noFill/>
                                </a:ln>
                              </wps:spPr>
                              <wps:txbx>
                                <w:txbxContent>
                                  <w:p w14:paraId="719C2CA5" w14:textId="05691D78" w:rsidR="00D61B27" w:rsidRPr="003C7567" w:rsidRDefault="00246320" w:rsidP="00D61B27">
                                    <w:pPr>
                                      <w:rPr>
                                        <w:color w:val="00B050"/>
                                        <w:sz w:val="28"/>
                                        <w:szCs w:val="24"/>
                                        <w:lang w:val="en-US"/>
                                      </w:rPr>
                                    </w:pPr>
                                    <w:r>
                                      <w:rPr>
                                        <w:color w:val="00B050"/>
                                        <w:sz w:val="28"/>
                                        <w:szCs w:val="24"/>
                                        <w:lang w:val="en-US"/>
                                      </w:rPr>
                                      <w:t>Y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05132285" name="Rectangle 4"/>
                            <wps:cNvSpPr/>
                            <wps:spPr>
                              <a:xfrm rot="5923537">
                                <a:off x="-105907" y="1521078"/>
                                <a:ext cx="584200" cy="2222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67914039" name="Text Box 1"/>
                        <wps:cNvSpPr txBox="1"/>
                        <wps:spPr>
                          <a:xfrm>
                            <a:off x="302348" y="1534563"/>
                            <a:ext cx="950614" cy="317500"/>
                          </a:xfrm>
                          <a:prstGeom prst="rect">
                            <a:avLst/>
                          </a:prstGeom>
                          <a:noFill/>
                          <a:ln w="6350">
                            <a:noFill/>
                          </a:ln>
                        </wps:spPr>
                        <wps:txbx>
                          <w:txbxContent>
                            <w:p w14:paraId="75522A7C" w14:textId="365B6E43" w:rsidR="00C0774F" w:rsidRPr="00C0774F" w:rsidRDefault="00C0774F" w:rsidP="00C0774F">
                              <w:pPr>
                                <w:rPr>
                                  <w:color w:val="0070C0"/>
                                  <w:sz w:val="28"/>
                                  <w:szCs w:val="24"/>
                                  <w:lang w:val="en-US"/>
                                </w:rPr>
                              </w:pPr>
                              <w:r w:rsidRPr="00C0774F">
                                <w:rPr>
                                  <w:color w:val="0070C0"/>
                                  <w:sz w:val="28"/>
                                  <w:szCs w:val="24"/>
                                  <w:lang w:val="en-US"/>
                                </w:rPr>
                                <w:t>Base 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6579093" name="Text Box 1"/>
                        <wps:cNvSpPr txBox="1"/>
                        <wps:spPr>
                          <a:xfrm>
                            <a:off x="388356" y="746911"/>
                            <a:ext cx="760491" cy="317500"/>
                          </a:xfrm>
                          <a:prstGeom prst="rect">
                            <a:avLst/>
                          </a:prstGeom>
                          <a:noFill/>
                          <a:ln w="6350">
                            <a:noFill/>
                          </a:ln>
                        </wps:spPr>
                        <wps:txbx>
                          <w:txbxContent>
                            <w:p w14:paraId="0702CE09" w14:textId="1622C338" w:rsidR="00C0774F" w:rsidRPr="00C0774F" w:rsidRDefault="00C0774F" w:rsidP="00C0774F">
                              <w:pPr>
                                <w:rPr>
                                  <w:color w:val="FFC000"/>
                                  <w:sz w:val="28"/>
                                  <w:szCs w:val="24"/>
                                  <w:lang w:val="en-US"/>
                                </w:rPr>
                              </w:pPr>
                              <w:r w:rsidRPr="00C0774F">
                                <w:rPr>
                                  <w:color w:val="FFC000"/>
                                  <w:sz w:val="28"/>
                                  <w:szCs w:val="24"/>
                                  <w:lang w:val="en-US"/>
                                </w:rPr>
                                <w:t>Ru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6E141E" id="Group 7" o:spid="_x0000_s1067" style="position:absolute;left:0;text-align:left;margin-left:133pt;margin-top:7.4pt;width:98.65pt;height:215.35pt;z-index:251658246;mso-width-relative:margin;mso-height-relative:margin" coordsize="12826,3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">
                <v:group id="_x0000_s1068" style="position:absolute;width:12826;height:32893" coordsize="1282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">
                  <v:shape id="Straight Arrow Connector 9" o:spid="_x0000_s1069" type="#_x0000_t32" style="position:absolute;left:2789;top:924;width:0;height:319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" strokecolor="red" strokeweight="1.5pt">
                    <v:stroke endarrow="block" joinstyle="miter"/>
                  </v:shape>
                  <v:shape id="Arrow: Curved Down 13" o:spid="_x0000_s1070" type="#_x0000_t105" style="position:absolute;left:2851;top:2861;width:2147;height:908;rotation:1080514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" adj="18267,19934,16200" fillcolor="#4472c4 [3204]" strokecolor="#09101d [484]" strokeweight="1pt"/>
                  <v:group id="Group 5" o:spid="_x0000_s1071" style="position:absolute;width:12826;height:32893" coordsize="1282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">
                    <v:line id="Straight Connector 10" o:spid="_x0000_s1072" style="position:absolute;rotation:-319499fd;flip:y;visibility:visible;mso-wrap-style:square" from="2103,1041" to="4051,31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" strokecolor="#ffc000" strokeweight="1.5pt">
                      <v:stroke joinstyle="miter"/>
                    </v:line>
                    <v:oval id="Oval 7" o:spid="_x0000_s1073" style="position:absolute;left:4481;top:552;width:1563;height:1563;rotation:319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" fillcolor="#92d050" strokecolor="#09101d [484]" strokeweight="1pt">
                      <v:stroke joinstyle="miter"/>
                    </v:oval>
                    <v:oval id="Oval 7" o:spid="_x0000_s1074" style="position:absolute;top:30202;width:1562;height:1563;rotation:319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" fillcolor="#92d050" strokecolor="#09101d [484]" strokeweight="1pt">
                      <v:stroke joinstyle="miter"/>
                    </v:oval>
                    <v:group id="_x0000_s1075" style="position:absolute;left:126;width:12700;height:32893" coordsize="12700,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">
                      <v:shape id="Text Box 1" o:spid="_x0000_s1076" type="#_x0000_t202" style="position:absolute;width:266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" filled="f" stroked="f" strokeweight=".5pt">
                        <v:textbox>
                          <w:txbxContent>
                            <w:p w14:paraId="2C24960C" w14:textId="77777777" w:rsidR="00D61B27" w:rsidRPr="003C7567" w:rsidRDefault="00D61B27" w:rsidP="00D61B27">
                              <w:pPr>
                                <w:rPr>
                                  <w:b/>
                                  <w:bCs/>
                                  <w:color w:val="FF0000"/>
                                  <w:sz w:val="28"/>
                                  <w:szCs w:val="24"/>
                                  <w:lang w:val="en-US"/>
                                </w:rPr>
                              </w:pPr>
                              <w:r w:rsidRPr="003C7567">
                                <w:rPr>
                                  <w:b/>
                                  <w:bCs/>
                                  <w:color w:val="FF0000"/>
                                  <w:sz w:val="28"/>
                                  <w:szCs w:val="24"/>
                                  <w:lang w:val="en-US"/>
                                </w:rPr>
                                <w:t>X</w:t>
                              </w:r>
                            </w:p>
                          </w:txbxContent>
                        </v:textbox>
                      </v:shape>
                      <v:shape id="Text Box 1" o:spid="_x0000_s1077" type="#_x0000_t202" style="position:absolute;left:6413;width:628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" filled="f" stroked="f" strokeweight=".5pt">
                        <v:textbox>
                          <w:txbxContent>
                            <w:p w14:paraId="2F29C53B" w14:textId="23E46527" w:rsidR="00D61B27" w:rsidRPr="003C7567" w:rsidRDefault="00246320" w:rsidP="00D61B27">
                              <w:pPr>
                                <w:rPr>
                                  <w:color w:val="00B050"/>
                                  <w:sz w:val="28"/>
                                  <w:szCs w:val="24"/>
                                  <w:lang w:val="en-US"/>
                                </w:rPr>
                              </w:pPr>
                              <w:r>
                                <w:rPr>
                                  <w:color w:val="00B050"/>
                                  <w:sz w:val="28"/>
                                  <w:szCs w:val="24"/>
                                  <w:lang w:val="en-US"/>
                                </w:rPr>
                                <w:t>Y1</w:t>
                              </w:r>
                            </w:p>
                          </w:txbxContent>
                        </v:textbox>
                      </v:shape>
                      <v:shape id="Text Box 1" o:spid="_x0000_s1078" type="#_x0000_t202" style="position:absolute;left:4000;top:2603;width:7362;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" filled="f" stroked="f" strokeweight=".5pt">
                        <v:textbox>
                          <w:txbxContent>
                            <w:p w14:paraId="00424E39" w14:textId="60923374" w:rsidR="00D61B27" w:rsidRPr="003C7567" w:rsidRDefault="00246320" w:rsidP="00D61B27">
                              <w:pPr>
                                <w:rPr>
                                  <w:sz w:val="28"/>
                                  <w:szCs w:val="24"/>
                                  <w:lang w:val="en-US"/>
                                </w:rPr>
                              </w:pPr>
                              <w:r>
                                <w:rPr>
                                  <w:sz w:val="28"/>
                                  <w:szCs w:val="24"/>
                                  <w:lang w:val="en-US"/>
                                </w:rPr>
                                <w:t>YAW</w:t>
                              </w:r>
                            </w:p>
                          </w:txbxContent>
                        </v:textbox>
                      </v:shape>
                      <v:shape id="Text Box 1" o:spid="_x0000_s1079" type="#_x0000_t202" style="position:absolute;left:2666;top:29718;width:603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" filled="f" stroked="f" strokeweight=".5pt">
                        <v:textbox>
                          <w:txbxContent>
                            <w:p w14:paraId="719C2CA5" w14:textId="05691D78" w:rsidR="00D61B27" w:rsidRPr="003C7567" w:rsidRDefault="00246320" w:rsidP="00D61B27">
                              <w:pPr>
                                <w:rPr>
                                  <w:color w:val="00B050"/>
                                  <w:sz w:val="28"/>
                                  <w:szCs w:val="24"/>
                                  <w:lang w:val="en-US"/>
                                </w:rPr>
                              </w:pPr>
                              <w:r>
                                <w:rPr>
                                  <w:color w:val="00B050"/>
                                  <w:sz w:val="28"/>
                                  <w:szCs w:val="24"/>
                                  <w:lang w:val="en-US"/>
                                </w:rPr>
                                <w:t>Y2</w:t>
                              </w:r>
                            </w:p>
                          </w:txbxContent>
                        </v:textbox>
                      </v:shape>
                    </v:group>
                    <v:rect id="Rectangle 4" o:spid="_x0000_s1080" style="position:absolute;left:-1059;top:15210;width:5842;height:2223;rotation:64700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" fillcolor="#4472c4 [3204]" strokecolor="#09101d [484]" strokeweight="1pt"/>
                  </v:group>
                </v:group>
                <v:shape id="Text Box 1" o:spid="_x0000_s1081" type="#_x0000_t202" style="position:absolute;left:3023;top:15345;width:9506;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" filled="f" stroked="f" strokeweight=".5pt">
                  <v:textbox>
                    <w:txbxContent>
                      <w:p w14:paraId="75522A7C" w14:textId="365B6E43" w:rsidR="00C0774F" w:rsidRPr="00C0774F" w:rsidRDefault="00C0774F" w:rsidP="00C0774F">
                        <w:pPr>
                          <w:rPr>
                            <w:color w:val="0070C0"/>
                            <w:sz w:val="28"/>
                            <w:szCs w:val="24"/>
                            <w:lang w:val="en-US"/>
                          </w:rPr>
                        </w:pPr>
                        <w:r w:rsidRPr="00C0774F">
                          <w:rPr>
                            <w:color w:val="0070C0"/>
                            <w:sz w:val="28"/>
                            <w:szCs w:val="24"/>
                            <w:lang w:val="en-US"/>
                          </w:rPr>
                          <w:t>Base Plate</w:t>
                        </w:r>
                      </w:p>
                    </w:txbxContent>
                  </v:textbox>
                </v:shape>
                <v:shape id="Text Box 1" o:spid="_x0000_s1082" type="#_x0000_t202" style="position:absolute;left:3883;top:7469;width:7605;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" filled="f" stroked="f" strokeweight=".5pt">
                  <v:textbox>
                    <w:txbxContent>
                      <w:p w14:paraId="0702CE09" w14:textId="1622C338" w:rsidR="00C0774F" w:rsidRPr="00C0774F" w:rsidRDefault="00C0774F" w:rsidP="00C0774F">
                        <w:pPr>
                          <w:rPr>
                            <w:color w:val="FFC000"/>
                            <w:sz w:val="28"/>
                            <w:szCs w:val="24"/>
                            <w:lang w:val="en-US"/>
                          </w:rPr>
                        </w:pPr>
                        <w:r w:rsidRPr="00C0774F">
                          <w:rPr>
                            <w:color w:val="FFC000"/>
                            <w:sz w:val="28"/>
                            <w:szCs w:val="24"/>
                            <w:lang w:val="en-US"/>
                          </w:rPr>
                          <w:t>Ruler</w:t>
                        </w:r>
                      </w:p>
                    </w:txbxContent>
                  </v:textbox>
                </v:shape>
              </v:group>
            </w:pict>
          </mc:Fallback>
        </mc:AlternateContent>
      </w:r>
    </w:p>
    <w:p w14:paraId="3FC1C0AE" w14:textId="39CBC6C3" w:rsidR="00D61B27" w:rsidRDefault="00D61B27" w:rsidP="00D61B27"/>
    <w:p w14:paraId="07099D9E" w14:textId="35125215" w:rsidR="00D61B27" w:rsidRDefault="00D61B27" w:rsidP="00D61B27"/>
    <w:p w14:paraId="16F0780A" w14:textId="3B6321AD" w:rsidR="00D61B27" w:rsidRDefault="00D61B27" w:rsidP="00D61B27"/>
    <w:p w14:paraId="2239CF9B" w14:textId="63A15F89" w:rsidR="00D61B27" w:rsidRDefault="00D61B27" w:rsidP="00D61B27"/>
    <w:p w14:paraId="1EDE3B16" w14:textId="6D6CE183" w:rsidR="00D61B27" w:rsidRDefault="00D61B27" w:rsidP="00D61B27"/>
    <w:p w14:paraId="4E8D834C" w14:textId="66BE2CC5" w:rsidR="00D61B27" w:rsidRDefault="00D61B27" w:rsidP="00D61B27"/>
    <w:p w14:paraId="25F2DF51" w14:textId="4EFA84A9" w:rsidR="00D61B27" w:rsidRDefault="00D61B27" w:rsidP="00D61B27"/>
    <w:p w14:paraId="716DDEB2" w14:textId="4AA4015A" w:rsidR="00D61B27" w:rsidRDefault="00D61B27" w:rsidP="00D61B27"/>
    <w:p w14:paraId="1F053C51" w14:textId="121EBED6" w:rsidR="00D61B27" w:rsidRDefault="00D61B27" w:rsidP="00D61B27"/>
    <w:p w14:paraId="26E7A766" w14:textId="00DC9D15" w:rsidR="00D61B27" w:rsidRDefault="00D61B27" w:rsidP="00D61B27"/>
    <w:p w14:paraId="200DC1D5" w14:textId="1A6DD483" w:rsidR="00D61B27" w:rsidRDefault="00D61B27" w:rsidP="00D61B27"/>
    <w:p w14:paraId="4AD1D0AF" w14:textId="671FEC2A" w:rsidR="00D61B27" w:rsidRDefault="00D61B27" w:rsidP="00D61B27"/>
    <w:p w14:paraId="1C0DB86E" w14:textId="77777777" w:rsidR="00D61B27" w:rsidRDefault="00D61B27" w:rsidP="00D61B27"/>
    <w:p w14:paraId="55691752" w14:textId="77777777" w:rsidR="00D61B27" w:rsidRDefault="00D61B27" w:rsidP="00D61B27"/>
    <w:p w14:paraId="3BB089F1" w14:textId="77777777" w:rsidR="00D61B27" w:rsidRDefault="00D61B27" w:rsidP="00D61B27"/>
    <w:p w14:paraId="7EBF4E22" w14:textId="40C766F7" w:rsidR="00533A24" w:rsidRDefault="00533A24" w:rsidP="00533A24">
      <w:pPr>
        <w:pStyle w:val="Caption"/>
      </w:pPr>
      <w:bookmarkStart w:id="75" w:name="_Toc160177222"/>
      <w:bookmarkStart w:id="76" w:name="_Toc205898257"/>
      <w:r>
        <w:t xml:space="preserve">Figure </w:t>
      </w:r>
      <w:r>
        <w:fldChar w:fldCharType="begin"/>
      </w:r>
      <w:r>
        <w:instrText xml:space="preserve"> SEQ Figure \* ARABIC </w:instrText>
      </w:r>
      <w:r>
        <w:fldChar w:fldCharType="separate"/>
      </w:r>
      <w:r w:rsidR="00AA1371">
        <w:rPr>
          <w:noProof/>
        </w:rPr>
        <w:t>9</w:t>
      </w:r>
      <w:r>
        <w:fldChar w:fldCharType="end"/>
      </w:r>
      <w:r>
        <w:t>: MRU YAW</w:t>
      </w:r>
      <w:bookmarkEnd w:id="75"/>
      <w:bookmarkEnd w:id="76"/>
    </w:p>
    <w:p w14:paraId="2B8C4BC7" w14:textId="19F044DA" w:rsidR="00D61B27" w:rsidRDefault="00D61B27" w:rsidP="00D61B27"/>
    <w:p w14:paraId="5016C88C" w14:textId="2542C208" w:rsidR="00533361" w:rsidRDefault="00533361" w:rsidP="00533361">
      <w:pPr>
        <w:pStyle w:val="Caption"/>
        <w:keepNext/>
      </w:pPr>
    </w:p>
    <w:tbl>
      <w:tblPr>
        <w:tblStyle w:val="TableGrid"/>
        <w:tblW w:w="0" w:type="auto"/>
        <w:jc w:val="center"/>
        <w:tblLook w:val="04A0" w:firstRow="1" w:lastRow="0" w:firstColumn="1" w:lastColumn="0" w:noHBand="0" w:noVBand="1"/>
      </w:tblPr>
      <w:tblGrid>
        <w:gridCol w:w="1838"/>
        <w:gridCol w:w="1166"/>
        <w:gridCol w:w="1503"/>
        <w:gridCol w:w="1503"/>
        <w:gridCol w:w="1503"/>
      </w:tblGrid>
      <w:tr w:rsidR="00BB5F27" w14:paraId="7AB0FA25" w14:textId="77777777" w:rsidTr="006F7D1F">
        <w:trPr>
          <w:jc w:val="center"/>
        </w:trPr>
        <w:tc>
          <w:tcPr>
            <w:tcW w:w="1838" w:type="dxa"/>
            <w:shd w:val="clear" w:color="auto" w:fill="D9D9D9" w:themeFill="background1" w:themeFillShade="D9"/>
          </w:tcPr>
          <w:p w14:paraId="53FA1CE0" w14:textId="2042F840" w:rsidR="00BB5F27" w:rsidRPr="007938CA" w:rsidRDefault="00BB5F27" w:rsidP="00924A32">
            <w:pPr>
              <w:rPr>
                <w:rFonts w:eastAsia="SimSun"/>
              </w:rPr>
            </w:pPr>
            <w:r w:rsidRPr="007938CA">
              <w:rPr>
                <w:rFonts w:eastAsia="SimSun"/>
              </w:rPr>
              <w:t xml:space="preserve">CCSC </w:t>
            </w:r>
            <w:r w:rsidR="0094446C">
              <w:rPr>
                <w:rFonts w:eastAsia="SimSun"/>
              </w:rPr>
              <w:t>IP{{ IP_1 }}</w:t>
            </w:r>
            <w:r w:rsidRPr="007938CA">
              <w:rPr>
                <w:rFonts w:eastAsia="SimSun"/>
              </w:rPr>
              <w:t xml:space="preserve"> &amp; </w:t>
            </w:r>
            <w:r w:rsidR="00280200">
              <w:rPr>
                <w:rFonts w:eastAsia="SimSun"/>
              </w:rPr>
              <w:t>IP</w:t>
            </w:r>
            <w:r w:rsidR="0094446C">
              <w:rPr>
                <w:rFonts w:eastAsia="SimSun"/>
              </w:rPr>
              <w:t>{{ IP_2 }}</w:t>
            </w:r>
          </w:p>
        </w:tc>
        <w:tc>
          <w:tcPr>
            <w:tcW w:w="1166" w:type="dxa"/>
          </w:tcPr>
          <w:p w14:paraId="3D328E39" w14:textId="77777777" w:rsidR="00BB5F27" w:rsidRPr="007938CA" w:rsidRDefault="00BB5F27" w:rsidP="00924A32">
            <w:r w:rsidRPr="007938CA">
              <w:t>X</w:t>
            </w:r>
          </w:p>
        </w:tc>
        <w:tc>
          <w:tcPr>
            <w:tcW w:w="1503" w:type="dxa"/>
          </w:tcPr>
          <w:p w14:paraId="5786FA2C" w14:textId="77777777" w:rsidR="00BB5F27" w:rsidRPr="007938CA" w:rsidRDefault="00BB5F27" w:rsidP="00924A32">
            <w:r w:rsidRPr="007938CA">
              <w:t>Y</w:t>
            </w:r>
          </w:p>
        </w:tc>
        <w:tc>
          <w:tcPr>
            <w:tcW w:w="1503" w:type="dxa"/>
          </w:tcPr>
          <w:p w14:paraId="70383F2D" w14:textId="77777777" w:rsidR="00BB5F27" w:rsidRPr="007938CA" w:rsidRDefault="00BB5F27" w:rsidP="00924A32">
            <w:r w:rsidRPr="007938CA">
              <w:t>Z</w:t>
            </w:r>
          </w:p>
        </w:tc>
        <w:tc>
          <w:tcPr>
            <w:tcW w:w="1503" w:type="dxa"/>
          </w:tcPr>
          <w:p w14:paraId="0073EF53" w14:textId="673258A6" w:rsidR="00BB5F27" w:rsidRDefault="00BB5F27" w:rsidP="00924A32">
            <w:r>
              <w:t>YAW</w:t>
            </w:r>
          </w:p>
        </w:tc>
      </w:tr>
      <w:tr w:rsidR="00057A4B" w14:paraId="210904A6" w14:textId="77777777" w:rsidTr="00E25A05">
        <w:trPr>
          <w:jc w:val="center"/>
        </w:trPr>
        <w:tc>
          <w:tcPr>
            <w:tcW w:w="1838" w:type="dxa"/>
          </w:tcPr>
          <w:p w14:paraId="72796A15" w14:textId="79029CD8" w:rsidR="00057A4B" w:rsidRPr="007938CA" w:rsidRDefault="00057A4B" w:rsidP="00057A4B">
            <w:r w:rsidRPr="007938CA">
              <w:t>Y1</w:t>
            </w:r>
          </w:p>
        </w:tc>
        <w:tc>
          <w:tcPr>
            <w:tcW w:w="1166" w:type="dxa"/>
            <w:vAlign w:val="center"/>
          </w:tcPr>
          <w:p w14:paraId="36E78AC3" w14:textId="20871D3C" w:rsidR="00057A4B" w:rsidRPr="007B47BE" w:rsidRDefault="00057A4B" w:rsidP="00057A4B">
            <w:pPr>
              <w:jc w:val="center"/>
              <w:rPr>
                <w:highlight w:val="green"/>
              </w:rPr>
            </w:pPr>
          </w:p>
        </w:tc>
        <w:tc>
          <w:tcPr>
            <w:tcW w:w="1503" w:type="dxa"/>
            <w:vAlign w:val="center"/>
          </w:tcPr>
          <w:p w14:paraId="6BC31A4D" w14:textId="66C4A1FC" w:rsidR="00057A4B" w:rsidRPr="007B47BE" w:rsidRDefault="00057A4B" w:rsidP="00057A4B">
            <w:pPr>
              <w:jc w:val="center"/>
              <w:rPr>
                <w:highlight w:val="green"/>
              </w:rPr>
            </w:pPr>
          </w:p>
        </w:tc>
        <w:tc>
          <w:tcPr>
            <w:tcW w:w="1503" w:type="dxa"/>
            <w:vAlign w:val="center"/>
          </w:tcPr>
          <w:p w14:paraId="36D4F668" w14:textId="3744D5A3" w:rsidR="00057A4B" w:rsidRPr="007B47BE" w:rsidRDefault="00057A4B" w:rsidP="00057A4B">
            <w:pPr>
              <w:jc w:val="center"/>
            </w:pPr>
          </w:p>
        </w:tc>
        <w:tc>
          <w:tcPr>
            <w:tcW w:w="1503" w:type="dxa"/>
            <w:vMerge w:val="restart"/>
          </w:tcPr>
          <w:p w14:paraId="7CA6AB5D" w14:textId="4C01866A" w:rsidR="00057A4B" w:rsidRPr="00C91E3E" w:rsidRDefault="00057A4B" w:rsidP="00057A4B">
            <w:pPr>
              <w:jc w:val="center"/>
              <w:rPr>
                <w:rFonts w:ascii="Aptos Narrow" w:hAnsi="Aptos Narrow"/>
                <w:color w:val="000000"/>
                <w:szCs w:val="22"/>
              </w:rPr>
            </w:pPr>
          </w:p>
        </w:tc>
      </w:tr>
      <w:tr w:rsidR="00057A4B" w14:paraId="3FFCD7B5" w14:textId="77777777" w:rsidTr="00E25A05">
        <w:trPr>
          <w:jc w:val="center"/>
        </w:trPr>
        <w:tc>
          <w:tcPr>
            <w:tcW w:w="1838" w:type="dxa"/>
          </w:tcPr>
          <w:p w14:paraId="72042380" w14:textId="1AF85892" w:rsidR="00057A4B" w:rsidRPr="007938CA" w:rsidRDefault="00057A4B" w:rsidP="00057A4B">
            <w:r w:rsidRPr="007938CA">
              <w:t>Y2</w:t>
            </w:r>
          </w:p>
        </w:tc>
        <w:tc>
          <w:tcPr>
            <w:tcW w:w="1166" w:type="dxa"/>
            <w:vAlign w:val="center"/>
          </w:tcPr>
          <w:p w14:paraId="23D2E57B" w14:textId="665AFF50" w:rsidR="00057A4B" w:rsidRPr="007B47BE" w:rsidRDefault="00057A4B" w:rsidP="00057A4B">
            <w:pPr>
              <w:jc w:val="center"/>
              <w:rPr>
                <w:highlight w:val="green"/>
              </w:rPr>
            </w:pPr>
          </w:p>
        </w:tc>
        <w:tc>
          <w:tcPr>
            <w:tcW w:w="1503" w:type="dxa"/>
            <w:vAlign w:val="center"/>
          </w:tcPr>
          <w:p w14:paraId="6CBA5C73" w14:textId="1BB41374" w:rsidR="00057A4B" w:rsidRPr="007B47BE" w:rsidRDefault="00057A4B" w:rsidP="00057A4B">
            <w:pPr>
              <w:jc w:val="center"/>
              <w:rPr>
                <w:highlight w:val="green"/>
              </w:rPr>
            </w:pPr>
          </w:p>
        </w:tc>
        <w:tc>
          <w:tcPr>
            <w:tcW w:w="1503" w:type="dxa"/>
            <w:vAlign w:val="center"/>
          </w:tcPr>
          <w:p w14:paraId="44798D88" w14:textId="7A7954B8" w:rsidR="00057A4B" w:rsidRPr="007B47BE" w:rsidRDefault="00057A4B" w:rsidP="00057A4B">
            <w:pPr>
              <w:jc w:val="center"/>
            </w:pPr>
          </w:p>
        </w:tc>
        <w:tc>
          <w:tcPr>
            <w:tcW w:w="1503" w:type="dxa"/>
            <w:vMerge/>
          </w:tcPr>
          <w:p w14:paraId="16907C4A" w14:textId="77777777" w:rsidR="00057A4B" w:rsidRPr="00345E9A" w:rsidRDefault="00057A4B" w:rsidP="00057A4B">
            <w:pPr>
              <w:rPr>
                <w:color w:val="FF0000"/>
              </w:rPr>
            </w:pPr>
          </w:p>
        </w:tc>
      </w:tr>
    </w:tbl>
    <w:p w14:paraId="38DB9EEE" w14:textId="7EC1EBDD" w:rsidR="0035626C" w:rsidRPr="0035626C" w:rsidRDefault="006946D1" w:rsidP="001058B1">
      <w:pPr>
        <w:pStyle w:val="Caption"/>
      </w:pPr>
      <w:bookmarkStart w:id="77" w:name="_Toc205898272"/>
      <w:r>
        <w:t xml:space="preserve">Table </w:t>
      </w:r>
      <w:r>
        <w:fldChar w:fldCharType="begin"/>
      </w:r>
      <w:r>
        <w:instrText xml:space="preserve"> SEQ Table \* ARABIC </w:instrText>
      </w:r>
      <w:r>
        <w:fldChar w:fldCharType="separate"/>
      </w:r>
      <w:r w:rsidR="00AA1371">
        <w:rPr>
          <w:noProof/>
        </w:rPr>
        <w:t>12</w:t>
      </w:r>
      <w:r>
        <w:fldChar w:fldCharType="end"/>
      </w:r>
      <w:r>
        <w:t xml:space="preserve">: </w:t>
      </w:r>
      <w:r w:rsidRPr="00BB673E">
        <w:t>Yaw Misalignment of Baseplate</w:t>
      </w:r>
      <w:bookmarkEnd w:id="77"/>
    </w:p>
    <w:p w14:paraId="227BFDC8" w14:textId="7725FD67" w:rsidR="00B2222E" w:rsidRDefault="00C0774F" w:rsidP="00B2222E">
      <w:pPr>
        <w:pStyle w:val="StyleHeading3"/>
      </w:pPr>
      <w:bookmarkStart w:id="78" w:name="_Toc208245126"/>
      <w:r>
        <w:t>MRU Verification</w:t>
      </w:r>
      <w:bookmarkEnd w:id="78"/>
    </w:p>
    <w:p w14:paraId="4178A3F5" w14:textId="50CA61CC" w:rsidR="00295750" w:rsidRDefault="00295750" w:rsidP="00295750">
      <w:r w:rsidRPr="00C230CD">
        <w:t>After the YAW was applied</w:t>
      </w:r>
      <w:r w:rsidR="00165F02" w:rsidRPr="00C230CD">
        <w:t>, inside the units,</w:t>
      </w:r>
      <w:r w:rsidRPr="00C230CD">
        <w:t xml:space="preserve"> and both MRU units </w:t>
      </w:r>
      <w:r w:rsidR="00623385" w:rsidRPr="00C230CD">
        <w:t>were initialised</w:t>
      </w:r>
      <w:r w:rsidRPr="00C230CD">
        <w:t>, we performed an</w:t>
      </w:r>
      <w:r>
        <w:t xml:space="preserve"> MRU verification to calculate the C-O for Pitch and Roll.</w:t>
      </w:r>
    </w:p>
    <w:p w14:paraId="55DB4AF3" w14:textId="77777777" w:rsidR="00B2222E" w:rsidRDefault="00B2222E" w:rsidP="00295750"/>
    <w:p w14:paraId="2BB7D96E" w14:textId="445E3E09" w:rsidR="00B32259" w:rsidRDefault="00B32259" w:rsidP="00B32259">
      <w:r w:rsidRPr="00B32259">
        <w:t xml:space="preserve">To </w:t>
      </w:r>
      <w:r w:rsidR="001A18C5">
        <w:t>determine</w:t>
      </w:r>
      <w:r w:rsidRPr="00B32259">
        <w:t xml:space="preserve"> the MRU alignment and the C-O for </w:t>
      </w:r>
      <w:r w:rsidR="00222CFC">
        <w:t>p</w:t>
      </w:r>
      <w:r w:rsidRPr="00B32259">
        <w:t xml:space="preserve">itch and </w:t>
      </w:r>
      <w:r w:rsidR="00222CFC">
        <w:t>r</w:t>
      </w:r>
      <w:r w:rsidRPr="00B32259">
        <w:t>oll, a calibration procedure was carried out using measured reference marks on the caisson and their corresponding values in the local coordinate frame.</w:t>
      </w:r>
    </w:p>
    <w:p w14:paraId="23A1F3F8" w14:textId="77777777" w:rsidR="00B32259" w:rsidRPr="00B32259" w:rsidRDefault="00B32259" w:rsidP="00B32259"/>
    <w:p w14:paraId="471D167F" w14:textId="5CAE597C" w:rsidR="00B32259" w:rsidRDefault="00B32259" w:rsidP="00B32259">
      <w:r w:rsidRPr="00B32259">
        <w:t xml:space="preserve">The reference marks were first surveyed using a Total Station, ensuring precise measurements of </w:t>
      </w:r>
      <w:r w:rsidR="001A18C5">
        <w:t>e</w:t>
      </w:r>
      <w:r w:rsidRPr="00B32259">
        <w:t xml:space="preserve">asting, </w:t>
      </w:r>
      <w:r w:rsidR="001A18C5">
        <w:t>n</w:t>
      </w:r>
      <w:r w:rsidRPr="00B32259">
        <w:t xml:space="preserve">orthing, and </w:t>
      </w:r>
      <w:r w:rsidR="001A18C5">
        <w:t>h</w:t>
      </w:r>
      <w:r w:rsidRPr="00B32259">
        <w:t>eight. These</w:t>
      </w:r>
      <w:r w:rsidR="001A18C5">
        <w:t xml:space="preserve"> measurements w</w:t>
      </w:r>
      <w:r w:rsidRPr="00B32259">
        <w:t>ere then compared against the predefined local caisson coordinates to establish the actual installation alignment.</w:t>
      </w:r>
    </w:p>
    <w:p w14:paraId="03DA0964" w14:textId="77777777" w:rsidR="001A18C5" w:rsidRPr="00B32259" w:rsidRDefault="001A18C5" w:rsidP="00B32259"/>
    <w:p w14:paraId="41F4CF31" w14:textId="2CF7C4DB" w:rsidR="00B32259" w:rsidRPr="00B32259" w:rsidRDefault="00B32259" w:rsidP="00B32259">
      <w:r w:rsidRPr="00B32259">
        <w:t xml:space="preserve">A </w:t>
      </w:r>
      <w:r w:rsidR="001A18C5">
        <w:t>s</w:t>
      </w:r>
      <w:r w:rsidRPr="00B32259">
        <w:t xml:space="preserve">ingular </w:t>
      </w:r>
      <w:r w:rsidR="001A18C5">
        <w:t>v</w:t>
      </w:r>
      <w:r w:rsidRPr="00B32259">
        <w:t xml:space="preserve">alue </w:t>
      </w:r>
      <w:r w:rsidR="001A18C5">
        <w:t>d</w:t>
      </w:r>
      <w:r w:rsidRPr="00B32259">
        <w:t xml:space="preserve">ecomposition transformation was applied to compute the optimal rotation matrix aligning the two coordinate systems. The resulting Euler angles extracted from this matrix provided </w:t>
      </w:r>
      <w:r w:rsidRPr="00B32259">
        <w:lastRenderedPageBreak/>
        <w:t>the Pitch and Roll misalignments, forming the basis for determining the C-O values. Any reference marks with residuals exceeding 0.03m were excluded to ensure calibration accuracy.</w:t>
      </w:r>
    </w:p>
    <w:p w14:paraId="4A3A8121" w14:textId="5FD9BC58" w:rsidR="00295750" w:rsidRDefault="002C47AF" w:rsidP="00F32DC6">
      <w:r>
        <w:rPr>
          <w:noProof/>
        </w:rPr>
        <w:drawing>
          <wp:anchor distT="0" distB="0" distL="114300" distR="114300" simplePos="0" relativeHeight="251658244" behindDoc="0" locked="0" layoutInCell="1" allowOverlap="1" wp14:anchorId="0F8EFCF8" wp14:editId="66F7F86A">
            <wp:simplePos x="0" y="0"/>
            <wp:positionH relativeFrom="margin">
              <wp:align>left</wp:align>
            </wp:positionH>
            <wp:positionV relativeFrom="paragraph">
              <wp:posOffset>186055</wp:posOffset>
            </wp:positionV>
            <wp:extent cx="4802505" cy="3661410"/>
            <wp:effectExtent l="0" t="0" r="0" b="0"/>
            <wp:wrapTopAndBottom/>
            <wp:docPr id="189425594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255947" name="Picture 2"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802505" cy="3661410"/>
                    </a:xfrm>
                    <a:prstGeom prst="rect">
                      <a:avLst/>
                    </a:prstGeom>
                  </pic:spPr>
                </pic:pic>
              </a:graphicData>
            </a:graphic>
            <wp14:sizeRelH relativeFrom="margin">
              <wp14:pctWidth>0</wp14:pctWidth>
            </wp14:sizeRelH>
            <wp14:sizeRelV relativeFrom="margin">
              <wp14:pctHeight>0</wp14:pctHeight>
            </wp14:sizeRelV>
          </wp:anchor>
        </w:drawing>
      </w:r>
    </w:p>
    <w:p w14:paraId="637EE2ED" w14:textId="28EE7A62" w:rsidR="00D61B27" w:rsidRDefault="00D61B27" w:rsidP="00D61B27"/>
    <w:p w14:paraId="2C7C5AB9" w14:textId="77777777" w:rsidR="00295750" w:rsidRDefault="00295750" w:rsidP="00D61B27"/>
    <w:p w14:paraId="0820D399" w14:textId="3DC401FC" w:rsidR="00533A24" w:rsidRDefault="00533A24" w:rsidP="00533A24">
      <w:pPr>
        <w:pStyle w:val="Caption"/>
      </w:pPr>
      <w:bookmarkStart w:id="79" w:name="_Toc160177223"/>
      <w:bookmarkStart w:id="80" w:name="_Toc205898258"/>
      <w:r>
        <w:t xml:space="preserve">Figure </w:t>
      </w:r>
      <w:r>
        <w:fldChar w:fldCharType="begin"/>
      </w:r>
      <w:r>
        <w:instrText xml:space="preserve"> SEQ Figure \* ARABIC </w:instrText>
      </w:r>
      <w:r>
        <w:fldChar w:fldCharType="separate"/>
      </w:r>
      <w:r w:rsidR="00AA1371">
        <w:rPr>
          <w:noProof/>
        </w:rPr>
        <w:t>10</w:t>
      </w:r>
      <w:r>
        <w:fldChar w:fldCharType="end"/>
      </w:r>
      <w:r>
        <w:t>: MRU Misalignments</w:t>
      </w:r>
      <w:bookmarkEnd w:id="79"/>
      <w:bookmarkEnd w:id="80"/>
    </w:p>
    <w:tbl>
      <w:tblPr>
        <w:tblStyle w:val="TableGrid"/>
        <w:tblpPr w:leftFromText="180" w:rightFromText="180" w:vertAnchor="text" w:horzAnchor="page" w:tblpX="1891" w:tblpY="297"/>
        <w:tblW w:w="0" w:type="auto"/>
        <w:tblLook w:val="04A0" w:firstRow="1" w:lastRow="0" w:firstColumn="1" w:lastColumn="0" w:noHBand="0" w:noVBand="1"/>
      </w:tblPr>
      <w:tblGrid>
        <w:gridCol w:w="2405"/>
        <w:gridCol w:w="1559"/>
        <w:gridCol w:w="1560"/>
        <w:gridCol w:w="1842"/>
      </w:tblGrid>
      <w:tr w:rsidR="007E4FC3" w14:paraId="3C9473B3" w14:textId="77777777" w:rsidTr="00107F7B">
        <w:tc>
          <w:tcPr>
            <w:tcW w:w="2405" w:type="dxa"/>
          </w:tcPr>
          <w:p w14:paraId="6034AB23" w14:textId="4F01603F" w:rsidR="007E4FC3" w:rsidRDefault="007E4FC3" w:rsidP="00107F7B">
            <w:r w:rsidRPr="00C230CD">
              <w:t xml:space="preserve">Values as entered inside the </w:t>
            </w:r>
            <w:r w:rsidR="00CD36AC">
              <w:t>u</w:t>
            </w:r>
            <w:r w:rsidRPr="00C230CD">
              <w:t>nits:</w:t>
            </w:r>
          </w:p>
        </w:tc>
        <w:tc>
          <w:tcPr>
            <w:tcW w:w="1559" w:type="dxa"/>
          </w:tcPr>
          <w:p w14:paraId="5F9655F9" w14:textId="26A2416C" w:rsidR="007E4FC3" w:rsidRDefault="00107F7B" w:rsidP="00107F7B">
            <w:r>
              <w:t>Misalignment</w:t>
            </w:r>
            <w:r w:rsidR="007E4FC3">
              <w:t xml:space="preserve"> </w:t>
            </w:r>
            <w:r>
              <w:t xml:space="preserve"> </w:t>
            </w:r>
            <w:r w:rsidR="007E4FC3">
              <w:t>Roll</w:t>
            </w:r>
          </w:p>
        </w:tc>
        <w:tc>
          <w:tcPr>
            <w:tcW w:w="1560" w:type="dxa"/>
          </w:tcPr>
          <w:p w14:paraId="256D1FC1" w14:textId="1C260DEB" w:rsidR="007E4FC3" w:rsidRDefault="00107F7B" w:rsidP="00107F7B">
            <w:r>
              <w:t xml:space="preserve">Misalignment   </w:t>
            </w:r>
            <w:r w:rsidR="007E4FC3">
              <w:t>Pitch</w:t>
            </w:r>
          </w:p>
        </w:tc>
        <w:tc>
          <w:tcPr>
            <w:tcW w:w="1842" w:type="dxa"/>
          </w:tcPr>
          <w:p w14:paraId="6667F0F9" w14:textId="0C4DE752" w:rsidR="007E4FC3" w:rsidRDefault="007E4FC3" w:rsidP="00107F7B">
            <w:r>
              <w:t>Yaw</w:t>
            </w:r>
          </w:p>
        </w:tc>
      </w:tr>
      <w:tr w:rsidR="007E4FC3" w14:paraId="7015F6A5" w14:textId="77777777" w:rsidTr="00107F7B">
        <w:tc>
          <w:tcPr>
            <w:tcW w:w="2405" w:type="dxa"/>
          </w:tcPr>
          <w:p w14:paraId="26275B71" w14:textId="73EE020E" w:rsidR="007E4FC3" w:rsidRPr="007938CA" w:rsidRDefault="007E4FC3" w:rsidP="00107F7B">
            <w:r w:rsidRPr="007938CA">
              <w:rPr>
                <w:rFonts w:eastAsia="SimSun"/>
              </w:rPr>
              <w:t xml:space="preserve">CCSC </w:t>
            </w:r>
            <w:r w:rsidR="0094446C">
              <w:rPr>
                <w:rFonts w:eastAsia="SimSun"/>
              </w:rPr>
              <w:t>IP{{ IP_1 }}</w:t>
            </w:r>
          </w:p>
        </w:tc>
        <w:tc>
          <w:tcPr>
            <w:tcW w:w="1559" w:type="dxa"/>
          </w:tcPr>
          <w:p w14:paraId="4EEBC77B" w14:textId="6D9E66F9" w:rsidR="007E4FC3" w:rsidRPr="00057A4B" w:rsidRDefault="007E4FC3" w:rsidP="00057A4B">
            <w:pPr>
              <w:rPr>
                <w:rFonts w:ascii="Aptos Narrow" w:hAnsi="Aptos Narrow"/>
                <w:color w:val="000000"/>
                <w:szCs w:val="22"/>
              </w:rPr>
            </w:pPr>
          </w:p>
        </w:tc>
        <w:tc>
          <w:tcPr>
            <w:tcW w:w="1560" w:type="dxa"/>
          </w:tcPr>
          <w:p w14:paraId="465093D3" w14:textId="0044E1FD" w:rsidR="007E4FC3" w:rsidRPr="00057A4B" w:rsidRDefault="007E4FC3" w:rsidP="00057A4B">
            <w:pPr>
              <w:rPr>
                <w:rFonts w:ascii="Aptos Narrow" w:hAnsi="Aptos Narrow"/>
                <w:color w:val="000000"/>
                <w:szCs w:val="22"/>
              </w:rPr>
            </w:pPr>
          </w:p>
        </w:tc>
        <w:tc>
          <w:tcPr>
            <w:tcW w:w="1842" w:type="dxa"/>
          </w:tcPr>
          <w:p w14:paraId="1C43CCD6" w14:textId="718E6EFD" w:rsidR="007E4FC3" w:rsidRPr="00057A4B" w:rsidRDefault="007E4FC3" w:rsidP="00057A4B">
            <w:pPr>
              <w:rPr>
                <w:rFonts w:ascii="Aptos Narrow" w:hAnsi="Aptos Narrow"/>
                <w:color w:val="000000"/>
                <w:szCs w:val="22"/>
              </w:rPr>
            </w:pPr>
          </w:p>
        </w:tc>
      </w:tr>
      <w:tr w:rsidR="00057A4B" w14:paraId="61515517" w14:textId="77777777" w:rsidTr="00107F7B">
        <w:tc>
          <w:tcPr>
            <w:tcW w:w="2405" w:type="dxa"/>
          </w:tcPr>
          <w:p w14:paraId="15A40E08" w14:textId="4C38111C" w:rsidR="00057A4B" w:rsidRPr="007938CA" w:rsidRDefault="00057A4B" w:rsidP="00057A4B">
            <w:r w:rsidRPr="007938CA">
              <w:rPr>
                <w:rFonts w:eastAsia="SimSun"/>
              </w:rPr>
              <w:t xml:space="preserve">CCSC </w:t>
            </w:r>
            <w:r>
              <w:rPr>
                <w:rFonts w:eastAsia="SimSun"/>
              </w:rPr>
              <w:t>IP</w:t>
            </w:r>
            <w:r w:rsidR="0094446C">
              <w:rPr>
                <w:rFonts w:eastAsia="SimSun"/>
              </w:rPr>
              <w:t>{{ IP_2 }}</w:t>
            </w:r>
          </w:p>
        </w:tc>
        <w:tc>
          <w:tcPr>
            <w:tcW w:w="1559" w:type="dxa"/>
          </w:tcPr>
          <w:p w14:paraId="51BB0692" w14:textId="00B7E0D9" w:rsidR="00057A4B" w:rsidRPr="0034739E" w:rsidRDefault="00057A4B" w:rsidP="00057A4B">
            <w:pPr>
              <w:rPr>
                <w:rFonts w:ascii="Calibri" w:hAnsi="Calibri" w:cs="Calibri"/>
                <w:color w:val="000000"/>
                <w:sz w:val="20"/>
              </w:rPr>
            </w:pPr>
          </w:p>
        </w:tc>
        <w:tc>
          <w:tcPr>
            <w:tcW w:w="1560" w:type="dxa"/>
          </w:tcPr>
          <w:p w14:paraId="0EF7FBB0" w14:textId="0CF727A0" w:rsidR="00057A4B" w:rsidRPr="0034739E" w:rsidRDefault="00057A4B" w:rsidP="00057A4B">
            <w:pPr>
              <w:rPr>
                <w:rFonts w:ascii="Calibri" w:hAnsi="Calibri" w:cs="Calibri"/>
                <w:color w:val="000000"/>
                <w:sz w:val="20"/>
              </w:rPr>
            </w:pPr>
          </w:p>
        </w:tc>
        <w:tc>
          <w:tcPr>
            <w:tcW w:w="1842" w:type="dxa"/>
          </w:tcPr>
          <w:p w14:paraId="5A7F50F3" w14:textId="70E143E9" w:rsidR="00057A4B" w:rsidRPr="0034739E" w:rsidRDefault="00057A4B" w:rsidP="00057A4B"/>
        </w:tc>
      </w:tr>
    </w:tbl>
    <w:p w14:paraId="4C4DAF4B" w14:textId="77777777" w:rsidR="007E4FC3" w:rsidRPr="00107F7B" w:rsidRDefault="007E4FC3" w:rsidP="00533361">
      <w:pPr>
        <w:pStyle w:val="Caption"/>
        <w:keepNext/>
        <w:rPr>
          <w:i w:val="0"/>
          <w:iCs w:val="0"/>
        </w:rPr>
      </w:pPr>
    </w:p>
    <w:p w14:paraId="596EEB0B" w14:textId="77777777" w:rsidR="007E4FC3" w:rsidRPr="00107F7B" w:rsidRDefault="007E4FC3" w:rsidP="00533361">
      <w:pPr>
        <w:pStyle w:val="Caption"/>
        <w:keepNext/>
        <w:rPr>
          <w:i w:val="0"/>
          <w:iCs w:val="0"/>
        </w:rPr>
      </w:pPr>
    </w:p>
    <w:p w14:paraId="096A2C31" w14:textId="77777777" w:rsidR="007E4FC3" w:rsidRPr="00107F7B" w:rsidRDefault="007E4FC3" w:rsidP="00533361">
      <w:pPr>
        <w:pStyle w:val="Caption"/>
        <w:keepNext/>
        <w:rPr>
          <w:i w:val="0"/>
          <w:iCs w:val="0"/>
        </w:rPr>
      </w:pPr>
    </w:p>
    <w:p w14:paraId="6A48DE51" w14:textId="4F0A627C" w:rsidR="00107F7B" w:rsidRPr="00107F7B" w:rsidRDefault="00107F7B" w:rsidP="001058B1">
      <w:pPr>
        <w:pStyle w:val="Caption"/>
        <w:keepNext/>
      </w:pPr>
      <w:r>
        <w:t xml:space="preserve">                  </w:t>
      </w:r>
      <w:bookmarkStart w:id="81" w:name="_Toc205898273"/>
      <w:r w:rsidR="00533361">
        <w:t xml:space="preserve">Table </w:t>
      </w:r>
      <w:r w:rsidR="00533361">
        <w:fldChar w:fldCharType="begin"/>
      </w:r>
      <w:r w:rsidR="00533361">
        <w:instrText xml:space="preserve"> SEQ Table \* ARABIC </w:instrText>
      </w:r>
      <w:r w:rsidR="00533361">
        <w:fldChar w:fldCharType="separate"/>
      </w:r>
      <w:r w:rsidR="00AA1371">
        <w:rPr>
          <w:noProof/>
        </w:rPr>
        <w:t>13</w:t>
      </w:r>
      <w:r w:rsidR="00533361">
        <w:fldChar w:fldCharType="end"/>
      </w:r>
      <w:r w:rsidR="00533361">
        <w:t>: C-O Results MRU Calibration</w:t>
      </w:r>
      <w:bookmarkEnd w:id="81"/>
    </w:p>
    <w:p w14:paraId="2AE4D5ED" w14:textId="77777777" w:rsidR="00295750" w:rsidRDefault="00295750" w:rsidP="000E7243"/>
    <w:p w14:paraId="6420CCD2" w14:textId="76A8670F" w:rsidR="001058B1" w:rsidRDefault="00A365E1" w:rsidP="00714CA6">
      <w:pPr>
        <w:spacing w:after="160" w:line="259" w:lineRule="auto"/>
        <w:jc w:val="left"/>
      </w:pPr>
      <w:r>
        <w:t xml:space="preserve">The results of </w:t>
      </w:r>
      <w:r w:rsidR="00C35612">
        <w:t xml:space="preserve">the MRU Verification reports </w:t>
      </w:r>
      <w:r w:rsidRPr="00FA6EDA">
        <w:t>are illustrated within</w:t>
      </w:r>
      <w:r w:rsidR="00C35612">
        <w:t xml:space="preserve"> </w:t>
      </w:r>
      <w:r w:rsidR="00145C1F">
        <w:t>Annex</w:t>
      </w:r>
      <w:r w:rsidR="00A15858">
        <w:t xml:space="preserve"> </w:t>
      </w:r>
      <w:r w:rsidR="00714CA6">
        <w:fldChar w:fldCharType="begin"/>
      </w:r>
      <w:r w:rsidR="00714CA6">
        <w:instrText xml:space="preserve"> REF _Ref192256360 \r \h </w:instrText>
      </w:r>
      <w:r w:rsidR="00714CA6">
        <w:fldChar w:fldCharType="separate"/>
      </w:r>
      <w:r w:rsidR="00AA1371">
        <w:t>6.4</w:t>
      </w:r>
      <w:r w:rsidR="00714CA6">
        <w:fldChar w:fldCharType="end"/>
      </w:r>
    </w:p>
    <w:p w14:paraId="2FE97992" w14:textId="65719787" w:rsidR="001058B1" w:rsidRDefault="001058B1" w:rsidP="00714CA6">
      <w:pPr>
        <w:spacing w:after="160" w:line="259" w:lineRule="auto"/>
        <w:jc w:val="left"/>
      </w:pPr>
      <w:r>
        <w:br w:type="page"/>
      </w:r>
    </w:p>
    <w:p w14:paraId="4B2006A1" w14:textId="5B3412AB" w:rsidR="00AF1DD9" w:rsidRDefault="00662A1A" w:rsidP="00AF1DD9">
      <w:pPr>
        <w:pStyle w:val="StyleHeading3"/>
      </w:pPr>
      <w:bookmarkStart w:id="82" w:name="_Toc208245127"/>
      <w:r w:rsidRPr="00C230CD">
        <w:lastRenderedPageBreak/>
        <w:t>Pitch &amp; Roll conventions used.</w:t>
      </w:r>
      <w:bookmarkEnd w:id="82"/>
    </w:p>
    <w:p w14:paraId="314C7266" w14:textId="77BD012F" w:rsidR="00AF1DD9" w:rsidRDefault="00AF1DD9" w:rsidP="00560452">
      <w:r>
        <w:rPr>
          <w:noProof/>
        </w:rPr>
        <mc:AlternateContent>
          <mc:Choice Requires="wpg">
            <w:drawing>
              <wp:anchor distT="0" distB="0" distL="114300" distR="114300" simplePos="0" relativeHeight="251658250" behindDoc="0" locked="0" layoutInCell="1" allowOverlap="1" wp14:anchorId="401F3EDC" wp14:editId="443A6FEA">
                <wp:simplePos x="0" y="0"/>
                <wp:positionH relativeFrom="column">
                  <wp:posOffset>352425</wp:posOffset>
                </wp:positionH>
                <wp:positionV relativeFrom="paragraph">
                  <wp:posOffset>11430</wp:posOffset>
                </wp:positionV>
                <wp:extent cx="4882515" cy="2667635"/>
                <wp:effectExtent l="0" t="0" r="0" b="0"/>
                <wp:wrapNone/>
                <wp:docPr id="1282446281" name="Group 2"/>
                <wp:cNvGraphicFramePr/>
                <a:graphic xmlns:a="http://schemas.openxmlformats.org/drawingml/2006/main">
                  <a:graphicData uri="http://schemas.microsoft.com/office/word/2010/wordprocessingGroup">
                    <wpg:wgp>
                      <wpg:cNvGrpSpPr/>
                      <wpg:grpSpPr>
                        <a:xfrm>
                          <a:off x="0" y="0"/>
                          <a:ext cx="4882515" cy="2667635"/>
                          <a:chOff x="-311424" y="-224903"/>
                          <a:chExt cx="4882967" cy="2667748"/>
                        </a:xfrm>
                      </wpg:grpSpPr>
                      <wpg:grpSp>
                        <wpg:cNvPr id="2126998137" name="Group 2"/>
                        <wpg:cNvGrpSpPr/>
                        <wpg:grpSpPr>
                          <a:xfrm>
                            <a:off x="0" y="0"/>
                            <a:ext cx="4571543" cy="2442845"/>
                            <a:chOff x="0" y="0"/>
                            <a:chExt cx="4571543" cy="2442845"/>
                          </a:xfrm>
                        </wpg:grpSpPr>
                        <pic:pic xmlns:pic="http://schemas.openxmlformats.org/drawingml/2006/picture">
                          <pic:nvPicPr>
                            <pic:cNvPr id="704664017" name="Picture 1"/>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7280" cy="2442845"/>
                            </a:xfrm>
                            <a:prstGeom prst="rect">
                              <a:avLst/>
                            </a:prstGeom>
                          </pic:spPr>
                        </pic:pic>
                        <pic:pic xmlns:pic="http://schemas.openxmlformats.org/drawingml/2006/picture">
                          <pic:nvPicPr>
                            <pic:cNvPr id="649926478"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2479853" y="833933"/>
                              <a:ext cx="2091690" cy="328930"/>
                            </a:xfrm>
                            <a:prstGeom prst="rect">
                              <a:avLst/>
                            </a:prstGeom>
                          </pic:spPr>
                        </pic:pic>
                      </wpg:grpSp>
                      <wps:wsp>
                        <wps:cNvPr id="1761412373" name="Text Box 1"/>
                        <wps:cNvSpPr txBox="1"/>
                        <wps:spPr>
                          <a:xfrm>
                            <a:off x="-311424" y="-224903"/>
                            <a:ext cx="2207895" cy="274955"/>
                          </a:xfrm>
                          <a:prstGeom prst="rect">
                            <a:avLst/>
                          </a:prstGeom>
                          <a:solidFill>
                            <a:schemeClr val="bg1"/>
                          </a:solidFill>
                          <a:ln w="6350">
                            <a:noFill/>
                          </a:ln>
                        </wps:spPr>
                        <wps:txbx>
                          <w:txbxContent>
                            <w:p w14:paraId="385E317A" w14:textId="633F10FC" w:rsidR="007E5D37" w:rsidRPr="007E5D37" w:rsidRDefault="007E5D37" w:rsidP="007E5D37">
                              <w:pPr>
                                <w:rPr>
                                  <w:rFonts w:ascii="Avenir Next LT Pro Demi" w:hAnsi="Avenir Next LT Pro Demi"/>
                                  <w:color w:val="4472C4" w:themeColor="accent1"/>
                                </w:rPr>
                              </w:pPr>
                              <w:r>
                                <w:rPr>
                                  <w:rFonts w:ascii="Avenir Next LT Pro Demi" w:hAnsi="Avenir Next LT Pro Demi"/>
                                  <w:color w:val="4472C4" w:themeColor="accent1"/>
                                </w:rPr>
                                <w:t>QINSY</w:t>
                              </w:r>
                              <w:r w:rsidRPr="007E5D37">
                                <w:rPr>
                                  <w:rFonts w:ascii="Avenir Next LT Pro Demi" w:hAnsi="Avenir Next LT Pro Demi"/>
                                  <w:color w:val="4472C4" w:themeColor="accent1"/>
                                </w:rPr>
                                <w:t xml:space="preserve"> Referenc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01F3EDC" id="Group 2" o:spid="_x0000_s1083" style="position:absolute;left:0;text-align:left;margin-left:27.75pt;margin-top:.9pt;width:384.45pt;height:210.05pt;z-index:251658250;mso-height-relative:margin" coordorigin="-3114,-2249" coordsize="48829,26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">
                <v:group id="_x0000_s1084" style="position:absolute;width:45715;height:24428" coordsize="45715,24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">
                  <v:shape id="Picture 1" o:spid="_x0000_s1085" type="#_x0000_t75" style="position:absolute;width:23672;height:24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">
                    <v:imagedata r:id="rId41" o:title=""/>
                  </v:shape>
                  <v:shape id="Picture 1" o:spid="_x0000_s1086" type="#_x0000_t75" style="position:absolute;left:24798;top:8339;width:20917;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">
                    <v:imagedata r:id="rId42" o:title=""/>
                  </v:shape>
                </v:group>
                <v:shape id="Text Box 1" o:spid="_x0000_s1087" type="#_x0000_t202" style="position:absolute;left:-3114;top:-2249;width:22078;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" fillcolor="white [3212]" stroked="f" strokeweight=".5pt">
                  <v:textbox>
                    <w:txbxContent>
                      <w:p w14:paraId="385E317A" w14:textId="633F10FC" w:rsidR="007E5D37" w:rsidRPr="007E5D37" w:rsidRDefault="007E5D37" w:rsidP="007E5D37">
                        <w:pPr>
                          <w:rPr>
                            <w:rFonts w:ascii="Avenir Next LT Pro Demi" w:hAnsi="Avenir Next LT Pro Demi"/>
                            <w:color w:val="4472C4" w:themeColor="accent1"/>
                          </w:rPr>
                        </w:pPr>
                        <w:r>
                          <w:rPr>
                            <w:rFonts w:ascii="Avenir Next LT Pro Demi" w:hAnsi="Avenir Next LT Pro Demi"/>
                            <w:color w:val="4472C4" w:themeColor="accent1"/>
                          </w:rPr>
                          <w:t>QINSY</w:t>
                        </w:r>
                        <w:r w:rsidRPr="007E5D37">
                          <w:rPr>
                            <w:rFonts w:ascii="Avenir Next LT Pro Demi" w:hAnsi="Avenir Next LT Pro Demi"/>
                            <w:color w:val="4472C4" w:themeColor="accent1"/>
                          </w:rPr>
                          <w:t xml:space="preserve"> Reference Frame</w:t>
                        </w:r>
                      </w:p>
                    </w:txbxContent>
                  </v:textbox>
                </v:shape>
              </v:group>
            </w:pict>
          </mc:Fallback>
        </mc:AlternateContent>
      </w:r>
    </w:p>
    <w:p w14:paraId="4AF1EF75" w14:textId="365A5579" w:rsidR="00AF1DD9" w:rsidRDefault="00AF1DD9" w:rsidP="00560452"/>
    <w:p w14:paraId="3F1FB6BE" w14:textId="25CF9E8E" w:rsidR="00AF1DD9" w:rsidRDefault="00AF1DD9" w:rsidP="00560452"/>
    <w:p w14:paraId="5F3BD8F9" w14:textId="2F7301A8" w:rsidR="00AF1DD9" w:rsidRDefault="00AF1DD9" w:rsidP="00560452"/>
    <w:p w14:paraId="0C1602DF" w14:textId="136AB09C" w:rsidR="00AF1DD9" w:rsidRDefault="00AF1DD9" w:rsidP="00560452"/>
    <w:p w14:paraId="173988B5" w14:textId="5D227018" w:rsidR="00AF1DD9" w:rsidRDefault="00AF1DD9" w:rsidP="00A96EEA"/>
    <w:p w14:paraId="02DA91FD" w14:textId="77777777" w:rsidR="00560452" w:rsidRDefault="00560452" w:rsidP="00A96EEA"/>
    <w:p w14:paraId="4B4454D1" w14:textId="77777777" w:rsidR="00560452" w:rsidRDefault="00560452" w:rsidP="00A96EEA"/>
    <w:p w14:paraId="40F0F07A" w14:textId="77777777" w:rsidR="00560452" w:rsidRDefault="00560452" w:rsidP="00A96EEA"/>
    <w:p w14:paraId="47D49E25" w14:textId="77777777" w:rsidR="00A96EEA" w:rsidRDefault="00A96EEA" w:rsidP="00A96EEA"/>
    <w:p w14:paraId="6BF5BF5A" w14:textId="77777777" w:rsidR="00A96EEA" w:rsidRDefault="00A96EEA" w:rsidP="00A96EEA"/>
    <w:p w14:paraId="13B97D10" w14:textId="77777777" w:rsidR="00A96EEA" w:rsidRDefault="00A96EEA" w:rsidP="00A96EEA"/>
    <w:p w14:paraId="5F69B4B7" w14:textId="77777777" w:rsidR="00A96EEA" w:rsidRDefault="00A96EEA" w:rsidP="00A96EEA"/>
    <w:p w14:paraId="35D81CBE" w14:textId="77777777" w:rsidR="00A96EEA" w:rsidRDefault="00A96EEA" w:rsidP="00A96EEA"/>
    <w:p w14:paraId="51A2C25F" w14:textId="77777777" w:rsidR="00A96EEA" w:rsidRDefault="00A96EEA" w:rsidP="00A96EEA"/>
    <w:p w14:paraId="7AF44A73" w14:textId="77777777" w:rsidR="00A96EEA" w:rsidRDefault="00A96EEA" w:rsidP="00A96EEA"/>
    <w:p w14:paraId="1F91F0D3" w14:textId="057F7F5F" w:rsidR="00662A1A" w:rsidRDefault="00662A1A" w:rsidP="009223F9">
      <w:pPr>
        <w:jc w:val="center"/>
      </w:pPr>
    </w:p>
    <w:p w14:paraId="0BADE339" w14:textId="1E41DA9D" w:rsidR="00662A1A" w:rsidRDefault="00662A1A" w:rsidP="00662A1A">
      <w:pPr>
        <w:pStyle w:val="Caption"/>
      </w:pPr>
      <w:bookmarkStart w:id="83" w:name="_Toc205898259"/>
      <w:r w:rsidRPr="00C230CD">
        <w:t xml:space="preserve">Figure </w:t>
      </w:r>
      <w:r w:rsidRPr="00C230CD">
        <w:fldChar w:fldCharType="begin"/>
      </w:r>
      <w:r w:rsidRPr="00C230CD">
        <w:instrText xml:space="preserve"> SEQ Figure \* ARABIC </w:instrText>
      </w:r>
      <w:r w:rsidRPr="00C230CD">
        <w:fldChar w:fldCharType="separate"/>
      </w:r>
      <w:r w:rsidR="00AA1371">
        <w:rPr>
          <w:noProof/>
        </w:rPr>
        <w:t>11</w:t>
      </w:r>
      <w:r w:rsidRPr="00C230CD">
        <w:fldChar w:fldCharType="end"/>
      </w:r>
      <w:r w:rsidRPr="00C230CD">
        <w:t xml:space="preserve">: Conventions used in </w:t>
      </w:r>
      <w:r w:rsidR="00351CE3" w:rsidRPr="00C230CD">
        <w:t>QINSy</w:t>
      </w:r>
      <w:bookmarkEnd w:id="83"/>
    </w:p>
    <w:p w14:paraId="3E6E62AF" w14:textId="6DED289D" w:rsidR="00AF1DD9" w:rsidRDefault="00AF1DD9" w:rsidP="00AF1DD9"/>
    <w:p w14:paraId="63318F31" w14:textId="1BFAA034" w:rsidR="00AF1DD9" w:rsidRDefault="00AF1DD9" w:rsidP="00AF1DD9"/>
    <w:p w14:paraId="1B9F0958" w14:textId="29028481" w:rsidR="00AF1DD9" w:rsidRDefault="00AF1DD9" w:rsidP="00AF1DD9">
      <w:r>
        <w:rPr>
          <w:noProof/>
        </w:rPr>
        <mc:AlternateContent>
          <mc:Choice Requires="wpg">
            <w:drawing>
              <wp:anchor distT="0" distB="0" distL="114300" distR="114300" simplePos="0" relativeHeight="251658252" behindDoc="0" locked="0" layoutInCell="1" allowOverlap="1" wp14:anchorId="4EC259FC" wp14:editId="465E7DD2">
                <wp:simplePos x="0" y="0"/>
                <wp:positionH relativeFrom="column">
                  <wp:posOffset>351795</wp:posOffset>
                </wp:positionH>
                <wp:positionV relativeFrom="paragraph">
                  <wp:posOffset>112206</wp:posOffset>
                </wp:positionV>
                <wp:extent cx="5339080" cy="2508885"/>
                <wp:effectExtent l="0" t="0" r="0" b="5715"/>
                <wp:wrapNone/>
                <wp:docPr id="1354685651" name="Group 3"/>
                <wp:cNvGraphicFramePr/>
                <a:graphic xmlns:a="http://schemas.openxmlformats.org/drawingml/2006/main">
                  <a:graphicData uri="http://schemas.microsoft.com/office/word/2010/wordprocessingGroup">
                    <wpg:wgp>
                      <wpg:cNvGrpSpPr/>
                      <wpg:grpSpPr>
                        <a:xfrm>
                          <a:off x="0" y="0"/>
                          <a:ext cx="5339080" cy="2508885"/>
                          <a:chOff x="43127" y="0"/>
                          <a:chExt cx="5339085" cy="2509208"/>
                        </a:xfrm>
                      </wpg:grpSpPr>
                      <wpg:grpSp>
                        <wpg:cNvPr id="539570434" name="Group 1"/>
                        <wpg:cNvGrpSpPr/>
                        <wpg:grpSpPr>
                          <a:xfrm>
                            <a:off x="43132" y="51758"/>
                            <a:ext cx="5339080" cy="2457450"/>
                            <a:chOff x="0" y="0"/>
                            <a:chExt cx="5339639" cy="2457450"/>
                          </a:xfrm>
                        </wpg:grpSpPr>
                        <pic:pic xmlns:pic="http://schemas.openxmlformats.org/drawingml/2006/picture">
                          <pic:nvPicPr>
                            <pic:cNvPr id="1301398478"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324350" cy="2457450"/>
                            </a:xfrm>
                            <a:prstGeom prst="rect">
                              <a:avLst/>
                            </a:prstGeom>
                          </pic:spPr>
                        </pic:pic>
                        <pic:pic xmlns:pic="http://schemas.openxmlformats.org/drawingml/2006/picture">
                          <pic:nvPicPr>
                            <pic:cNvPr id="320416064"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247949" y="1294790"/>
                              <a:ext cx="2091690" cy="328930"/>
                            </a:xfrm>
                            <a:prstGeom prst="rect">
                              <a:avLst/>
                            </a:prstGeom>
                          </pic:spPr>
                        </pic:pic>
                      </wpg:grpSp>
                      <wps:wsp>
                        <wps:cNvPr id="949355683" name="Text Box 1"/>
                        <wps:cNvSpPr txBox="1"/>
                        <wps:spPr>
                          <a:xfrm>
                            <a:off x="43127" y="0"/>
                            <a:ext cx="2207895" cy="274955"/>
                          </a:xfrm>
                          <a:prstGeom prst="rect">
                            <a:avLst/>
                          </a:prstGeom>
                          <a:solidFill>
                            <a:schemeClr val="bg1"/>
                          </a:solidFill>
                          <a:ln w="6350">
                            <a:noFill/>
                          </a:ln>
                        </wps:spPr>
                        <wps:txbx>
                          <w:txbxContent>
                            <w:p w14:paraId="77F0113D" w14:textId="77777777" w:rsidR="00AF1DD9" w:rsidRPr="007E5D37" w:rsidRDefault="00AF1DD9" w:rsidP="00AF1DD9">
                              <w:pPr>
                                <w:rPr>
                                  <w:rFonts w:ascii="Avenir Next LT Pro Demi" w:hAnsi="Avenir Next LT Pro Demi"/>
                                  <w:color w:val="4472C4" w:themeColor="accent1"/>
                                </w:rPr>
                              </w:pPr>
                              <w:r w:rsidRPr="007E5D37">
                                <w:rPr>
                                  <w:rFonts w:ascii="Avenir Next LT Pro Demi" w:hAnsi="Avenir Next LT Pro Demi"/>
                                  <w:color w:val="4472C4" w:themeColor="accent1"/>
                                </w:rPr>
                                <w:t xml:space="preserve">MGC </w:t>
                              </w:r>
                              <w:proofErr w:type="spellStart"/>
                              <w:r w:rsidRPr="007E5D37">
                                <w:rPr>
                                  <w:rFonts w:ascii="Avenir Next LT Pro Demi" w:hAnsi="Avenir Next LT Pro Demi"/>
                                  <w:color w:val="4472C4" w:themeColor="accent1"/>
                                </w:rPr>
                                <w:t>Ekinox</w:t>
                              </w:r>
                              <w:proofErr w:type="spellEnd"/>
                              <w:r w:rsidRPr="007E5D37">
                                <w:rPr>
                                  <w:rFonts w:ascii="Avenir Next LT Pro Demi" w:hAnsi="Avenir Next LT Pro Demi"/>
                                  <w:color w:val="4472C4" w:themeColor="accent1"/>
                                </w:rPr>
                                <w:t xml:space="preserve"> Referenc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EC259FC" id="_x0000_s1088" style="position:absolute;left:0;text-align:left;margin-left:27.7pt;margin-top:8.85pt;width:420.4pt;height:197.55pt;z-index:251658252" coordorigin="431" coordsize="53390,25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">
                <v:group id="Group 1" o:spid="_x0000_s1089" style="position:absolute;left:431;top:517;width:53391;height:24575" coordsize="53396,24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">
                  <v:shape id="Picture 1" o:spid="_x0000_s1090" type="#_x0000_t75" style="position:absolute;width:43243;height:2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">
                    <v:imagedata r:id="rId44" o:title=""/>
                  </v:shape>
                  <v:shape id="Picture 1" o:spid="_x0000_s1091" type="#_x0000_t75" style="position:absolute;left:32479;top:12947;width:20917;height:3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">
                    <v:imagedata r:id="rId41" o:title=""/>
                  </v:shape>
                </v:group>
                <v:shape id="Text Box 1" o:spid="_x0000_s1092" type="#_x0000_t202" style="position:absolute;left:431;width:22079;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" fillcolor="white [3212]" stroked="f" strokeweight=".5pt">
                  <v:textbox>
                    <w:txbxContent>
                      <w:p w14:paraId="77F0113D" w14:textId="77777777" w:rsidR="00AF1DD9" w:rsidRPr="007E5D37" w:rsidRDefault="00AF1DD9" w:rsidP="00AF1DD9">
                        <w:pPr>
                          <w:rPr>
                            <w:rFonts w:ascii="Avenir Next LT Pro Demi" w:hAnsi="Avenir Next LT Pro Demi"/>
                            <w:color w:val="4472C4" w:themeColor="accent1"/>
                          </w:rPr>
                        </w:pPr>
                        <w:r w:rsidRPr="007E5D37">
                          <w:rPr>
                            <w:rFonts w:ascii="Avenir Next LT Pro Demi" w:hAnsi="Avenir Next LT Pro Demi"/>
                            <w:color w:val="4472C4" w:themeColor="accent1"/>
                          </w:rPr>
                          <w:t xml:space="preserve">MGC </w:t>
                        </w:r>
                        <w:proofErr w:type="spellStart"/>
                        <w:r w:rsidRPr="007E5D37">
                          <w:rPr>
                            <w:rFonts w:ascii="Avenir Next LT Pro Demi" w:hAnsi="Avenir Next LT Pro Demi"/>
                            <w:color w:val="4472C4" w:themeColor="accent1"/>
                          </w:rPr>
                          <w:t>Ekinox</w:t>
                        </w:r>
                        <w:proofErr w:type="spellEnd"/>
                        <w:r w:rsidRPr="007E5D37">
                          <w:rPr>
                            <w:rFonts w:ascii="Avenir Next LT Pro Demi" w:hAnsi="Avenir Next LT Pro Demi"/>
                            <w:color w:val="4472C4" w:themeColor="accent1"/>
                          </w:rPr>
                          <w:t xml:space="preserve"> Reference Frame</w:t>
                        </w:r>
                      </w:p>
                    </w:txbxContent>
                  </v:textbox>
                </v:shape>
              </v:group>
            </w:pict>
          </mc:Fallback>
        </mc:AlternateContent>
      </w:r>
    </w:p>
    <w:p w14:paraId="37083125" w14:textId="77777777" w:rsidR="00AF1DD9" w:rsidRDefault="00AF1DD9" w:rsidP="00AF1DD9"/>
    <w:p w14:paraId="5A8B238F" w14:textId="77777777" w:rsidR="00AF1DD9" w:rsidRDefault="00AF1DD9" w:rsidP="00AF1DD9"/>
    <w:p w14:paraId="7DCD940E" w14:textId="77777777" w:rsidR="00AF1DD9" w:rsidRDefault="00AF1DD9" w:rsidP="00AF1DD9"/>
    <w:p w14:paraId="259855F9" w14:textId="77777777" w:rsidR="00AF1DD9" w:rsidRDefault="00AF1DD9" w:rsidP="00AF1DD9"/>
    <w:p w14:paraId="5450DB22" w14:textId="77777777" w:rsidR="00AF1DD9" w:rsidRDefault="00AF1DD9" w:rsidP="00AF1DD9"/>
    <w:p w14:paraId="689B3956" w14:textId="77777777" w:rsidR="00AF1DD9" w:rsidRDefault="00AF1DD9" w:rsidP="00AF1DD9"/>
    <w:p w14:paraId="0A496054" w14:textId="77777777" w:rsidR="00AF1DD9" w:rsidRDefault="00AF1DD9" w:rsidP="00AF1DD9"/>
    <w:p w14:paraId="1161C1B8" w14:textId="77777777" w:rsidR="00AF1DD9" w:rsidRDefault="00AF1DD9" w:rsidP="00AF1DD9"/>
    <w:p w14:paraId="44A6A397" w14:textId="77777777" w:rsidR="00AF1DD9" w:rsidRDefault="00AF1DD9" w:rsidP="00AF1DD9"/>
    <w:p w14:paraId="433D2364" w14:textId="77777777" w:rsidR="00AF1DD9" w:rsidRDefault="00AF1DD9" w:rsidP="00AF1DD9"/>
    <w:p w14:paraId="7F880323" w14:textId="77777777" w:rsidR="00AF1DD9" w:rsidRDefault="00AF1DD9" w:rsidP="00AF1DD9"/>
    <w:p w14:paraId="6E7BF053" w14:textId="77777777" w:rsidR="00AF1DD9" w:rsidRDefault="00AF1DD9" w:rsidP="00AF1DD9"/>
    <w:p w14:paraId="0597E180" w14:textId="77777777" w:rsidR="00AF1DD9" w:rsidRDefault="00AF1DD9" w:rsidP="00AF1DD9"/>
    <w:p w14:paraId="17E83335" w14:textId="77777777" w:rsidR="00AF1DD9" w:rsidRDefault="00AF1DD9" w:rsidP="00AF1DD9"/>
    <w:p w14:paraId="209D7E5D" w14:textId="77777777" w:rsidR="00AF1DD9" w:rsidRDefault="00AF1DD9" w:rsidP="00AF1DD9"/>
    <w:p w14:paraId="4FB49232" w14:textId="77777777" w:rsidR="00AF1DD9" w:rsidRDefault="00AF1DD9" w:rsidP="00AF1DD9"/>
    <w:p w14:paraId="12317C28" w14:textId="5B5956B6" w:rsidR="00662A1A" w:rsidRDefault="00662A1A" w:rsidP="00F505D1">
      <w:pPr>
        <w:pStyle w:val="Caption"/>
        <w:ind w:firstLine="720"/>
      </w:pPr>
      <w:bookmarkStart w:id="84" w:name="_Toc205898260"/>
      <w:r w:rsidRPr="00C230CD">
        <w:t xml:space="preserve">Figure </w:t>
      </w:r>
      <w:r w:rsidRPr="00C230CD">
        <w:fldChar w:fldCharType="begin"/>
      </w:r>
      <w:r w:rsidRPr="00C230CD">
        <w:instrText xml:space="preserve"> SEQ Figure \* ARABIC </w:instrText>
      </w:r>
      <w:r w:rsidRPr="00C230CD">
        <w:fldChar w:fldCharType="separate"/>
      </w:r>
      <w:r w:rsidR="00AA1371">
        <w:rPr>
          <w:noProof/>
        </w:rPr>
        <w:t>12</w:t>
      </w:r>
      <w:r w:rsidRPr="00C230CD">
        <w:fldChar w:fldCharType="end"/>
      </w:r>
      <w:r w:rsidRPr="00C230CD">
        <w:t xml:space="preserve">: Conventions used in </w:t>
      </w:r>
      <w:r w:rsidR="00656527" w:rsidRPr="00C230CD">
        <w:t xml:space="preserve">MGC </w:t>
      </w:r>
      <w:proofErr w:type="spellStart"/>
      <w:r w:rsidR="00656527" w:rsidRPr="00C230CD">
        <w:t>Ekinox</w:t>
      </w:r>
      <w:proofErr w:type="spellEnd"/>
      <w:r w:rsidR="00656527" w:rsidRPr="00C230CD">
        <w:t xml:space="preserve"> confi</w:t>
      </w:r>
      <w:r w:rsidR="000F4C52" w:rsidRPr="00C230CD">
        <w:t>guration Software</w:t>
      </w:r>
      <w:bookmarkEnd w:id="84"/>
    </w:p>
    <w:p w14:paraId="7670C44A" w14:textId="3BFA5BD5" w:rsidR="00AF1DD9" w:rsidRDefault="00AF1DD9" w:rsidP="00AF1DD9"/>
    <w:p w14:paraId="025B729A" w14:textId="77777777" w:rsidR="00AF1DD9" w:rsidRDefault="00AF1DD9" w:rsidP="00AF1DD9"/>
    <w:p w14:paraId="2AF59A97" w14:textId="77777777" w:rsidR="00AF1DD9" w:rsidRDefault="00AF1DD9" w:rsidP="00AF1DD9"/>
    <w:p w14:paraId="7C990FCA" w14:textId="77777777" w:rsidR="00AF1DD9" w:rsidRPr="00AF1DD9" w:rsidRDefault="00AF1DD9" w:rsidP="00AF1DD9"/>
    <w:p w14:paraId="62DC8AF2" w14:textId="0D2E47BF" w:rsidR="000E7243" w:rsidRDefault="000E7243" w:rsidP="000E7243">
      <w:pPr>
        <w:pStyle w:val="StyleHeading2"/>
      </w:pPr>
      <w:bookmarkStart w:id="85" w:name="_Toc208245128"/>
      <w:r>
        <w:lastRenderedPageBreak/>
        <w:t>Position verifications</w:t>
      </w:r>
      <w:bookmarkEnd w:id="85"/>
    </w:p>
    <w:p w14:paraId="2DEB16AF" w14:textId="3359E854" w:rsidR="00E219FD" w:rsidRPr="00E219FD" w:rsidRDefault="00E219FD" w:rsidP="00E219FD">
      <w:pPr>
        <w:rPr>
          <w:lang w:val="en-US"/>
        </w:rPr>
      </w:pPr>
      <w:r w:rsidRPr="00E219FD">
        <w:rPr>
          <w:lang w:val="en-US"/>
        </w:rPr>
        <w:t>Following the installation and calibration of all equipment, a position verification was performed to confirm the correct functionality and accuracy of the CCSC survey systems. This verification also ensured that the measured offsets were correctly entered into the visualization software.</w:t>
      </w:r>
    </w:p>
    <w:p w14:paraId="2ED1F4DE" w14:textId="77777777" w:rsidR="00E219FD" w:rsidRPr="00E219FD" w:rsidRDefault="00E219FD" w:rsidP="00E219FD">
      <w:pPr>
        <w:rPr>
          <w:lang w:val="en-US"/>
        </w:rPr>
      </w:pPr>
    </w:p>
    <w:p w14:paraId="3CCFF726" w14:textId="7BFB952A" w:rsidR="00A40195" w:rsidRDefault="00E219FD" w:rsidP="00E219FD">
      <w:pPr>
        <w:rPr>
          <w:lang w:val="en-US"/>
        </w:rPr>
      </w:pPr>
      <w:r w:rsidRPr="00E219FD">
        <w:rPr>
          <w:lang w:val="en-US"/>
        </w:rPr>
        <w:t>All position verifications were found to be within specification (≤ 0.0</w:t>
      </w:r>
      <w:r w:rsidR="00460457">
        <w:rPr>
          <w:lang w:val="en-US"/>
        </w:rPr>
        <w:t>6</w:t>
      </w:r>
      <w:r w:rsidRPr="00E219FD">
        <w:rPr>
          <w:lang w:val="en-US"/>
        </w:rPr>
        <w:t xml:space="preserve"> m), confirming the proper functionality of the CCSC survey system and the accuracy of the caisson offset measurements.</w:t>
      </w:r>
    </w:p>
    <w:p w14:paraId="555181AD" w14:textId="710A638A" w:rsidR="00A365E1" w:rsidRDefault="00A365E1" w:rsidP="00C35612"/>
    <w:p w14:paraId="673F843E" w14:textId="27A67E4A" w:rsidR="000E7243" w:rsidRDefault="00C35612" w:rsidP="00C35612">
      <w:r w:rsidRPr="00FA6EDA">
        <w:t xml:space="preserve">The results </w:t>
      </w:r>
      <w:r w:rsidR="00B02F43">
        <w:t>of</w:t>
      </w:r>
      <w:r w:rsidRPr="00FA6EDA">
        <w:t xml:space="preserve"> the </w:t>
      </w:r>
      <w:r>
        <w:t>Caisson offset position verifications</w:t>
      </w:r>
      <w:r w:rsidRPr="00FA6EDA">
        <w:t xml:space="preserve"> are </w:t>
      </w:r>
      <w:r w:rsidR="00B02F43">
        <w:t>documented</w:t>
      </w:r>
      <w:r w:rsidRPr="00FA6EDA">
        <w:t xml:space="preserve"> within</w:t>
      </w:r>
      <w:r>
        <w:t xml:space="preserve"> </w:t>
      </w:r>
      <w:r w:rsidR="00040509">
        <w:fldChar w:fldCharType="begin"/>
      </w:r>
      <w:r w:rsidR="00040509">
        <w:instrText xml:space="preserve"> REF _Ref160172850 \h </w:instrText>
      </w:r>
      <w:r w:rsidR="00040509">
        <w:fldChar w:fldCharType="separate"/>
      </w:r>
      <w:r w:rsidR="00AA1371">
        <w:t>Annex 5: Caisson Position Verification Reports</w:t>
      </w:r>
      <w:r w:rsidR="00040509">
        <w:fldChar w:fldCharType="end"/>
      </w:r>
      <w:r w:rsidR="00F03374">
        <w:t>.</w:t>
      </w:r>
    </w:p>
    <w:p w14:paraId="3026330C" w14:textId="77777777" w:rsidR="000E7243" w:rsidRDefault="000E7243" w:rsidP="00C35612"/>
    <w:p w14:paraId="41CB52C9" w14:textId="4EC94D06" w:rsidR="000E7243" w:rsidRDefault="000E7243" w:rsidP="000E7243">
      <w:pPr>
        <w:pStyle w:val="StyleHeading2"/>
      </w:pPr>
      <w:bookmarkStart w:id="86" w:name="_Toc208245129"/>
      <w:r>
        <w:t>CCSC Survey Systems health check</w:t>
      </w:r>
      <w:bookmarkEnd w:id="86"/>
      <w:r>
        <w:t xml:space="preserve"> </w:t>
      </w:r>
    </w:p>
    <w:p w14:paraId="708F1AE6" w14:textId="4349490F" w:rsidR="004B7972" w:rsidRDefault="004B7972" w:rsidP="004B7972">
      <w:pPr>
        <w:rPr>
          <w:lang w:val="en-US"/>
        </w:rPr>
      </w:pPr>
      <w:r w:rsidRPr="004B7972">
        <w:rPr>
          <w:lang w:val="en-US"/>
        </w:rPr>
        <w:t>The primary and secondary CCSC system</w:t>
      </w:r>
      <w:r w:rsidR="00CF05AB">
        <w:rPr>
          <w:lang w:val="en-US"/>
        </w:rPr>
        <w:t xml:space="preserve">s </w:t>
      </w:r>
      <w:r w:rsidRPr="004B7972">
        <w:rPr>
          <w:lang w:val="en-US"/>
        </w:rPr>
        <w:t xml:space="preserve">were verified by comparing the caisson’s </w:t>
      </w:r>
      <w:r w:rsidR="00722911">
        <w:rPr>
          <w:lang w:val="en-US"/>
        </w:rPr>
        <w:t>REF</w:t>
      </w:r>
      <w:r w:rsidR="00533787">
        <w:rPr>
          <w:lang w:val="en-US"/>
        </w:rPr>
        <w:t>3</w:t>
      </w:r>
      <w:r w:rsidRPr="004B7972">
        <w:rPr>
          <w:lang w:val="en-US"/>
        </w:rPr>
        <w:t xml:space="preserve"> position as computed by each system. This comparison was conducted by logging positional data within the online navigation software for a period of </w:t>
      </w:r>
      <w:r w:rsidR="00017C22">
        <w:rPr>
          <w:lang w:val="en-US"/>
        </w:rPr>
        <w:t>24</w:t>
      </w:r>
      <w:r w:rsidR="004604E0">
        <w:rPr>
          <w:lang w:val="en-US"/>
        </w:rPr>
        <w:t xml:space="preserve"> hours</w:t>
      </w:r>
      <w:r w:rsidRPr="004B7972">
        <w:rPr>
          <w:lang w:val="en-US"/>
        </w:rPr>
        <w:t xml:space="preserve"> at one</w:t>
      </w:r>
      <w:r>
        <w:rPr>
          <w:lang w:val="en-US"/>
        </w:rPr>
        <w:t xml:space="preserve"> </w:t>
      </w:r>
      <w:r w:rsidRPr="004B7972">
        <w:rPr>
          <w:lang w:val="en-US"/>
        </w:rPr>
        <w:t>second intervals.</w:t>
      </w:r>
    </w:p>
    <w:p w14:paraId="3D07DCB8" w14:textId="77777777" w:rsidR="004B7972" w:rsidRPr="004B7972" w:rsidRDefault="004B7972" w:rsidP="004B7972">
      <w:pPr>
        <w:rPr>
          <w:lang w:val="en-US"/>
        </w:rPr>
      </w:pPr>
    </w:p>
    <w:p w14:paraId="717B53CC" w14:textId="1ADCD4A3" w:rsidR="004B7972" w:rsidRDefault="004B7972" w:rsidP="004B7972">
      <w:pPr>
        <w:rPr>
          <w:lang w:val="en-US"/>
        </w:rPr>
      </w:pPr>
      <w:r w:rsidRPr="004B7972">
        <w:rPr>
          <w:lang w:val="en-US"/>
        </w:rPr>
        <w:t xml:space="preserve">The system comparison results were found to be within the specified requirements (≤ 0.10 m), confirming the integrity of the </w:t>
      </w:r>
      <w:r w:rsidR="004604E0">
        <w:rPr>
          <w:lang w:val="en-US"/>
        </w:rPr>
        <w:t xml:space="preserve">two sets of </w:t>
      </w:r>
      <w:r w:rsidRPr="004B7972">
        <w:rPr>
          <w:lang w:val="en-US"/>
        </w:rPr>
        <w:t>CCSC systems</w:t>
      </w:r>
      <w:r w:rsidR="004604E0">
        <w:rPr>
          <w:lang w:val="en-US"/>
        </w:rPr>
        <w:t xml:space="preserve"> </w:t>
      </w:r>
      <w:r w:rsidRPr="004B7972">
        <w:rPr>
          <w:lang w:val="en-US"/>
        </w:rPr>
        <w:t>and the correctness of the DGNSS antenna offsets</w:t>
      </w:r>
      <w:r w:rsidR="006E5613">
        <w:rPr>
          <w:lang w:val="en-US"/>
        </w:rPr>
        <w:t>.</w:t>
      </w:r>
    </w:p>
    <w:p w14:paraId="38D2E9AF" w14:textId="09336BA1" w:rsidR="00C930DC" w:rsidRDefault="00C930DC" w:rsidP="00A365E1"/>
    <w:p w14:paraId="513BFB89" w14:textId="0ECC6DCC" w:rsidR="00A365E1" w:rsidRDefault="00A365E1" w:rsidP="00A365E1">
      <w:r w:rsidRPr="00FA6EDA">
        <w:t xml:space="preserve">The results from the </w:t>
      </w:r>
      <w:r w:rsidR="00744EA9">
        <w:t>CCSC Survey System Health Check</w:t>
      </w:r>
      <w:r w:rsidRPr="00FA6EDA">
        <w:t xml:space="preserve"> are </w:t>
      </w:r>
      <w:r w:rsidR="00E8187A">
        <w:t>documented</w:t>
      </w:r>
      <w:r w:rsidRPr="00FA6EDA">
        <w:t xml:space="preserve"> within</w:t>
      </w:r>
      <w:r w:rsidR="004604E0">
        <w:t xml:space="preserve"> Annex</w:t>
      </w:r>
      <w:r w:rsidR="00D41B76">
        <w:t xml:space="preserve"> </w:t>
      </w:r>
      <w:r w:rsidR="009223F9">
        <w:fldChar w:fldCharType="begin"/>
      </w:r>
      <w:r w:rsidR="009223F9">
        <w:instrText xml:space="preserve"> REF _Ref198211639 \r \h </w:instrText>
      </w:r>
      <w:r w:rsidR="009223F9">
        <w:fldChar w:fldCharType="separate"/>
      </w:r>
      <w:r w:rsidR="00AA1371">
        <w:t>6.6</w:t>
      </w:r>
      <w:r w:rsidR="009223F9">
        <w:fldChar w:fldCharType="end"/>
      </w:r>
      <w:r w:rsidR="006E5613">
        <w:t>.</w:t>
      </w:r>
    </w:p>
    <w:bookmarkEnd w:id="3"/>
    <w:bookmarkEnd w:id="28"/>
    <w:bookmarkEnd w:id="29"/>
    <w:bookmarkEnd w:id="52"/>
    <w:p w14:paraId="09B69446" w14:textId="1755B16E" w:rsidR="002231B9" w:rsidRDefault="002231B9" w:rsidP="002231B9">
      <w:pPr>
        <w:keepNext/>
        <w:jc w:val="center"/>
      </w:pPr>
    </w:p>
    <w:p w14:paraId="1DAE4859" w14:textId="3DDB0B85" w:rsidR="0001198C" w:rsidRDefault="0001198C" w:rsidP="002231B9">
      <w:pPr>
        <w:keepNext/>
        <w:jc w:val="center"/>
      </w:pPr>
    </w:p>
    <w:p w14:paraId="0C268812" w14:textId="4D8480B5" w:rsidR="00533A24" w:rsidRDefault="00533A24" w:rsidP="00533A24"/>
    <w:p w14:paraId="16B7006C" w14:textId="77777777" w:rsidR="00E02C0D" w:rsidRDefault="00E02C0D">
      <w:pPr>
        <w:spacing w:after="160" w:line="259" w:lineRule="auto"/>
        <w:jc w:val="left"/>
        <w:rPr>
          <w:rFonts w:asciiTheme="majorHAnsi" w:eastAsia="Calibri" w:hAnsiTheme="majorHAnsi" w:cs="Arial"/>
          <w:b/>
          <w:bCs/>
          <w:kern w:val="32"/>
          <w:sz w:val="28"/>
          <w:szCs w:val="24"/>
          <w:lang w:val="en-US"/>
        </w:rPr>
      </w:pPr>
      <w:r>
        <w:br w:type="page"/>
      </w:r>
    </w:p>
    <w:p w14:paraId="18438DBE" w14:textId="2549AE78" w:rsidR="00F277BF" w:rsidRDefault="00F277BF" w:rsidP="00F277BF">
      <w:pPr>
        <w:pStyle w:val="StyleHeading1"/>
      </w:pPr>
      <w:bookmarkStart w:id="87" w:name="_Toc208245130"/>
      <w:r>
        <w:lastRenderedPageBreak/>
        <w:t>Annexes</w:t>
      </w:r>
      <w:bookmarkEnd w:id="87"/>
    </w:p>
    <w:p w14:paraId="3C629259" w14:textId="77777777" w:rsidR="00D0634A" w:rsidRDefault="00D0634A" w:rsidP="009223F9"/>
    <w:p w14:paraId="6F7D1F27" w14:textId="77777777" w:rsidR="00D0634A" w:rsidRDefault="00D0634A" w:rsidP="009223F9"/>
    <w:p w14:paraId="24D8D64F" w14:textId="77777777" w:rsidR="00D0634A" w:rsidRDefault="00D0634A" w:rsidP="009223F9"/>
    <w:p w14:paraId="669BEDFA" w14:textId="77777777" w:rsidR="00D0634A" w:rsidRDefault="00D0634A" w:rsidP="009223F9"/>
    <w:p w14:paraId="56ADC1DE" w14:textId="77777777" w:rsidR="009223F9" w:rsidRDefault="009223F9" w:rsidP="009223F9"/>
    <w:p w14:paraId="00121690" w14:textId="77777777" w:rsidR="009223F9" w:rsidRDefault="009223F9" w:rsidP="009223F9"/>
    <w:p w14:paraId="5C726C65" w14:textId="77777777" w:rsidR="009223F9" w:rsidRDefault="009223F9" w:rsidP="009223F9"/>
    <w:p w14:paraId="42518808" w14:textId="77777777" w:rsidR="009223F9" w:rsidRDefault="009223F9" w:rsidP="009223F9"/>
    <w:p w14:paraId="3FC27D35" w14:textId="77777777" w:rsidR="009223F9" w:rsidRDefault="009223F9" w:rsidP="009223F9"/>
    <w:p w14:paraId="6F55FE8E" w14:textId="77777777" w:rsidR="009223F9" w:rsidRDefault="009223F9" w:rsidP="009223F9"/>
    <w:p w14:paraId="72D7D6B8" w14:textId="77777777" w:rsidR="009223F9" w:rsidRDefault="009223F9" w:rsidP="009223F9"/>
    <w:p w14:paraId="2DB12412" w14:textId="77777777" w:rsidR="009223F9" w:rsidRDefault="009223F9" w:rsidP="009223F9"/>
    <w:p w14:paraId="1A1211E6" w14:textId="77777777" w:rsidR="00D0634A" w:rsidRDefault="00D0634A" w:rsidP="009223F9"/>
    <w:p w14:paraId="5E90008B" w14:textId="77777777" w:rsidR="00D0634A" w:rsidRDefault="00D0634A" w:rsidP="009223F9"/>
    <w:p w14:paraId="1FACF759" w14:textId="77777777" w:rsidR="00D0634A" w:rsidRDefault="00D0634A" w:rsidP="009223F9"/>
    <w:p w14:paraId="09D4EC74" w14:textId="03450886" w:rsidR="00F277BF" w:rsidRDefault="00F277BF" w:rsidP="00A965C4">
      <w:pPr>
        <w:pStyle w:val="StyleHeading2"/>
        <w:jc w:val="center"/>
      </w:pPr>
      <w:bookmarkStart w:id="88" w:name="_Ref160091824"/>
      <w:bookmarkStart w:id="89" w:name="_Toc208245131"/>
      <w:r>
        <w:t>Annex 1: Geodetic Parameter Check</w:t>
      </w:r>
      <w:bookmarkEnd w:id="88"/>
      <w:bookmarkEnd w:id="89"/>
    </w:p>
    <w:p w14:paraId="07E5D6D6" w14:textId="6F3E30D6" w:rsidR="007557C3" w:rsidRDefault="007557C3" w:rsidP="00F90580"/>
    <w:p w14:paraId="3C32AF35" w14:textId="77777777" w:rsidR="00D0634A" w:rsidRDefault="00D0634A" w:rsidP="007557C3"/>
    <w:p w14:paraId="22EB3E27" w14:textId="35BC1BC3" w:rsidR="00D0634A" w:rsidRDefault="00D0634A">
      <w:pPr>
        <w:spacing w:after="160" w:line="259" w:lineRule="auto"/>
        <w:jc w:val="left"/>
      </w:pPr>
      <w:r>
        <w:br w:type="page"/>
      </w:r>
    </w:p>
    <w:p w14:paraId="0C81C728" w14:textId="77777777" w:rsidR="00D0634A" w:rsidRDefault="00D0634A" w:rsidP="007557C3"/>
    <w:p w14:paraId="54DFC732" w14:textId="77777777" w:rsidR="00D0634A" w:rsidRDefault="00D0634A" w:rsidP="007557C3"/>
    <w:p w14:paraId="4A80BF21" w14:textId="77777777" w:rsidR="00D0634A" w:rsidRDefault="00D0634A" w:rsidP="007557C3"/>
    <w:p w14:paraId="2093BB90" w14:textId="77777777" w:rsidR="00D0634A" w:rsidRDefault="00D0634A" w:rsidP="007557C3"/>
    <w:p w14:paraId="392CBE6C" w14:textId="77777777" w:rsidR="00D0634A" w:rsidRDefault="00D0634A" w:rsidP="007557C3"/>
    <w:p w14:paraId="736FF107" w14:textId="77777777" w:rsidR="00D0634A" w:rsidRDefault="00D0634A" w:rsidP="007557C3"/>
    <w:p w14:paraId="1961C2CB" w14:textId="77777777" w:rsidR="00D0634A" w:rsidRDefault="00D0634A" w:rsidP="007557C3"/>
    <w:p w14:paraId="38DC0B4D" w14:textId="77777777" w:rsidR="00D0634A" w:rsidRDefault="00D0634A" w:rsidP="007557C3"/>
    <w:p w14:paraId="5F447B3E" w14:textId="77777777" w:rsidR="00D0634A" w:rsidRDefault="00D0634A" w:rsidP="007557C3"/>
    <w:p w14:paraId="1731720A" w14:textId="77777777" w:rsidR="003B0008" w:rsidRDefault="003B0008" w:rsidP="007557C3"/>
    <w:p w14:paraId="4F10151F" w14:textId="77777777" w:rsidR="003B0008" w:rsidRDefault="003B0008" w:rsidP="007557C3"/>
    <w:p w14:paraId="526108E6" w14:textId="77777777" w:rsidR="003B0008" w:rsidRDefault="003B0008" w:rsidP="007557C3"/>
    <w:p w14:paraId="4C46D3E5" w14:textId="77777777" w:rsidR="003B0008" w:rsidRDefault="003B0008" w:rsidP="007557C3"/>
    <w:p w14:paraId="16DB443C" w14:textId="77777777" w:rsidR="003B0008" w:rsidRDefault="003B0008" w:rsidP="007557C3"/>
    <w:p w14:paraId="269E202C" w14:textId="77777777" w:rsidR="003B0008" w:rsidRDefault="003B0008" w:rsidP="007557C3"/>
    <w:p w14:paraId="40F53DEA" w14:textId="77777777" w:rsidR="003B0008" w:rsidRDefault="003B0008" w:rsidP="007557C3"/>
    <w:p w14:paraId="2A3D79A0" w14:textId="77777777" w:rsidR="003B0008" w:rsidRDefault="003B0008" w:rsidP="007557C3"/>
    <w:p w14:paraId="41248CEC" w14:textId="77777777" w:rsidR="003B0008" w:rsidRDefault="003B0008" w:rsidP="007557C3"/>
    <w:p w14:paraId="382C8818" w14:textId="77777777" w:rsidR="003B0008" w:rsidRDefault="003B0008" w:rsidP="007557C3"/>
    <w:p w14:paraId="5DE8D33F" w14:textId="77777777" w:rsidR="00D0634A" w:rsidRDefault="00D0634A" w:rsidP="007557C3"/>
    <w:p w14:paraId="4FF465AB" w14:textId="77777777" w:rsidR="00D0634A" w:rsidRDefault="00D0634A" w:rsidP="007557C3"/>
    <w:p w14:paraId="439DB752" w14:textId="77034D9B" w:rsidR="00AC2C93" w:rsidRDefault="00AC2C93" w:rsidP="00AC2C93">
      <w:pPr>
        <w:pStyle w:val="StyleHeading2"/>
        <w:jc w:val="center"/>
      </w:pPr>
      <w:bookmarkStart w:id="90" w:name="_Ref160094833"/>
      <w:bookmarkStart w:id="91" w:name="_Toc208245132"/>
      <w:r>
        <w:t>Annex 2:</w:t>
      </w:r>
      <w:bookmarkEnd w:id="90"/>
      <w:r>
        <w:t xml:space="preserve"> Dimension Control POI</w:t>
      </w:r>
      <w:bookmarkEnd w:id="91"/>
    </w:p>
    <w:p w14:paraId="660588C2" w14:textId="148E9737" w:rsidR="004423ED" w:rsidRDefault="004423ED">
      <w:pPr>
        <w:spacing w:after="160" w:line="259" w:lineRule="auto"/>
        <w:jc w:val="left"/>
      </w:pPr>
    </w:p>
    <w:p w14:paraId="518DC79E" w14:textId="77777777" w:rsidR="00AC2C93" w:rsidRDefault="00AC2C93">
      <w:pPr>
        <w:spacing w:after="160" w:line="259" w:lineRule="auto"/>
        <w:jc w:val="left"/>
      </w:pPr>
    </w:p>
    <w:p w14:paraId="134D610E" w14:textId="77777777" w:rsidR="00AC2C93" w:rsidRDefault="00AC2C93">
      <w:pPr>
        <w:spacing w:after="160" w:line="259" w:lineRule="auto"/>
        <w:jc w:val="left"/>
      </w:pPr>
    </w:p>
    <w:p w14:paraId="4B958F0D" w14:textId="77777777" w:rsidR="00AC2C93" w:rsidRDefault="00AC2C93">
      <w:pPr>
        <w:spacing w:after="160" w:line="259" w:lineRule="auto"/>
        <w:jc w:val="left"/>
      </w:pPr>
    </w:p>
    <w:p w14:paraId="3A59AA63" w14:textId="5799F817" w:rsidR="004423ED" w:rsidRDefault="004423ED" w:rsidP="00F90580"/>
    <w:p w14:paraId="69D2C39B" w14:textId="77777777" w:rsidR="004423ED" w:rsidRDefault="004423ED">
      <w:pPr>
        <w:spacing w:after="160" w:line="259" w:lineRule="auto"/>
        <w:jc w:val="left"/>
        <w:rPr>
          <w:rFonts w:asciiTheme="majorHAnsi" w:eastAsia="Calibri" w:hAnsiTheme="majorHAnsi" w:cs="Arial"/>
          <w:b/>
          <w:bCs/>
          <w:sz w:val="24"/>
          <w:szCs w:val="22"/>
          <w:lang w:val="en-US"/>
        </w:rPr>
      </w:pPr>
      <w:r>
        <w:br w:type="page"/>
      </w:r>
    </w:p>
    <w:p w14:paraId="012C8580" w14:textId="6663890B" w:rsidR="00F277BF" w:rsidRDefault="00F277BF" w:rsidP="00F277BF">
      <w:pPr>
        <w:pStyle w:val="StyleHeading2"/>
      </w:pPr>
      <w:bookmarkStart w:id="92" w:name="_Ref160115701"/>
      <w:bookmarkStart w:id="93" w:name="_Toc208245133"/>
      <w:r>
        <w:lastRenderedPageBreak/>
        <w:t>Annex 3:</w:t>
      </w:r>
      <w:r w:rsidR="00F41D78">
        <w:t xml:space="preserve"> Gyro Verification Reports</w:t>
      </w:r>
      <w:bookmarkEnd w:id="92"/>
      <w:bookmarkEnd w:id="93"/>
    </w:p>
    <w:p w14:paraId="163FAB01" w14:textId="77777777" w:rsidR="003042B4" w:rsidRDefault="003042B4" w:rsidP="009223F9"/>
    <w:p w14:paraId="65F979E3" w14:textId="77777777" w:rsidR="003042B4" w:rsidRDefault="003042B4" w:rsidP="009223F9"/>
    <w:p w14:paraId="78C92C2A" w14:textId="77777777" w:rsidR="003042B4" w:rsidRDefault="003042B4" w:rsidP="009223F9"/>
    <w:p w14:paraId="1F732D0D" w14:textId="77777777" w:rsidR="003042B4" w:rsidRDefault="003042B4" w:rsidP="009223F9"/>
    <w:p w14:paraId="1A2A6500" w14:textId="77777777" w:rsidR="003042B4" w:rsidRDefault="003042B4" w:rsidP="009223F9"/>
    <w:p w14:paraId="5E28BC45" w14:textId="77777777" w:rsidR="009223F9" w:rsidRDefault="009223F9" w:rsidP="009223F9"/>
    <w:p w14:paraId="4A8B707B" w14:textId="77777777" w:rsidR="009223F9" w:rsidRDefault="009223F9" w:rsidP="009223F9"/>
    <w:p w14:paraId="254D27DA" w14:textId="77777777" w:rsidR="009223F9" w:rsidRDefault="009223F9" w:rsidP="009223F9"/>
    <w:p w14:paraId="10A94980" w14:textId="77777777" w:rsidR="009223F9" w:rsidRDefault="009223F9" w:rsidP="009223F9"/>
    <w:p w14:paraId="3BC7EAC8" w14:textId="77777777" w:rsidR="009223F9" w:rsidRDefault="009223F9" w:rsidP="009223F9"/>
    <w:p w14:paraId="70BB7304" w14:textId="77777777" w:rsidR="009223F9" w:rsidRDefault="009223F9" w:rsidP="009223F9"/>
    <w:p w14:paraId="25A1F8A5" w14:textId="77777777" w:rsidR="009223F9" w:rsidRDefault="009223F9" w:rsidP="009223F9"/>
    <w:p w14:paraId="07A945A5" w14:textId="77777777" w:rsidR="003042B4" w:rsidRDefault="003042B4" w:rsidP="009223F9"/>
    <w:p w14:paraId="6A67058A" w14:textId="77777777" w:rsidR="003042B4" w:rsidRDefault="003042B4" w:rsidP="009223F9"/>
    <w:p w14:paraId="48C9AE6B" w14:textId="77777777" w:rsidR="003042B4" w:rsidRDefault="003042B4" w:rsidP="009223F9"/>
    <w:p w14:paraId="4B57743B" w14:textId="60FCB2F2" w:rsidR="00965005" w:rsidRDefault="00965005" w:rsidP="003042B4">
      <w:pPr>
        <w:pStyle w:val="StyleHeading3"/>
        <w:jc w:val="center"/>
      </w:pPr>
      <w:bookmarkStart w:id="94" w:name="_Toc208245134"/>
      <w:r>
        <w:t>Gyro 1 Verification.</w:t>
      </w:r>
      <w:bookmarkEnd w:id="94"/>
    </w:p>
    <w:p w14:paraId="2422DE38" w14:textId="481337C3" w:rsidR="00C93BF1" w:rsidRDefault="00C93BF1" w:rsidP="00F90580"/>
    <w:p w14:paraId="364490EB" w14:textId="77777777" w:rsidR="00C93BF1" w:rsidRDefault="00C93BF1" w:rsidP="00C93BF1"/>
    <w:p w14:paraId="46519DF6" w14:textId="35A618E3" w:rsidR="00F41D78" w:rsidRDefault="00F41D78" w:rsidP="00F90580"/>
    <w:p w14:paraId="12C17D52" w14:textId="77777777" w:rsidR="00965005" w:rsidRDefault="00965005" w:rsidP="00F41D78"/>
    <w:p w14:paraId="0242E0F9" w14:textId="77777777" w:rsidR="00965005" w:rsidRDefault="00965005" w:rsidP="00F41D78"/>
    <w:p w14:paraId="2DCF6396" w14:textId="77777777" w:rsidR="00965005" w:rsidRDefault="00965005" w:rsidP="00F41D78"/>
    <w:p w14:paraId="532B2432" w14:textId="77777777" w:rsidR="00F41D78" w:rsidRDefault="00F41D78" w:rsidP="00F41D78"/>
    <w:p w14:paraId="2621EFC0" w14:textId="77777777" w:rsidR="00965005" w:rsidRDefault="00965005" w:rsidP="00F41D78"/>
    <w:p w14:paraId="74E2C8CF" w14:textId="77777777" w:rsidR="00965005" w:rsidRDefault="00965005" w:rsidP="00F41D78"/>
    <w:p w14:paraId="6FAE8D3B" w14:textId="77777777" w:rsidR="00965005" w:rsidRDefault="00965005" w:rsidP="00F41D78"/>
    <w:p w14:paraId="012AEB16" w14:textId="77777777" w:rsidR="00C95EB8" w:rsidRDefault="00C95EB8" w:rsidP="00F41D78"/>
    <w:p w14:paraId="47805D2B" w14:textId="77777777" w:rsidR="00C95EB8" w:rsidRDefault="00C95EB8" w:rsidP="00F41D78"/>
    <w:p w14:paraId="18AF304F" w14:textId="77777777" w:rsidR="00C95EB8" w:rsidRDefault="00C95EB8" w:rsidP="00F41D78"/>
    <w:p w14:paraId="23DA4F75" w14:textId="77777777" w:rsidR="00C95EB8" w:rsidRDefault="00C95EB8" w:rsidP="00F41D78"/>
    <w:p w14:paraId="3596C5C3" w14:textId="77777777" w:rsidR="00C95EB8" w:rsidRDefault="00C95EB8" w:rsidP="00F41D78"/>
    <w:p w14:paraId="146ECD16" w14:textId="77777777" w:rsidR="00C95EB8" w:rsidRDefault="00C95EB8" w:rsidP="00F41D78"/>
    <w:p w14:paraId="1CB892E7" w14:textId="77777777" w:rsidR="00C95EB8" w:rsidRDefault="00C95EB8" w:rsidP="00F41D78"/>
    <w:p w14:paraId="443FD2BD" w14:textId="77777777" w:rsidR="00C95EB8" w:rsidRDefault="00C95EB8" w:rsidP="00F41D78"/>
    <w:p w14:paraId="7578788D" w14:textId="77777777" w:rsidR="00C95EB8" w:rsidRDefault="00C95EB8" w:rsidP="00F41D78"/>
    <w:p w14:paraId="3B07A2D0" w14:textId="77777777" w:rsidR="00C95EB8" w:rsidRDefault="00C95EB8" w:rsidP="00F41D78"/>
    <w:p w14:paraId="59CCC27B" w14:textId="77777777" w:rsidR="00C95EB8" w:rsidRDefault="00C95EB8" w:rsidP="00F41D78"/>
    <w:p w14:paraId="068270F7" w14:textId="77777777" w:rsidR="00C95EB8" w:rsidRDefault="00C95EB8" w:rsidP="00F41D78"/>
    <w:p w14:paraId="57960058" w14:textId="77777777" w:rsidR="00C95EB8" w:rsidRDefault="00C95EB8" w:rsidP="00F41D78"/>
    <w:p w14:paraId="57D08CED" w14:textId="77777777" w:rsidR="00C95EB8" w:rsidRDefault="00C95EB8" w:rsidP="00F41D78"/>
    <w:p w14:paraId="07A1DE40" w14:textId="77777777" w:rsidR="00C95EB8" w:rsidRDefault="00C95EB8" w:rsidP="00F41D78"/>
    <w:p w14:paraId="6406CC8C" w14:textId="77777777" w:rsidR="00C95EB8" w:rsidRDefault="00C95EB8" w:rsidP="00F41D78"/>
    <w:p w14:paraId="42765FAD" w14:textId="77777777" w:rsidR="00C95EB8" w:rsidRDefault="00C95EB8" w:rsidP="00F41D78"/>
    <w:p w14:paraId="2D643A3B" w14:textId="77777777" w:rsidR="00C95EB8" w:rsidRDefault="00C95EB8" w:rsidP="00F41D78"/>
    <w:p w14:paraId="12BC665D" w14:textId="77777777" w:rsidR="00C95EB8" w:rsidRDefault="00C95EB8" w:rsidP="00F41D78"/>
    <w:p w14:paraId="505B1B90" w14:textId="77777777" w:rsidR="00C95EB8" w:rsidRDefault="00C95EB8" w:rsidP="00F41D78"/>
    <w:p w14:paraId="11519F00" w14:textId="77777777" w:rsidR="00C95EB8" w:rsidRDefault="00C95EB8" w:rsidP="00F41D78"/>
    <w:p w14:paraId="0004B845" w14:textId="77777777" w:rsidR="00C95EB8" w:rsidRDefault="00C95EB8" w:rsidP="00F41D78"/>
    <w:p w14:paraId="276E8A51" w14:textId="77777777" w:rsidR="00C95EB8" w:rsidRDefault="00C95EB8" w:rsidP="00F41D78"/>
    <w:p w14:paraId="2BC4FAA9" w14:textId="77777777" w:rsidR="00C95EB8" w:rsidRDefault="00C95EB8" w:rsidP="00F41D78"/>
    <w:p w14:paraId="6E86E463" w14:textId="77777777" w:rsidR="00C95EB8" w:rsidRDefault="00C95EB8" w:rsidP="00F41D78"/>
    <w:p w14:paraId="0D0C2995" w14:textId="77777777" w:rsidR="00C95EB8" w:rsidRDefault="00C95EB8" w:rsidP="00F41D78"/>
    <w:p w14:paraId="7B25D78E" w14:textId="77777777" w:rsidR="00C95EB8" w:rsidRDefault="00C95EB8" w:rsidP="00F41D78"/>
    <w:p w14:paraId="12D6BC62" w14:textId="77777777" w:rsidR="00C95EB8" w:rsidRDefault="00C95EB8" w:rsidP="00F41D78"/>
    <w:p w14:paraId="1BF7E57E" w14:textId="77777777" w:rsidR="00C95EB8" w:rsidRDefault="00C95EB8" w:rsidP="00F41D78"/>
    <w:p w14:paraId="7BF9848E" w14:textId="77777777" w:rsidR="00C95EB8" w:rsidRDefault="00C95EB8" w:rsidP="00F41D78"/>
    <w:p w14:paraId="14FE97B9" w14:textId="77777777" w:rsidR="00C95EB8" w:rsidRDefault="00C95EB8" w:rsidP="00F41D78"/>
    <w:p w14:paraId="11F904DD" w14:textId="77777777" w:rsidR="00C95EB8" w:rsidRDefault="00C95EB8" w:rsidP="00F41D78"/>
    <w:p w14:paraId="3907F31B" w14:textId="77777777" w:rsidR="00C95EB8" w:rsidRDefault="00C95EB8" w:rsidP="00F41D78"/>
    <w:p w14:paraId="4E45724D" w14:textId="77777777" w:rsidR="00C95EB8" w:rsidRDefault="00C95EB8" w:rsidP="00F41D78"/>
    <w:p w14:paraId="5AEBBBE8" w14:textId="77777777" w:rsidR="00C95EB8" w:rsidRDefault="00C95EB8" w:rsidP="00F41D78"/>
    <w:p w14:paraId="6DD9D4ED" w14:textId="77777777" w:rsidR="00965005" w:rsidRDefault="00965005" w:rsidP="00F41D78"/>
    <w:p w14:paraId="093BAD3A" w14:textId="2343675B" w:rsidR="00965005" w:rsidRDefault="00965005" w:rsidP="00C95EB8">
      <w:pPr>
        <w:pStyle w:val="StyleHeading3"/>
        <w:jc w:val="center"/>
      </w:pPr>
      <w:bookmarkStart w:id="95" w:name="_Toc208245135"/>
      <w:r>
        <w:t>Gyro 2 Verification</w:t>
      </w:r>
      <w:bookmarkEnd w:id="95"/>
    </w:p>
    <w:p w14:paraId="677D3AA5" w14:textId="04626F64" w:rsidR="00965005" w:rsidRDefault="00965005" w:rsidP="00F90580"/>
    <w:p w14:paraId="0D8A4685" w14:textId="01062CE0" w:rsidR="00C93BF1" w:rsidRDefault="00C93BF1" w:rsidP="00F90580"/>
    <w:p w14:paraId="79644EFD" w14:textId="77777777" w:rsidR="00F41D78" w:rsidRDefault="00F41D78" w:rsidP="00F41D78"/>
    <w:p w14:paraId="197B5788" w14:textId="77777777" w:rsidR="00F41D78" w:rsidRDefault="00F41D78" w:rsidP="00F41D78"/>
    <w:p w14:paraId="4CE4C6EA" w14:textId="303B85D4" w:rsidR="00700D14" w:rsidRDefault="00C95EB8">
      <w:pPr>
        <w:spacing w:after="160" w:line="259" w:lineRule="auto"/>
        <w:jc w:val="left"/>
      </w:pPr>
      <w:bookmarkStart w:id="96" w:name="_Ref160171798"/>
      <w:r>
        <w:br w:type="page"/>
      </w:r>
    </w:p>
    <w:p w14:paraId="454FCFB6" w14:textId="77777777" w:rsidR="00C95EB8" w:rsidRDefault="00C95EB8">
      <w:pPr>
        <w:spacing w:after="160" w:line="259" w:lineRule="auto"/>
        <w:jc w:val="left"/>
        <w:rPr>
          <w:rFonts w:asciiTheme="majorHAnsi" w:eastAsia="Calibri" w:hAnsiTheme="majorHAnsi" w:cs="Arial"/>
          <w:b/>
          <w:bCs/>
          <w:sz w:val="24"/>
          <w:szCs w:val="22"/>
          <w:lang w:val="en-US"/>
        </w:rPr>
      </w:pPr>
    </w:p>
    <w:p w14:paraId="2932515C" w14:textId="0B5166E3" w:rsidR="00F41D78" w:rsidRDefault="00F41D78" w:rsidP="00F41D78">
      <w:pPr>
        <w:pStyle w:val="StyleHeading2"/>
      </w:pPr>
      <w:bookmarkStart w:id="97" w:name="_Ref192256360"/>
      <w:bookmarkStart w:id="98" w:name="_Ref192256365"/>
      <w:bookmarkStart w:id="99" w:name="_Toc208245136"/>
      <w:r>
        <w:t xml:space="preserve">Annex </w:t>
      </w:r>
      <w:r w:rsidR="00295A91">
        <w:t>4</w:t>
      </w:r>
      <w:r>
        <w:t xml:space="preserve">: </w:t>
      </w:r>
      <w:r w:rsidR="00C35612">
        <w:t>MRU Verification Reports</w:t>
      </w:r>
      <w:bookmarkEnd w:id="96"/>
      <w:bookmarkEnd w:id="97"/>
      <w:bookmarkEnd w:id="98"/>
      <w:bookmarkEnd w:id="99"/>
    </w:p>
    <w:p w14:paraId="18F944AE" w14:textId="77777777" w:rsidR="00C95EB8" w:rsidRDefault="00C95EB8" w:rsidP="009223F9"/>
    <w:p w14:paraId="178E8EFE" w14:textId="77777777" w:rsidR="00C95EB8" w:rsidRDefault="00C95EB8" w:rsidP="009223F9"/>
    <w:p w14:paraId="37D98F32" w14:textId="77777777" w:rsidR="00C95EB8" w:rsidRDefault="00C95EB8" w:rsidP="009223F9"/>
    <w:p w14:paraId="5A696EE7" w14:textId="77777777" w:rsidR="00C95EB8" w:rsidRDefault="00C95EB8" w:rsidP="009223F9"/>
    <w:p w14:paraId="6CD2F45A" w14:textId="77777777" w:rsidR="00C95EB8" w:rsidRDefault="00C95EB8" w:rsidP="009223F9"/>
    <w:p w14:paraId="2CEEB306" w14:textId="77777777" w:rsidR="009223F9" w:rsidRDefault="009223F9" w:rsidP="009223F9"/>
    <w:p w14:paraId="32BA1911" w14:textId="77777777" w:rsidR="009223F9" w:rsidRDefault="009223F9" w:rsidP="009223F9"/>
    <w:p w14:paraId="178D2370" w14:textId="77777777" w:rsidR="009223F9" w:rsidRDefault="009223F9" w:rsidP="009223F9"/>
    <w:p w14:paraId="27003415" w14:textId="77777777" w:rsidR="009223F9" w:rsidRDefault="009223F9" w:rsidP="009223F9"/>
    <w:p w14:paraId="5CF9F671" w14:textId="77777777" w:rsidR="009223F9" w:rsidRDefault="009223F9" w:rsidP="009223F9"/>
    <w:p w14:paraId="7967DE44" w14:textId="77777777" w:rsidR="009223F9" w:rsidRDefault="009223F9" w:rsidP="009223F9"/>
    <w:p w14:paraId="089F437A" w14:textId="77777777" w:rsidR="009223F9" w:rsidRDefault="009223F9" w:rsidP="009223F9"/>
    <w:p w14:paraId="36FF22AA" w14:textId="77777777" w:rsidR="00C95EB8" w:rsidRDefault="00C95EB8" w:rsidP="009223F9"/>
    <w:p w14:paraId="1C2A3E41" w14:textId="77777777" w:rsidR="00C95EB8" w:rsidRDefault="00C95EB8" w:rsidP="009223F9"/>
    <w:p w14:paraId="593B1901" w14:textId="77777777" w:rsidR="00C95EB8" w:rsidRDefault="00C95EB8" w:rsidP="009223F9"/>
    <w:p w14:paraId="05BA9C0A" w14:textId="445B3D6A" w:rsidR="00965005" w:rsidRDefault="00965005" w:rsidP="00C95EB8">
      <w:pPr>
        <w:pStyle w:val="StyleHeading3"/>
        <w:jc w:val="center"/>
      </w:pPr>
      <w:bookmarkStart w:id="100" w:name="_Toc208245137"/>
      <w:r>
        <w:t>MRU 1 Verification</w:t>
      </w:r>
      <w:bookmarkEnd w:id="100"/>
    </w:p>
    <w:p w14:paraId="5CFAA56F" w14:textId="64F44D96" w:rsidR="00965005" w:rsidRDefault="00965005" w:rsidP="00F90580"/>
    <w:p w14:paraId="7A7291DB" w14:textId="77777777" w:rsidR="00C95EB8" w:rsidRDefault="00C95EB8" w:rsidP="00F90580"/>
    <w:p w14:paraId="72D09895" w14:textId="77777777" w:rsidR="00C95EB8" w:rsidRDefault="00C95EB8" w:rsidP="00F90580"/>
    <w:p w14:paraId="414A02F0" w14:textId="77777777" w:rsidR="00C95EB8" w:rsidRDefault="00C95EB8" w:rsidP="00F90580"/>
    <w:p w14:paraId="217EE508" w14:textId="77777777" w:rsidR="00C95EB8" w:rsidRDefault="00C95EB8" w:rsidP="00F90580"/>
    <w:p w14:paraId="5B2C00A7" w14:textId="77777777" w:rsidR="00C95EB8" w:rsidRDefault="00C95EB8" w:rsidP="00F90580"/>
    <w:p w14:paraId="2B5DADFE" w14:textId="77777777" w:rsidR="00C95EB8" w:rsidRDefault="00C95EB8" w:rsidP="00F90580"/>
    <w:p w14:paraId="4FA10E9A" w14:textId="77777777" w:rsidR="00C95EB8" w:rsidRDefault="00C95EB8" w:rsidP="00F90580"/>
    <w:p w14:paraId="296CBBFF" w14:textId="4B74F9EE" w:rsidR="00C95EB8" w:rsidRDefault="00C95EB8">
      <w:pPr>
        <w:spacing w:after="160" w:line="259" w:lineRule="auto"/>
        <w:jc w:val="left"/>
      </w:pPr>
      <w:r>
        <w:br w:type="page"/>
      </w:r>
    </w:p>
    <w:p w14:paraId="61A5068F" w14:textId="77777777" w:rsidR="00C95EB8" w:rsidRDefault="00C95EB8" w:rsidP="00F90580"/>
    <w:p w14:paraId="0C8C59FB" w14:textId="77777777" w:rsidR="00C95EB8" w:rsidRDefault="00C95EB8" w:rsidP="00F90580"/>
    <w:p w14:paraId="55A6B9DF" w14:textId="77777777" w:rsidR="00C95EB8" w:rsidRDefault="00C95EB8" w:rsidP="00F90580"/>
    <w:p w14:paraId="39D7CC1B" w14:textId="77777777" w:rsidR="00C95EB8" w:rsidRDefault="00C95EB8" w:rsidP="00F90580"/>
    <w:p w14:paraId="602A27CE" w14:textId="77777777" w:rsidR="00C95EB8" w:rsidRDefault="00C95EB8" w:rsidP="00F90580"/>
    <w:p w14:paraId="33C2CCEA" w14:textId="77777777" w:rsidR="00C95EB8" w:rsidRDefault="00C95EB8" w:rsidP="00F90580"/>
    <w:p w14:paraId="3C9B35A6" w14:textId="77777777" w:rsidR="00C95EB8" w:rsidRDefault="00C95EB8" w:rsidP="00F90580"/>
    <w:p w14:paraId="4746D8C9" w14:textId="77777777" w:rsidR="00C95EB8" w:rsidRDefault="00C95EB8" w:rsidP="00F90580"/>
    <w:p w14:paraId="22F4E7AE" w14:textId="77777777" w:rsidR="00C95EB8" w:rsidRDefault="00C95EB8" w:rsidP="00F90580"/>
    <w:p w14:paraId="66634D48" w14:textId="77777777" w:rsidR="00C95EB8" w:rsidRDefault="00C95EB8" w:rsidP="00F90580"/>
    <w:p w14:paraId="1DEDDBBD" w14:textId="77777777" w:rsidR="00C95EB8" w:rsidRDefault="00C95EB8" w:rsidP="00F90580"/>
    <w:p w14:paraId="12A00B1C" w14:textId="77777777" w:rsidR="00C95EB8" w:rsidRDefault="00C95EB8" w:rsidP="00F90580"/>
    <w:p w14:paraId="7028394D" w14:textId="77777777" w:rsidR="00C95EB8" w:rsidRDefault="00C95EB8" w:rsidP="00F90580"/>
    <w:p w14:paraId="49A85774" w14:textId="77777777" w:rsidR="00C95EB8" w:rsidRDefault="00C95EB8" w:rsidP="00F90580"/>
    <w:p w14:paraId="7635056D" w14:textId="77777777" w:rsidR="00C95EB8" w:rsidRDefault="00C95EB8" w:rsidP="00F90580"/>
    <w:p w14:paraId="7B4E000C" w14:textId="77777777" w:rsidR="00C95EB8" w:rsidRDefault="00C95EB8" w:rsidP="00F90580"/>
    <w:p w14:paraId="0983F0FE" w14:textId="77777777" w:rsidR="00C95EB8" w:rsidRDefault="00C95EB8" w:rsidP="00F90580"/>
    <w:p w14:paraId="76485EF0" w14:textId="77777777" w:rsidR="00C95EB8" w:rsidRDefault="00C95EB8" w:rsidP="00F90580"/>
    <w:p w14:paraId="2B6EBD9E" w14:textId="77777777" w:rsidR="00C95EB8" w:rsidRDefault="00C95EB8" w:rsidP="00F90580"/>
    <w:p w14:paraId="3D2BFC05" w14:textId="77777777" w:rsidR="00C95EB8" w:rsidRDefault="00C95EB8" w:rsidP="00F90580"/>
    <w:p w14:paraId="29F9C64C" w14:textId="74E19FF5" w:rsidR="00520573" w:rsidRDefault="00520573" w:rsidP="00F90580"/>
    <w:p w14:paraId="273B35EC" w14:textId="02555719" w:rsidR="00965005" w:rsidRDefault="00965005" w:rsidP="00C95EB8">
      <w:pPr>
        <w:pStyle w:val="StyleHeading3"/>
        <w:jc w:val="center"/>
      </w:pPr>
      <w:bookmarkStart w:id="101" w:name="_Toc208245138"/>
      <w:r>
        <w:t>MRU 2 Verification</w:t>
      </w:r>
      <w:bookmarkEnd w:id="101"/>
    </w:p>
    <w:p w14:paraId="131B984E" w14:textId="0EC26FCB" w:rsidR="00965005" w:rsidRDefault="00965005" w:rsidP="00F90580"/>
    <w:p w14:paraId="48155A8E" w14:textId="77777777" w:rsidR="00295A91" w:rsidRDefault="00295A91" w:rsidP="00295A91"/>
    <w:p w14:paraId="07D2E2F7" w14:textId="5B702594" w:rsidR="00295A91" w:rsidRDefault="00C95EB8">
      <w:pPr>
        <w:spacing w:after="160" w:line="259" w:lineRule="auto"/>
        <w:jc w:val="left"/>
      </w:pPr>
      <w:r>
        <w:br w:type="page"/>
      </w:r>
    </w:p>
    <w:p w14:paraId="50D84C1D" w14:textId="77777777" w:rsidR="00700D14" w:rsidRDefault="00700D14" w:rsidP="00700D14"/>
    <w:p w14:paraId="4059D81A" w14:textId="15E986E2" w:rsidR="00295A91" w:rsidRDefault="00295A91" w:rsidP="00295A91">
      <w:pPr>
        <w:pStyle w:val="StyleHeading2"/>
      </w:pPr>
      <w:bookmarkStart w:id="102" w:name="_Ref160172850"/>
      <w:bookmarkStart w:id="103" w:name="_Toc208245139"/>
      <w:r>
        <w:t xml:space="preserve">Annex 5: </w:t>
      </w:r>
      <w:r w:rsidR="003153A8">
        <w:t>Caisson</w:t>
      </w:r>
      <w:r w:rsidR="00C35612">
        <w:t xml:space="preserve"> Position Verification Reports</w:t>
      </w:r>
      <w:bookmarkEnd w:id="102"/>
      <w:bookmarkEnd w:id="103"/>
    </w:p>
    <w:p w14:paraId="5D0A16C9" w14:textId="77777777" w:rsidR="00C95EB8" w:rsidRDefault="00C95EB8" w:rsidP="009223F9"/>
    <w:p w14:paraId="48779168" w14:textId="77777777" w:rsidR="00C95EB8" w:rsidRDefault="00C95EB8" w:rsidP="009223F9"/>
    <w:p w14:paraId="07C132DC" w14:textId="77777777" w:rsidR="00C95EB8" w:rsidRDefault="00C95EB8" w:rsidP="009223F9"/>
    <w:p w14:paraId="2B8FC213" w14:textId="77777777" w:rsidR="00C95EB8" w:rsidRDefault="00C95EB8" w:rsidP="009223F9"/>
    <w:p w14:paraId="7593716D" w14:textId="77777777" w:rsidR="009223F9" w:rsidRDefault="009223F9" w:rsidP="009223F9"/>
    <w:p w14:paraId="54336792" w14:textId="77777777" w:rsidR="009223F9" w:rsidRDefault="009223F9" w:rsidP="009223F9"/>
    <w:p w14:paraId="0913A04A" w14:textId="77777777" w:rsidR="009223F9" w:rsidRDefault="009223F9" w:rsidP="009223F9"/>
    <w:p w14:paraId="79ED09F3" w14:textId="77777777" w:rsidR="009223F9" w:rsidRDefault="009223F9" w:rsidP="009223F9"/>
    <w:p w14:paraId="44140D7B" w14:textId="77777777" w:rsidR="009223F9" w:rsidRDefault="009223F9" w:rsidP="009223F9"/>
    <w:p w14:paraId="0FD59439" w14:textId="77777777" w:rsidR="009223F9" w:rsidRDefault="009223F9" w:rsidP="009223F9"/>
    <w:p w14:paraId="245E9AF1" w14:textId="77777777" w:rsidR="009223F9" w:rsidRDefault="009223F9" w:rsidP="009223F9"/>
    <w:p w14:paraId="57DE0CA5" w14:textId="77777777" w:rsidR="00C95EB8" w:rsidRDefault="00C95EB8" w:rsidP="009223F9"/>
    <w:p w14:paraId="6B6F21FB" w14:textId="77777777" w:rsidR="00C95EB8" w:rsidRDefault="00C95EB8" w:rsidP="009223F9"/>
    <w:p w14:paraId="039BA307" w14:textId="77777777" w:rsidR="00C95EB8" w:rsidRDefault="00C95EB8" w:rsidP="009223F9"/>
    <w:p w14:paraId="528972D3" w14:textId="77777777" w:rsidR="00C95EB8" w:rsidRDefault="00C95EB8" w:rsidP="009223F9"/>
    <w:p w14:paraId="23675629" w14:textId="6636AB90" w:rsidR="000A04C8" w:rsidRPr="00BA131F" w:rsidRDefault="00AB0861" w:rsidP="00190E74">
      <w:pPr>
        <w:pStyle w:val="StyleHeading3"/>
        <w:jc w:val="center"/>
      </w:pPr>
      <w:bookmarkStart w:id="104" w:name="_Toc208245140"/>
      <w:r w:rsidRPr="00BA131F">
        <w:t xml:space="preserve">Position Verification </w:t>
      </w:r>
      <w:r w:rsidR="000A4D3B">
        <w:t xml:space="preserve">CCSC </w:t>
      </w:r>
      <w:r w:rsidR="0094446C">
        <w:t>{{ IP_1 }}</w:t>
      </w:r>
      <w:r w:rsidRPr="00BA131F">
        <w:t xml:space="preserve"> </w:t>
      </w:r>
      <w:proofErr w:type="spellStart"/>
      <w:r w:rsidRPr="00BA131F">
        <w:t>Refmark</w:t>
      </w:r>
      <w:proofErr w:type="spellEnd"/>
      <w:r w:rsidRPr="00BA131F">
        <w:t xml:space="preserve"> </w:t>
      </w:r>
      <w:r w:rsidR="00556F4E">
        <w:t>1</w:t>
      </w:r>
      <w:bookmarkEnd w:id="104"/>
    </w:p>
    <w:p w14:paraId="06163F99" w14:textId="570F22AF" w:rsidR="00DB6D53" w:rsidRDefault="00DB6D53" w:rsidP="00190E74">
      <w:pPr>
        <w:jc w:val="center"/>
      </w:pPr>
    </w:p>
    <w:p w14:paraId="606A88ED" w14:textId="254CC4EC" w:rsidR="00BA131F" w:rsidRDefault="00BA131F" w:rsidP="00190E74">
      <w:pPr>
        <w:spacing w:after="160" w:line="259" w:lineRule="auto"/>
        <w:jc w:val="center"/>
      </w:pPr>
    </w:p>
    <w:p w14:paraId="5E2970DF" w14:textId="77777777" w:rsidR="00190E74" w:rsidRDefault="00190E74" w:rsidP="00190E74">
      <w:pPr>
        <w:spacing w:after="160" w:line="259" w:lineRule="auto"/>
        <w:jc w:val="center"/>
      </w:pPr>
    </w:p>
    <w:p w14:paraId="6FF6B93C" w14:textId="77777777" w:rsidR="00190E74" w:rsidRDefault="00190E74" w:rsidP="00190E74">
      <w:pPr>
        <w:spacing w:after="160" w:line="259" w:lineRule="auto"/>
        <w:jc w:val="center"/>
      </w:pPr>
    </w:p>
    <w:p w14:paraId="53368238" w14:textId="09F7BC56" w:rsidR="00190E74" w:rsidRDefault="00190E74" w:rsidP="00190E74">
      <w:pPr>
        <w:spacing w:after="160" w:line="259" w:lineRule="auto"/>
        <w:jc w:val="center"/>
      </w:pPr>
      <w:r>
        <w:br w:type="page"/>
      </w:r>
    </w:p>
    <w:p w14:paraId="0000F4DB" w14:textId="77777777" w:rsidR="00190E74" w:rsidRDefault="00190E74" w:rsidP="00190E74">
      <w:pPr>
        <w:spacing w:after="160" w:line="259" w:lineRule="auto"/>
        <w:jc w:val="center"/>
      </w:pPr>
    </w:p>
    <w:p w14:paraId="77E8EDD9" w14:textId="77777777" w:rsidR="00190E74" w:rsidRDefault="00190E74" w:rsidP="00190E74">
      <w:pPr>
        <w:spacing w:after="160" w:line="259" w:lineRule="auto"/>
        <w:jc w:val="center"/>
      </w:pPr>
    </w:p>
    <w:p w14:paraId="2BD1B55C" w14:textId="77777777" w:rsidR="00190E74" w:rsidRDefault="00190E74" w:rsidP="00190E74">
      <w:pPr>
        <w:spacing w:after="160" w:line="259" w:lineRule="auto"/>
        <w:jc w:val="center"/>
      </w:pPr>
    </w:p>
    <w:p w14:paraId="036787EB" w14:textId="77777777" w:rsidR="00190E74" w:rsidRDefault="00190E74" w:rsidP="00190E74">
      <w:pPr>
        <w:spacing w:after="160" w:line="259" w:lineRule="auto"/>
        <w:jc w:val="center"/>
      </w:pPr>
    </w:p>
    <w:p w14:paraId="7E8BB669" w14:textId="77777777" w:rsidR="00190E74" w:rsidRDefault="00190E74" w:rsidP="00190E74">
      <w:pPr>
        <w:spacing w:after="160" w:line="259" w:lineRule="auto"/>
        <w:jc w:val="center"/>
      </w:pPr>
    </w:p>
    <w:p w14:paraId="4430710E" w14:textId="77777777" w:rsidR="00190E74" w:rsidRDefault="00190E74" w:rsidP="00190E74">
      <w:pPr>
        <w:spacing w:after="160" w:line="259" w:lineRule="auto"/>
        <w:jc w:val="center"/>
      </w:pPr>
    </w:p>
    <w:p w14:paraId="0FA30BDC" w14:textId="77777777" w:rsidR="00190E74" w:rsidRDefault="00190E74" w:rsidP="00190E74">
      <w:pPr>
        <w:spacing w:after="160" w:line="259" w:lineRule="auto"/>
        <w:jc w:val="center"/>
      </w:pPr>
    </w:p>
    <w:p w14:paraId="38F40FFA" w14:textId="77777777" w:rsidR="00190E74" w:rsidRDefault="00190E74" w:rsidP="00190E74">
      <w:pPr>
        <w:spacing w:after="160" w:line="259" w:lineRule="auto"/>
        <w:jc w:val="center"/>
      </w:pPr>
    </w:p>
    <w:p w14:paraId="14C6FAF7" w14:textId="77777777" w:rsidR="00190E74" w:rsidRDefault="00190E74" w:rsidP="00190E74">
      <w:pPr>
        <w:spacing w:after="160" w:line="259" w:lineRule="auto"/>
        <w:jc w:val="center"/>
      </w:pPr>
    </w:p>
    <w:p w14:paraId="6087EB04" w14:textId="77777777" w:rsidR="00190E74" w:rsidRDefault="00190E74" w:rsidP="00190E74">
      <w:pPr>
        <w:spacing w:after="160" w:line="259" w:lineRule="auto"/>
        <w:jc w:val="center"/>
      </w:pPr>
    </w:p>
    <w:p w14:paraId="443F67C0" w14:textId="77777777" w:rsidR="00190E74" w:rsidRDefault="00190E74" w:rsidP="00190E74">
      <w:pPr>
        <w:spacing w:after="160" w:line="259" w:lineRule="auto"/>
        <w:jc w:val="center"/>
      </w:pPr>
    </w:p>
    <w:p w14:paraId="04182F9D" w14:textId="77777777" w:rsidR="00190E74" w:rsidRDefault="00190E74" w:rsidP="00190E74">
      <w:pPr>
        <w:spacing w:after="160" w:line="259" w:lineRule="auto"/>
        <w:jc w:val="center"/>
      </w:pPr>
    </w:p>
    <w:p w14:paraId="3D0C7013" w14:textId="77777777" w:rsidR="00190E74" w:rsidRDefault="00190E74" w:rsidP="00190E74">
      <w:pPr>
        <w:spacing w:after="160" w:line="259" w:lineRule="auto"/>
        <w:jc w:val="center"/>
      </w:pPr>
    </w:p>
    <w:p w14:paraId="43008DF6" w14:textId="77777777" w:rsidR="00190E74" w:rsidRDefault="00190E74" w:rsidP="00190E74">
      <w:pPr>
        <w:spacing w:after="160" w:line="259" w:lineRule="auto"/>
        <w:jc w:val="center"/>
      </w:pPr>
    </w:p>
    <w:p w14:paraId="0E3EE997" w14:textId="77777777" w:rsidR="00190E74" w:rsidRDefault="00190E74" w:rsidP="00190E74">
      <w:pPr>
        <w:spacing w:after="160" w:line="259" w:lineRule="auto"/>
        <w:jc w:val="center"/>
      </w:pPr>
    </w:p>
    <w:p w14:paraId="02808902" w14:textId="4738EA23" w:rsidR="00AB0861" w:rsidRPr="0023462C" w:rsidRDefault="00AB0861" w:rsidP="00190E74">
      <w:pPr>
        <w:pStyle w:val="StyleHeading3"/>
        <w:jc w:val="center"/>
      </w:pPr>
      <w:bookmarkStart w:id="105" w:name="_Toc208245141"/>
      <w:r w:rsidRPr="0023462C">
        <w:t xml:space="preserve">Position Verification </w:t>
      </w:r>
      <w:r w:rsidR="000A4D3B">
        <w:t xml:space="preserve">CCSC </w:t>
      </w:r>
      <w:r w:rsidR="0094446C">
        <w:t>{{ IP_1 }}</w:t>
      </w:r>
      <w:r w:rsidRPr="0023462C">
        <w:t xml:space="preserve"> </w:t>
      </w:r>
      <w:proofErr w:type="spellStart"/>
      <w:r w:rsidRPr="0023462C">
        <w:t>Refmark</w:t>
      </w:r>
      <w:proofErr w:type="spellEnd"/>
      <w:r w:rsidRPr="0023462C">
        <w:t xml:space="preserve"> </w:t>
      </w:r>
      <w:r w:rsidR="00556F4E">
        <w:t>4</w:t>
      </w:r>
      <w:bookmarkEnd w:id="105"/>
    </w:p>
    <w:p w14:paraId="6AC8DA9D" w14:textId="2C1076AE" w:rsidR="00DB6D53" w:rsidRDefault="00DB6D53" w:rsidP="00190E74">
      <w:pPr>
        <w:jc w:val="center"/>
      </w:pPr>
    </w:p>
    <w:p w14:paraId="67CA046C" w14:textId="20BC44F1" w:rsidR="00DB6D53" w:rsidRDefault="00DB6D53" w:rsidP="00190E74">
      <w:pPr>
        <w:jc w:val="center"/>
        <w:rPr>
          <w:noProof/>
        </w:rPr>
      </w:pPr>
    </w:p>
    <w:p w14:paraId="1E17E7B2" w14:textId="0D877158" w:rsidR="00C6609C" w:rsidRDefault="00C6609C" w:rsidP="00190E74">
      <w:pPr>
        <w:jc w:val="center"/>
      </w:pPr>
    </w:p>
    <w:p w14:paraId="090A1456" w14:textId="77777777" w:rsidR="00190E74" w:rsidRDefault="00190E74" w:rsidP="00190E74">
      <w:pPr>
        <w:jc w:val="center"/>
      </w:pPr>
    </w:p>
    <w:p w14:paraId="516CDDF3" w14:textId="77777777" w:rsidR="00190E74" w:rsidRDefault="00190E74" w:rsidP="00190E74">
      <w:pPr>
        <w:jc w:val="center"/>
      </w:pPr>
    </w:p>
    <w:p w14:paraId="0007432A" w14:textId="4363806B" w:rsidR="00190E74" w:rsidRDefault="00190E74" w:rsidP="00190E74">
      <w:pPr>
        <w:spacing w:after="160" w:line="259" w:lineRule="auto"/>
        <w:jc w:val="center"/>
      </w:pPr>
      <w:r>
        <w:br w:type="page"/>
      </w:r>
    </w:p>
    <w:p w14:paraId="5B426974" w14:textId="77777777" w:rsidR="00190E74" w:rsidRDefault="00190E74" w:rsidP="00190E74">
      <w:pPr>
        <w:jc w:val="center"/>
      </w:pPr>
    </w:p>
    <w:p w14:paraId="22697969" w14:textId="77777777" w:rsidR="00190E74" w:rsidRDefault="00190E74" w:rsidP="00190E74">
      <w:pPr>
        <w:jc w:val="center"/>
      </w:pPr>
    </w:p>
    <w:p w14:paraId="00B8F46B" w14:textId="77777777" w:rsidR="00190E74" w:rsidRDefault="00190E74" w:rsidP="00190E74">
      <w:pPr>
        <w:jc w:val="center"/>
      </w:pPr>
    </w:p>
    <w:p w14:paraId="782E61A1" w14:textId="77777777" w:rsidR="00190E74" w:rsidRDefault="00190E74" w:rsidP="00190E74">
      <w:pPr>
        <w:jc w:val="center"/>
      </w:pPr>
    </w:p>
    <w:p w14:paraId="71A7D56D" w14:textId="77777777" w:rsidR="00190E74" w:rsidRDefault="00190E74" w:rsidP="00190E74">
      <w:pPr>
        <w:jc w:val="center"/>
      </w:pPr>
    </w:p>
    <w:p w14:paraId="5AF7FC27" w14:textId="77777777" w:rsidR="00190E74" w:rsidRDefault="00190E74" w:rsidP="00190E74">
      <w:pPr>
        <w:jc w:val="center"/>
      </w:pPr>
    </w:p>
    <w:p w14:paraId="3F7A2814" w14:textId="77777777" w:rsidR="00190E74" w:rsidRDefault="00190E74" w:rsidP="00190E74">
      <w:pPr>
        <w:jc w:val="center"/>
      </w:pPr>
    </w:p>
    <w:p w14:paraId="25667DEB" w14:textId="77777777" w:rsidR="00190E74" w:rsidRDefault="00190E74" w:rsidP="00190E74">
      <w:pPr>
        <w:jc w:val="center"/>
      </w:pPr>
    </w:p>
    <w:p w14:paraId="657F6191" w14:textId="77777777" w:rsidR="00190E74" w:rsidRDefault="00190E74" w:rsidP="00190E74">
      <w:pPr>
        <w:jc w:val="center"/>
      </w:pPr>
    </w:p>
    <w:p w14:paraId="37CC12A3" w14:textId="77777777" w:rsidR="00190E74" w:rsidRDefault="00190E74" w:rsidP="00190E74">
      <w:pPr>
        <w:jc w:val="center"/>
      </w:pPr>
    </w:p>
    <w:p w14:paraId="658864B0" w14:textId="77777777" w:rsidR="00190E74" w:rsidRDefault="00190E74" w:rsidP="00190E74">
      <w:pPr>
        <w:jc w:val="center"/>
      </w:pPr>
    </w:p>
    <w:p w14:paraId="54FDEC99" w14:textId="77777777" w:rsidR="00190E74" w:rsidRDefault="00190E74" w:rsidP="00190E74">
      <w:pPr>
        <w:jc w:val="center"/>
      </w:pPr>
    </w:p>
    <w:p w14:paraId="0C2CA453" w14:textId="77777777" w:rsidR="00190E74" w:rsidRDefault="00190E74" w:rsidP="00190E74">
      <w:pPr>
        <w:jc w:val="center"/>
      </w:pPr>
    </w:p>
    <w:p w14:paraId="1054193F" w14:textId="77777777" w:rsidR="00190E74" w:rsidRDefault="00190E74" w:rsidP="00190E74">
      <w:pPr>
        <w:jc w:val="center"/>
      </w:pPr>
    </w:p>
    <w:p w14:paraId="40AEC8EA" w14:textId="77777777" w:rsidR="00190E74" w:rsidRDefault="00190E74" w:rsidP="00190E74">
      <w:pPr>
        <w:jc w:val="center"/>
      </w:pPr>
    </w:p>
    <w:p w14:paraId="4D89D8F8" w14:textId="77777777" w:rsidR="00190E74" w:rsidRDefault="00190E74" w:rsidP="00190E74">
      <w:pPr>
        <w:jc w:val="center"/>
      </w:pPr>
    </w:p>
    <w:p w14:paraId="395A70A6" w14:textId="77777777" w:rsidR="00190E74" w:rsidRDefault="00190E74" w:rsidP="00190E74">
      <w:pPr>
        <w:jc w:val="center"/>
      </w:pPr>
    </w:p>
    <w:p w14:paraId="6C5FF2C5" w14:textId="77777777" w:rsidR="00190E74" w:rsidRDefault="00190E74" w:rsidP="00190E74">
      <w:pPr>
        <w:jc w:val="center"/>
      </w:pPr>
    </w:p>
    <w:p w14:paraId="406B9794" w14:textId="77777777" w:rsidR="00190E74" w:rsidRDefault="00190E74" w:rsidP="00190E74">
      <w:pPr>
        <w:jc w:val="center"/>
      </w:pPr>
    </w:p>
    <w:p w14:paraId="5486155F" w14:textId="77777777" w:rsidR="00190E74" w:rsidRDefault="00190E74" w:rsidP="00190E74">
      <w:pPr>
        <w:jc w:val="center"/>
      </w:pPr>
    </w:p>
    <w:p w14:paraId="7DAF585E" w14:textId="77777777" w:rsidR="00190E74" w:rsidRDefault="00190E74" w:rsidP="00190E74">
      <w:pPr>
        <w:jc w:val="center"/>
      </w:pPr>
    </w:p>
    <w:p w14:paraId="2EDECC7A" w14:textId="0EA5B014" w:rsidR="00C6609C" w:rsidRDefault="00C6609C" w:rsidP="00190E74">
      <w:pPr>
        <w:jc w:val="center"/>
      </w:pPr>
    </w:p>
    <w:p w14:paraId="686E94EE" w14:textId="65E91F1E" w:rsidR="00AB0861" w:rsidRPr="00BE2B5D" w:rsidRDefault="00AB0861" w:rsidP="00190E74">
      <w:pPr>
        <w:pStyle w:val="StyleHeading3"/>
        <w:jc w:val="center"/>
      </w:pPr>
      <w:bookmarkStart w:id="106" w:name="_Toc208245142"/>
      <w:r w:rsidRPr="00BE2B5D">
        <w:t xml:space="preserve">Position Verification </w:t>
      </w:r>
      <w:r w:rsidR="000A4D3B">
        <w:t xml:space="preserve">CCSC </w:t>
      </w:r>
      <w:r w:rsidR="0094446C">
        <w:t>{{ IP_2 }}</w:t>
      </w:r>
      <w:r w:rsidRPr="00BE2B5D">
        <w:t xml:space="preserve"> </w:t>
      </w:r>
      <w:proofErr w:type="spellStart"/>
      <w:r w:rsidRPr="00BE2B5D">
        <w:t>Refmark</w:t>
      </w:r>
      <w:proofErr w:type="spellEnd"/>
      <w:r w:rsidRPr="00BE2B5D">
        <w:t xml:space="preserve"> </w:t>
      </w:r>
      <w:r w:rsidR="00556F4E">
        <w:t>1</w:t>
      </w:r>
      <w:bookmarkEnd w:id="106"/>
    </w:p>
    <w:p w14:paraId="70F381D3" w14:textId="0560B1F5" w:rsidR="0060200F" w:rsidRDefault="0060200F" w:rsidP="00190E74">
      <w:pPr>
        <w:jc w:val="center"/>
      </w:pPr>
    </w:p>
    <w:p w14:paraId="1D215B86" w14:textId="0D5B09CA" w:rsidR="009408D7" w:rsidRDefault="007D297B">
      <w:pPr>
        <w:spacing w:after="160" w:line="259" w:lineRule="auto"/>
        <w:jc w:val="left"/>
      </w:pPr>
      <w:r>
        <w:br w:type="page"/>
      </w:r>
    </w:p>
    <w:p w14:paraId="7893383C" w14:textId="77777777" w:rsidR="009408D7" w:rsidRDefault="009408D7" w:rsidP="00190E74">
      <w:pPr>
        <w:jc w:val="center"/>
      </w:pPr>
    </w:p>
    <w:p w14:paraId="5A9E84E2" w14:textId="77777777" w:rsidR="007D297B" w:rsidRDefault="007D297B" w:rsidP="00190E74">
      <w:pPr>
        <w:jc w:val="center"/>
      </w:pPr>
    </w:p>
    <w:p w14:paraId="1514A487" w14:textId="77777777" w:rsidR="007D297B" w:rsidRDefault="007D297B" w:rsidP="00190E74">
      <w:pPr>
        <w:jc w:val="center"/>
      </w:pPr>
    </w:p>
    <w:p w14:paraId="7F4F5E83" w14:textId="77777777" w:rsidR="007D297B" w:rsidRDefault="007D297B" w:rsidP="00190E74">
      <w:pPr>
        <w:jc w:val="center"/>
      </w:pPr>
    </w:p>
    <w:p w14:paraId="7C2FB93F" w14:textId="77777777" w:rsidR="007D297B" w:rsidRDefault="007D297B" w:rsidP="00190E74">
      <w:pPr>
        <w:jc w:val="center"/>
      </w:pPr>
    </w:p>
    <w:p w14:paraId="0C3E2458" w14:textId="77777777" w:rsidR="007D297B" w:rsidRDefault="007D297B" w:rsidP="00190E74">
      <w:pPr>
        <w:jc w:val="center"/>
      </w:pPr>
    </w:p>
    <w:p w14:paraId="23C3CB87" w14:textId="77777777" w:rsidR="007D297B" w:rsidRDefault="007D297B" w:rsidP="00190E74">
      <w:pPr>
        <w:jc w:val="center"/>
      </w:pPr>
    </w:p>
    <w:p w14:paraId="74CA4206" w14:textId="77777777" w:rsidR="007D297B" w:rsidRDefault="007D297B" w:rsidP="00190E74">
      <w:pPr>
        <w:jc w:val="center"/>
      </w:pPr>
    </w:p>
    <w:p w14:paraId="3EFFAD86" w14:textId="77777777" w:rsidR="007D297B" w:rsidRDefault="007D297B" w:rsidP="00190E74">
      <w:pPr>
        <w:jc w:val="center"/>
      </w:pPr>
    </w:p>
    <w:p w14:paraId="25C92C27" w14:textId="77777777" w:rsidR="007D297B" w:rsidRDefault="007D297B" w:rsidP="00190E74">
      <w:pPr>
        <w:jc w:val="center"/>
      </w:pPr>
    </w:p>
    <w:p w14:paraId="3B74173F" w14:textId="77777777" w:rsidR="007D297B" w:rsidRDefault="007D297B" w:rsidP="00190E74">
      <w:pPr>
        <w:jc w:val="center"/>
      </w:pPr>
    </w:p>
    <w:p w14:paraId="49A44D2E" w14:textId="77777777" w:rsidR="007D297B" w:rsidRDefault="007D297B" w:rsidP="00190E74">
      <w:pPr>
        <w:jc w:val="center"/>
      </w:pPr>
    </w:p>
    <w:p w14:paraId="6F6184A7" w14:textId="77777777" w:rsidR="007D297B" w:rsidRDefault="007D297B" w:rsidP="00190E74">
      <w:pPr>
        <w:jc w:val="center"/>
      </w:pPr>
    </w:p>
    <w:p w14:paraId="0A4BD5BF" w14:textId="77777777" w:rsidR="007D297B" w:rsidRDefault="007D297B" w:rsidP="00190E74">
      <w:pPr>
        <w:jc w:val="center"/>
      </w:pPr>
    </w:p>
    <w:p w14:paraId="17FCD8E6" w14:textId="77777777" w:rsidR="007D297B" w:rsidRDefault="007D297B" w:rsidP="00190E74">
      <w:pPr>
        <w:jc w:val="center"/>
      </w:pPr>
    </w:p>
    <w:p w14:paraId="2802B3E0" w14:textId="77777777" w:rsidR="007D297B" w:rsidRDefault="007D297B" w:rsidP="00190E74">
      <w:pPr>
        <w:jc w:val="center"/>
      </w:pPr>
    </w:p>
    <w:p w14:paraId="5427D901" w14:textId="77777777" w:rsidR="007D297B" w:rsidRDefault="007D297B" w:rsidP="00190E74">
      <w:pPr>
        <w:jc w:val="center"/>
      </w:pPr>
    </w:p>
    <w:p w14:paraId="44E3FFB0" w14:textId="77777777" w:rsidR="007D297B" w:rsidRDefault="007D297B" w:rsidP="00190E74">
      <w:pPr>
        <w:jc w:val="center"/>
      </w:pPr>
    </w:p>
    <w:p w14:paraId="77266474" w14:textId="77777777" w:rsidR="007D297B" w:rsidRDefault="007D297B" w:rsidP="00190E74">
      <w:pPr>
        <w:jc w:val="center"/>
      </w:pPr>
    </w:p>
    <w:p w14:paraId="7560C57A" w14:textId="77777777" w:rsidR="007D297B" w:rsidRDefault="007D297B" w:rsidP="00190E74">
      <w:pPr>
        <w:jc w:val="center"/>
      </w:pPr>
    </w:p>
    <w:p w14:paraId="2CF07A27" w14:textId="77777777" w:rsidR="007D297B" w:rsidRDefault="007D297B" w:rsidP="00190E74">
      <w:pPr>
        <w:jc w:val="center"/>
      </w:pPr>
    </w:p>
    <w:p w14:paraId="6B1971A2" w14:textId="1DD46627" w:rsidR="0060200F" w:rsidRDefault="0060200F" w:rsidP="00190E74">
      <w:pPr>
        <w:jc w:val="center"/>
      </w:pPr>
    </w:p>
    <w:p w14:paraId="7F363651" w14:textId="49633A6E" w:rsidR="00AB0861" w:rsidRPr="00BE2B5D" w:rsidRDefault="00AB0861" w:rsidP="00190E74">
      <w:pPr>
        <w:pStyle w:val="StyleHeading3"/>
        <w:jc w:val="center"/>
      </w:pPr>
      <w:bookmarkStart w:id="107" w:name="_Toc208245143"/>
      <w:r w:rsidRPr="00BE2B5D">
        <w:t xml:space="preserve">Position Verification </w:t>
      </w:r>
      <w:r w:rsidR="000A4D3B">
        <w:t xml:space="preserve">CCSC </w:t>
      </w:r>
      <w:r w:rsidR="0094446C">
        <w:t>{{ IP_2 }}</w:t>
      </w:r>
      <w:r w:rsidRPr="00BE2B5D">
        <w:t xml:space="preserve"> </w:t>
      </w:r>
      <w:proofErr w:type="spellStart"/>
      <w:r w:rsidRPr="00BE2B5D">
        <w:t>Refmark</w:t>
      </w:r>
      <w:proofErr w:type="spellEnd"/>
      <w:r w:rsidRPr="00BE2B5D">
        <w:t xml:space="preserve"> </w:t>
      </w:r>
      <w:r w:rsidR="00E16821">
        <w:t>4</w:t>
      </w:r>
      <w:bookmarkEnd w:id="107"/>
    </w:p>
    <w:p w14:paraId="66DF48F1" w14:textId="785FA5EE" w:rsidR="00295A91" w:rsidRDefault="00295A91" w:rsidP="00295A91"/>
    <w:p w14:paraId="20E570D9" w14:textId="77777777" w:rsidR="0060200F" w:rsidRDefault="0060200F" w:rsidP="00295A91"/>
    <w:p w14:paraId="7A2EFEE9" w14:textId="4E25CCC6" w:rsidR="0060200F" w:rsidRDefault="0060200F" w:rsidP="00F90580"/>
    <w:p w14:paraId="0F0EBEF2" w14:textId="77777777" w:rsidR="007D297B" w:rsidRDefault="007D297B" w:rsidP="00F90580"/>
    <w:p w14:paraId="39C17BF9" w14:textId="77777777" w:rsidR="007D297B" w:rsidRDefault="007D297B" w:rsidP="00F90580"/>
    <w:p w14:paraId="619CC8EE" w14:textId="77777777" w:rsidR="007D297B" w:rsidRDefault="007D297B" w:rsidP="00F90580"/>
    <w:p w14:paraId="4DA39A07" w14:textId="77777777" w:rsidR="007D297B" w:rsidRDefault="007D297B" w:rsidP="00F90580"/>
    <w:p w14:paraId="233016C5" w14:textId="713E634A" w:rsidR="00700D14" w:rsidRDefault="007D297B" w:rsidP="009B6946">
      <w:pPr>
        <w:spacing w:after="160" w:line="259" w:lineRule="auto"/>
        <w:jc w:val="left"/>
      </w:pPr>
      <w:r>
        <w:br w:type="page"/>
      </w:r>
    </w:p>
    <w:p w14:paraId="06E65072" w14:textId="77777777" w:rsidR="00700D14" w:rsidRDefault="00700D14" w:rsidP="00700D14"/>
    <w:p w14:paraId="6802A254" w14:textId="25D02B93" w:rsidR="00A0401F" w:rsidRDefault="00A0401F" w:rsidP="00A0401F">
      <w:pPr>
        <w:pStyle w:val="StyleHeading2"/>
      </w:pPr>
      <w:bookmarkStart w:id="108" w:name="_Ref198211639"/>
      <w:bookmarkStart w:id="109" w:name="_Toc208245144"/>
      <w:r w:rsidRPr="00A0401F">
        <w:t xml:space="preserve">Annex 6: </w:t>
      </w:r>
      <w:r>
        <w:t>GNSS Health</w:t>
      </w:r>
      <w:bookmarkEnd w:id="108"/>
      <w:bookmarkEnd w:id="109"/>
    </w:p>
    <w:p w14:paraId="2828554F" w14:textId="77777777" w:rsidR="00702CF5" w:rsidRDefault="00702CF5" w:rsidP="00702CF5"/>
    <w:p w14:paraId="5C0B64AF" w14:textId="77777777" w:rsidR="00702CF5" w:rsidRDefault="00702CF5" w:rsidP="00702CF5"/>
    <w:p w14:paraId="2C946EE0" w14:textId="77777777" w:rsidR="00702CF5" w:rsidRDefault="00702CF5" w:rsidP="00702CF5"/>
    <w:p w14:paraId="1CCDA6BC" w14:textId="77777777" w:rsidR="00702CF5" w:rsidRDefault="00702CF5" w:rsidP="00702CF5"/>
    <w:p w14:paraId="16DA1A65" w14:textId="77777777" w:rsidR="00702CF5" w:rsidRDefault="00702CF5" w:rsidP="00702CF5"/>
    <w:p w14:paraId="40705D73" w14:textId="77777777" w:rsidR="00702CF5" w:rsidRDefault="00702CF5" w:rsidP="00702CF5"/>
    <w:p w14:paraId="078D6484" w14:textId="77777777" w:rsidR="00702CF5" w:rsidRDefault="00702CF5" w:rsidP="00702CF5"/>
    <w:p w14:paraId="3339D504" w14:textId="77777777" w:rsidR="00702CF5" w:rsidRDefault="00702CF5" w:rsidP="00702CF5"/>
    <w:p w14:paraId="591892B4" w14:textId="77777777" w:rsidR="00702CF5" w:rsidRDefault="00702CF5" w:rsidP="00702CF5"/>
    <w:p w14:paraId="5F0417F5" w14:textId="77777777" w:rsidR="00702CF5" w:rsidRDefault="00702CF5" w:rsidP="00702CF5"/>
    <w:p w14:paraId="7C614295" w14:textId="77777777" w:rsidR="00702CF5" w:rsidRDefault="00702CF5" w:rsidP="00702CF5"/>
    <w:p w14:paraId="14E43242" w14:textId="77777777" w:rsidR="00702CF5" w:rsidRDefault="00702CF5" w:rsidP="00702CF5"/>
    <w:p w14:paraId="068962A8" w14:textId="77777777" w:rsidR="00702CF5" w:rsidRDefault="00702CF5" w:rsidP="00702CF5"/>
    <w:p w14:paraId="0329EB10" w14:textId="77777777" w:rsidR="00702CF5" w:rsidRDefault="00702CF5" w:rsidP="00702CF5"/>
    <w:p w14:paraId="50F1DE26" w14:textId="77777777" w:rsidR="00702CF5" w:rsidRDefault="00702CF5" w:rsidP="00702CF5"/>
    <w:p w14:paraId="175F9D22" w14:textId="77777777" w:rsidR="00702CF5" w:rsidRDefault="00702CF5" w:rsidP="00702CF5"/>
    <w:p w14:paraId="443543D7" w14:textId="77777777" w:rsidR="00702CF5" w:rsidRDefault="00702CF5" w:rsidP="00702CF5"/>
    <w:p w14:paraId="7F46ECC2" w14:textId="77777777" w:rsidR="00702CF5" w:rsidRDefault="00702CF5" w:rsidP="00702CF5"/>
    <w:p w14:paraId="259A4E66" w14:textId="77777777" w:rsidR="00702CF5" w:rsidRDefault="00702CF5" w:rsidP="00702CF5"/>
    <w:p w14:paraId="29F56856" w14:textId="77777777" w:rsidR="00702CF5" w:rsidRDefault="00702CF5" w:rsidP="00702CF5"/>
    <w:p w14:paraId="019F53B6" w14:textId="77777777" w:rsidR="00702CF5" w:rsidRDefault="00702CF5" w:rsidP="00702CF5"/>
    <w:p w14:paraId="2E13E892" w14:textId="77777777" w:rsidR="00702CF5" w:rsidRDefault="00702CF5" w:rsidP="00702CF5"/>
    <w:p w14:paraId="0A3DAA6D" w14:textId="77777777" w:rsidR="00702CF5" w:rsidRDefault="00702CF5" w:rsidP="00702CF5"/>
    <w:p w14:paraId="2EF325DD" w14:textId="77777777" w:rsidR="00702CF5" w:rsidRDefault="00702CF5" w:rsidP="00702CF5"/>
    <w:p w14:paraId="0F1A544F" w14:textId="77777777" w:rsidR="00702CF5" w:rsidRDefault="00702CF5" w:rsidP="00702CF5"/>
    <w:p w14:paraId="23FD691C" w14:textId="77777777" w:rsidR="00702CF5" w:rsidRDefault="00702CF5" w:rsidP="00702CF5"/>
    <w:p w14:paraId="1E19EECD" w14:textId="77777777" w:rsidR="00702CF5" w:rsidRDefault="00702CF5" w:rsidP="00702CF5"/>
    <w:p w14:paraId="248F5EFE" w14:textId="77777777" w:rsidR="00702CF5" w:rsidRDefault="00702CF5" w:rsidP="00702CF5"/>
    <w:p w14:paraId="791FE42E" w14:textId="77777777" w:rsidR="00702CF5" w:rsidRDefault="00702CF5" w:rsidP="00702CF5"/>
    <w:p w14:paraId="05728F91" w14:textId="77777777" w:rsidR="00702CF5" w:rsidRDefault="00702CF5" w:rsidP="00702CF5"/>
    <w:p w14:paraId="1223D091" w14:textId="77777777" w:rsidR="00702CF5" w:rsidRDefault="00702CF5" w:rsidP="00702CF5"/>
    <w:p w14:paraId="06A51348" w14:textId="77777777" w:rsidR="00702CF5" w:rsidRDefault="00702CF5" w:rsidP="00702CF5"/>
    <w:p w14:paraId="4CB0B16E" w14:textId="77777777" w:rsidR="00702CF5" w:rsidRDefault="00702CF5" w:rsidP="00702CF5"/>
    <w:p w14:paraId="5E75EFB8" w14:textId="77777777" w:rsidR="00702CF5" w:rsidRDefault="00702CF5" w:rsidP="00702CF5"/>
    <w:p w14:paraId="14364C1D" w14:textId="77777777" w:rsidR="00702CF5" w:rsidRDefault="00702CF5" w:rsidP="00702CF5"/>
    <w:p w14:paraId="3EA712EB" w14:textId="77777777" w:rsidR="00702CF5" w:rsidRDefault="00702CF5" w:rsidP="00702CF5"/>
    <w:p w14:paraId="0B27DF57" w14:textId="77777777" w:rsidR="00702CF5" w:rsidRDefault="00702CF5" w:rsidP="00702CF5"/>
    <w:p w14:paraId="390BBA7E" w14:textId="77777777" w:rsidR="00702CF5" w:rsidRDefault="00702CF5" w:rsidP="00702CF5"/>
    <w:p w14:paraId="214D041A" w14:textId="77777777" w:rsidR="00702CF5" w:rsidRDefault="00702CF5" w:rsidP="00702CF5"/>
    <w:p w14:paraId="32625781" w14:textId="77777777" w:rsidR="00702CF5" w:rsidRDefault="00702CF5" w:rsidP="00702CF5"/>
    <w:p w14:paraId="7422C893" w14:textId="77777777" w:rsidR="00702CF5" w:rsidRDefault="00702CF5" w:rsidP="00702CF5"/>
    <w:p w14:paraId="59C5BBF5" w14:textId="60A4D67B" w:rsidR="00702CF5" w:rsidRDefault="00702CF5" w:rsidP="00702CF5">
      <w:pPr>
        <w:pStyle w:val="StyleHeading2"/>
        <w:jc w:val="left"/>
      </w:pPr>
      <w:bookmarkStart w:id="110" w:name="_Ref198130104"/>
      <w:bookmarkStart w:id="111" w:name="_Toc208245145"/>
      <w:r>
        <w:lastRenderedPageBreak/>
        <w:t>Annex 7: QINSy DB Template</w:t>
      </w:r>
      <w:bookmarkEnd w:id="110"/>
      <w:bookmarkEnd w:id="111"/>
    </w:p>
    <w:p w14:paraId="7010C2F9" w14:textId="070F22DD" w:rsidR="00702CF5" w:rsidRDefault="00702CF5" w:rsidP="00702CF5">
      <w:r w:rsidRPr="00702CF5">
        <w:t>3171-MOG2-OCC-R03-</w:t>
      </w:r>
      <w:r w:rsidR="000E77C4">
        <w:t xml:space="preserve">{{ </w:t>
      </w:r>
      <w:proofErr w:type="spellStart"/>
      <w:r w:rsidR="000E77C4">
        <w:t>CaissonNumber</w:t>
      </w:r>
      <w:proofErr w:type="spellEnd"/>
      <w:r w:rsidR="000E77C4">
        <w:t xml:space="preserve"> }}</w:t>
      </w:r>
      <w:r w:rsidRPr="00702CF5">
        <w:t>-250808.db</w:t>
      </w:r>
    </w:p>
    <w:sectPr w:rsidR="00702CF5" w:rsidSect="00E52BEF">
      <w:headerReference w:type="default" r:id="rId45"/>
      <w:footerReference w:type="default" r:id="rId46"/>
      <w:pgSz w:w="11906" w:h="16838"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51D9E" w14:textId="77777777" w:rsidR="0076390F" w:rsidRDefault="0076390F" w:rsidP="005C6163">
      <w:r>
        <w:separator/>
      </w:r>
    </w:p>
  </w:endnote>
  <w:endnote w:type="continuationSeparator" w:id="0">
    <w:p w14:paraId="2B4F57F0" w14:textId="77777777" w:rsidR="0076390F" w:rsidRDefault="0076390F" w:rsidP="005C6163">
      <w:r>
        <w:continuationSeparator/>
      </w:r>
    </w:p>
  </w:endnote>
  <w:endnote w:type="continuationNotice" w:id="1">
    <w:p w14:paraId="387E5868" w14:textId="77777777" w:rsidR="0076390F" w:rsidRDefault="007639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Narrow">
    <w:charset w:val="00"/>
    <w:family w:val="swiss"/>
    <w:pitch w:val="variable"/>
    <w:sig w:usb0="20000287" w:usb1="00000003" w:usb2="00000000" w:usb3="00000000" w:csb0="0000019F" w:csb1="00000000"/>
  </w:font>
  <w:font w:name="Avenir Next LT Pro Dem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157AD" w14:textId="77777777" w:rsidR="00A77084" w:rsidRPr="00793089" w:rsidRDefault="00A77084" w:rsidP="00A358F6">
    <w:pPr>
      <w:pStyle w:val="Footer"/>
      <w:rPr>
        <w:color w:val="1E2450"/>
        <w:sz w:val="16"/>
        <w:szCs w:val="16"/>
      </w:rPr>
    </w:pPr>
  </w:p>
  <w:p w14:paraId="52BD8C65" w14:textId="77777777" w:rsidR="00A77084" w:rsidRDefault="00A77084" w:rsidP="00A358F6">
    <w:pPr>
      <w:pStyle w:val="FooterPRO"/>
      <w:tabs>
        <w:tab w:val="clear" w:pos="5103"/>
        <w:tab w:val="center" w:pos="4962"/>
        <w:tab w:val="right" w:pos="9923"/>
      </w:tabs>
      <w:rPr>
        <w:rFonts w:cs="Venn"/>
        <w:b/>
        <w:bCs/>
        <w:szCs w:val="18"/>
      </w:rPr>
    </w:pPr>
  </w:p>
  <w:p w14:paraId="32427D37" w14:textId="0AFC72F7" w:rsidR="00A77084" w:rsidRDefault="00A77084">
    <w:pPr>
      <w:pStyle w:val="Footer"/>
    </w:pPr>
    <w:r>
      <w:tab/>
    </w:r>
    <w:r w:rsidRPr="000E6842">
      <w:rPr>
        <w:b/>
        <w:bCs/>
        <w:color w:val="1E2450"/>
        <w:sz w:val="16"/>
        <w:szCs w:val="16"/>
      </w:rPr>
      <w:t xml:space="preserve">Page </w:t>
    </w:r>
    <w:r w:rsidRPr="000E6842">
      <w:rPr>
        <w:b/>
        <w:bCs/>
        <w:color w:val="1E2450"/>
        <w:sz w:val="16"/>
        <w:szCs w:val="16"/>
      </w:rPr>
      <w:fldChar w:fldCharType="begin"/>
    </w:r>
    <w:r w:rsidRPr="000E6842">
      <w:rPr>
        <w:b/>
        <w:bCs/>
        <w:color w:val="1E2450"/>
        <w:sz w:val="16"/>
        <w:szCs w:val="16"/>
      </w:rPr>
      <w:instrText xml:space="preserve"> PAGE  \* Arabic  \* MERGEFORMAT </w:instrText>
    </w:r>
    <w:r w:rsidRPr="000E6842">
      <w:rPr>
        <w:b/>
        <w:bCs/>
        <w:color w:val="1E2450"/>
        <w:sz w:val="16"/>
        <w:szCs w:val="16"/>
      </w:rPr>
      <w:fldChar w:fldCharType="separate"/>
    </w:r>
    <w:r w:rsidR="00DC7DA2">
      <w:rPr>
        <w:b/>
        <w:bCs/>
        <w:noProof/>
        <w:color w:val="1E2450"/>
        <w:sz w:val="16"/>
        <w:szCs w:val="16"/>
      </w:rPr>
      <w:t>1</w:t>
    </w:r>
    <w:r w:rsidRPr="000E6842">
      <w:rPr>
        <w:b/>
        <w:bCs/>
        <w:color w:val="1E2450"/>
        <w:sz w:val="16"/>
        <w:szCs w:val="16"/>
      </w:rPr>
      <w:fldChar w:fldCharType="end"/>
    </w:r>
    <w:r w:rsidRPr="000E6842">
      <w:rPr>
        <w:b/>
        <w:bCs/>
        <w:color w:val="1E2450"/>
        <w:sz w:val="16"/>
        <w:szCs w:val="16"/>
      </w:rPr>
      <w:t xml:space="preserve"> of </w:t>
    </w:r>
    <w:r w:rsidRPr="000E6842">
      <w:rPr>
        <w:b/>
        <w:bCs/>
        <w:color w:val="1E2450"/>
        <w:sz w:val="16"/>
        <w:szCs w:val="16"/>
      </w:rPr>
      <w:fldChar w:fldCharType="begin"/>
    </w:r>
    <w:r w:rsidRPr="000E6842">
      <w:rPr>
        <w:b/>
        <w:bCs/>
        <w:color w:val="1E2450"/>
        <w:sz w:val="16"/>
        <w:szCs w:val="16"/>
      </w:rPr>
      <w:instrText xml:space="preserve"> NUMPAGES  \* Arabic  \* MERGEFORMAT </w:instrText>
    </w:r>
    <w:r w:rsidRPr="000E6842">
      <w:rPr>
        <w:b/>
        <w:bCs/>
        <w:color w:val="1E2450"/>
        <w:sz w:val="16"/>
        <w:szCs w:val="16"/>
      </w:rPr>
      <w:fldChar w:fldCharType="separate"/>
    </w:r>
    <w:r w:rsidR="00DC7DA2">
      <w:rPr>
        <w:b/>
        <w:bCs/>
        <w:noProof/>
        <w:color w:val="1E2450"/>
        <w:sz w:val="16"/>
        <w:szCs w:val="16"/>
      </w:rPr>
      <w:t>18</w:t>
    </w:r>
    <w:r w:rsidRPr="000E6842">
      <w:rPr>
        <w:b/>
        <w:bCs/>
        <w:color w:val="1E245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8993" w14:textId="77777777" w:rsidR="00A77084" w:rsidRPr="00793089" w:rsidRDefault="00A77084" w:rsidP="0017465B">
    <w:pPr>
      <w:pStyle w:val="Footer"/>
      <w:rPr>
        <w:color w:val="1E2450"/>
        <w:sz w:val="16"/>
        <w:szCs w:val="16"/>
      </w:rPr>
    </w:pPr>
  </w:p>
  <w:p w14:paraId="5406A172" w14:textId="77777777" w:rsidR="00A77084" w:rsidRDefault="00A77084" w:rsidP="0017465B">
    <w:pPr>
      <w:pStyle w:val="FooterPRO"/>
      <w:tabs>
        <w:tab w:val="clear" w:pos="5103"/>
        <w:tab w:val="center" w:pos="4962"/>
        <w:tab w:val="right" w:pos="9923"/>
      </w:tabs>
      <w:rPr>
        <w:rFonts w:cs="Venn"/>
        <w:b/>
        <w:bCs/>
        <w:szCs w:val="18"/>
      </w:rPr>
    </w:pPr>
  </w:p>
  <w:p w14:paraId="56A4B119" w14:textId="77777777" w:rsidR="00A77084" w:rsidRDefault="00A77084" w:rsidP="00EE260B">
    <w:pPr>
      <w:pStyle w:val="FooterEDSN"/>
      <w:rPr>
        <w:rStyle w:val="FooterEDSNChar"/>
      </w:rPr>
    </w:pPr>
  </w:p>
  <w:p w14:paraId="17F6700B" w14:textId="77777777" w:rsidR="00A77084" w:rsidRDefault="00A77084" w:rsidP="00EE260B">
    <w:pPr>
      <w:pStyle w:val="FooterEDSN"/>
      <w:rPr>
        <w:rStyle w:val="FooterEDSNChar"/>
      </w:rPr>
    </w:pPr>
  </w:p>
  <w:p w14:paraId="30F116E3" w14:textId="6F774F63" w:rsidR="00782FBC" w:rsidRPr="001E65CA" w:rsidRDefault="00A77084" w:rsidP="00EE260B">
    <w:pPr>
      <w:pStyle w:val="FooterEDSN"/>
    </w:pPr>
    <w:r w:rsidRPr="00DB6C83">
      <w:rPr>
        <w:rStyle w:val="FooterEDSNChar"/>
      </w:rPr>
      <w:t>EPCI Energy Island for MOG2 Project</w:t>
    </w:r>
    <w:r>
      <w:tab/>
    </w:r>
    <w:r w:rsidRPr="000E6842">
      <w:t xml:space="preserve">Page </w:t>
    </w:r>
    <w:r w:rsidRPr="000E6842">
      <w:fldChar w:fldCharType="begin"/>
    </w:r>
    <w:r w:rsidRPr="000E6842">
      <w:instrText xml:space="preserve"> PAGE  \* Arabic  \* MERGEFORMAT </w:instrText>
    </w:r>
    <w:r w:rsidRPr="000E6842">
      <w:fldChar w:fldCharType="separate"/>
    </w:r>
    <w:r w:rsidR="00BC1C65">
      <w:rPr>
        <w:noProof/>
      </w:rPr>
      <w:t>18</w:t>
    </w:r>
    <w:r w:rsidRPr="000E6842">
      <w:fldChar w:fldCharType="end"/>
    </w:r>
    <w:r w:rsidRPr="000E6842">
      <w:t xml:space="preserve"> of </w:t>
    </w:r>
    <w:fldSimple w:instr="NUMPAGES  \* Arabic  \* MERGEFORMAT">
      <w:r w:rsidR="00BC1C65">
        <w:rPr>
          <w:noProof/>
        </w:rPr>
        <w:t>18</w:t>
      </w:r>
    </w:fldSimple>
    <w:r>
      <w:tab/>
      <w:t>Revision: 0</w:t>
    </w:r>
    <w:r w:rsidR="00D20CD8">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66D1F" w14:textId="77777777" w:rsidR="0076390F" w:rsidRDefault="0076390F" w:rsidP="005C6163">
      <w:r>
        <w:separator/>
      </w:r>
    </w:p>
  </w:footnote>
  <w:footnote w:type="continuationSeparator" w:id="0">
    <w:p w14:paraId="39D32FD6" w14:textId="77777777" w:rsidR="0076390F" w:rsidRDefault="0076390F" w:rsidP="005C6163">
      <w:r>
        <w:continuationSeparator/>
      </w:r>
    </w:p>
  </w:footnote>
  <w:footnote w:type="continuationNotice" w:id="1">
    <w:p w14:paraId="07CDC0D0" w14:textId="77777777" w:rsidR="0076390F" w:rsidRDefault="007639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872A0" w14:textId="2C622717" w:rsidR="00A77084" w:rsidRPr="00E50E21" w:rsidRDefault="00A77084" w:rsidP="003A46CD">
    <w:pPr>
      <w:pStyle w:val="Header"/>
    </w:pPr>
    <w:r>
      <w:rPr>
        <w:noProof/>
        <w:lang w:eastAsia="en-GB"/>
      </w:rPr>
      <w:drawing>
        <wp:anchor distT="0" distB="0" distL="114300" distR="114300" simplePos="0" relativeHeight="251658240" behindDoc="1" locked="0" layoutInCell="1" allowOverlap="1" wp14:anchorId="0B1228EA" wp14:editId="52B842BE">
          <wp:simplePos x="0" y="0"/>
          <wp:positionH relativeFrom="column">
            <wp:posOffset>1515745</wp:posOffset>
          </wp:positionH>
          <wp:positionV relativeFrom="paragraph">
            <wp:posOffset>-152400</wp:posOffset>
          </wp:positionV>
          <wp:extent cx="2662578" cy="1547362"/>
          <wp:effectExtent l="0" t="0" r="4445" b="0"/>
          <wp:wrapNone/>
          <wp:docPr id="830055719" name="Picture 8300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2578" cy="1547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AC2DC3" w14:textId="53BBAFDA" w:rsidR="00A77084" w:rsidRDefault="00A77084" w:rsidP="003A46CD">
    <w:pPr>
      <w:pStyle w:val="Header"/>
    </w:pPr>
  </w:p>
  <w:p w14:paraId="5F635CF7" w14:textId="77777777" w:rsidR="00A77084" w:rsidRDefault="00A77084" w:rsidP="003A46CD">
    <w:pPr>
      <w:pStyle w:val="Header"/>
    </w:pPr>
  </w:p>
  <w:p w14:paraId="484AA8B5" w14:textId="77777777" w:rsidR="00A77084" w:rsidRDefault="00A77084" w:rsidP="003A46CD">
    <w:pPr>
      <w:pStyle w:val="Header"/>
    </w:pPr>
  </w:p>
  <w:p w14:paraId="234D29FA" w14:textId="77777777" w:rsidR="00A77084" w:rsidRPr="003A46CD" w:rsidRDefault="00A77084" w:rsidP="003A4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76EF6" w14:textId="4C82238B" w:rsidR="00A77084" w:rsidRPr="003D768C" w:rsidRDefault="00A77084" w:rsidP="00BB1F6E">
    <w:pPr>
      <w:pStyle w:val="HeaderEDSN"/>
      <w:rPr>
        <w:rStyle w:val="Header2"/>
        <w:lang w:val="en-GB"/>
      </w:rPr>
    </w:pPr>
    <w:bookmarkStart w:id="112" w:name="_Hlk105757893"/>
    <w:bookmarkStart w:id="113" w:name="_Hlk105757894"/>
    <w:r w:rsidRPr="00BB1F6E">
      <w:rPr>
        <w:rStyle w:val="Header2"/>
      </w:rPr>
      <w:tab/>
    </w:r>
    <w:r w:rsidRPr="00BB1F6E">
      <w:rPr>
        <w:rStyle w:val="Header2"/>
      </w:rPr>
      <w:tab/>
    </w:r>
    <w:sdt>
      <w:sdtPr>
        <w:rPr>
          <w:rStyle w:val="Header2"/>
          <w:lang w:val="en-GB"/>
        </w:rPr>
        <w:alias w:val="Document Title"/>
        <w:tag w:val="Document Title"/>
        <w:id w:val="1011020226"/>
        <w:lock w:val="sdtLocked"/>
        <w:placeholder>
          <w:docPart w:val="06CF8E1D04BB4C6A8A67E8424B6819B4"/>
        </w:placeholder>
        <w:dataBinding w:prefixMappings="xmlns:ns0='http://purl.org/dc/elements/1.1/' xmlns:ns1='http://schemas.openxmlformats.org/package/2006/metadata/core-properties' " w:xpath="/ns1:coreProperties[1]/ns0:subject[1]" w:storeItemID="{6C3C8BC8-F283-45AE-878A-BAB7291924A1}"/>
        <w:text/>
      </w:sdtPr>
      <w:sdtContent>
        <w:r w:rsidR="000E77C4">
          <w:rPr>
            <w:rStyle w:val="Header2"/>
            <w:lang w:val="en-GB"/>
          </w:rPr>
          <w:t xml:space="preserve">Installation and Calibration Report Caisson </w:t>
        </w:r>
        <w:r w:rsidR="005A28E9">
          <w:rPr>
            <w:rStyle w:val="Header2"/>
            <w:lang w:val="en-GB"/>
          </w:rPr>
          <w:t>{</w:t>
        </w:r>
        <w:r w:rsidR="000E77C4">
          <w:rPr>
            <w:rStyle w:val="Header2"/>
            <w:lang w:val="en-GB"/>
          </w:rPr>
          <w:t>{ Cai</w:t>
        </w:r>
        <w:proofErr w:type="spellStart"/>
        <w:r w:rsidR="000E77C4">
          <w:rPr>
            <w:rStyle w:val="Header2"/>
            <w:lang w:val="en-GB"/>
          </w:rPr>
          <w:t>ssonNumber</w:t>
        </w:r>
        <w:proofErr w:type="spellEnd"/>
        <w:r w:rsidR="000E77C4">
          <w:rPr>
            <w:rStyle w:val="Header2"/>
            <w:lang w:val="en-GB"/>
          </w:rPr>
          <w:t xml:space="preserve"> }}</w:t>
        </w:r>
      </w:sdtContent>
    </w:sdt>
    <w:r w:rsidRPr="003D768C">
      <w:rPr>
        <w:rStyle w:val="Header2"/>
        <w:lang w:val="en-GB"/>
      </w:rPr>
      <w:t xml:space="preserve"> </w:t>
    </w:r>
    <w:r w:rsidRPr="00BB1F6E">
      <w:rPr>
        <w:rStyle w:val="Header2"/>
        <w:noProof/>
        <w:lang w:val="en-GB" w:eastAsia="en-GB"/>
      </w:rPr>
      <w:drawing>
        <wp:anchor distT="0" distB="0" distL="114300" distR="114300" simplePos="0" relativeHeight="251658241" behindDoc="1" locked="0" layoutInCell="1" allowOverlap="1" wp14:anchorId="42234FC4" wp14:editId="7BBBBB83">
          <wp:simplePos x="0" y="0"/>
          <wp:positionH relativeFrom="column">
            <wp:posOffset>7620</wp:posOffset>
          </wp:positionH>
          <wp:positionV relativeFrom="paragraph">
            <wp:posOffset>-149325</wp:posOffset>
          </wp:positionV>
          <wp:extent cx="1900990" cy="5982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990" cy="5982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EB68E4" w14:textId="2C3E568F" w:rsidR="00A77084" w:rsidRPr="005A28E9" w:rsidRDefault="00A77084" w:rsidP="00BB1F6E">
    <w:pPr>
      <w:pStyle w:val="HeaderEDSN"/>
      <w:rPr>
        <w:rStyle w:val="Header2"/>
        <w:lang w:val="nl-NL"/>
      </w:rPr>
    </w:pPr>
    <w:r w:rsidRPr="003D768C">
      <w:rPr>
        <w:rStyle w:val="Header2"/>
        <w:lang w:val="en-GB"/>
      </w:rPr>
      <w:tab/>
    </w:r>
    <w:r w:rsidRPr="003D768C">
      <w:rPr>
        <w:rStyle w:val="Header2"/>
        <w:lang w:val="en-GB"/>
      </w:rPr>
      <w:tab/>
    </w:r>
    <w:r w:rsidRPr="003D768C">
      <w:rPr>
        <w:rStyle w:val="Header2"/>
        <w:lang w:val="en-GB"/>
      </w:rPr>
      <w:tab/>
    </w:r>
    <w:r w:rsidR="00DF6184">
      <w:rPr>
        <w:rStyle w:val="Header2"/>
        <w:lang w:val="en-GB"/>
      </w:rPr>
      <w:t xml:space="preserve">{{ </w:t>
    </w:r>
    <w:proofErr w:type="spellStart"/>
    <w:r w:rsidR="00DF6184">
      <w:rPr>
        <w:rStyle w:val="Header2"/>
        <w:lang w:val="en-GB"/>
      </w:rPr>
      <w:t>MCRDocumentReference</w:t>
    </w:r>
    <w:proofErr w:type="spellEnd"/>
    <w:r w:rsidR="00DF6184">
      <w:rPr>
        <w:rStyle w:val="Header2"/>
        <w:lang w:val="en-GB"/>
      </w:rPr>
      <w:t xml:space="preserve"> }}</w:t>
    </w:r>
  </w:p>
  <w:p w14:paraId="3CBE4E02" w14:textId="7D1FDCE6" w:rsidR="00A77084" w:rsidRPr="005A28E9" w:rsidRDefault="00A77084" w:rsidP="00BB1F6E">
    <w:pPr>
      <w:pStyle w:val="HeaderEDSN"/>
      <w:rPr>
        <w:rStyle w:val="Header2"/>
        <w:lang w:val="nl-NL"/>
      </w:rPr>
    </w:pPr>
  </w:p>
  <w:bookmarkEnd w:id="112"/>
  <w:bookmarkEnd w:id="113"/>
  <w:p w14:paraId="6BC365BF" w14:textId="6927EA6F" w:rsidR="00A77084" w:rsidRPr="005A28E9" w:rsidRDefault="00A77084" w:rsidP="00B31663">
    <w:pPr>
      <w:pStyle w:val="FooterPRO"/>
      <w:tabs>
        <w:tab w:val="clear" w:pos="5103"/>
        <w:tab w:val="center" w:pos="4962"/>
        <w:tab w:val="right" w:pos="9923"/>
      </w:tabs>
      <w:rPr>
        <w:rStyle w:val="Header2"/>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E21"/>
    <w:multiLevelType w:val="hybridMultilevel"/>
    <w:tmpl w:val="0560B60A"/>
    <w:lvl w:ilvl="0" w:tplc="705274D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C7486F"/>
    <w:multiLevelType w:val="singleLevel"/>
    <w:tmpl w:val="08090001"/>
    <w:lvl w:ilvl="0">
      <w:start w:val="1"/>
      <w:numFmt w:val="bullet"/>
      <w:lvlText w:val=""/>
      <w:lvlJc w:val="left"/>
      <w:pPr>
        <w:ind w:left="720" w:hanging="360"/>
      </w:pPr>
      <w:rPr>
        <w:rFonts w:ascii="Symbol" w:hAnsi="Symbol" w:hint="default"/>
      </w:rPr>
    </w:lvl>
  </w:abstractNum>
  <w:abstractNum w:abstractNumId="2" w15:restartNumberingAfterBreak="0">
    <w:nsid w:val="46D108FF"/>
    <w:multiLevelType w:val="multilevel"/>
    <w:tmpl w:val="D190043E"/>
    <w:lvl w:ilvl="0">
      <w:start w:val="1"/>
      <w:numFmt w:val="decimal"/>
      <w:pStyle w:val="StyleHeading1"/>
      <w:lvlText w:val="%1."/>
      <w:lvlJc w:val="left"/>
      <w:pPr>
        <w:ind w:left="360" w:hanging="360"/>
      </w:pPr>
      <w:rPr>
        <w:rFonts w:hint="default"/>
      </w:rPr>
    </w:lvl>
    <w:lvl w:ilvl="1">
      <w:start w:val="1"/>
      <w:numFmt w:val="decimal"/>
      <w:pStyle w:val="StyleHeading2"/>
      <w:lvlText w:val="%1.%2"/>
      <w:lvlJc w:val="left"/>
      <w:pPr>
        <w:tabs>
          <w:tab w:val="num" w:pos="574"/>
        </w:tabs>
        <w:ind w:left="574" w:hanging="432"/>
      </w:pPr>
      <w:rPr>
        <w:rFonts w:hint="default"/>
        <w:color w:val="auto"/>
      </w:rPr>
    </w:lvl>
    <w:lvl w:ilvl="2">
      <w:start w:val="1"/>
      <w:numFmt w:val="decimal"/>
      <w:pStyle w:val="StyleHeading3"/>
      <w:lvlText w:val="%1.%2.%3"/>
      <w:lvlJc w:val="left"/>
      <w:pPr>
        <w:tabs>
          <w:tab w:val="num" w:pos="432"/>
        </w:tabs>
        <w:ind w:left="432" w:hanging="432"/>
      </w:pPr>
      <w:rPr>
        <w:rFonts w:hint="default"/>
      </w:rPr>
    </w:lvl>
    <w:lvl w:ilvl="3">
      <w:start w:val="1"/>
      <w:numFmt w:val="decimal"/>
      <w:pStyle w:val="StyleHeading4"/>
      <w:lvlText w:val="%1.%2.%3.%4"/>
      <w:lvlJc w:val="left"/>
      <w:pPr>
        <w:tabs>
          <w:tab w:val="num" w:pos="432"/>
        </w:tabs>
        <w:ind w:left="432" w:hanging="432"/>
      </w:pPr>
      <w:rPr>
        <w:rFonts w:hint="default"/>
      </w:rPr>
    </w:lvl>
    <w:lvl w:ilvl="4">
      <w:start w:val="1"/>
      <w:numFmt w:val="decimal"/>
      <w:pStyle w:val="StyleHeading5"/>
      <w:lvlText w:val="%1.%2.%3.%4.%5"/>
      <w:lvlJc w:val="left"/>
      <w:pPr>
        <w:tabs>
          <w:tab w:val="num" w:pos="432"/>
        </w:tabs>
        <w:ind w:left="432" w:hanging="432"/>
      </w:pPr>
      <w:rPr>
        <w:rFonts w:ascii="Arial" w:hAnsi="Arial" w:hint="default"/>
        <w:b w:val="0"/>
        <w:i/>
        <w:sz w:val="20"/>
        <w:szCs w:val="20"/>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3" w15:restartNumberingAfterBreak="0">
    <w:nsid w:val="48BB6CAC"/>
    <w:multiLevelType w:val="hybridMultilevel"/>
    <w:tmpl w:val="D4765D48"/>
    <w:lvl w:ilvl="0" w:tplc="988EE4E8">
      <w:start w:val="1"/>
      <w:numFmt w:val="decimal"/>
      <w:lvlText w:val="[%1]"/>
      <w:lvlJc w:val="left"/>
      <w:pPr>
        <w:ind w:left="720" w:hanging="360"/>
      </w:pPr>
      <w:rPr>
        <w:rFonts w:asciiTheme="minorHAnsi" w:hAnsiTheme="minorHAnsi" w:cstheme="minorHAnsi" w:hint="default"/>
        <w:sz w:val="22"/>
        <w:szCs w:val="22"/>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7E880C31"/>
    <w:multiLevelType w:val="multilevel"/>
    <w:tmpl w:val="B8E01B50"/>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num w:numId="1" w16cid:durableId="349645240">
    <w:abstractNumId w:val="2"/>
  </w:num>
  <w:num w:numId="2" w16cid:durableId="1623267562">
    <w:abstractNumId w:val="3"/>
  </w:num>
  <w:num w:numId="3" w16cid:durableId="466515259">
    <w:abstractNumId w:val="0"/>
  </w:num>
  <w:num w:numId="4" w16cid:durableId="1242641508">
    <w:abstractNumId w:val="2"/>
  </w:num>
  <w:num w:numId="5" w16cid:durableId="1851291552">
    <w:abstractNumId w:val="2"/>
  </w:num>
  <w:num w:numId="6" w16cid:durableId="257565635">
    <w:abstractNumId w:val="1"/>
  </w:num>
  <w:num w:numId="7" w16cid:durableId="54283660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tjSytDA1NDE2MbVQ0lEKTi0uzszPAykwrAUAJkp2fSwAAAA="/>
  </w:docVars>
  <w:rsids>
    <w:rsidRoot w:val="005C6163"/>
    <w:rsid w:val="000002E0"/>
    <w:rsid w:val="00002AD9"/>
    <w:rsid w:val="000034F3"/>
    <w:rsid w:val="00004FF4"/>
    <w:rsid w:val="000066D5"/>
    <w:rsid w:val="00006FB1"/>
    <w:rsid w:val="00010DE2"/>
    <w:rsid w:val="0001198C"/>
    <w:rsid w:val="00011DF0"/>
    <w:rsid w:val="000137DB"/>
    <w:rsid w:val="00013BE7"/>
    <w:rsid w:val="00014526"/>
    <w:rsid w:val="0001475E"/>
    <w:rsid w:val="0001743C"/>
    <w:rsid w:val="00017C22"/>
    <w:rsid w:val="00021911"/>
    <w:rsid w:val="00024DA3"/>
    <w:rsid w:val="00031EB2"/>
    <w:rsid w:val="0003286A"/>
    <w:rsid w:val="00033130"/>
    <w:rsid w:val="00040509"/>
    <w:rsid w:val="00042C3D"/>
    <w:rsid w:val="000454E8"/>
    <w:rsid w:val="00045F53"/>
    <w:rsid w:val="00051843"/>
    <w:rsid w:val="00051DC6"/>
    <w:rsid w:val="00052524"/>
    <w:rsid w:val="00053FCA"/>
    <w:rsid w:val="00055662"/>
    <w:rsid w:val="0005566F"/>
    <w:rsid w:val="00055F63"/>
    <w:rsid w:val="000570CA"/>
    <w:rsid w:val="00057431"/>
    <w:rsid w:val="00057A3C"/>
    <w:rsid w:val="00057A4B"/>
    <w:rsid w:val="00061CEB"/>
    <w:rsid w:val="00061E98"/>
    <w:rsid w:val="00062B97"/>
    <w:rsid w:val="00062F2D"/>
    <w:rsid w:val="0006333F"/>
    <w:rsid w:val="00063F32"/>
    <w:rsid w:val="00066308"/>
    <w:rsid w:val="000663D4"/>
    <w:rsid w:val="00067848"/>
    <w:rsid w:val="00070B18"/>
    <w:rsid w:val="00070B84"/>
    <w:rsid w:val="00071E93"/>
    <w:rsid w:val="00075E5A"/>
    <w:rsid w:val="0008232B"/>
    <w:rsid w:val="000837B6"/>
    <w:rsid w:val="000855AE"/>
    <w:rsid w:val="00093B42"/>
    <w:rsid w:val="00096DF4"/>
    <w:rsid w:val="00097BDD"/>
    <w:rsid w:val="000A04C8"/>
    <w:rsid w:val="000A1B04"/>
    <w:rsid w:val="000A1BB5"/>
    <w:rsid w:val="000A4D3B"/>
    <w:rsid w:val="000A67E7"/>
    <w:rsid w:val="000A7043"/>
    <w:rsid w:val="000B3C6A"/>
    <w:rsid w:val="000B3F52"/>
    <w:rsid w:val="000B65FE"/>
    <w:rsid w:val="000C13C1"/>
    <w:rsid w:val="000C1BA7"/>
    <w:rsid w:val="000C4409"/>
    <w:rsid w:val="000C4D5B"/>
    <w:rsid w:val="000C5CB9"/>
    <w:rsid w:val="000C741C"/>
    <w:rsid w:val="000C7E32"/>
    <w:rsid w:val="000D0576"/>
    <w:rsid w:val="000D17BC"/>
    <w:rsid w:val="000D2C95"/>
    <w:rsid w:val="000D5580"/>
    <w:rsid w:val="000D73D6"/>
    <w:rsid w:val="000D74F8"/>
    <w:rsid w:val="000D77F3"/>
    <w:rsid w:val="000E2A0A"/>
    <w:rsid w:val="000E6842"/>
    <w:rsid w:val="000E7243"/>
    <w:rsid w:val="000E77C4"/>
    <w:rsid w:val="000F2909"/>
    <w:rsid w:val="000F2975"/>
    <w:rsid w:val="000F4414"/>
    <w:rsid w:val="000F4C52"/>
    <w:rsid w:val="000F501D"/>
    <w:rsid w:val="000F5A5F"/>
    <w:rsid w:val="000F5FC1"/>
    <w:rsid w:val="000F6B75"/>
    <w:rsid w:val="00102B9A"/>
    <w:rsid w:val="00104D42"/>
    <w:rsid w:val="001058B1"/>
    <w:rsid w:val="00105BFA"/>
    <w:rsid w:val="001064AA"/>
    <w:rsid w:val="00107EEC"/>
    <w:rsid w:val="00107F7B"/>
    <w:rsid w:val="001105F2"/>
    <w:rsid w:val="00112BA9"/>
    <w:rsid w:val="001133F5"/>
    <w:rsid w:val="0011625C"/>
    <w:rsid w:val="00120601"/>
    <w:rsid w:val="00120624"/>
    <w:rsid w:val="001244D1"/>
    <w:rsid w:val="00126DE6"/>
    <w:rsid w:val="00130AD4"/>
    <w:rsid w:val="00131B79"/>
    <w:rsid w:val="001341D1"/>
    <w:rsid w:val="0013542F"/>
    <w:rsid w:val="001354F4"/>
    <w:rsid w:val="00137823"/>
    <w:rsid w:val="0014147D"/>
    <w:rsid w:val="00142752"/>
    <w:rsid w:val="00142D5A"/>
    <w:rsid w:val="00142EE4"/>
    <w:rsid w:val="00142F5C"/>
    <w:rsid w:val="0014406D"/>
    <w:rsid w:val="00144E9B"/>
    <w:rsid w:val="001458BC"/>
    <w:rsid w:val="00145C1F"/>
    <w:rsid w:val="0014601F"/>
    <w:rsid w:val="001503F0"/>
    <w:rsid w:val="001504B4"/>
    <w:rsid w:val="00150E0E"/>
    <w:rsid w:val="00151EA7"/>
    <w:rsid w:val="00152743"/>
    <w:rsid w:val="0015305D"/>
    <w:rsid w:val="001531BA"/>
    <w:rsid w:val="00156103"/>
    <w:rsid w:val="00157817"/>
    <w:rsid w:val="00160E83"/>
    <w:rsid w:val="00165F02"/>
    <w:rsid w:val="001663AD"/>
    <w:rsid w:val="001671A7"/>
    <w:rsid w:val="001711CF"/>
    <w:rsid w:val="001736D9"/>
    <w:rsid w:val="0017465B"/>
    <w:rsid w:val="001750DB"/>
    <w:rsid w:val="001769AA"/>
    <w:rsid w:val="001777F9"/>
    <w:rsid w:val="00177C83"/>
    <w:rsid w:val="001830CE"/>
    <w:rsid w:val="00186470"/>
    <w:rsid w:val="00187B1F"/>
    <w:rsid w:val="00190E74"/>
    <w:rsid w:val="00191524"/>
    <w:rsid w:val="001917DB"/>
    <w:rsid w:val="00191F4A"/>
    <w:rsid w:val="00194395"/>
    <w:rsid w:val="001952D6"/>
    <w:rsid w:val="00195871"/>
    <w:rsid w:val="0019768A"/>
    <w:rsid w:val="001A160C"/>
    <w:rsid w:val="001A16E5"/>
    <w:rsid w:val="001A18C5"/>
    <w:rsid w:val="001A1AE9"/>
    <w:rsid w:val="001A2DE4"/>
    <w:rsid w:val="001A6C4E"/>
    <w:rsid w:val="001A7829"/>
    <w:rsid w:val="001B00C8"/>
    <w:rsid w:val="001B2F3E"/>
    <w:rsid w:val="001B4F53"/>
    <w:rsid w:val="001C3485"/>
    <w:rsid w:val="001C4327"/>
    <w:rsid w:val="001C631E"/>
    <w:rsid w:val="001C6E49"/>
    <w:rsid w:val="001D012B"/>
    <w:rsid w:val="001D243E"/>
    <w:rsid w:val="001D2A9F"/>
    <w:rsid w:val="001D30A0"/>
    <w:rsid w:val="001D39BC"/>
    <w:rsid w:val="001E1C65"/>
    <w:rsid w:val="001E419D"/>
    <w:rsid w:val="001E65CA"/>
    <w:rsid w:val="001E6C40"/>
    <w:rsid w:val="001E6FAA"/>
    <w:rsid w:val="001F07CE"/>
    <w:rsid w:val="001F07D8"/>
    <w:rsid w:val="001F0B7C"/>
    <w:rsid w:val="001F1912"/>
    <w:rsid w:val="001F1CAF"/>
    <w:rsid w:val="001F4A26"/>
    <w:rsid w:val="001F6DE2"/>
    <w:rsid w:val="0020021B"/>
    <w:rsid w:val="0020230A"/>
    <w:rsid w:val="00204251"/>
    <w:rsid w:val="00205FD8"/>
    <w:rsid w:val="00206292"/>
    <w:rsid w:val="002067D4"/>
    <w:rsid w:val="00207664"/>
    <w:rsid w:val="00211171"/>
    <w:rsid w:val="00211480"/>
    <w:rsid w:val="00215A4F"/>
    <w:rsid w:val="00215FEC"/>
    <w:rsid w:val="00217A95"/>
    <w:rsid w:val="002206B2"/>
    <w:rsid w:val="002219FB"/>
    <w:rsid w:val="00222CFC"/>
    <w:rsid w:val="00222DB8"/>
    <w:rsid w:val="00223155"/>
    <w:rsid w:val="002231B9"/>
    <w:rsid w:val="00223737"/>
    <w:rsid w:val="00232B01"/>
    <w:rsid w:val="0023462C"/>
    <w:rsid w:val="00237492"/>
    <w:rsid w:val="00240610"/>
    <w:rsid w:val="0024157C"/>
    <w:rsid w:val="0024192C"/>
    <w:rsid w:val="00242001"/>
    <w:rsid w:val="00246320"/>
    <w:rsid w:val="002525AC"/>
    <w:rsid w:val="002600AA"/>
    <w:rsid w:val="00263B2F"/>
    <w:rsid w:val="0026538F"/>
    <w:rsid w:val="00270C88"/>
    <w:rsid w:val="00272402"/>
    <w:rsid w:val="00272956"/>
    <w:rsid w:val="00273BDC"/>
    <w:rsid w:val="00273F6E"/>
    <w:rsid w:val="00274CF7"/>
    <w:rsid w:val="002750B1"/>
    <w:rsid w:val="00276C79"/>
    <w:rsid w:val="00280200"/>
    <w:rsid w:val="00280486"/>
    <w:rsid w:val="0028110E"/>
    <w:rsid w:val="0028222F"/>
    <w:rsid w:val="002864E6"/>
    <w:rsid w:val="0028748D"/>
    <w:rsid w:val="00291BCB"/>
    <w:rsid w:val="00295750"/>
    <w:rsid w:val="00295791"/>
    <w:rsid w:val="00295A91"/>
    <w:rsid w:val="002A03F2"/>
    <w:rsid w:val="002A100F"/>
    <w:rsid w:val="002A3247"/>
    <w:rsid w:val="002A5A1A"/>
    <w:rsid w:val="002A62A8"/>
    <w:rsid w:val="002A641F"/>
    <w:rsid w:val="002A73A4"/>
    <w:rsid w:val="002A7415"/>
    <w:rsid w:val="002B0878"/>
    <w:rsid w:val="002B2C05"/>
    <w:rsid w:val="002B3F1B"/>
    <w:rsid w:val="002B44D0"/>
    <w:rsid w:val="002B48F8"/>
    <w:rsid w:val="002B7E0E"/>
    <w:rsid w:val="002C0389"/>
    <w:rsid w:val="002C23D2"/>
    <w:rsid w:val="002C2DAF"/>
    <w:rsid w:val="002C3227"/>
    <w:rsid w:val="002C47AF"/>
    <w:rsid w:val="002C49D4"/>
    <w:rsid w:val="002C5A39"/>
    <w:rsid w:val="002C5F38"/>
    <w:rsid w:val="002C66BC"/>
    <w:rsid w:val="002C74D6"/>
    <w:rsid w:val="002C7800"/>
    <w:rsid w:val="002D15E9"/>
    <w:rsid w:val="002D299F"/>
    <w:rsid w:val="002D32B1"/>
    <w:rsid w:val="002D6783"/>
    <w:rsid w:val="002D67B4"/>
    <w:rsid w:val="002D7C3E"/>
    <w:rsid w:val="002E072E"/>
    <w:rsid w:val="002E62DD"/>
    <w:rsid w:val="002F04C2"/>
    <w:rsid w:val="002F0966"/>
    <w:rsid w:val="002F0B3D"/>
    <w:rsid w:val="002F1C43"/>
    <w:rsid w:val="002F56CE"/>
    <w:rsid w:val="002F6353"/>
    <w:rsid w:val="00301E9D"/>
    <w:rsid w:val="00301EAD"/>
    <w:rsid w:val="003027C1"/>
    <w:rsid w:val="003042B4"/>
    <w:rsid w:val="00305350"/>
    <w:rsid w:val="0030562F"/>
    <w:rsid w:val="00307C7A"/>
    <w:rsid w:val="00307E6C"/>
    <w:rsid w:val="00313183"/>
    <w:rsid w:val="003141F5"/>
    <w:rsid w:val="00315035"/>
    <w:rsid w:val="003153A8"/>
    <w:rsid w:val="003153F4"/>
    <w:rsid w:val="003154A6"/>
    <w:rsid w:val="0031559B"/>
    <w:rsid w:val="00315EC1"/>
    <w:rsid w:val="00315FF3"/>
    <w:rsid w:val="00316538"/>
    <w:rsid w:val="00324627"/>
    <w:rsid w:val="003254B7"/>
    <w:rsid w:val="00326484"/>
    <w:rsid w:val="00326747"/>
    <w:rsid w:val="00326F52"/>
    <w:rsid w:val="0032735F"/>
    <w:rsid w:val="00327A66"/>
    <w:rsid w:val="00332162"/>
    <w:rsid w:val="0033327F"/>
    <w:rsid w:val="003332FD"/>
    <w:rsid w:val="00333490"/>
    <w:rsid w:val="0033385C"/>
    <w:rsid w:val="00341D2C"/>
    <w:rsid w:val="003438C4"/>
    <w:rsid w:val="003438C7"/>
    <w:rsid w:val="00343D02"/>
    <w:rsid w:val="003441F2"/>
    <w:rsid w:val="00344E36"/>
    <w:rsid w:val="0034523A"/>
    <w:rsid w:val="00345E9A"/>
    <w:rsid w:val="0034739E"/>
    <w:rsid w:val="00350EB8"/>
    <w:rsid w:val="0035116C"/>
    <w:rsid w:val="00351CE3"/>
    <w:rsid w:val="003526B2"/>
    <w:rsid w:val="003527C3"/>
    <w:rsid w:val="0035626C"/>
    <w:rsid w:val="00357E91"/>
    <w:rsid w:val="003605BB"/>
    <w:rsid w:val="003607DD"/>
    <w:rsid w:val="00362951"/>
    <w:rsid w:val="00365318"/>
    <w:rsid w:val="00365D17"/>
    <w:rsid w:val="00365DD0"/>
    <w:rsid w:val="00370AAF"/>
    <w:rsid w:val="00370D34"/>
    <w:rsid w:val="00372A0A"/>
    <w:rsid w:val="003745D2"/>
    <w:rsid w:val="003750C3"/>
    <w:rsid w:val="00375417"/>
    <w:rsid w:val="00376536"/>
    <w:rsid w:val="0037661A"/>
    <w:rsid w:val="00376A9C"/>
    <w:rsid w:val="00376F2F"/>
    <w:rsid w:val="00377032"/>
    <w:rsid w:val="00377E65"/>
    <w:rsid w:val="00382D3F"/>
    <w:rsid w:val="00383856"/>
    <w:rsid w:val="0038528C"/>
    <w:rsid w:val="00385644"/>
    <w:rsid w:val="00387AD5"/>
    <w:rsid w:val="00390705"/>
    <w:rsid w:val="00392DF3"/>
    <w:rsid w:val="00395781"/>
    <w:rsid w:val="00395CD6"/>
    <w:rsid w:val="00396C0F"/>
    <w:rsid w:val="00397021"/>
    <w:rsid w:val="003A01C6"/>
    <w:rsid w:val="003A03B7"/>
    <w:rsid w:val="003A054B"/>
    <w:rsid w:val="003A25EF"/>
    <w:rsid w:val="003A2C11"/>
    <w:rsid w:val="003A46CD"/>
    <w:rsid w:val="003A6005"/>
    <w:rsid w:val="003A6F32"/>
    <w:rsid w:val="003A7EEF"/>
    <w:rsid w:val="003B0008"/>
    <w:rsid w:val="003B2D23"/>
    <w:rsid w:val="003B4CBB"/>
    <w:rsid w:val="003B5A86"/>
    <w:rsid w:val="003B6E76"/>
    <w:rsid w:val="003B7C54"/>
    <w:rsid w:val="003C1755"/>
    <w:rsid w:val="003C24B8"/>
    <w:rsid w:val="003C2E3C"/>
    <w:rsid w:val="003C50CD"/>
    <w:rsid w:val="003C69F5"/>
    <w:rsid w:val="003C7567"/>
    <w:rsid w:val="003D215F"/>
    <w:rsid w:val="003D299B"/>
    <w:rsid w:val="003D768C"/>
    <w:rsid w:val="003E067A"/>
    <w:rsid w:val="003E35C0"/>
    <w:rsid w:val="003E3603"/>
    <w:rsid w:val="003E38E7"/>
    <w:rsid w:val="003F1FC6"/>
    <w:rsid w:val="003F2BB5"/>
    <w:rsid w:val="003F4CC3"/>
    <w:rsid w:val="003F65C1"/>
    <w:rsid w:val="003F7D86"/>
    <w:rsid w:val="00401CD1"/>
    <w:rsid w:val="00402DAD"/>
    <w:rsid w:val="00403290"/>
    <w:rsid w:val="004038D7"/>
    <w:rsid w:val="004054E3"/>
    <w:rsid w:val="00406134"/>
    <w:rsid w:val="0040639C"/>
    <w:rsid w:val="00410138"/>
    <w:rsid w:val="0041134E"/>
    <w:rsid w:val="004140A0"/>
    <w:rsid w:val="00415477"/>
    <w:rsid w:val="00415721"/>
    <w:rsid w:val="00416C0D"/>
    <w:rsid w:val="00417B69"/>
    <w:rsid w:val="00423EFD"/>
    <w:rsid w:val="004241B6"/>
    <w:rsid w:val="004250A7"/>
    <w:rsid w:val="004319E4"/>
    <w:rsid w:val="00432330"/>
    <w:rsid w:val="00432EC5"/>
    <w:rsid w:val="004349BD"/>
    <w:rsid w:val="004352BD"/>
    <w:rsid w:val="00435975"/>
    <w:rsid w:val="00437B02"/>
    <w:rsid w:val="004423ED"/>
    <w:rsid w:val="00443096"/>
    <w:rsid w:val="00443E82"/>
    <w:rsid w:val="004453BC"/>
    <w:rsid w:val="00452D3E"/>
    <w:rsid w:val="00453C1B"/>
    <w:rsid w:val="00455EAF"/>
    <w:rsid w:val="004579E2"/>
    <w:rsid w:val="00460457"/>
    <w:rsid w:val="004604E0"/>
    <w:rsid w:val="00465607"/>
    <w:rsid w:val="004666A7"/>
    <w:rsid w:val="0046692C"/>
    <w:rsid w:val="00475130"/>
    <w:rsid w:val="0047611E"/>
    <w:rsid w:val="0047730D"/>
    <w:rsid w:val="00477C70"/>
    <w:rsid w:val="004800AA"/>
    <w:rsid w:val="00480EED"/>
    <w:rsid w:val="004815A1"/>
    <w:rsid w:val="00482799"/>
    <w:rsid w:val="00484CA4"/>
    <w:rsid w:val="004852D7"/>
    <w:rsid w:val="00486C61"/>
    <w:rsid w:val="0049381A"/>
    <w:rsid w:val="004956D9"/>
    <w:rsid w:val="00497537"/>
    <w:rsid w:val="004975A0"/>
    <w:rsid w:val="004A5502"/>
    <w:rsid w:val="004A5DB0"/>
    <w:rsid w:val="004B10A2"/>
    <w:rsid w:val="004B397E"/>
    <w:rsid w:val="004B4BBB"/>
    <w:rsid w:val="004B5DAC"/>
    <w:rsid w:val="004B61DB"/>
    <w:rsid w:val="004B6598"/>
    <w:rsid w:val="004B7972"/>
    <w:rsid w:val="004B7993"/>
    <w:rsid w:val="004B7E6B"/>
    <w:rsid w:val="004C1ACF"/>
    <w:rsid w:val="004C28E5"/>
    <w:rsid w:val="004C3463"/>
    <w:rsid w:val="004C3551"/>
    <w:rsid w:val="004C4087"/>
    <w:rsid w:val="004C530D"/>
    <w:rsid w:val="004C5A3D"/>
    <w:rsid w:val="004C67CC"/>
    <w:rsid w:val="004C6DED"/>
    <w:rsid w:val="004C77F4"/>
    <w:rsid w:val="004D1EE1"/>
    <w:rsid w:val="004D22F3"/>
    <w:rsid w:val="004D3C65"/>
    <w:rsid w:val="004D46C2"/>
    <w:rsid w:val="004D528D"/>
    <w:rsid w:val="004D62D9"/>
    <w:rsid w:val="004E063F"/>
    <w:rsid w:val="004E16AB"/>
    <w:rsid w:val="004E2373"/>
    <w:rsid w:val="004E2D92"/>
    <w:rsid w:val="004E309A"/>
    <w:rsid w:val="004E3957"/>
    <w:rsid w:val="004E43C5"/>
    <w:rsid w:val="004E6D9B"/>
    <w:rsid w:val="004E7490"/>
    <w:rsid w:val="004F15FA"/>
    <w:rsid w:val="004F34E6"/>
    <w:rsid w:val="004F3899"/>
    <w:rsid w:val="004F3F40"/>
    <w:rsid w:val="004F4BE3"/>
    <w:rsid w:val="004F63DA"/>
    <w:rsid w:val="005007AE"/>
    <w:rsid w:val="00500F22"/>
    <w:rsid w:val="005067A6"/>
    <w:rsid w:val="00506CA8"/>
    <w:rsid w:val="005128D1"/>
    <w:rsid w:val="0051340C"/>
    <w:rsid w:val="0051509F"/>
    <w:rsid w:val="005164F0"/>
    <w:rsid w:val="00517517"/>
    <w:rsid w:val="00520573"/>
    <w:rsid w:val="005257E6"/>
    <w:rsid w:val="00530A93"/>
    <w:rsid w:val="00533361"/>
    <w:rsid w:val="00533787"/>
    <w:rsid w:val="005338CB"/>
    <w:rsid w:val="00533A24"/>
    <w:rsid w:val="005358A8"/>
    <w:rsid w:val="00537EFC"/>
    <w:rsid w:val="00540EC1"/>
    <w:rsid w:val="00542144"/>
    <w:rsid w:val="0054248C"/>
    <w:rsid w:val="00544609"/>
    <w:rsid w:val="00547E8D"/>
    <w:rsid w:val="00553340"/>
    <w:rsid w:val="00553E48"/>
    <w:rsid w:val="00554BCF"/>
    <w:rsid w:val="00555026"/>
    <w:rsid w:val="00556F4E"/>
    <w:rsid w:val="00560452"/>
    <w:rsid w:val="00560819"/>
    <w:rsid w:val="00561037"/>
    <w:rsid w:val="00561562"/>
    <w:rsid w:val="00562D53"/>
    <w:rsid w:val="00563818"/>
    <w:rsid w:val="0056381A"/>
    <w:rsid w:val="0056440F"/>
    <w:rsid w:val="00567CC9"/>
    <w:rsid w:val="0057387C"/>
    <w:rsid w:val="00573D1D"/>
    <w:rsid w:val="00574BD6"/>
    <w:rsid w:val="005754CB"/>
    <w:rsid w:val="00581C5E"/>
    <w:rsid w:val="00581EAD"/>
    <w:rsid w:val="00582D86"/>
    <w:rsid w:val="005834E3"/>
    <w:rsid w:val="00583CFB"/>
    <w:rsid w:val="00583E54"/>
    <w:rsid w:val="005841B5"/>
    <w:rsid w:val="00585330"/>
    <w:rsid w:val="00587132"/>
    <w:rsid w:val="005878BA"/>
    <w:rsid w:val="005905AE"/>
    <w:rsid w:val="00591647"/>
    <w:rsid w:val="00591F92"/>
    <w:rsid w:val="005927FD"/>
    <w:rsid w:val="00593460"/>
    <w:rsid w:val="00596A8C"/>
    <w:rsid w:val="005A0273"/>
    <w:rsid w:val="005A0C38"/>
    <w:rsid w:val="005A1102"/>
    <w:rsid w:val="005A1632"/>
    <w:rsid w:val="005A2189"/>
    <w:rsid w:val="005A234F"/>
    <w:rsid w:val="005A27D0"/>
    <w:rsid w:val="005A28E9"/>
    <w:rsid w:val="005A507C"/>
    <w:rsid w:val="005A7FBA"/>
    <w:rsid w:val="005B32A5"/>
    <w:rsid w:val="005B69F1"/>
    <w:rsid w:val="005B77D6"/>
    <w:rsid w:val="005C0C13"/>
    <w:rsid w:val="005C1089"/>
    <w:rsid w:val="005C1B07"/>
    <w:rsid w:val="005C3389"/>
    <w:rsid w:val="005C34FB"/>
    <w:rsid w:val="005C449E"/>
    <w:rsid w:val="005C5780"/>
    <w:rsid w:val="005C6163"/>
    <w:rsid w:val="005C71A2"/>
    <w:rsid w:val="005C7D55"/>
    <w:rsid w:val="005D09E2"/>
    <w:rsid w:val="005D4A41"/>
    <w:rsid w:val="005E230D"/>
    <w:rsid w:val="005E289F"/>
    <w:rsid w:val="005E2906"/>
    <w:rsid w:val="005E57DC"/>
    <w:rsid w:val="005E5FF5"/>
    <w:rsid w:val="005F04D0"/>
    <w:rsid w:val="005F1029"/>
    <w:rsid w:val="005F173F"/>
    <w:rsid w:val="005F1941"/>
    <w:rsid w:val="005F4CAF"/>
    <w:rsid w:val="005F7A1D"/>
    <w:rsid w:val="00600130"/>
    <w:rsid w:val="0060015B"/>
    <w:rsid w:val="006004AC"/>
    <w:rsid w:val="0060200F"/>
    <w:rsid w:val="00604FC9"/>
    <w:rsid w:val="00605477"/>
    <w:rsid w:val="00606B1F"/>
    <w:rsid w:val="0060729E"/>
    <w:rsid w:val="006079F2"/>
    <w:rsid w:val="00610904"/>
    <w:rsid w:val="00611225"/>
    <w:rsid w:val="0061465C"/>
    <w:rsid w:val="00614F6D"/>
    <w:rsid w:val="006153D2"/>
    <w:rsid w:val="006172A3"/>
    <w:rsid w:val="00620C04"/>
    <w:rsid w:val="00621E65"/>
    <w:rsid w:val="006232C1"/>
    <w:rsid w:val="00623385"/>
    <w:rsid w:val="006255A3"/>
    <w:rsid w:val="006305B0"/>
    <w:rsid w:val="006307BD"/>
    <w:rsid w:val="00630DE3"/>
    <w:rsid w:val="006311C1"/>
    <w:rsid w:val="00632C0D"/>
    <w:rsid w:val="0063406B"/>
    <w:rsid w:val="00635BCE"/>
    <w:rsid w:val="00640114"/>
    <w:rsid w:val="00653061"/>
    <w:rsid w:val="0065491F"/>
    <w:rsid w:val="00654F95"/>
    <w:rsid w:val="00655220"/>
    <w:rsid w:val="00656527"/>
    <w:rsid w:val="00657527"/>
    <w:rsid w:val="00660315"/>
    <w:rsid w:val="0066053E"/>
    <w:rsid w:val="00660A1A"/>
    <w:rsid w:val="006626C6"/>
    <w:rsid w:val="00662A1A"/>
    <w:rsid w:val="00663814"/>
    <w:rsid w:val="006661BB"/>
    <w:rsid w:val="00666B66"/>
    <w:rsid w:val="006673A8"/>
    <w:rsid w:val="00671387"/>
    <w:rsid w:val="00671643"/>
    <w:rsid w:val="00672742"/>
    <w:rsid w:val="00676888"/>
    <w:rsid w:val="00677AFD"/>
    <w:rsid w:val="0068084B"/>
    <w:rsid w:val="0068137F"/>
    <w:rsid w:val="00681A0E"/>
    <w:rsid w:val="00682302"/>
    <w:rsid w:val="0068419A"/>
    <w:rsid w:val="00685969"/>
    <w:rsid w:val="00686A04"/>
    <w:rsid w:val="00686CC5"/>
    <w:rsid w:val="0069034C"/>
    <w:rsid w:val="00690EE9"/>
    <w:rsid w:val="006913DB"/>
    <w:rsid w:val="006915FB"/>
    <w:rsid w:val="0069278A"/>
    <w:rsid w:val="00693FE1"/>
    <w:rsid w:val="006946D1"/>
    <w:rsid w:val="006967B1"/>
    <w:rsid w:val="006A0443"/>
    <w:rsid w:val="006A0728"/>
    <w:rsid w:val="006A2A63"/>
    <w:rsid w:val="006A677B"/>
    <w:rsid w:val="006B028C"/>
    <w:rsid w:val="006B0882"/>
    <w:rsid w:val="006B105E"/>
    <w:rsid w:val="006B1794"/>
    <w:rsid w:val="006B2B6F"/>
    <w:rsid w:val="006B3BA2"/>
    <w:rsid w:val="006B48F1"/>
    <w:rsid w:val="006B75AF"/>
    <w:rsid w:val="006C1B09"/>
    <w:rsid w:val="006C2205"/>
    <w:rsid w:val="006C441D"/>
    <w:rsid w:val="006D0496"/>
    <w:rsid w:val="006D0B6B"/>
    <w:rsid w:val="006D0F6A"/>
    <w:rsid w:val="006D3C57"/>
    <w:rsid w:val="006D71DF"/>
    <w:rsid w:val="006D74E0"/>
    <w:rsid w:val="006D757E"/>
    <w:rsid w:val="006D7BBF"/>
    <w:rsid w:val="006E1B0B"/>
    <w:rsid w:val="006E1EBF"/>
    <w:rsid w:val="006E43B6"/>
    <w:rsid w:val="006E5613"/>
    <w:rsid w:val="006F0027"/>
    <w:rsid w:val="006F12C5"/>
    <w:rsid w:val="006F3633"/>
    <w:rsid w:val="006F3C47"/>
    <w:rsid w:val="006F40E9"/>
    <w:rsid w:val="006F6052"/>
    <w:rsid w:val="006F730D"/>
    <w:rsid w:val="006F7D1F"/>
    <w:rsid w:val="00700CB1"/>
    <w:rsid w:val="00700D14"/>
    <w:rsid w:val="007014D8"/>
    <w:rsid w:val="00701748"/>
    <w:rsid w:val="00702CF5"/>
    <w:rsid w:val="00704CDF"/>
    <w:rsid w:val="00707A3F"/>
    <w:rsid w:val="00710319"/>
    <w:rsid w:val="00714CA6"/>
    <w:rsid w:val="00715AEF"/>
    <w:rsid w:val="007160DE"/>
    <w:rsid w:val="007161C5"/>
    <w:rsid w:val="007170DE"/>
    <w:rsid w:val="007179A8"/>
    <w:rsid w:val="0072106C"/>
    <w:rsid w:val="00721134"/>
    <w:rsid w:val="007211D8"/>
    <w:rsid w:val="00722911"/>
    <w:rsid w:val="007249ED"/>
    <w:rsid w:val="0072505E"/>
    <w:rsid w:val="007262E8"/>
    <w:rsid w:val="007267BA"/>
    <w:rsid w:val="00727D1C"/>
    <w:rsid w:val="00731B70"/>
    <w:rsid w:val="007343D3"/>
    <w:rsid w:val="0073688F"/>
    <w:rsid w:val="00736B11"/>
    <w:rsid w:val="00740C80"/>
    <w:rsid w:val="00741999"/>
    <w:rsid w:val="00742B5E"/>
    <w:rsid w:val="007432D5"/>
    <w:rsid w:val="00743849"/>
    <w:rsid w:val="00744EA9"/>
    <w:rsid w:val="00747402"/>
    <w:rsid w:val="0074764D"/>
    <w:rsid w:val="00747D70"/>
    <w:rsid w:val="0075212E"/>
    <w:rsid w:val="00755523"/>
    <w:rsid w:val="0075572A"/>
    <w:rsid w:val="007557C3"/>
    <w:rsid w:val="00756B79"/>
    <w:rsid w:val="0075763E"/>
    <w:rsid w:val="007601AF"/>
    <w:rsid w:val="0076390F"/>
    <w:rsid w:val="00763CB0"/>
    <w:rsid w:val="00763E7D"/>
    <w:rsid w:val="007677DC"/>
    <w:rsid w:val="007703DA"/>
    <w:rsid w:val="0077066D"/>
    <w:rsid w:val="00771621"/>
    <w:rsid w:val="0077232A"/>
    <w:rsid w:val="007728B1"/>
    <w:rsid w:val="00777951"/>
    <w:rsid w:val="00777FC9"/>
    <w:rsid w:val="00782FBC"/>
    <w:rsid w:val="00783679"/>
    <w:rsid w:val="00784601"/>
    <w:rsid w:val="00791DD6"/>
    <w:rsid w:val="00793089"/>
    <w:rsid w:val="007930E6"/>
    <w:rsid w:val="007938CA"/>
    <w:rsid w:val="007944D1"/>
    <w:rsid w:val="00797D1F"/>
    <w:rsid w:val="007A012B"/>
    <w:rsid w:val="007A2A4A"/>
    <w:rsid w:val="007A37D3"/>
    <w:rsid w:val="007A5B97"/>
    <w:rsid w:val="007A70E0"/>
    <w:rsid w:val="007A773A"/>
    <w:rsid w:val="007B08ED"/>
    <w:rsid w:val="007B2EF8"/>
    <w:rsid w:val="007B3A7F"/>
    <w:rsid w:val="007B47BE"/>
    <w:rsid w:val="007B66CD"/>
    <w:rsid w:val="007B70D7"/>
    <w:rsid w:val="007B744D"/>
    <w:rsid w:val="007B79B0"/>
    <w:rsid w:val="007C167E"/>
    <w:rsid w:val="007C4B9D"/>
    <w:rsid w:val="007C58F0"/>
    <w:rsid w:val="007C59DE"/>
    <w:rsid w:val="007C6973"/>
    <w:rsid w:val="007D04F6"/>
    <w:rsid w:val="007D0A24"/>
    <w:rsid w:val="007D297B"/>
    <w:rsid w:val="007D6208"/>
    <w:rsid w:val="007D69E4"/>
    <w:rsid w:val="007E14C8"/>
    <w:rsid w:val="007E1E50"/>
    <w:rsid w:val="007E2294"/>
    <w:rsid w:val="007E2679"/>
    <w:rsid w:val="007E2C01"/>
    <w:rsid w:val="007E4754"/>
    <w:rsid w:val="007E4FC3"/>
    <w:rsid w:val="007E5D37"/>
    <w:rsid w:val="007E5DA3"/>
    <w:rsid w:val="007E6984"/>
    <w:rsid w:val="007F0917"/>
    <w:rsid w:val="007F1765"/>
    <w:rsid w:val="007F2B7F"/>
    <w:rsid w:val="007F332F"/>
    <w:rsid w:val="007F462F"/>
    <w:rsid w:val="007F676A"/>
    <w:rsid w:val="007F7CAA"/>
    <w:rsid w:val="00800272"/>
    <w:rsid w:val="0080360F"/>
    <w:rsid w:val="00803A02"/>
    <w:rsid w:val="00804838"/>
    <w:rsid w:val="00805632"/>
    <w:rsid w:val="00807CD6"/>
    <w:rsid w:val="00810F24"/>
    <w:rsid w:val="0081138F"/>
    <w:rsid w:val="00817D5B"/>
    <w:rsid w:val="00821C45"/>
    <w:rsid w:val="0082288F"/>
    <w:rsid w:val="0082771D"/>
    <w:rsid w:val="00827D53"/>
    <w:rsid w:val="00832574"/>
    <w:rsid w:val="008331AB"/>
    <w:rsid w:val="00834531"/>
    <w:rsid w:val="00834E70"/>
    <w:rsid w:val="00835053"/>
    <w:rsid w:val="008367C4"/>
    <w:rsid w:val="008441D8"/>
    <w:rsid w:val="00845769"/>
    <w:rsid w:val="0084671E"/>
    <w:rsid w:val="00846DD2"/>
    <w:rsid w:val="00847442"/>
    <w:rsid w:val="00851AD6"/>
    <w:rsid w:val="0085259A"/>
    <w:rsid w:val="00856343"/>
    <w:rsid w:val="00856370"/>
    <w:rsid w:val="008569E5"/>
    <w:rsid w:val="00862558"/>
    <w:rsid w:val="00863F49"/>
    <w:rsid w:val="00864FFD"/>
    <w:rsid w:val="0086508C"/>
    <w:rsid w:val="008650FB"/>
    <w:rsid w:val="00865FA6"/>
    <w:rsid w:val="00867816"/>
    <w:rsid w:val="008703DD"/>
    <w:rsid w:val="00870CE5"/>
    <w:rsid w:val="0087175E"/>
    <w:rsid w:val="0087267B"/>
    <w:rsid w:val="00873EF4"/>
    <w:rsid w:val="008748BC"/>
    <w:rsid w:val="00874F56"/>
    <w:rsid w:val="008750A5"/>
    <w:rsid w:val="00875B17"/>
    <w:rsid w:val="0087717A"/>
    <w:rsid w:val="0088097C"/>
    <w:rsid w:val="00880FF6"/>
    <w:rsid w:val="0088323D"/>
    <w:rsid w:val="00887906"/>
    <w:rsid w:val="008910F2"/>
    <w:rsid w:val="008913A3"/>
    <w:rsid w:val="008954FD"/>
    <w:rsid w:val="00897569"/>
    <w:rsid w:val="008A44AC"/>
    <w:rsid w:val="008A47C0"/>
    <w:rsid w:val="008A4A6F"/>
    <w:rsid w:val="008A6249"/>
    <w:rsid w:val="008A6416"/>
    <w:rsid w:val="008A73AC"/>
    <w:rsid w:val="008B06B0"/>
    <w:rsid w:val="008B084B"/>
    <w:rsid w:val="008B0E68"/>
    <w:rsid w:val="008B1E76"/>
    <w:rsid w:val="008B33F4"/>
    <w:rsid w:val="008B39FD"/>
    <w:rsid w:val="008B45CB"/>
    <w:rsid w:val="008B470F"/>
    <w:rsid w:val="008C3599"/>
    <w:rsid w:val="008C3E29"/>
    <w:rsid w:val="008C43D8"/>
    <w:rsid w:val="008C6359"/>
    <w:rsid w:val="008C73E9"/>
    <w:rsid w:val="008D00DC"/>
    <w:rsid w:val="008D1CAC"/>
    <w:rsid w:val="008D3CE0"/>
    <w:rsid w:val="008D3E94"/>
    <w:rsid w:val="008D3ED7"/>
    <w:rsid w:val="008D47A5"/>
    <w:rsid w:val="008E32F3"/>
    <w:rsid w:val="008E3D1C"/>
    <w:rsid w:val="008E3EDF"/>
    <w:rsid w:val="008E449F"/>
    <w:rsid w:val="008E4534"/>
    <w:rsid w:val="008E5B70"/>
    <w:rsid w:val="008E608D"/>
    <w:rsid w:val="008E73AA"/>
    <w:rsid w:val="008F0B32"/>
    <w:rsid w:val="008F156B"/>
    <w:rsid w:val="008F1F27"/>
    <w:rsid w:val="008F77DD"/>
    <w:rsid w:val="008F7F17"/>
    <w:rsid w:val="0090150B"/>
    <w:rsid w:val="009036B8"/>
    <w:rsid w:val="009038A9"/>
    <w:rsid w:val="009041DE"/>
    <w:rsid w:val="0090694D"/>
    <w:rsid w:val="00910EE5"/>
    <w:rsid w:val="00911A1A"/>
    <w:rsid w:val="00912B2E"/>
    <w:rsid w:val="0092176D"/>
    <w:rsid w:val="009223F9"/>
    <w:rsid w:val="00924366"/>
    <w:rsid w:val="00924A32"/>
    <w:rsid w:val="00930784"/>
    <w:rsid w:val="00931787"/>
    <w:rsid w:val="0093221F"/>
    <w:rsid w:val="00936C72"/>
    <w:rsid w:val="009408D7"/>
    <w:rsid w:val="00940F33"/>
    <w:rsid w:val="0094198C"/>
    <w:rsid w:val="00943D8F"/>
    <w:rsid w:val="0094446C"/>
    <w:rsid w:val="00947D18"/>
    <w:rsid w:val="00950C87"/>
    <w:rsid w:val="00954AEB"/>
    <w:rsid w:val="00955224"/>
    <w:rsid w:val="009559A0"/>
    <w:rsid w:val="00956781"/>
    <w:rsid w:val="00956EA0"/>
    <w:rsid w:val="00957032"/>
    <w:rsid w:val="00964125"/>
    <w:rsid w:val="00965005"/>
    <w:rsid w:val="00971110"/>
    <w:rsid w:val="0097142F"/>
    <w:rsid w:val="00972EDA"/>
    <w:rsid w:val="00973322"/>
    <w:rsid w:val="00974555"/>
    <w:rsid w:val="00975B05"/>
    <w:rsid w:val="00977610"/>
    <w:rsid w:val="009814D4"/>
    <w:rsid w:val="0098275C"/>
    <w:rsid w:val="00986AA1"/>
    <w:rsid w:val="009878EC"/>
    <w:rsid w:val="009879D3"/>
    <w:rsid w:val="0099002D"/>
    <w:rsid w:val="00990231"/>
    <w:rsid w:val="00991646"/>
    <w:rsid w:val="009955E8"/>
    <w:rsid w:val="0099627E"/>
    <w:rsid w:val="00997DD0"/>
    <w:rsid w:val="009A0CC1"/>
    <w:rsid w:val="009A1B8E"/>
    <w:rsid w:val="009A2453"/>
    <w:rsid w:val="009A3ECB"/>
    <w:rsid w:val="009A5FA8"/>
    <w:rsid w:val="009B1A81"/>
    <w:rsid w:val="009B47C9"/>
    <w:rsid w:val="009B4858"/>
    <w:rsid w:val="009B5E88"/>
    <w:rsid w:val="009B6946"/>
    <w:rsid w:val="009B761B"/>
    <w:rsid w:val="009C15F0"/>
    <w:rsid w:val="009C3A51"/>
    <w:rsid w:val="009C69CC"/>
    <w:rsid w:val="009C6F9B"/>
    <w:rsid w:val="009D12BF"/>
    <w:rsid w:val="009D1CEA"/>
    <w:rsid w:val="009D31DA"/>
    <w:rsid w:val="009D423A"/>
    <w:rsid w:val="009D4F8D"/>
    <w:rsid w:val="009E14D5"/>
    <w:rsid w:val="009F2CA0"/>
    <w:rsid w:val="009F7846"/>
    <w:rsid w:val="009F7A0B"/>
    <w:rsid w:val="00A0102F"/>
    <w:rsid w:val="00A01875"/>
    <w:rsid w:val="00A02F6D"/>
    <w:rsid w:val="00A0401F"/>
    <w:rsid w:val="00A043EC"/>
    <w:rsid w:val="00A07122"/>
    <w:rsid w:val="00A07A89"/>
    <w:rsid w:val="00A10048"/>
    <w:rsid w:val="00A10165"/>
    <w:rsid w:val="00A11E6F"/>
    <w:rsid w:val="00A1301B"/>
    <w:rsid w:val="00A1462D"/>
    <w:rsid w:val="00A15706"/>
    <w:rsid w:val="00A15858"/>
    <w:rsid w:val="00A1619C"/>
    <w:rsid w:val="00A16F1F"/>
    <w:rsid w:val="00A2037D"/>
    <w:rsid w:val="00A20857"/>
    <w:rsid w:val="00A20952"/>
    <w:rsid w:val="00A2580C"/>
    <w:rsid w:val="00A25A3B"/>
    <w:rsid w:val="00A26971"/>
    <w:rsid w:val="00A26D6D"/>
    <w:rsid w:val="00A272B6"/>
    <w:rsid w:val="00A27AE1"/>
    <w:rsid w:val="00A32D16"/>
    <w:rsid w:val="00A335AC"/>
    <w:rsid w:val="00A340E1"/>
    <w:rsid w:val="00A358F6"/>
    <w:rsid w:val="00A35F28"/>
    <w:rsid w:val="00A365E1"/>
    <w:rsid w:val="00A376AE"/>
    <w:rsid w:val="00A40195"/>
    <w:rsid w:val="00A405E5"/>
    <w:rsid w:val="00A41226"/>
    <w:rsid w:val="00A437A8"/>
    <w:rsid w:val="00A44108"/>
    <w:rsid w:val="00A448AB"/>
    <w:rsid w:val="00A46089"/>
    <w:rsid w:val="00A463B8"/>
    <w:rsid w:val="00A4736C"/>
    <w:rsid w:val="00A5070C"/>
    <w:rsid w:val="00A53FDC"/>
    <w:rsid w:val="00A54A32"/>
    <w:rsid w:val="00A57696"/>
    <w:rsid w:val="00A57979"/>
    <w:rsid w:val="00A6351C"/>
    <w:rsid w:val="00A63FF5"/>
    <w:rsid w:val="00A66951"/>
    <w:rsid w:val="00A7541B"/>
    <w:rsid w:val="00A77084"/>
    <w:rsid w:val="00A77253"/>
    <w:rsid w:val="00A8142A"/>
    <w:rsid w:val="00A81EA4"/>
    <w:rsid w:val="00A8291C"/>
    <w:rsid w:val="00A82C87"/>
    <w:rsid w:val="00A83A02"/>
    <w:rsid w:val="00A8414E"/>
    <w:rsid w:val="00A85A09"/>
    <w:rsid w:val="00A86CDA"/>
    <w:rsid w:val="00A8751C"/>
    <w:rsid w:val="00A87DA6"/>
    <w:rsid w:val="00A90506"/>
    <w:rsid w:val="00A90CEC"/>
    <w:rsid w:val="00A90FFB"/>
    <w:rsid w:val="00A91930"/>
    <w:rsid w:val="00A92071"/>
    <w:rsid w:val="00A96071"/>
    <w:rsid w:val="00A965C4"/>
    <w:rsid w:val="00A96EEA"/>
    <w:rsid w:val="00A97901"/>
    <w:rsid w:val="00AA0B9E"/>
    <w:rsid w:val="00AA1371"/>
    <w:rsid w:val="00AA2A08"/>
    <w:rsid w:val="00AA423B"/>
    <w:rsid w:val="00AA68EB"/>
    <w:rsid w:val="00AB0861"/>
    <w:rsid w:val="00AB2640"/>
    <w:rsid w:val="00AB6255"/>
    <w:rsid w:val="00AB6946"/>
    <w:rsid w:val="00AC0EF1"/>
    <w:rsid w:val="00AC23C5"/>
    <w:rsid w:val="00AC2C93"/>
    <w:rsid w:val="00AC3623"/>
    <w:rsid w:val="00AC374D"/>
    <w:rsid w:val="00AC4F8C"/>
    <w:rsid w:val="00AC5C1C"/>
    <w:rsid w:val="00AC755A"/>
    <w:rsid w:val="00AC77EB"/>
    <w:rsid w:val="00AC7C00"/>
    <w:rsid w:val="00AD05B9"/>
    <w:rsid w:val="00AD2CB5"/>
    <w:rsid w:val="00AD2D96"/>
    <w:rsid w:val="00AD3793"/>
    <w:rsid w:val="00AD40B6"/>
    <w:rsid w:val="00AD7EAD"/>
    <w:rsid w:val="00AE08FC"/>
    <w:rsid w:val="00AE0DEC"/>
    <w:rsid w:val="00AE1CE3"/>
    <w:rsid w:val="00AE47FF"/>
    <w:rsid w:val="00AE650E"/>
    <w:rsid w:val="00AF18A4"/>
    <w:rsid w:val="00AF1DD9"/>
    <w:rsid w:val="00AF2180"/>
    <w:rsid w:val="00AF346A"/>
    <w:rsid w:val="00AF3C84"/>
    <w:rsid w:val="00AF4284"/>
    <w:rsid w:val="00AF56DC"/>
    <w:rsid w:val="00B01EEC"/>
    <w:rsid w:val="00B02032"/>
    <w:rsid w:val="00B02CA7"/>
    <w:rsid w:val="00B02F43"/>
    <w:rsid w:val="00B044BD"/>
    <w:rsid w:val="00B07A9A"/>
    <w:rsid w:val="00B07F79"/>
    <w:rsid w:val="00B108FC"/>
    <w:rsid w:val="00B11F3B"/>
    <w:rsid w:val="00B126E1"/>
    <w:rsid w:val="00B12E3D"/>
    <w:rsid w:val="00B171C6"/>
    <w:rsid w:val="00B20381"/>
    <w:rsid w:val="00B20B20"/>
    <w:rsid w:val="00B2222E"/>
    <w:rsid w:val="00B22FC5"/>
    <w:rsid w:val="00B26F89"/>
    <w:rsid w:val="00B278BF"/>
    <w:rsid w:val="00B31663"/>
    <w:rsid w:val="00B32259"/>
    <w:rsid w:val="00B324B6"/>
    <w:rsid w:val="00B32584"/>
    <w:rsid w:val="00B332B1"/>
    <w:rsid w:val="00B33E94"/>
    <w:rsid w:val="00B36A21"/>
    <w:rsid w:val="00B37E0E"/>
    <w:rsid w:val="00B40395"/>
    <w:rsid w:val="00B406E5"/>
    <w:rsid w:val="00B41381"/>
    <w:rsid w:val="00B43E88"/>
    <w:rsid w:val="00B44F42"/>
    <w:rsid w:val="00B469EC"/>
    <w:rsid w:val="00B477D1"/>
    <w:rsid w:val="00B50C1F"/>
    <w:rsid w:val="00B50EFC"/>
    <w:rsid w:val="00B51AB3"/>
    <w:rsid w:val="00B546B6"/>
    <w:rsid w:val="00B54F02"/>
    <w:rsid w:val="00B605D1"/>
    <w:rsid w:val="00B62807"/>
    <w:rsid w:val="00B62C2F"/>
    <w:rsid w:val="00B6324B"/>
    <w:rsid w:val="00B6418D"/>
    <w:rsid w:val="00B6486C"/>
    <w:rsid w:val="00B65713"/>
    <w:rsid w:val="00B6625E"/>
    <w:rsid w:val="00B71F04"/>
    <w:rsid w:val="00B72B02"/>
    <w:rsid w:val="00B737D5"/>
    <w:rsid w:val="00B74E1C"/>
    <w:rsid w:val="00B77658"/>
    <w:rsid w:val="00B80F29"/>
    <w:rsid w:val="00B82BF6"/>
    <w:rsid w:val="00B8475C"/>
    <w:rsid w:val="00B85E6F"/>
    <w:rsid w:val="00B8659C"/>
    <w:rsid w:val="00B8704A"/>
    <w:rsid w:val="00B901B1"/>
    <w:rsid w:val="00B904F8"/>
    <w:rsid w:val="00B94343"/>
    <w:rsid w:val="00B94C59"/>
    <w:rsid w:val="00B959D8"/>
    <w:rsid w:val="00B96BE3"/>
    <w:rsid w:val="00B96C44"/>
    <w:rsid w:val="00B96F19"/>
    <w:rsid w:val="00B97897"/>
    <w:rsid w:val="00B97C79"/>
    <w:rsid w:val="00BA131F"/>
    <w:rsid w:val="00BA3411"/>
    <w:rsid w:val="00BA3C68"/>
    <w:rsid w:val="00BA3C93"/>
    <w:rsid w:val="00BA604A"/>
    <w:rsid w:val="00BA64F6"/>
    <w:rsid w:val="00BB01B2"/>
    <w:rsid w:val="00BB09C5"/>
    <w:rsid w:val="00BB0C4C"/>
    <w:rsid w:val="00BB12AD"/>
    <w:rsid w:val="00BB1F6E"/>
    <w:rsid w:val="00BB2B88"/>
    <w:rsid w:val="00BB38E1"/>
    <w:rsid w:val="00BB440F"/>
    <w:rsid w:val="00BB5F27"/>
    <w:rsid w:val="00BC0F2E"/>
    <w:rsid w:val="00BC1C65"/>
    <w:rsid w:val="00BC2B2F"/>
    <w:rsid w:val="00BC3E39"/>
    <w:rsid w:val="00BC402E"/>
    <w:rsid w:val="00BC713A"/>
    <w:rsid w:val="00BD0515"/>
    <w:rsid w:val="00BD0560"/>
    <w:rsid w:val="00BD0D70"/>
    <w:rsid w:val="00BD1DFE"/>
    <w:rsid w:val="00BD3BA9"/>
    <w:rsid w:val="00BD5D8D"/>
    <w:rsid w:val="00BD64A9"/>
    <w:rsid w:val="00BE0EFF"/>
    <w:rsid w:val="00BE1505"/>
    <w:rsid w:val="00BE2B5D"/>
    <w:rsid w:val="00BE3A10"/>
    <w:rsid w:val="00BE5D8E"/>
    <w:rsid w:val="00BE6081"/>
    <w:rsid w:val="00BE64E0"/>
    <w:rsid w:val="00BF1ABC"/>
    <w:rsid w:val="00BF1C99"/>
    <w:rsid w:val="00BF2420"/>
    <w:rsid w:val="00BF4C8B"/>
    <w:rsid w:val="00BF597F"/>
    <w:rsid w:val="00C00F68"/>
    <w:rsid w:val="00C01810"/>
    <w:rsid w:val="00C03219"/>
    <w:rsid w:val="00C04893"/>
    <w:rsid w:val="00C058E7"/>
    <w:rsid w:val="00C0774F"/>
    <w:rsid w:val="00C07E4D"/>
    <w:rsid w:val="00C07EFA"/>
    <w:rsid w:val="00C10FE1"/>
    <w:rsid w:val="00C11B0A"/>
    <w:rsid w:val="00C126DC"/>
    <w:rsid w:val="00C14439"/>
    <w:rsid w:val="00C14C89"/>
    <w:rsid w:val="00C16CD1"/>
    <w:rsid w:val="00C17B57"/>
    <w:rsid w:val="00C17F10"/>
    <w:rsid w:val="00C203BB"/>
    <w:rsid w:val="00C21A36"/>
    <w:rsid w:val="00C22EA9"/>
    <w:rsid w:val="00C230CD"/>
    <w:rsid w:val="00C25E59"/>
    <w:rsid w:val="00C35612"/>
    <w:rsid w:val="00C35AA4"/>
    <w:rsid w:val="00C36230"/>
    <w:rsid w:val="00C3765F"/>
    <w:rsid w:val="00C4093A"/>
    <w:rsid w:val="00C41515"/>
    <w:rsid w:val="00C435CA"/>
    <w:rsid w:val="00C468B3"/>
    <w:rsid w:val="00C4721A"/>
    <w:rsid w:val="00C47DDE"/>
    <w:rsid w:val="00C5174D"/>
    <w:rsid w:val="00C55459"/>
    <w:rsid w:val="00C55754"/>
    <w:rsid w:val="00C56B66"/>
    <w:rsid w:val="00C56BF6"/>
    <w:rsid w:val="00C60E34"/>
    <w:rsid w:val="00C62E53"/>
    <w:rsid w:val="00C63A23"/>
    <w:rsid w:val="00C66014"/>
    <w:rsid w:val="00C6609C"/>
    <w:rsid w:val="00C6692B"/>
    <w:rsid w:val="00C66BA8"/>
    <w:rsid w:val="00C6740E"/>
    <w:rsid w:val="00C6795E"/>
    <w:rsid w:val="00C70E11"/>
    <w:rsid w:val="00C75890"/>
    <w:rsid w:val="00C76BA5"/>
    <w:rsid w:val="00C76E7F"/>
    <w:rsid w:val="00C82835"/>
    <w:rsid w:val="00C828D7"/>
    <w:rsid w:val="00C8408F"/>
    <w:rsid w:val="00C841B5"/>
    <w:rsid w:val="00C846C7"/>
    <w:rsid w:val="00C84EDD"/>
    <w:rsid w:val="00C85DD7"/>
    <w:rsid w:val="00C910AD"/>
    <w:rsid w:val="00C91E3E"/>
    <w:rsid w:val="00C930DC"/>
    <w:rsid w:val="00C93BF1"/>
    <w:rsid w:val="00C94BF8"/>
    <w:rsid w:val="00C95EB8"/>
    <w:rsid w:val="00C97F49"/>
    <w:rsid w:val="00CA0912"/>
    <w:rsid w:val="00CA25AF"/>
    <w:rsid w:val="00CA29AF"/>
    <w:rsid w:val="00CA5466"/>
    <w:rsid w:val="00CA5624"/>
    <w:rsid w:val="00CA598F"/>
    <w:rsid w:val="00CA66BB"/>
    <w:rsid w:val="00CB05AF"/>
    <w:rsid w:val="00CB25F2"/>
    <w:rsid w:val="00CC0088"/>
    <w:rsid w:val="00CC094D"/>
    <w:rsid w:val="00CC4FA4"/>
    <w:rsid w:val="00CD2665"/>
    <w:rsid w:val="00CD36AC"/>
    <w:rsid w:val="00CD558E"/>
    <w:rsid w:val="00CD67A0"/>
    <w:rsid w:val="00CD73EE"/>
    <w:rsid w:val="00CE0BF6"/>
    <w:rsid w:val="00CE4B60"/>
    <w:rsid w:val="00CE51D0"/>
    <w:rsid w:val="00CE5A4C"/>
    <w:rsid w:val="00CE6408"/>
    <w:rsid w:val="00CF00EC"/>
    <w:rsid w:val="00CF05AB"/>
    <w:rsid w:val="00CF1544"/>
    <w:rsid w:val="00CF2F89"/>
    <w:rsid w:val="00CF4F39"/>
    <w:rsid w:val="00CF5040"/>
    <w:rsid w:val="00CF591C"/>
    <w:rsid w:val="00D010AE"/>
    <w:rsid w:val="00D024BD"/>
    <w:rsid w:val="00D03413"/>
    <w:rsid w:val="00D03AF1"/>
    <w:rsid w:val="00D05D8B"/>
    <w:rsid w:val="00D0634A"/>
    <w:rsid w:val="00D06E31"/>
    <w:rsid w:val="00D10494"/>
    <w:rsid w:val="00D10B15"/>
    <w:rsid w:val="00D155C2"/>
    <w:rsid w:val="00D20763"/>
    <w:rsid w:val="00D20CD8"/>
    <w:rsid w:val="00D217FA"/>
    <w:rsid w:val="00D23400"/>
    <w:rsid w:val="00D276E2"/>
    <w:rsid w:val="00D27CA7"/>
    <w:rsid w:val="00D308DF"/>
    <w:rsid w:val="00D31D67"/>
    <w:rsid w:val="00D33463"/>
    <w:rsid w:val="00D33582"/>
    <w:rsid w:val="00D34DAA"/>
    <w:rsid w:val="00D36D92"/>
    <w:rsid w:val="00D41B76"/>
    <w:rsid w:val="00D43674"/>
    <w:rsid w:val="00D438DE"/>
    <w:rsid w:val="00D43DCF"/>
    <w:rsid w:val="00D46494"/>
    <w:rsid w:val="00D468DD"/>
    <w:rsid w:val="00D47C96"/>
    <w:rsid w:val="00D47CCE"/>
    <w:rsid w:val="00D523CA"/>
    <w:rsid w:val="00D52B04"/>
    <w:rsid w:val="00D55353"/>
    <w:rsid w:val="00D56EEE"/>
    <w:rsid w:val="00D57571"/>
    <w:rsid w:val="00D616B9"/>
    <w:rsid w:val="00D61B27"/>
    <w:rsid w:val="00D61B6A"/>
    <w:rsid w:val="00D62703"/>
    <w:rsid w:val="00D62AE7"/>
    <w:rsid w:val="00D64BCC"/>
    <w:rsid w:val="00D67A0B"/>
    <w:rsid w:val="00D700EE"/>
    <w:rsid w:val="00D72BB7"/>
    <w:rsid w:val="00D74F37"/>
    <w:rsid w:val="00D80DBD"/>
    <w:rsid w:val="00D82B11"/>
    <w:rsid w:val="00D82EE4"/>
    <w:rsid w:val="00D83391"/>
    <w:rsid w:val="00D83998"/>
    <w:rsid w:val="00D843B1"/>
    <w:rsid w:val="00D85225"/>
    <w:rsid w:val="00D85C34"/>
    <w:rsid w:val="00D861C6"/>
    <w:rsid w:val="00D87E83"/>
    <w:rsid w:val="00D91781"/>
    <w:rsid w:val="00D93F05"/>
    <w:rsid w:val="00D97344"/>
    <w:rsid w:val="00D979C5"/>
    <w:rsid w:val="00D97EB4"/>
    <w:rsid w:val="00DA6616"/>
    <w:rsid w:val="00DA6704"/>
    <w:rsid w:val="00DB0EA3"/>
    <w:rsid w:val="00DB28D8"/>
    <w:rsid w:val="00DB3459"/>
    <w:rsid w:val="00DB4056"/>
    <w:rsid w:val="00DB42D9"/>
    <w:rsid w:val="00DB4B28"/>
    <w:rsid w:val="00DB6863"/>
    <w:rsid w:val="00DB6BD7"/>
    <w:rsid w:val="00DB6C83"/>
    <w:rsid w:val="00DB6D53"/>
    <w:rsid w:val="00DB6E6E"/>
    <w:rsid w:val="00DC031F"/>
    <w:rsid w:val="00DC0E35"/>
    <w:rsid w:val="00DC360D"/>
    <w:rsid w:val="00DC390E"/>
    <w:rsid w:val="00DC3FB4"/>
    <w:rsid w:val="00DC46E0"/>
    <w:rsid w:val="00DC5242"/>
    <w:rsid w:val="00DC58DB"/>
    <w:rsid w:val="00DC7209"/>
    <w:rsid w:val="00DC7DA2"/>
    <w:rsid w:val="00DD099F"/>
    <w:rsid w:val="00DD1166"/>
    <w:rsid w:val="00DD1542"/>
    <w:rsid w:val="00DD2059"/>
    <w:rsid w:val="00DD2446"/>
    <w:rsid w:val="00DD34BA"/>
    <w:rsid w:val="00DD3551"/>
    <w:rsid w:val="00DD428E"/>
    <w:rsid w:val="00DD5FE5"/>
    <w:rsid w:val="00DD6A39"/>
    <w:rsid w:val="00DD7BED"/>
    <w:rsid w:val="00DE2886"/>
    <w:rsid w:val="00DE3778"/>
    <w:rsid w:val="00DE3F79"/>
    <w:rsid w:val="00DE5F42"/>
    <w:rsid w:val="00DF08DE"/>
    <w:rsid w:val="00DF6184"/>
    <w:rsid w:val="00DF6D0E"/>
    <w:rsid w:val="00E02484"/>
    <w:rsid w:val="00E027F5"/>
    <w:rsid w:val="00E02C0D"/>
    <w:rsid w:val="00E02EB2"/>
    <w:rsid w:val="00E06A55"/>
    <w:rsid w:val="00E07BA4"/>
    <w:rsid w:val="00E07C9B"/>
    <w:rsid w:val="00E07FB7"/>
    <w:rsid w:val="00E100B2"/>
    <w:rsid w:val="00E1171B"/>
    <w:rsid w:val="00E11E1F"/>
    <w:rsid w:val="00E121D0"/>
    <w:rsid w:val="00E13A87"/>
    <w:rsid w:val="00E149F7"/>
    <w:rsid w:val="00E156CC"/>
    <w:rsid w:val="00E15C80"/>
    <w:rsid w:val="00E15DA4"/>
    <w:rsid w:val="00E16821"/>
    <w:rsid w:val="00E17693"/>
    <w:rsid w:val="00E205D6"/>
    <w:rsid w:val="00E219FD"/>
    <w:rsid w:val="00E22EA1"/>
    <w:rsid w:val="00E23469"/>
    <w:rsid w:val="00E25078"/>
    <w:rsid w:val="00E25A05"/>
    <w:rsid w:val="00E30C63"/>
    <w:rsid w:val="00E32E74"/>
    <w:rsid w:val="00E363E1"/>
    <w:rsid w:val="00E363F1"/>
    <w:rsid w:val="00E36B5C"/>
    <w:rsid w:val="00E37BA2"/>
    <w:rsid w:val="00E40561"/>
    <w:rsid w:val="00E4056C"/>
    <w:rsid w:val="00E42529"/>
    <w:rsid w:val="00E42731"/>
    <w:rsid w:val="00E43090"/>
    <w:rsid w:val="00E43F7D"/>
    <w:rsid w:val="00E45BBF"/>
    <w:rsid w:val="00E45C4F"/>
    <w:rsid w:val="00E45EA9"/>
    <w:rsid w:val="00E46C7A"/>
    <w:rsid w:val="00E52BEF"/>
    <w:rsid w:val="00E55C9A"/>
    <w:rsid w:val="00E55FAF"/>
    <w:rsid w:val="00E5701B"/>
    <w:rsid w:val="00E5744D"/>
    <w:rsid w:val="00E57539"/>
    <w:rsid w:val="00E57A85"/>
    <w:rsid w:val="00E6227D"/>
    <w:rsid w:val="00E636F4"/>
    <w:rsid w:val="00E63802"/>
    <w:rsid w:val="00E662F0"/>
    <w:rsid w:val="00E666DF"/>
    <w:rsid w:val="00E668B5"/>
    <w:rsid w:val="00E671EC"/>
    <w:rsid w:val="00E70D8A"/>
    <w:rsid w:val="00E7109C"/>
    <w:rsid w:val="00E72F51"/>
    <w:rsid w:val="00E73A40"/>
    <w:rsid w:val="00E75498"/>
    <w:rsid w:val="00E764A7"/>
    <w:rsid w:val="00E769C8"/>
    <w:rsid w:val="00E806FF"/>
    <w:rsid w:val="00E8187A"/>
    <w:rsid w:val="00E82BE4"/>
    <w:rsid w:val="00E837B8"/>
    <w:rsid w:val="00E84F9D"/>
    <w:rsid w:val="00E90A68"/>
    <w:rsid w:val="00E90F93"/>
    <w:rsid w:val="00E922C3"/>
    <w:rsid w:val="00E93ADF"/>
    <w:rsid w:val="00E93BEF"/>
    <w:rsid w:val="00E944F4"/>
    <w:rsid w:val="00E95561"/>
    <w:rsid w:val="00E96F5F"/>
    <w:rsid w:val="00EA2075"/>
    <w:rsid w:val="00EA2312"/>
    <w:rsid w:val="00EA240D"/>
    <w:rsid w:val="00EA5DDB"/>
    <w:rsid w:val="00EB2723"/>
    <w:rsid w:val="00EB2755"/>
    <w:rsid w:val="00EB2BD8"/>
    <w:rsid w:val="00EB2DA0"/>
    <w:rsid w:val="00EB309B"/>
    <w:rsid w:val="00EB36B4"/>
    <w:rsid w:val="00EB6E55"/>
    <w:rsid w:val="00EB7082"/>
    <w:rsid w:val="00EB711D"/>
    <w:rsid w:val="00EC1B01"/>
    <w:rsid w:val="00EC432B"/>
    <w:rsid w:val="00EC439A"/>
    <w:rsid w:val="00EC638B"/>
    <w:rsid w:val="00EC65BD"/>
    <w:rsid w:val="00EC72B7"/>
    <w:rsid w:val="00ED0A1B"/>
    <w:rsid w:val="00ED101C"/>
    <w:rsid w:val="00ED27E1"/>
    <w:rsid w:val="00ED6147"/>
    <w:rsid w:val="00ED7123"/>
    <w:rsid w:val="00ED712C"/>
    <w:rsid w:val="00EE1561"/>
    <w:rsid w:val="00EE1E40"/>
    <w:rsid w:val="00EE260B"/>
    <w:rsid w:val="00EE2A85"/>
    <w:rsid w:val="00EE2C27"/>
    <w:rsid w:val="00EE2F05"/>
    <w:rsid w:val="00EE4867"/>
    <w:rsid w:val="00EE7D9E"/>
    <w:rsid w:val="00EF0A33"/>
    <w:rsid w:val="00EF10F2"/>
    <w:rsid w:val="00EF17E4"/>
    <w:rsid w:val="00EF2D0A"/>
    <w:rsid w:val="00EF3396"/>
    <w:rsid w:val="00EF59F3"/>
    <w:rsid w:val="00EF67BB"/>
    <w:rsid w:val="00EF69EF"/>
    <w:rsid w:val="00EF7413"/>
    <w:rsid w:val="00F0042C"/>
    <w:rsid w:val="00F02D0D"/>
    <w:rsid w:val="00F03374"/>
    <w:rsid w:val="00F03D8C"/>
    <w:rsid w:val="00F04A95"/>
    <w:rsid w:val="00F06A17"/>
    <w:rsid w:val="00F10156"/>
    <w:rsid w:val="00F1185C"/>
    <w:rsid w:val="00F1236A"/>
    <w:rsid w:val="00F1328A"/>
    <w:rsid w:val="00F14C72"/>
    <w:rsid w:val="00F14E90"/>
    <w:rsid w:val="00F15D8C"/>
    <w:rsid w:val="00F16CEB"/>
    <w:rsid w:val="00F177ED"/>
    <w:rsid w:val="00F17A0C"/>
    <w:rsid w:val="00F17A75"/>
    <w:rsid w:val="00F20845"/>
    <w:rsid w:val="00F216D3"/>
    <w:rsid w:val="00F231EA"/>
    <w:rsid w:val="00F24BFB"/>
    <w:rsid w:val="00F24F91"/>
    <w:rsid w:val="00F26A16"/>
    <w:rsid w:val="00F27597"/>
    <w:rsid w:val="00F277BF"/>
    <w:rsid w:val="00F3160A"/>
    <w:rsid w:val="00F327B9"/>
    <w:rsid w:val="00F32DC6"/>
    <w:rsid w:val="00F33FFD"/>
    <w:rsid w:val="00F35A92"/>
    <w:rsid w:val="00F36F7F"/>
    <w:rsid w:val="00F37ADD"/>
    <w:rsid w:val="00F40BCA"/>
    <w:rsid w:val="00F40E60"/>
    <w:rsid w:val="00F410D0"/>
    <w:rsid w:val="00F416E8"/>
    <w:rsid w:val="00F41D78"/>
    <w:rsid w:val="00F421E7"/>
    <w:rsid w:val="00F47A62"/>
    <w:rsid w:val="00F505D1"/>
    <w:rsid w:val="00F52577"/>
    <w:rsid w:val="00F53338"/>
    <w:rsid w:val="00F566DE"/>
    <w:rsid w:val="00F60536"/>
    <w:rsid w:val="00F61D87"/>
    <w:rsid w:val="00F63362"/>
    <w:rsid w:val="00F64D64"/>
    <w:rsid w:val="00F65DB8"/>
    <w:rsid w:val="00F67570"/>
    <w:rsid w:val="00F710AC"/>
    <w:rsid w:val="00F712A2"/>
    <w:rsid w:val="00F72624"/>
    <w:rsid w:val="00F72CAE"/>
    <w:rsid w:val="00F765C5"/>
    <w:rsid w:val="00F8168A"/>
    <w:rsid w:val="00F816C0"/>
    <w:rsid w:val="00F82E2D"/>
    <w:rsid w:val="00F849F8"/>
    <w:rsid w:val="00F8524E"/>
    <w:rsid w:val="00F90052"/>
    <w:rsid w:val="00F90580"/>
    <w:rsid w:val="00F915F3"/>
    <w:rsid w:val="00F920FF"/>
    <w:rsid w:val="00F92950"/>
    <w:rsid w:val="00F92D8C"/>
    <w:rsid w:val="00F93720"/>
    <w:rsid w:val="00F93E55"/>
    <w:rsid w:val="00F93E78"/>
    <w:rsid w:val="00FA23E2"/>
    <w:rsid w:val="00FA2762"/>
    <w:rsid w:val="00FA34E9"/>
    <w:rsid w:val="00FA3F95"/>
    <w:rsid w:val="00FA6D72"/>
    <w:rsid w:val="00FA6E5E"/>
    <w:rsid w:val="00FB173B"/>
    <w:rsid w:val="00FB2E8D"/>
    <w:rsid w:val="00FB3ABF"/>
    <w:rsid w:val="00FB5FF6"/>
    <w:rsid w:val="00FB662F"/>
    <w:rsid w:val="00FB7EFE"/>
    <w:rsid w:val="00FC11B1"/>
    <w:rsid w:val="00FC2E19"/>
    <w:rsid w:val="00FC3D0B"/>
    <w:rsid w:val="00FC4A7E"/>
    <w:rsid w:val="00FC7B2B"/>
    <w:rsid w:val="00FD0778"/>
    <w:rsid w:val="00FD0DCB"/>
    <w:rsid w:val="00FD38C4"/>
    <w:rsid w:val="00FD4011"/>
    <w:rsid w:val="00FD48A3"/>
    <w:rsid w:val="00FD497F"/>
    <w:rsid w:val="00FD50CD"/>
    <w:rsid w:val="00FE2E91"/>
    <w:rsid w:val="00FE4E33"/>
    <w:rsid w:val="00FE4F0D"/>
    <w:rsid w:val="00FE5798"/>
    <w:rsid w:val="00FE6745"/>
    <w:rsid w:val="00FE6CC5"/>
    <w:rsid w:val="00FE6F50"/>
    <w:rsid w:val="00FF0519"/>
    <w:rsid w:val="00FF109D"/>
    <w:rsid w:val="00FF354A"/>
    <w:rsid w:val="00FF42F0"/>
    <w:rsid w:val="00FF4A27"/>
    <w:rsid w:val="00FF6C84"/>
    <w:rsid w:val="00FF701E"/>
    <w:rsid w:val="2597F39E"/>
    <w:rsid w:val="34E57131"/>
    <w:rsid w:val="3F8D1C32"/>
    <w:rsid w:val="44CCE93E"/>
    <w:rsid w:val="51DD923F"/>
    <w:rsid w:val="5DCFD84C"/>
    <w:rsid w:val="5DDFD830"/>
    <w:rsid w:val="7C53CD52"/>
    <w:rsid w:val="7CA8B1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C2D40"/>
  <w15:chartTrackingRefBased/>
  <w15:docId w15:val="{EAF97C5F-F49B-4175-B5E6-7580FB4A8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80C"/>
    <w:pPr>
      <w:spacing w:after="0" w:line="240" w:lineRule="auto"/>
      <w:jc w:val="both"/>
    </w:pPr>
    <w:rPr>
      <w:szCs w:val="20"/>
      <w:lang w:val="en-GB"/>
    </w:rPr>
  </w:style>
  <w:style w:type="paragraph" w:styleId="Heading1">
    <w:name w:val="heading 1"/>
    <w:basedOn w:val="Normal"/>
    <w:next w:val="Normal"/>
    <w:link w:val="Heading1Char"/>
    <w:uiPriority w:val="9"/>
    <w:qFormat/>
    <w:rsid w:val="007210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B6BD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1DF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Part">
    <w:name w:val="Document_Part"/>
    <w:basedOn w:val="Normal"/>
    <w:rsid w:val="005C6163"/>
    <w:pPr>
      <w:spacing w:line="260" w:lineRule="atLeast"/>
    </w:pPr>
    <w:rPr>
      <w:b/>
    </w:rPr>
  </w:style>
  <w:style w:type="paragraph" w:customStyle="1" w:styleId="Tekst">
    <w:name w:val="Tekst"/>
    <w:basedOn w:val="Normal"/>
    <w:rsid w:val="00954AEB"/>
    <w:pPr>
      <w:spacing w:before="60" w:line="260" w:lineRule="atLeast"/>
      <w:ind w:left="113"/>
    </w:pPr>
    <w:rPr>
      <w:sz w:val="18"/>
      <w:lang w:eastAsia="en-GB"/>
    </w:rPr>
  </w:style>
  <w:style w:type="paragraph" w:customStyle="1" w:styleId="TekstBold">
    <w:name w:val="Tekst_Bold"/>
    <w:basedOn w:val="Tekst"/>
    <w:rsid w:val="00024DA3"/>
    <w:rPr>
      <w:b/>
    </w:rPr>
  </w:style>
  <w:style w:type="paragraph" w:styleId="Header">
    <w:name w:val="header"/>
    <w:basedOn w:val="Normal"/>
    <w:link w:val="HeaderChar"/>
    <w:uiPriority w:val="99"/>
    <w:unhideWhenUsed/>
    <w:rsid w:val="005C6163"/>
    <w:pPr>
      <w:tabs>
        <w:tab w:val="center" w:pos="4680"/>
        <w:tab w:val="right" w:pos="9360"/>
      </w:tabs>
    </w:pPr>
  </w:style>
  <w:style w:type="character" w:customStyle="1" w:styleId="HeaderChar">
    <w:name w:val="Header Char"/>
    <w:basedOn w:val="DefaultParagraphFont"/>
    <w:link w:val="Header"/>
    <w:uiPriority w:val="99"/>
    <w:rsid w:val="005C6163"/>
    <w:rPr>
      <w:rFonts w:ascii="Arial" w:hAnsi="Arial"/>
      <w:sz w:val="20"/>
      <w:szCs w:val="20"/>
      <w:lang w:val="en-GB"/>
    </w:rPr>
  </w:style>
  <w:style w:type="paragraph" w:styleId="Footer">
    <w:name w:val="footer"/>
    <w:basedOn w:val="Normal"/>
    <w:link w:val="FooterChar"/>
    <w:uiPriority w:val="99"/>
    <w:unhideWhenUsed/>
    <w:rsid w:val="005C6163"/>
    <w:pPr>
      <w:tabs>
        <w:tab w:val="center" w:pos="4680"/>
        <w:tab w:val="right" w:pos="9360"/>
      </w:tabs>
    </w:pPr>
  </w:style>
  <w:style w:type="character" w:customStyle="1" w:styleId="FooterChar">
    <w:name w:val="Footer Char"/>
    <w:basedOn w:val="DefaultParagraphFont"/>
    <w:link w:val="Footer"/>
    <w:uiPriority w:val="99"/>
    <w:rsid w:val="005C6163"/>
    <w:rPr>
      <w:rFonts w:ascii="Arial" w:hAnsi="Arial"/>
      <w:sz w:val="20"/>
      <w:szCs w:val="20"/>
      <w:lang w:val="en-GB"/>
    </w:rPr>
  </w:style>
  <w:style w:type="table" w:styleId="TableGrid">
    <w:name w:val="Table Grid"/>
    <w:basedOn w:val="TableNormal"/>
    <w:uiPriority w:val="39"/>
    <w:rsid w:val="005C6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C61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Heading1">
    <w:name w:val="Style Heading 1"/>
    <w:basedOn w:val="Normal"/>
    <w:qFormat/>
    <w:rsid w:val="00B37E0E"/>
    <w:pPr>
      <w:keepNext/>
      <w:numPr>
        <w:numId w:val="1"/>
      </w:numPr>
      <w:spacing w:before="400" w:after="360"/>
      <w:outlineLvl w:val="0"/>
    </w:pPr>
    <w:rPr>
      <w:rFonts w:asciiTheme="majorHAnsi" w:eastAsia="Calibri" w:hAnsiTheme="majorHAnsi" w:cs="Arial"/>
      <w:b/>
      <w:bCs/>
      <w:kern w:val="32"/>
      <w:sz w:val="28"/>
      <w:szCs w:val="24"/>
      <w:lang w:val="en-US"/>
    </w:rPr>
  </w:style>
  <w:style w:type="paragraph" w:customStyle="1" w:styleId="StyleHeading2">
    <w:name w:val="Style Heading 2"/>
    <w:basedOn w:val="Normal"/>
    <w:qFormat/>
    <w:rsid w:val="00D93F05"/>
    <w:pPr>
      <w:keepNext/>
      <w:numPr>
        <w:ilvl w:val="1"/>
        <w:numId w:val="1"/>
      </w:numPr>
      <w:tabs>
        <w:tab w:val="clear" w:pos="574"/>
        <w:tab w:val="num" w:pos="432"/>
        <w:tab w:val="left" w:pos="720"/>
      </w:tabs>
      <w:spacing w:before="360" w:after="360"/>
      <w:ind w:left="432"/>
      <w:outlineLvl w:val="1"/>
    </w:pPr>
    <w:rPr>
      <w:rFonts w:asciiTheme="majorHAnsi" w:eastAsia="Calibri" w:hAnsiTheme="majorHAnsi" w:cs="Arial"/>
      <w:b/>
      <w:bCs/>
      <w:sz w:val="24"/>
      <w:szCs w:val="22"/>
      <w:lang w:val="en-US"/>
    </w:rPr>
  </w:style>
  <w:style w:type="paragraph" w:customStyle="1" w:styleId="StyleHeading3">
    <w:name w:val="Style Heading 3"/>
    <w:basedOn w:val="Normal"/>
    <w:qFormat/>
    <w:rsid w:val="00D93F05"/>
    <w:pPr>
      <w:keepNext/>
      <w:numPr>
        <w:ilvl w:val="2"/>
        <w:numId w:val="1"/>
      </w:numPr>
      <w:spacing w:before="360" w:after="320"/>
      <w:outlineLvl w:val="2"/>
    </w:pPr>
    <w:rPr>
      <w:rFonts w:asciiTheme="majorHAnsi" w:eastAsia="Calibri" w:hAnsiTheme="majorHAnsi" w:cs="Arial"/>
      <w:szCs w:val="22"/>
      <w:lang w:val="en-US"/>
    </w:rPr>
  </w:style>
  <w:style w:type="paragraph" w:customStyle="1" w:styleId="StyleHeading4">
    <w:name w:val="Style Heading 4"/>
    <w:basedOn w:val="Normal"/>
    <w:qFormat/>
    <w:rsid w:val="00D93F05"/>
    <w:pPr>
      <w:keepNext/>
      <w:numPr>
        <w:ilvl w:val="3"/>
        <w:numId w:val="1"/>
      </w:numPr>
      <w:spacing w:before="320" w:after="320"/>
      <w:outlineLvl w:val="3"/>
    </w:pPr>
    <w:rPr>
      <w:rFonts w:eastAsia="Calibri" w:cs="Times New Roman"/>
      <w:lang w:val="en-US"/>
    </w:rPr>
  </w:style>
  <w:style w:type="paragraph" w:customStyle="1" w:styleId="StyleHeading5">
    <w:name w:val="Style Heading 5"/>
    <w:basedOn w:val="Normal"/>
    <w:qFormat/>
    <w:rsid w:val="00856370"/>
    <w:pPr>
      <w:numPr>
        <w:ilvl w:val="4"/>
        <w:numId w:val="1"/>
      </w:numPr>
      <w:spacing w:before="240" w:after="240"/>
      <w:outlineLvl w:val="4"/>
    </w:pPr>
    <w:rPr>
      <w:rFonts w:eastAsia="Calibri" w:cs="Times New Roman"/>
      <w:i/>
      <w:iCs/>
      <w:lang w:val="en-US"/>
    </w:rPr>
  </w:style>
  <w:style w:type="character" w:customStyle="1" w:styleId="Heading1Char">
    <w:name w:val="Heading 1 Char"/>
    <w:basedOn w:val="DefaultParagraphFont"/>
    <w:link w:val="Heading1"/>
    <w:uiPriority w:val="9"/>
    <w:rsid w:val="0072106C"/>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72106C"/>
    <w:pPr>
      <w:spacing w:line="259" w:lineRule="auto"/>
      <w:jc w:val="left"/>
      <w:outlineLvl w:val="9"/>
    </w:pPr>
    <w:rPr>
      <w:lang w:val="en-US"/>
    </w:rPr>
  </w:style>
  <w:style w:type="paragraph" w:styleId="TOC1">
    <w:name w:val="toc 1"/>
    <w:basedOn w:val="Normal"/>
    <w:next w:val="Normal"/>
    <w:autoRedefine/>
    <w:uiPriority w:val="39"/>
    <w:unhideWhenUsed/>
    <w:rsid w:val="00024DA3"/>
    <w:pPr>
      <w:tabs>
        <w:tab w:val="left" w:pos="400"/>
        <w:tab w:val="right" w:leader="dot" w:pos="9016"/>
      </w:tabs>
      <w:spacing w:after="100"/>
    </w:pPr>
  </w:style>
  <w:style w:type="paragraph" w:styleId="TOC2">
    <w:name w:val="toc 2"/>
    <w:basedOn w:val="Normal"/>
    <w:next w:val="Normal"/>
    <w:autoRedefine/>
    <w:uiPriority w:val="39"/>
    <w:unhideWhenUsed/>
    <w:rsid w:val="00396C0F"/>
    <w:pPr>
      <w:spacing w:after="100"/>
      <w:ind w:left="200"/>
    </w:pPr>
  </w:style>
  <w:style w:type="paragraph" w:styleId="TOC3">
    <w:name w:val="toc 3"/>
    <w:basedOn w:val="Normal"/>
    <w:next w:val="Normal"/>
    <w:autoRedefine/>
    <w:uiPriority w:val="39"/>
    <w:unhideWhenUsed/>
    <w:rsid w:val="00396C0F"/>
    <w:pPr>
      <w:spacing w:after="100"/>
      <w:ind w:left="400"/>
    </w:pPr>
  </w:style>
  <w:style w:type="paragraph" w:styleId="TOC4">
    <w:name w:val="toc 4"/>
    <w:basedOn w:val="Normal"/>
    <w:next w:val="Normal"/>
    <w:autoRedefine/>
    <w:uiPriority w:val="39"/>
    <w:unhideWhenUsed/>
    <w:rsid w:val="00024DA3"/>
    <w:pPr>
      <w:tabs>
        <w:tab w:val="left" w:pos="1540"/>
        <w:tab w:val="right" w:leader="dot" w:pos="9016"/>
      </w:tabs>
      <w:spacing w:after="100"/>
      <w:ind w:left="600"/>
    </w:pPr>
  </w:style>
  <w:style w:type="character" w:styleId="Hyperlink">
    <w:name w:val="Hyperlink"/>
    <w:basedOn w:val="DefaultParagraphFont"/>
    <w:uiPriority w:val="99"/>
    <w:unhideWhenUsed/>
    <w:rsid w:val="005C1089"/>
    <w:rPr>
      <w:rFonts w:asciiTheme="minorHAnsi" w:hAnsiTheme="minorHAnsi"/>
      <w:i/>
      <w:color w:val="0563C1" w:themeColor="hyperlink"/>
      <w:sz w:val="20"/>
      <w:u w:val="single"/>
    </w:rPr>
  </w:style>
  <w:style w:type="paragraph" w:styleId="ListParagraph">
    <w:name w:val="List Paragraph"/>
    <w:aliases w:val="table of content,List References,Number,List Paragraph 1,Paragraphe de liste,List Paragraph1,Bullet-1"/>
    <w:basedOn w:val="Normal"/>
    <w:link w:val="ListParagraphChar"/>
    <w:uiPriority w:val="34"/>
    <w:qFormat/>
    <w:rsid w:val="00280486"/>
    <w:pPr>
      <w:ind w:left="720"/>
      <w:contextualSpacing/>
    </w:pPr>
  </w:style>
  <w:style w:type="paragraph" w:styleId="Caption">
    <w:name w:val="caption"/>
    <w:aliases w:val="Char,Table Caption,Caption Char Char Char Char Char Char Char,Caption Char1,Caption Char Char,Figure, Char,Char1,Char Char Char,Char Char Char Char Char Char,figures and tables,Légende - ETP,Caption Char1 Char Char Char,Caption C,Caption fig"/>
    <w:basedOn w:val="Normal"/>
    <w:next w:val="Normal"/>
    <w:link w:val="CaptionChar"/>
    <w:unhideWhenUsed/>
    <w:qFormat/>
    <w:rsid w:val="00280486"/>
    <w:pPr>
      <w:spacing w:after="200"/>
      <w:jc w:val="center"/>
    </w:pPr>
    <w:rPr>
      <w:i/>
      <w:iCs/>
      <w:color w:val="44546A" w:themeColor="text2"/>
      <w:sz w:val="18"/>
      <w:szCs w:val="18"/>
    </w:rPr>
  </w:style>
  <w:style w:type="paragraph" w:styleId="TableofFigures">
    <w:name w:val="table of figures"/>
    <w:basedOn w:val="Normal"/>
    <w:next w:val="Normal"/>
    <w:uiPriority w:val="99"/>
    <w:unhideWhenUsed/>
    <w:rsid w:val="00280486"/>
  </w:style>
  <w:style w:type="character" w:customStyle="1" w:styleId="FooterPROChar">
    <w:name w:val="FooterPRO Char"/>
    <w:basedOn w:val="DefaultParagraphFont"/>
    <w:link w:val="FooterPRO"/>
    <w:locked/>
    <w:rsid w:val="004D22F3"/>
    <w:rPr>
      <w:rFonts w:cs="Arial"/>
      <w:noProof/>
      <w:color w:val="1E2458"/>
      <w:sz w:val="18"/>
      <w:szCs w:val="20"/>
      <w:lang w:val="en-GB"/>
    </w:rPr>
  </w:style>
  <w:style w:type="paragraph" w:customStyle="1" w:styleId="FooterPRO">
    <w:name w:val="FooterPRO"/>
    <w:basedOn w:val="Footer"/>
    <w:link w:val="FooterPROChar"/>
    <w:qFormat/>
    <w:rsid w:val="004D22F3"/>
    <w:pPr>
      <w:tabs>
        <w:tab w:val="clear" w:pos="4680"/>
        <w:tab w:val="clear" w:pos="9360"/>
        <w:tab w:val="center" w:pos="5103"/>
        <w:tab w:val="right" w:pos="10206"/>
      </w:tabs>
      <w:jc w:val="left"/>
    </w:pPr>
    <w:rPr>
      <w:rFonts w:cs="Arial"/>
      <w:noProof/>
      <w:color w:val="1E2458"/>
      <w:sz w:val="18"/>
    </w:rPr>
  </w:style>
  <w:style w:type="character" w:styleId="PageNumber">
    <w:name w:val="page number"/>
    <w:basedOn w:val="DefaultParagraphFont"/>
    <w:semiHidden/>
    <w:unhideWhenUsed/>
    <w:rsid w:val="00F93E78"/>
    <w:rPr>
      <w:rFonts w:ascii="Arial" w:hAnsi="Arial" w:cs="Arial" w:hint="default"/>
      <w:sz w:val="20"/>
    </w:rPr>
  </w:style>
  <w:style w:type="character" w:styleId="PlaceholderText">
    <w:name w:val="Placeholder Text"/>
    <w:basedOn w:val="DefaultParagraphFont"/>
    <w:uiPriority w:val="99"/>
    <w:semiHidden/>
    <w:rsid w:val="00211171"/>
    <w:rPr>
      <w:color w:val="808080"/>
    </w:rPr>
  </w:style>
  <w:style w:type="paragraph" w:styleId="Revision">
    <w:name w:val="Revision"/>
    <w:hidden/>
    <w:uiPriority w:val="99"/>
    <w:semiHidden/>
    <w:rsid w:val="00D93F05"/>
    <w:pPr>
      <w:spacing w:after="0" w:line="240" w:lineRule="auto"/>
    </w:pPr>
    <w:rPr>
      <w:rFonts w:ascii="Tahoma" w:hAnsi="Tahoma"/>
      <w:sz w:val="20"/>
      <w:szCs w:val="20"/>
      <w:lang w:val="en-GB"/>
    </w:rPr>
  </w:style>
  <w:style w:type="table" w:customStyle="1" w:styleId="Tablealternative1">
    <w:name w:val="Table alternative 1"/>
    <w:basedOn w:val="TableNormal"/>
    <w:uiPriority w:val="99"/>
    <w:rsid w:val="00024DA3"/>
    <w:pPr>
      <w:spacing w:before="60" w:after="60" w:line="240" w:lineRule="auto"/>
      <w:ind w:left="113"/>
    </w:pPr>
    <w:rPr>
      <w:rFonts w:ascii="Yu Gothic Light" w:hAnsi="Yu Gothic Light"/>
      <w:sz w:val="20"/>
      <w:lang w:val="en-GB" w:eastAsia="en-GB"/>
    </w:rPr>
    <w:tblPr>
      <w:tblBorders>
        <w:top w:val="single" w:sz="4" w:space="0" w:color="00B455"/>
        <w:left w:val="single" w:sz="4" w:space="0" w:color="00B455"/>
        <w:bottom w:val="single" w:sz="4" w:space="0" w:color="00B455"/>
        <w:right w:val="single" w:sz="4" w:space="0" w:color="00B455"/>
        <w:insideH w:val="single" w:sz="4" w:space="0" w:color="00B455"/>
        <w:insideV w:val="single" w:sz="4" w:space="0" w:color="00B455"/>
      </w:tblBorders>
    </w:tblPr>
    <w:trPr>
      <w:cantSplit/>
    </w:trPr>
    <w:tcPr>
      <w:shd w:val="clear" w:color="auto" w:fill="auto"/>
      <w:vAlign w:val="center"/>
    </w:tcPr>
    <w:tblStylePr w:type="firstRow">
      <w:rPr>
        <w:rFonts w:ascii="Arial" w:hAnsi="Arial"/>
        <w:b/>
      </w:rPr>
      <w:tblPr/>
      <w:tcPr>
        <w:shd w:val="clear" w:color="auto" w:fill="auto"/>
      </w:tcPr>
    </w:tblStylePr>
  </w:style>
  <w:style w:type="character" w:customStyle="1" w:styleId="Header2">
    <w:name w:val="Header2"/>
    <w:basedOn w:val="FooterEDSNChar"/>
    <w:uiPriority w:val="1"/>
    <w:qFormat/>
    <w:rsid w:val="00BB1F6E"/>
    <w:rPr>
      <w:rFonts w:asciiTheme="minorHAnsi" w:hAnsiTheme="minorHAnsi"/>
      <w:b/>
      <w:bCs/>
      <w:color w:val="auto"/>
      <w:sz w:val="18"/>
      <w:szCs w:val="20"/>
      <w:bdr w:val="none" w:sz="0" w:space="0" w:color="auto"/>
      <w:lang w:val="nl-BE"/>
    </w:rPr>
  </w:style>
  <w:style w:type="paragraph" w:customStyle="1" w:styleId="FooterEDSN">
    <w:name w:val="Footer EDSN"/>
    <w:basedOn w:val="Footer"/>
    <w:link w:val="FooterEDSNChar"/>
    <w:qFormat/>
    <w:rsid w:val="002525AC"/>
    <w:pPr>
      <w:pBdr>
        <w:top w:val="single" w:sz="4" w:space="1" w:color="1D56B4"/>
      </w:pBdr>
    </w:pPr>
    <w:rPr>
      <w:b/>
      <w:bCs/>
      <w:sz w:val="16"/>
      <w:szCs w:val="16"/>
    </w:rPr>
  </w:style>
  <w:style w:type="character" w:customStyle="1" w:styleId="FooterEDSNChar">
    <w:name w:val="Footer EDSN Char"/>
    <w:basedOn w:val="FooterChar"/>
    <w:link w:val="FooterEDSN"/>
    <w:rsid w:val="002525AC"/>
    <w:rPr>
      <w:rFonts w:ascii="Arial" w:hAnsi="Arial"/>
      <w:b/>
      <w:bCs/>
      <w:sz w:val="16"/>
      <w:szCs w:val="16"/>
      <w:lang w:val="en-GB"/>
    </w:rPr>
  </w:style>
  <w:style w:type="paragraph" w:customStyle="1" w:styleId="HeaderEDSN">
    <w:name w:val="Header EDSN"/>
    <w:basedOn w:val="Header"/>
    <w:link w:val="HeaderEDSNChar"/>
    <w:qFormat/>
    <w:rsid w:val="00BB1F6E"/>
    <w:pPr>
      <w:pBdr>
        <w:bottom w:val="single" w:sz="4" w:space="1" w:color="1D56B4"/>
      </w:pBdr>
    </w:pPr>
    <w:rPr>
      <w:color w:val="1D56B4"/>
      <w:sz w:val="16"/>
    </w:rPr>
  </w:style>
  <w:style w:type="character" w:customStyle="1" w:styleId="HeaderEDSNChar">
    <w:name w:val="Header EDSN Char"/>
    <w:basedOn w:val="HeaderChar"/>
    <w:link w:val="HeaderEDSN"/>
    <w:rsid w:val="00BB1F6E"/>
    <w:rPr>
      <w:rFonts w:ascii="Arial" w:hAnsi="Arial"/>
      <w:color w:val="1D56B4"/>
      <w:sz w:val="16"/>
      <w:szCs w:val="20"/>
      <w:lang w:val="en-GB"/>
    </w:rPr>
  </w:style>
  <w:style w:type="paragraph" w:customStyle="1" w:styleId="paragraph">
    <w:name w:val="paragraph"/>
    <w:basedOn w:val="Normal"/>
    <w:rsid w:val="00663814"/>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663814"/>
  </w:style>
  <w:style w:type="character" w:customStyle="1" w:styleId="eop">
    <w:name w:val="eop"/>
    <w:basedOn w:val="DefaultParagraphFont"/>
    <w:rsid w:val="00663814"/>
  </w:style>
  <w:style w:type="character" w:customStyle="1" w:styleId="ListParagraphChar">
    <w:name w:val="List Paragraph Char"/>
    <w:aliases w:val="table of content Char,List References Char,Number Char,List Paragraph 1 Char,Paragraphe de liste Char,List Paragraph1 Char,Bullet-1 Char"/>
    <w:link w:val="ListParagraph"/>
    <w:uiPriority w:val="34"/>
    <w:locked/>
    <w:rsid w:val="003A6005"/>
    <w:rPr>
      <w:szCs w:val="20"/>
      <w:lang w:val="en-GB"/>
    </w:rPr>
  </w:style>
  <w:style w:type="paragraph" w:customStyle="1" w:styleId="StyleStyleHeading1LatinCalibriLatinArial">
    <w:name w:val="Style Style Heading 1 + (Latin) Calibri + (Latin) Arial"/>
    <w:basedOn w:val="Normal"/>
    <w:qFormat/>
    <w:rsid w:val="00104D42"/>
    <w:pPr>
      <w:keepNext/>
      <w:tabs>
        <w:tab w:val="num" w:pos="432"/>
      </w:tabs>
      <w:spacing w:before="400" w:after="360"/>
      <w:ind w:left="432" w:hanging="432"/>
      <w:outlineLvl w:val="0"/>
    </w:pPr>
    <w:rPr>
      <w:rFonts w:ascii="Venn" w:eastAsia="Calibri" w:hAnsi="Venn" w:cs="Arial"/>
      <w:b/>
      <w:bCs/>
      <w:kern w:val="32"/>
      <w:sz w:val="28"/>
      <w:szCs w:val="24"/>
      <w:lang w:val="en-US"/>
    </w:rPr>
  </w:style>
  <w:style w:type="paragraph" w:customStyle="1" w:styleId="StyleStyleHeading2LatinCalibriLatinArial">
    <w:name w:val="Style Style Heading 2 + (Latin) Calibri + (Latin) Arial"/>
    <w:basedOn w:val="Normal"/>
    <w:qFormat/>
    <w:rsid w:val="00104D42"/>
    <w:pPr>
      <w:keepNext/>
      <w:tabs>
        <w:tab w:val="num" w:pos="432"/>
        <w:tab w:val="left" w:pos="720"/>
      </w:tabs>
      <w:spacing w:before="360" w:after="360"/>
      <w:ind w:left="432" w:hanging="432"/>
      <w:outlineLvl w:val="1"/>
    </w:pPr>
    <w:rPr>
      <w:rFonts w:ascii="Venn" w:eastAsia="Calibri" w:hAnsi="Venn" w:cs="Arial"/>
      <w:b/>
      <w:bCs/>
      <w:sz w:val="24"/>
      <w:szCs w:val="22"/>
      <w:lang w:val="en-US"/>
    </w:rPr>
  </w:style>
  <w:style w:type="paragraph" w:customStyle="1" w:styleId="StyleStyleHeading3LatinCalibriLatinArial">
    <w:name w:val="Style Style Heading 3 + (Latin) Calibri + (Latin) Arial"/>
    <w:basedOn w:val="Normal"/>
    <w:qFormat/>
    <w:rsid w:val="00104D42"/>
    <w:pPr>
      <w:keepNext/>
      <w:tabs>
        <w:tab w:val="num" w:pos="432"/>
      </w:tabs>
      <w:spacing w:before="360" w:after="320"/>
      <w:ind w:left="432" w:hanging="432"/>
      <w:outlineLvl w:val="2"/>
    </w:pPr>
    <w:rPr>
      <w:rFonts w:ascii="Venn" w:eastAsia="Calibri" w:hAnsi="Venn" w:cs="Arial"/>
      <w:szCs w:val="22"/>
      <w:lang w:val="en-US"/>
    </w:rPr>
  </w:style>
  <w:style w:type="paragraph" w:customStyle="1" w:styleId="StyleStyleHeading4LatinCalibriLatinArial">
    <w:name w:val="Style Style Heading 4 + (Latin) Calibri + (Latin) Arial"/>
    <w:basedOn w:val="Normal"/>
    <w:qFormat/>
    <w:rsid w:val="00104D42"/>
    <w:pPr>
      <w:keepNext/>
      <w:tabs>
        <w:tab w:val="num" w:pos="432"/>
      </w:tabs>
      <w:spacing w:before="320" w:after="320"/>
      <w:ind w:left="432" w:hanging="432"/>
      <w:outlineLvl w:val="3"/>
    </w:pPr>
    <w:rPr>
      <w:rFonts w:ascii="Venn" w:eastAsia="Calibri" w:hAnsi="Venn" w:cs="Times New Roman"/>
      <w:sz w:val="20"/>
      <w:lang w:val="en-US"/>
    </w:rPr>
  </w:style>
  <w:style w:type="paragraph" w:customStyle="1" w:styleId="StyleStyleHeading5LatinCalibriLatinArial">
    <w:name w:val="Style Style Heading 5 + (Latin) Calibri + (Latin) Arial"/>
    <w:basedOn w:val="Normal"/>
    <w:qFormat/>
    <w:rsid w:val="00104D42"/>
    <w:pPr>
      <w:tabs>
        <w:tab w:val="num" w:pos="432"/>
      </w:tabs>
      <w:spacing w:before="240" w:after="240"/>
      <w:ind w:left="432" w:hanging="432"/>
      <w:outlineLvl w:val="4"/>
    </w:pPr>
    <w:rPr>
      <w:rFonts w:ascii="Venn" w:eastAsia="Calibri" w:hAnsi="Venn" w:cs="Times New Roman"/>
      <w:i/>
      <w:iCs/>
      <w:sz w:val="20"/>
      <w:lang w:val="en-US"/>
    </w:rPr>
  </w:style>
  <w:style w:type="table" w:customStyle="1" w:styleId="Color">
    <w:name w:val="Color"/>
    <w:basedOn w:val="TableNormal"/>
    <w:uiPriority w:val="99"/>
    <w:rsid w:val="00415721"/>
    <w:pPr>
      <w:spacing w:after="0" w:line="240" w:lineRule="auto"/>
    </w:pPr>
    <w:rPr>
      <w:rFonts w:eastAsiaTheme="minorEastAsia"/>
      <w:lang w:val="en-GB" w:eastAsia="zh-CN"/>
    </w:rPr>
    <w:tblPr>
      <w:tblStyleRow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Pr>
    <w:tblStylePr w:type="firstRow">
      <w:rPr>
        <w:b/>
        <w:color w:val="FFFFFF" w:themeColor="background1"/>
      </w:rPr>
      <w:tblPr/>
      <w:tcPr>
        <w:shd w:val="clear" w:color="auto" w:fill="4472C4" w:themeFill="accent1"/>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character" w:customStyle="1" w:styleId="CaptionChar">
    <w:name w:val="Caption Char"/>
    <w:aliases w:val="Char Char,Table Caption Char,Caption Char Char Char Char Char Char Char Char,Caption Char1 Char,Caption Char Char Char,Figure Char, Char Char,Char1 Char,Char Char Char Char,Char Char Char Char Char Char Char,figures and tables Char"/>
    <w:link w:val="Caption"/>
    <w:locked/>
    <w:rsid w:val="00415721"/>
    <w:rPr>
      <w:i/>
      <w:iCs/>
      <w:color w:val="44546A" w:themeColor="text2"/>
      <w:sz w:val="18"/>
      <w:szCs w:val="18"/>
      <w:lang w:val="en-GB"/>
    </w:rPr>
  </w:style>
  <w:style w:type="character" w:customStyle="1" w:styleId="Heading3Char">
    <w:name w:val="Heading 3 Char"/>
    <w:basedOn w:val="DefaultParagraphFont"/>
    <w:link w:val="Heading3"/>
    <w:uiPriority w:val="9"/>
    <w:semiHidden/>
    <w:rsid w:val="00011DF0"/>
    <w:rPr>
      <w:rFonts w:asciiTheme="majorHAnsi" w:eastAsiaTheme="majorEastAsia" w:hAnsiTheme="majorHAnsi" w:cstheme="majorBidi"/>
      <w:color w:val="1F3763" w:themeColor="accent1" w:themeShade="7F"/>
      <w:sz w:val="24"/>
      <w:szCs w:val="24"/>
      <w:lang w:val="en-GB"/>
    </w:rPr>
  </w:style>
  <w:style w:type="character" w:customStyle="1" w:styleId="Heading2Char">
    <w:name w:val="Heading 2 Char"/>
    <w:basedOn w:val="DefaultParagraphFont"/>
    <w:link w:val="Heading2"/>
    <w:uiPriority w:val="9"/>
    <w:semiHidden/>
    <w:rsid w:val="00DB6BD7"/>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452D3E"/>
    <w:rPr>
      <w:sz w:val="16"/>
      <w:szCs w:val="16"/>
    </w:rPr>
  </w:style>
  <w:style w:type="paragraph" w:styleId="CommentText">
    <w:name w:val="annotation text"/>
    <w:basedOn w:val="Normal"/>
    <w:link w:val="CommentTextChar"/>
    <w:uiPriority w:val="99"/>
    <w:unhideWhenUsed/>
    <w:rsid w:val="00452D3E"/>
    <w:rPr>
      <w:sz w:val="20"/>
    </w:rPr>
  </w:style>
  <w:style w:type="character" w:customStyle="1" w:styleId="CommentTextChar">
    <w:name w:val="Comment Text Char"/>
    <w:basedOn w:val="DefaultParagraphFont"/>
    <w:link w:val="CommentText"/>
    <w:uiPriority w:val="99"/>
    <w:rsid w:val="00452D3E"/>
    <w:rPr>
      <w:sz w:val="20"/>
      <w:szCs w:val="20"/>
      <w:lang w:val="en-GB"/>
    </w:rPr>
  </w:style>
  <w:style w:type="paragraph" w:styleId="CommentSubject">
    <w:name w:val="annotation subject"/>
    <w:basedOn w:val="CommentText"/>
    <w:next w:val="CommentText"/>
    <w:link w:val="CommentSubjectChar"/>
    <w:uiPriority w:val="99"/>
    <w:semiHidden/>
    <w:unhideWhenUsed/>
    <w:rsid w:val="00452D3E"/>
    <w:rPr>
      <w:b/>
      <w:bCs/>
    </w:rPr>
  </w:style>
  <w:style w:type="character" w:customStyle="1" w:styleId="CommentSubjectChar">
    <w:name w:val="Comment Subject Char"/>
    <w:basedOn w:val="CommentTextChar"/>
    <w:link w:val="CommentSubject"/>
    <w:uiPriority w:val="99"/>
    <w:semiHidden/>
    <w:rsid w:val="00452D3E"/>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7355">
      <w:bodyDiv w:val="1"/>
      <w:marLeft w:val="0"/>
      <w:marRight w:val="0"/>
      <w:marTop w:val="0"/>
      <w:marBottom w:val="0"/>
      <w:divBdr>
        <w:top w:val="none" w:sz="0" w:space="0" w:color="auto"/>
        <w:left w:val="none" w:sz="0" w:space="0" w:color="auto"/>
        <w:bottom w:val="none" w:sz="0" w:space="0" w:color="auto"/>
        <w:right w:val="none" w:sz="0" w:space="0" w:color="auto"/>
      </w:divBdr>
    </w:div>
    <w:div w:id="44106952">
      <w:bodyDiv w:val="1"/>
      <w:marLeft w:val="0"/>
      <w:marRight w:val="0"/>
      <w:marTop w:val="0"/>
      <w:marBottom w:val="0"/>
      <w:divBdr>
        <w:top w:val="none" w:sz="0" w:space="0" w:color="auto"/>
        <w:left w:val="none" w:sz="0" w:space="0" w:color="auto"/>
        <w:bottom w:val="none" w:sz="0" w:space="0" w:color="auto"/>
        <w:right w:val="none" w:sz="0" w:space="0" w:color="auto"/>
      </w:divBdr>
    </w:div>
    <w:div w:id="165174661">
      <w:bodyDiv w:val="1"/>
      <w:marLeft w:val="0"/>
      <w:marRight w:val="0"/>
      <w:marTop w:val="0"/>
      <w:marBottom w:val="0"/>
      <w:divBdr>
        <w:top w:val="none" w:sz="0" w:space="0" w:color="auto"/>
        <w:left w:val="none" w:sz="0" w:space="0" w:color="auto"/>
        <w:bottom w:val="none" w:sz="0" w:space="0" w:color="auto"/>
        <w:right w:val="none" w:sz="0" w:space="0" w:color="auto"/>
      </w:divBdr>
    </w:div>
    <w:div w:id="275605038">
      <w:bodyDiv w:val="1"/>
      <w:marLeft w:val="0"/>
      <w:marRight w:val="0"/>
      <w:marTop w:val="0"/>
      <w:marBottom w:val="0"/>
      <w:divBdr>
        <w:top w:val="none" w:sz="0" w:space="0" w:color="auto"/>
        <w:left w:val="none" w:sz="0" w:space="0" w:color="auto"/>
        <w:bottom w:val="none" w:sz="0" w:space="0" w:color="auto"/>
        <w:right w:val="none" w:sz="0" w:space="0" w:color="auto"/>
      </w:divBdr>
    </w:div>
    <w:div w:id="281497672">
      <w:bodyDiv w:val="1"/>
      <w:marLeft w:val="0"/>
      <w:marRight w:val="0"/>
      <w:marTop w:val="0"/>
      <w:marBottom w:val="0"/>
      <w:divBdr>
        <w:top w:val="none" w:sz="0" w:space="0" w:color="auto"/>
        <w:left w:val="none" w:sz="0" w:space="0" w:color="auto"/>
        <w:bottom w:val="none" w:sz="0" w:space="0" w:color="auto"/>
        <w:right w:val="none" w:sz="0" w:space="0" w:color="auto"/>
      </w:divBdr>
    </w:div>
    <w:div w:id="320239848">
      <w:bodyDiv w:val="1"/>
      <w:marLeft w:val="0"/>
      <w:marRight w:val="0"/>
      <w:marTop w:val="0"/>
      <w:marBottom w:val="0"/>
      <w:divBdr>
        <w:top w:val="none" w:sz="0" w:space="0" w:color="auto"/>
        <w:left w:val="none" w:sz="0" w:space="0" w:color="auto"/>
        <w:bottom w:val="none" w:sz="0" w:space="0" w:color="auto"/>
        <w:right w:val="none" w:sz="0" w:space="0" w:color="auto"/>
      </w:divBdr>
    </w:div>
    <w:div w:id="345257234">
      <w:bodyDiv w:val="1"/>
      <w:marLeft w:val="0"/>
      <w:marRight w:val="0"/>
      <w:marTop w:val="0"/>
      <w:marBottom w:val="0"/>
      <w:divBdr>
        <w:top w:val="none" w:sz="0" w:space="0" w:color="auto"/>
        <w:left w:val="none" w:sz="0" w:space="0" w:color="auto"/>
        <w:bottom w:val="none" w:sz="0" w:space="0" w:color="auto"/>
        <w:right w:val="none" w:sz="0" w:space="0" w:color="auto"/>
      </w:divBdr>
    </w:div>
    <w:div w:id="351223445">
      <w:bodyDiv w:val="1"/>
      <w:marLeft w:val="0"/>
      <w:marRight w:val="0"/>
      <w:marTop w:val="0"/>
      <w:marBottom w:val="0"/>
      <w:divBdr>
        <w:top w:val="none" w:sz="0" w:space="0" w:color="auto"/>
        <w:left w:val="none" w:sz="0" w:space="0" w:color="auto"/>
        <w:bottom w:val="none" w:sz="0" w:space="0" w:color="auto"/>
        <w:right w:val="none" w:sz="0" w:space="0" w:color="auto"/>
      </w:divBdr>
    </w:div>
    <w:div w:id="400905946">
      <w:bodyDiv w:val="1"/>
      <w:marLeft w:val="0"/>
      <w:marRight w:val="0"/>
      <w:marTop w:val="0"/>
      <w:marBottom w:val="0"/>
      <w:divBdr>
        <w:top w:val="none" w:sz="0" w:space="0" w:color="auto"/>
        <w:left w:val="none" w:sz="0" w:space="0" w:color="auto"/>
        <w:bottom w:val="none" w:sz="0" w:space="0" w:color="auto"/>
        <w:right w:val="none" w:sz="0" w:space="0" w:color="auto"/>
      </w:divBdr>
    </w:div>
    <w:div w:id="425813364">
      <w:bodyDiv w:val="1"/>
      <w:marLeft w:val="0"/>
      <w:marRight w:val="0"/>
      <w:marTop w:val="0"/>
      <w:marBottom w:val="0"/>
      <w:divBdr>
        <w:top w:val="none" w:sz="0" w:space="0" w:color="auto"/>
        <w:left w:val="none" w:sz="0" w:space="0" w:color="auto"/>
        <w:bottom w:val="none" w:sz="0" w:space="0" w:color="auto"/>
        <w:right w:val="none" w:sz="0" w:space="0" w:color="auto"/>
      </w:divBdr>
    </w:div>
    <w:div w:id="476801092">
      <w:bodyDiv w:val="1"/>
      <w:marLeft w:val="0"/>
      <w:marRight w:val="0"/>
      <w:marTop w:val="0"/>
      <w:marBottom w:val="0"/>
      <w:divBdr>
        <w:top w:val="none" w:sz="0" w:space="0" w:color="auto"/>
        <w:left w:val="none" w:sz="0" w:space="0" w:color="auto"/>
        <w:bottom w:val="none" w:sz="0" w:space="0" w:color="auto"/>
        <w:right w:val="none" w:sz="0" w:space="0" w:color="auto"/>
      </w:divBdr>
    </w:div>
    <w:div w:id="498083868">
      <w:bodyDiv w:val="1"/>
      <w:marLeft w:val="0"/>
      <w:marRight w:val="0"/>
      <w:marTop w:val="0"/>
      <w:marBottom w:val="0"/>
      <w:divBdr>
        <w:top w:val="none" w:sz="0" w:space="0" w:color="auto"/>
        <w:left w:val="none" w:sz="0" w:space="0" w:color="auto"/>
        <w:bottom w:val="none" w:sz="0" w:space="0" w:color="auto"/>
        <w:right w:val="none" w:sz="0" w:space="0" w:color="auto"/>
      </w:divBdr>
    </w:div>
    <w:div w:id="574827973">
      <w:bodyDiv w:val="1"/>
      <w:marLeft w:val="0"/>
      <w:marRight w:val="0"/>
      <w:marTop w:val="0"/>
      <w:marBottom w:val="0"/>
      <w:divBdr>
        <w:top w:val="none" w:sz="0" w:space="0" w:color="auto"/>
        <w:left w:val="none" w:sz="0" w:space="0" w:color="auto"/>
        <w:bottom w:val="none" w:sz="0" w:space="0" w:color="auto"/>
        <w:right w:val="none" w:sz="0" w:space="0" w:color="auto"/>
      </w:divBdr>
    </w:div>
    <w:div w:id="576208923">
      <w:bodyDiv w:val="1"/>
      <w:marLeft w:val="0"/>
      <w:marRight w:val="0"/>
      <w:marTop w:val="0"/>
      <w:marBottom w:val="0"/>
      <w:divBdr>
        <w:top w:val="none" w:sz="0" w:space="0" w:color="auto"/>
        <w:left w:val="none" w:sz="0" w:space="0" w:color="auto"/>
        <w:bottom w:val="none" w:sz="0" w:space="0" w:color="auto"/>
        <w:right w:val="none" w:sz="0" w:space="0" w:color="auto"/>
      </w:divBdr>
    </w:div>
    <w:div w:id="627786806">
      <w:bodyDiv w:val="1"/>
      <w:marLeft w:val="0"/>
      <w:marRight w:val="0"/>
      <w:marTop w:val="0"/>
      <w:marBottom w:val="0"/>
      <w:divBdr>
        <w:top w:val="none" w:sz="0" w:space="0" w:color="auto"/>
        <w:left w:val="none" w:sz="0" w:space="0" w:color="auto"/>
        <w:bottom w:val="none" w:sz="0" w:space="0" w:color="auto"/>
        <w:right w:val="none" w:sz="0" w:space="0" w:color="auto"/>
      </w:divBdr>
    </w:div>
    <w:div w:id="632172389">
      <w:bodyDiv w:val="1"/>
      <w:marLeft w:val="0"/>
      <w:marRight w:val="0"/>
      <w:marTop w:val="0"/>
      <w:marBottom w:val="0"/>
      <w:divBdr>
        <w:top w:val="none" w:sz="0" w:space="0" w:color="auto"/>
        <w:left w:val="none" w:sz="0" w:space="0" w:color="auto"/>
        <w:bottom w:val="none" w:sz="0" w:space="0" w:color="auto"/>
        <w:right w:val="none" w:sz="0" w:space="0" w:color="auto"/>
      </w:divBdr>
    </w:div>
    <w:div w:id="706875002">
      <w:bodyDiv w:val="1"/>
      <w:marLeft w:val="0"/>
      <w:marRight w:val="0"/>
      <w:marTop w:val="0"/>
      <w:marBottom w:val="0"/>
      <w:divBdr>
        <w:top w:val="none" w:sz="0" w:space="0" w:color="auto"/>
        <w:left w:val="none" w:sz="0" w:space="0" w:color="auto"/>
        <w:bottom w:val="none" w:sz="0" w:space="0" w:color="auto"/>
        <w:right w:val="none" w:sz="0" w:space="0" w:color="auto"/>
      </w:divBdr>
    </w:div>
    <w:div w:id="784739392">
      <w:bodyDiv w:val="1"/>
      <w:marLeft w:val="0"/>
      <w:marRight w:val="0"/>
      <w:marTop w:val="0"/>
      <w:marBottom w:val="0"/>
      <w:divBdr>
        <w:top w:val="none" w:sz="0" w:space="0" w:color="auto"/>
        <w:left w:val="none" w:sz="0" w:space="0" w:color="auto"/>
        <w:bottom w:val="none" w:sz="0" w:space="0" w:color="auto"/>
        <w:right w:val="none" w:sz="0" w:space="0" w:color="auto"/>
      </w:divBdr>
    </w:div>
    <w:div w:id="862862849">
      <w:bodyDiv w:val="1"/>
      <w:marLeft w:val="0"/>
      <w:marRight w:val="0"/>
      <w:marTop w:val="0"/>
      <w:marBottom w:val="0"/>
      <w:divBdr>
        <w:top w:val="none" w:sz="0" w:space="0" w:color="auto"/>
        <w:left w:val="none" w:sz="0" w:space="0" w:color="auto"/>
        <w:bottom w:val="none" w:sz="0" w:space="0" w:color="auto"/>
        <w:right w:val="none" w:sz="0" w:space="0" w:color="auto"/>
      </w:divBdr>
    </w:div>
    <w:div w:id="871309874">
      <w:bodyDiv w:val="1"/>
      <w:marLeft w:val="0"/>
      <w:marRight w:val="0"/>
      <w:marTop w:val="0"/>
      <w:marBottom w:val="0"/>
      <w:divBdr>
        <w:top w:val="none" w:sz="0" w:space="0" w:color="auto"/>
        <w:left w:val="none" w:sz="0" w:space="0" w:color="auto"/>
        <w:bottom w:val="none" w:sz="0" w:space="0" w:color="auto"/>
        <w:right w:val="none" w:sz="0" w:space="0" w:color="auto"/>
      </w:divBdr>
    </w:div>
    <w:div w:id="871500236">
      <w:bodyDiv w:val="1"/>
      <w:marLeft w:val="0"/>
      <w:marRight w:val="0"/>
      <w:marTop w:val="0"/>
      <w:marBottom w:val="0"/>
      <w:divBdr>
        <w:top w:val="none" w:sz="0" w:space="0" w:color="auto"/>
        <w:left w:val="none" w:sz="0" w:space="0" w:color="auto"/>
        <w:bottom w:val="none" w:sz="0" w:space="0" w:color="auto"/>
        <w:right w:val="none" w:sz="0" w:space="0" w:color="auto"/>
      </w:divBdr>
    </w:div>
    <w:div w:id="894858145">
      <w:bodyDiv w:val="1"/>
      <w:marLeft w:val="0"/>
      <w:marRight w:val="0"/>
      <w:marTop w:val="0"/>
      <w:marBottom w:val="0"/>
      <w:divBdr>
        <w:top w:val="none" w:sz="0" w:space="0" w:color="auto"/>
        <w:left w:val="none" w:sz="0" w:space="0" w:color="auto"/>
        <w:bottom w:val="none" w:sz="0" w:space="0" w:color="auto"/>
        <w:right w:val="none" w:sz="0" w:space="0" w:color="auto"/>
      </w:divBdr>
    </w:div>
    <w:div w:id="1085808923">
      <w:bodyDiv w:val="1"/>
      <w:marLeft w:val="0"/>
      <w:marRight w:val="0"/>
      <w:marTop w:val="0"/>
      <w:marBottom w:val="0"/>
      <w:divBdr>
        <w:top w:val="none" w:sz="0" w:space="0" w:color="auto"/>
        <w:left w:val="none" w:sz="0" w:space="0" w:color="auto"/>
        <w:bottom w:val="none" w:sz="0" w:space="0" w:color="auto"/>
        <w:right w:val="none" w:sz="0" w:space="0" w:color="auto"/>
      </w:divBdr>
    </w:div>
    <w:div w:id="1102412338">
      <w:bodyDiv w:val="1"/>
      <w:marLeft w:val="0"/>
      <w:marRight w:val="0"/>
      <w:marTop w:val="0"/>
      <w:marBottom w:val="0"/>
      <w:divBdr>
        <w:top w:val="none" w:sz="0" w:space="0" w:color="auto"/>
        <w:left w:val="none" w:sz="0" w:space="0" w:color="auto"/>
        <w:bottom w:val="none" w:sz="0" w:space="0" w:color="auto"/>
        <w:right w:val="none" w:sz="0" w:space="0" w:color="auto"/>
      </w:divBdr>
    </w:div>
    <w:div w:id="1199010187">
      <w:bodyDiv w:val="1"/>
      <w:marLeft w:val="0"/>
      <w:marRight w:val="0"/>
      <w:marTop w:val="0"/>
      <w:marBottom w:val="0"/>
      <w:divBdr>
        <w:top w:val="none" w:sz="0" w:space="0" w:color="auto"/>
        <w:left w:val="none" w:sz="0" w:space="0" w:color="auto"/>
        <w:bottom w:val="none" w:sz="0" w:space="0" w:color="auto"/>
        <w:right w:val="none" w:sz="0" w:space="0" w:color="auto"/>
      </w:divBdr>
      <w:divsChild>
        <w:div w:id="32314158">
          <w:marLeft w:val="0"/>
          <w:marRight w:val="0"/>
          <w:marTop w:val="0"/>
          <w:marBottom w:val="0"/>
          <w:divBdr>
            <w:top w:val="none" w:sz="0" w:space="0" w:color="auto"/>
            <w:left w:val="none" w:sz="0" w:space="0" w:color="auto"/>
            <w:bottom w:val="none" w:sz="0" w:space="0" w:color="auto"/>
            <w:right w:val="none" w:sz="0" w:space="0" w:color="auto"/>
          </w:divBdr>
          <w:divsChild>
            <w:div w:id="1022703723">
              <w:marLeft w:val="0"/>
              <w:marRight w:val="0"/>
              <w:marTop w:val="0"/>
              <w:marBottom w:val="0"/>
              <w:divBdr>
                <w:top w:val="none" w:sz="0" w:space="0" w:color="auto"/>
                <w:left w:val="none" w:sz="0" w:space="0" w:color="auto"/>
                <w:bottom w:val="none" w:sz="0" w:space="0" w:color="auto"/>
                <w:right w:val="none" w:sz="0" w:space="0" w:color="auto"/>
              </w:divBdr>
            </w:div>
          </w:divsChild>
        </w:div>
        <w:div w:id="137110349">
          <w:marLeft w:val="0"/>
          <w:marRight w:val="0"/>
          <w:marTop w:val="0"/>
          <w:marBottom w:val="0"/>
          <w:divBdr>
            <w:top w:val="none" w:sz="0" w:space="0" w:color="auto"/>
            <w:left w:val="none" w:sz="0" w:space="0" w:color="auto"/>
            <w:bottom w:val="none" w:sz="0" w:space="0" w:color="auto"/>
            <w:right w:val="none" w:sz="0" w:space="0" w:color="auto"/>
          </w:divBdr>
          <w:divsChild>
            <w:div w:id="98767913">
              <w:marLeft w:val="0"/>
              <w:marRight w:val="0"/>
              <w:marTop w:val="0"/>
              <w:marBottom w:val="0"/>
              <w:divBdr>
                <w:top w:val="none" w:sz="0" w:space="0" w:color="auto"/>
                <w:left w:val="none" w:sz="0" w:space="0" w:color="auto"/>
                <w:bottom w:val="none" w:sz="0" w:space="0" w:color="auto"/>
                <w:right w:val="none" w:sz="0" w:space="0" w:color="auto"/>
              </w:divBdr>
            </w:div>
          </w:divsChild>
        </w:div>
        <w:div w:id="497158495">
          <w:marLeft w:val="0"/>
          <w:marRight w:val="0"/>
          <w:marTop w:val="0"/>
          <w:marBottom w:val="0"/>
          <w:divBdr>
            <w:top w:val="none" w:sz="0" w:space="0" w:color="auto"/>
            <w:left w:val="none" w:sz="0" w:space="0" w:color="auto"/>
            <w:bottom w:val="none" w:sz="0" w:space="0" w:color="auto"/>
            <w:right w:val="none" w:sz="0" w:space="0" w:color="auto"/>
          </w:divBdr>
          <w:divsChild>
            <w:div w:id="770979304">
              <w:marLeft w:val="0"/>
              <w:marRight w:val="0"/>
              <w:marTop w:val="0"/>
              <w:marBottom w:val="0"/>
              <w:divBdr>
                <w:top w:val="none" w:sz="0" w:space="0" w:color="auto"/>
                <w:left w:val="none" w:sz="0" w:space="0" w:color="auto"/>
                <w:bottom w:val="none" w:sz="0" w:space="0" w:color="auto"/>
                <w:right w:val="none" w:sz="0" w:space="0" w:color="auto"/>
              </w:divBdr>
            </w:div>
          </w:divsChild>
        </w:div>
        <w:div w:id="567570490">
          <w:marLeft w:val="0"/>
          <w:marRight w:val="0"/>
          <w:marTop w:val="0"/>
          <w:marBottom w:val="0"/>
          <w:divBdr>
            <w:top w:val="none" w:sz="0" w:space="0" w:color="auto"/>
            <w:left w:val="none" w:sz="0" w:space="0" w:color="auto"/>
            <w:bottom w:val="none" w:sz="0" w:space="0" w:color="auto"/>
            <w:right w:val="none" w:sz="0" w:space="0" w:color="auto"/>
          </w:divBdr>
          <w:divsChild>
            <w:div w:id="474185437">
              <w:marLeft w:val="0"/>
              <w:marRight w:val="0"/>
              <w:marTop w:val="0"/>
              <w:marBottom w:val="0"/>
              <w:divBdr>
                <w:top w:val="none" w:sz="0" w:space="0" w:color="auto"/>
                <w:left w:val="none" w:sz="0" w:space="0" w:color="auto"/>
                <w:bottom w:val="none" w:sz="0" w:space="0" w:color="auto"/>
                <w:right w:val="none" w:sz="0" w:space="0" w:color="auto"/>
              </w:divBdr>
            </w:div>
          </w:divsChild>
        </w:div>
        <w:div w:id="574779190">
          <w:marLeft w:val="0"/>
          <w:marRight w:val="0"/>
          <w:marTop w:val="0"/>
          <w:marBottom w:val="0"/>
          <w:divBdr>
            <w:top w:val="none" w:sz="0" w:space="0" w:color="auto"/>
            <w:left w:val="none" w:sz="0" w:space="0" w:color="auto"/>
            <w:bottom w:val="none" w:sz="0" w:space="0" w:color="auto"/>
            <w:right w:val="none" w:sz="0" w:space="0" w:color="auto"/>
          </w:divBdr>
          <w:divsChild>
            <w:div w:id="614823421">
              <w:marLeft w:val="0"/>
              <w:marRight w:val="0"/>
              <w:marTop w:val="0"/>
              <w:marBottom w:val="0"/>
              <w:divBdr>
                <w:top w:val="none" w:sz="0" w:space="0" w:color="auto"/>
                <w:left w:val="none" w:sz="0" w:space="0" w:color="auto"/>
                <w:bottom w:val="none" w:sz="0" w:space="0" w:color="auto"/>
                <w:right w:val="none" w:sz="0" w:space="0" w:color="auto"/>
              </w:divBdr>
            </w:div>
          </w:divsChild>
        </w:div>
        <w:div w:id="625310078">
          <w:marLeft w:val="0"/>
          <w:marRight w:val="0"/>
          <w:marTop w:val="0"/>
          <w:marBottom w:val="0"/>
          <w:divBdr>
            <w:top w:val="none" w:sz="0" w:space="0" w:color="auto"/>
            <w:left w:val="none" w:sz="0" w:space="0" w:color="auto"/>
            <w:bottom w:val="none" w:sz="0" w:space="0" w:color="auto"/>
            <w:right w:val="none" w:sz="0" w:space="0" w:color="auto"/>
          </w:divBdr>
          <w:divsChild>
            <w:div w:id="366177869">
              <w:marLeft w:val="0"/>
              <w:marRight w:val="0"/>
              <w:marTop w:val="0"/>
              <w:marBottom w:val="0"/>
              <w:divBdr>
                <w:top w:val="none" w:sz="0" w:space="0" w:color="auto"/>
                <w:left w:val="none" w:sz="0" w:space="0" w:color="auto"/>
                <w:bottom w:val="none" w:sz="0" w:space="0" w:color="auto"/>
                <w:right w:val="none" w:sz="0" w:space="0" w:color="auto"/>
              </w:divBdr>
            </w:div>
          </w:divsChild>
        </w:div>
        <w:div w:id="886065432">
          <w:marLeft w:val="0"/>
          <w:marRight w:val="0"/>
          <w:marTop w:val="0"/>
          <w:marBottom w:val="0"/>
          <w:divBdr>
            <w:top w:val="none" w:sz="0" w:space="0" w:color="auto"/>
            <w:left w:val="none" w:sz="0" w:space="0" w:color="auto"/>
            <w:bottom w:val="none" w:sz="0" w:space="0" w:color="auto"/>
            <w:right w:val="none" w:sz="0" w:space="0" w:color="auto"/>
          </w:divBdr>
          <w:divsChild>
            <w:div w:id="1981769136">
              <w:marLeft w:val="0"/>
              <w:marRight w:val="0"/>
              <w:marTop w:val="0"/>
              <w:marBottom w:val="0"/>
              <w:divBdr>
                <w:top w:val="none" w:sz="0" w:space="0" w:color="auto"/>
                <w:left w:val="none" w:sz="0" w:space="0" w:color="auto"/>
                <w:bottom w:val="none" w:sz="0" w:space="0" w:color="auto"/>
                <w:right w:val="none" w:sz="0" w:space="0" w:color="auto"/>
              </w:divBdr>
            </w:div>
          </w:divsChild>
        </w:div>
        <w:div w:id="1010646625">
          <w:marLeft w:val="0"/>
          <w:marRight w:val="0"/>
          <w:marTop w:val="0"/>
          <w:marBottom w:val="0"/>
          <w:divBdr>
            <w:top w:val="none" w:sz="0" w:space="0" w:color="auto"/>
            <w:left w:val="none" w:sz="0" w:space="0" w:color="auto"/>
            <w:bottom w:val="none" w:sz="0" w:space="0" w:color="auto"/>
            <w:right w:val="none" w:sz="0" w:space="0" w:color="auto"/>
          </w:divBdr>
          <w:divsChild>
            <w:div w:id="1670131600">
              <w:marLeft w:val="0"/>
              <w:marRight w:val="0"/>
              <w:marTop w:val="0"/>
              <w:marBottom w:val="0"/>
              <w:divBdr>
                <w:top w:val="none" w:sz="0" w:space="0" w:color="auto"/>
                <w:left w:val="none" w:sz="0" w:space="0" w:color="auto"/>
                <w:bottom w:val="none" w:sz="0" w:space="0" w:color="auto"/>
                <w:right w:val="none" w:sz="0" w:space="0" w:color="auto"/>
              </w:divBdr>
            </w:div>
          </w:divsChild>
        </w:div>
        <w:div w:id="1133448713">
          <w:marLeft w:val="0"/>
          <w:marRight w:val="0"/>
          <w:marTop w:val="0"/>
          <w:marBottom w:val="0"/>
          <w:divBdr>
            <w:top w:val="none" w:sz="0" w:space="0" w:color="auto"/>
            <w:left w:val="none" w:sz="0" w:space="0" w:color="auto"/>
            <w:bottom w:val="none" w:sz="0" w:space="0" w:color="auto"/>
            <w:right w:val="none" w:sz="0" w:space="0" w:color="auto"/>
          </w:divBdr>
          <w:divsChild>
            <w:div w:id="1970083193">
              <w:marLeft w:val="0"/>
              <w:marRight w:val="0"/>
              <w:marTop w:val="0"/>
              <w:marBottom w:val="0"/>
              <w:divBdr>
                <w:top w:val="none" w:sz="0" w:space="0" w:color="auto"/>
                <w:left w:val="none" w:sz="0" w:space="0" w:color="auto"/>
                <w:bottom w:val="none" w:sz="0" w:space="0" w:color="auto"/>
                <w:right w:val="none" w:sz="0" w:space="0" w:color="auto"/>
              </w:divBdr>
            </w:div>
          </w:divsChild>
        </w:div>
        <w:div w:id="1194542208">
          <w:marLeft w:val="0"/>
          <w:marRight w:val="0"/>
          <w:marTop w:val="0"/>
          <w:marBottom w:val="0"/>
          <w:divBdr>
            <w:top w:val="none" w:sz="0" w:space="0" w:color="auto"/>
            <w:left w:val="none" w:sz="0" w:space="0" w:color="auto"/>
            <w:bottom w:val="none" w:sz="0" w:space="0" w:color="auto"/>
            <w:right w:val="none" w:sz="0" w:space="0" w:color="auto"/>
          </w:divBdr>
          <w:divsChild>
            <w:div w:id="209728854">
              <w:marLeft w:val="0"/>
              <w:marRight w:val="0"/>
              <w:marTop w:val="0"/>
              <w:marBottom w:val="0"/>
              <w:divBdr>
                <w:top w:val="none" w:sz="0" w:space="0" w:color="auto"/>
                <w:left w:val="none" w:sz="0" w:space="0" w:color="auto"/>
                <w:bottom w:val="none" w:sz="0" w:space="0" w:color="auto"/>
                <w:right w:val="none" w:sz="0" w:space="0" w:color="auto"/>
              </w:divBdr>
            </w:div>
          </w:divsChild>
        </w:div>
        <w:div w:id="1219706451">
          <w:marLeft w:val="0"/>
          <w:marRight w:val="0"/>
          <w:marTop w:val="0"/>
          <w:marBottom w:val="0"/>
          <w:divBdr>
            <w:top w:val="none" w:sz="0" w:space="0" w:color="auto"/>
            <w:left w:val="none" w:sz="0" w:space="0" w:color="auto"/>
            <w:bottom w:val="none" w:sz="0" w:space="0" w:color="auto"/>
            <w:right w:val="none" w:sz="0" w:space="0" w:color="auto"/>
          </w:divBdr>
          <w:divsChild>
            <w:div w:id="532839491">
              <w:marLeft w:val="0"/>
              <w:marRight w:val="0"/>
              <w:marTop w:val="0"/>
              <w:marBottom w:val="0"/>
              <w:divBdr>
                <w:top w:val="none" w:sz="0" w:space="0" w:color="auto"/>
                <w:left w:val="none" w:sz="0" w:space="0" w:color="auto"/>
                <w:bottom w:val="none" w:sz="0" w:space="0" w:color="auto"/>
                <w:right w:val="none" w:sz="0" w:space="0" w:color="auto"/>
              </w:divBdr>
            </w:div>
          </w:divsChild>
        </w:div>
        <w:div w:id="1322389343">
          <w:marLeft w:val="0"/>
          <w:marRight w:val="0"/>
          <w:marTop w:val="0"/>
          <w:marBottom w:val="0"/>
          <w:divBdr>
            <w:top w:val="none" w:sz="0" w:space="0" w:color="auto"/>
            <w:left w:val="none" w:sz="0" w:space="0" w:color="auto"/>
            <w:bottom w:val="none" w:sz="0" w:space="0" w:color="auto"/>
            <w:right w:val="none" w:sz="0" w:space="0" w:color="auto"/>
          </w:divBdr>
          <w:divsChild>
            <w:div w:id="1440294076">
              <w:marLeft w:val="0"/>
              <w:marRight w:val="0"/>
              <w:marTop w:val="0"/>
              <w:marBottom w:val="0"/>
              <w:divBdr>
                <w:top w:val="none" w:sz="0" w:space="0" w:color="auto"/>
                <w:left w:val="none" w:sz="0" w:space="0" w:color="auto"/>
                <w:bottom w:val="none" w:sz="0" w:space="0" w:color="auto"/>
                <w:right w:val="none" w:sz="0" w:space="0" w:color="auto"/>
              </w:divBdr>
            </w:div>
          </w:divsChild>
        </w:div>
        <w:div w:id="1337465445">
          <w:marLeft w:val="0"/>
          <w:marRight w:val="0"/>
          <w:marTop w:val="0"/>
          <w:marBottom w:val="0"/>
          <w:divBdr>
            <w:top w:val="none" w:sz="0" w:space="0" w:color="auto"/>
            <w:left w:val="none" w:sz="0" w:space="0" w:color="auto"/>
            <w:bottom w:val="none" w:sz="0" w:space="0" w:color="auto"/>
            <w:right w:val="none" w:sz="0" w:space="0" w:color="auto"/>
          </w:divBdr>
          <w:divsChild>
            <w:div w:id="1908031661">
              <w:marLeft w:val="0"/>
              <w:marRight w:val="0"/>
              <w:marTop w:val="0"/>
              <w:marBottom w:val="0"/>
              <w:divBdr>
                <w:top w:val="none" w:sz="0" w:space="0" w:color="auto"/>
                <w:left w:val="none" w:sz="0" w:space="0" w:color="auto"/>
                <w:bottom w:val="none" w:sz="0" w:space="0" w:color="auto"/>
                <w:right w:val="none" w:sz="0" w:space="0" w:color="auto"/>
              </w:divBdr>
            </w:div>
          </w:divsChild>
        </w:div>
        <w:div w:id="1393965540">
          <w:marLeft w:val="0"/>
          <w:marRight w:val="0"/>
          <w:marTop w:val="0"/>
          <w:marBottom w:val="0"/>
          <w:divBdr>
            <w:top w:val="none" w:sz="0" w:space="0" w:color="auto"/>
            <w:left w:val="none" w:sz="0" w:space="0" w:color="auto"/>
            <w:bottom w:val="none" w:sz="0" w:space="0" w:color="auto"/>
            <w:right w:val="none" w:sz="0" w:space="0" w:color="auto"/>
          </w:divBdr>
          <w:divsChild>
            <w:div w:id="1841776203">
              <w:marLeft w:val="0"/>
              <w:marRight w:val="0"/>
              <w:marTop w:val="0"/>
              <w:marBottom w:val="0"/>
              <w:divBdr>
                <w:top w:val="none" w:sz="0" w:space="0" w:color="auto"/>
                <w:left w:val="none" w:sz="0" w:space="0" w:color="auto"/>
                <w:bottom w:val="none" w:sz="0" w:space="0" w:color="auto"/>
                <w:right w:val="none" w:sz="0" w:space="0" w:color="auto"/>
              </w:divBdr>
            </w:div>
          </w:divsChild>
        </w:div>
        <w:div w:id="1472745836">
          <w:marLeft w:val="0"/>
          <w:marRight w:val="0"/>
          <w:marTop w:val="0"/>
          <w:marBottom w:val="0"/>
          <w:divBdr>
            <w:top w:val="none" w:sz="0" w:space="0" w:color="auto"/>
            <w:left w:val="none" w:sz="0" w:space="0" w:color="auto"/>
            <w:bottom w:val="none" w:sz="0" w:space="0" w:color="auto"/>
            <w:right w:val="none" w:sz="0" w:space="0" w:color="auto"/>
          </w:divBdr>
          <w:divsChild>
            <w:div w:id="1118186535">
              <w:marLeft w:val="0"/>
              <w:marRight w:val="0"/>
              <w:marTop w:val="0"/>
              <w:marBottom w:val="0"/>
              <w:divBdr>
                <w:top w:val="none" w:sz="0" w:space="0" w:color="auto"/>
                <w:left w:val="none" w:sz="0" w:space="0" w:color="auto"/>
                <w:bottom w:val="none" w:sz="0" w:space="0" w:color="auto"/>
                <w:right w:val="none" w:sz="0" w:space="0" w:color="auto"/>
              </w:divBdr>
            </w:div>
          </w:divsChild>
        </w:div>
        <w:div w:id="1505782962">
          <w:marLeft w:val="0"/>
          <w:marRight w:val="0"/>
          <w:marTop w:val="0"/>
          <w:marBottom w:val="0"/>
          <w:divBdr>
            <w:top w:val="none" w:sz="0" w:space="0" w:color="auto"/>
            <w:left w:val="none" w:sz="0" w:space="0" w:color="auto"/>
            <w:bottom w:val="none" w:sz="0" w:space="0" w:color="auto"/>
            <w:right w:val="none" w:sz="0" w:space="0" w:color="auto"/>
          </w:divBdr>
          <w:divsChild>
            <w:div w:id="417945138">
              <w:marLeft w:val="0"/>
              <w:marRight w:val="0"/>
              <w:marTop w:val="0"/>
              <w:marBottom w:val="0"/>
              <w:divBdr>
                <w:top w:val="none" w:sz="0" w:space="0" w:color="auto"/>
                <w:left w:val="none" w:sz="0" w:space="0" w:color="auto"/>
                <w:bottom w:val="none" w:sz="0" w:space="0" w:color="auto"/>
                <w:right w:val="none" w:sz="0" w:space="0" w:color="auto"/>
              </w:divBdr>
            </w:div>
          </w:divsChild>
        </w:div>
        <w:div w:id="1599369655">
          <w:marLeft w:val="0"/>
          <w:marRight w:val="0"/>
          <w:marTop w:val="0"/>
          <w:marBottom w:val="0"/>
          <w:divBdr>
            <w:top w:val="none" w:sz="0" w:space="0" w:color="auto"/>
            <w:left w:val="none" w:sz="0" w:space="0" w:color="auto"/>
            <w:bottom w:val="none" w:sz="0" w:space="0" w:color="auto"/>
            <w:right w:val="none" w:sz="0" w:space="0" w:color="auto"/>
          </w:divBdr>
          <w:divsChild>
            <w:div w:id="63063578">
              <w:marLeft w:val="0"/>
              <w:marRight w:val="0"/>
              <w:marTop w:val="0"/>
              <w:marBottom w:val="0"/>
              <w:divBdr>
                <w:top w:val="none" w:sz="0" w:space="0" w:color="auto"/>
                <w:left w:val="none" w:sz="0" w:space="0" w:color="auto"/>
                <w:bottom w:val="none" w:sz="0" w:space="0" w:color="auto"/>
                <w:right w:val="none" w:sz="0" w:space="0" w:color="auto"/>
              </w:divBdr>
            </w:div>
          </w:divsChild>
        </w:div>
        <w:div w:id="1752847696">
          <w:marLeft w:val="0"/>
          <w:marRight w:val="0"/>
          <w:marTop w:val="0"/>
          <w:marBottom w:val="0"/>
          <w:divBdr>
            <w:top w:val="none" w:sz="0" w:space="0" w:color="auto"/>
            <w:left w:val="none" w:sz="0" w:space="0" w:color="auto"/>
            <w:bottom w:val="none" w:sz="0" w:space="0" w:color="auto"/>
            <w:right w:val="none" w:sz="0" w:space="0" w:color="auto"/>
          </w:divBdr>
          <w:divsChild>
            <w:div w:id="259218645">
              <w:marLeft w:val="0"/>
              <w:marRight w:val="0"/>
              <w:marTop w:val="0"/>
              <w:marBottom w:val="0"/>
              <w:divBdr>
                <w:top w:val="none" w:sz="0" w:space="0" w:color="auto"/>
                <w:left w:val="none" w:sz="0" w:space="0" w:color="auto"/>
                <w:bottom w:val="none" w:sz="0" w:space="0" w:color="auto"/>
                <w:right w:val="none" w:sz="0" w:space="0" w:color="auto"/>
              </w:divBdr>
            </w:div>
          </w:divsChild>
        </w:div>
        <w:div w:id="1873418862">
          <w:marLeft w:val="0"/>
          <w:marRight w:val="0"/>
          <w:marTop w:val="0"/>
          <w:marBottom w:val="0"/>
          <w:divBdr>
            <w:top w:val="none" w:sz="0" w:space="0" w:color="auto"/>
            <w:left w:val="none" w:sz="0" w:space="0" w:color="auto"/>
            <w:bottom w:val="none" w:sz="0" w:space="0" w:color="auto"/>
            <w:right w:val="none" w:sz="0" w:space="0" w:color="auto"/>
          </w:divBdr>
          <w:divsChild>
            <w:div w:id="281112867">
              <w:marLeft w:val="0"/>
              <w:marRight w:val="0"/>
              <w:marTop w:val="0"/>
              <w:marBottom w:val="0"/>
              <w:divBdr>
                <w:top w:val="none" w:sz="0" w:space="0" w:color="auto"/>
                <w:left w:val="none" w:sz="0" w:space="0" w:color="auto"/>
                <w:bottom w:val="none" w:sz="0" w:space="0" w:color="auto"/>
                <w:right w:val="none" w:sz="0" w:space="0" w:color="auto"/>
              </w:divBdr>
            </w:div>
          </w:divsChild>
        </w:div>
        <w:div w:id="1899785079">
          <w:marLeft w:val="0"/>
          <w:marRight w:val="0"/>
          <w:marTop w:val="0"/>
          <w:marBottom w:val="0"/>
          <w:divBdr>
            <w:top w:val="none" w:sz="0" w:space="0" w:color="auto"/>
            <w:left w:val="none" w:sz="0" w:space="0" w:color="auto"/>
            <w:bottom w:val="none" w:sz="0" w:space="0" w:color="auto"/>
            <w:right w:val="none" w:sz="0" w:space="0" w:color="auto"/>
          </w:divBdr>
          <w:divsChild>
            <w:div w:id="4787370">
              <w:marLeft w:val="0"/>
              <w:marRight w:val="0"/>
              <w:marTop w:val="0"/>
              <w:marBottom w:val="0"/>
              <w:divBdr>
                <w:top w:val="none" w:sz="0" w:space="0" w:color="auto"/>
                <w:left w:val="none" w:sz="0" w:space="0" w:color="auto"/>
                <w:bottom w:val="none" w:sz="0" w:space="0" w:color="auto"/>
                <w:right w:val="none" w:sz="0" w:space="0" w:color="auto"/>
              </w:divBdr>
            </w:div>
          </w:divsChild>
        </w:div>
        <w:div w:id="1979187747">
          <w:marLeft w:val="0"/>
          <w:marRight w:val="0"/>
          <w:marTop w:val="0"/>
          <w:marBottom w:val="0"/>
          <w:divBdr>
            <w:top w:val="none" w:sz="0" w:space="0" w:color="auto"/>
            <w:left w:val="none" w:sz="0" w:space="0" w:color="auto"/>
            <w:bottom w:val="none" w:sz="0" w:space="0" w:color="auto"/>
            <w:right w:val="none" w:sz="0" w:space="0" w:color="auto"/>
          </w:divBdr>
          <w:divsChild>
            <w:div w:id="312763018">
              <w:marLeft w:val="0"/>
              <w:marRight w:val="0"/>
              <w:marTop w:val="0"/>
              <w:marBottom w:val="0"/>
              <w:divBdr>
                <w:top w:val="none" w:sz="0" w:space="0" w:color="auto"/>
                <w:left w:val="none" w:sz="0" w:space="0" w:color="auto"/>
                <w:bottom w:val="none" w:sz="0" w:space="0" w:color="auto"/>
                <w:right w:val="none" w:sz="0" w:space="0" w:color="auto"/>
              </w:divBdr>
            </w:div>
          </w:divsChild>
        </w:div>
        <w:div w:id="2111772881">
          <w:marLeft w:val="0"/>
          <w:marRight w:val="0"/>
          <w:marTop w:val="0"/>
          <w:marBottom w:val="0"/>
          <w:divBdr>
            <w:top w:val="none" w:sz="0" w:space="0" w:color="auto"/>
            <w:left w:val="none" w:sz="0" w:space="0" w:color="auto"/>
            <w:bottom w:val="none" w:sz="0" w:space="0" w:color="auto"/>
            <w:right w:val="none" w:sz="0" w:space="0" w:color="auto"/>
          </w:divBdr>
          <w:divsChild>
            <w:div w:id="130373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4957">
      <w:bodyDiv w:val="1"/>
      <w:marLeft w:val="0"/>
      <w:marRight w:val="0"/>
      <w:marTop w:val="0"/>
      <w:marBottom w:val="0"/>
      <w:divBdr>
        <w:top w:val="none" w:sz="0" w:space="0" w:color="auto"/>
        <w:left w:val="none" w:sz="0" w:space="0" w:color="auto"/>
        <w:bottom w:val="none" w:sz="0" w:space="0" w:color="auto"/>
        <w:right w:val="none" w:sz="0" w:space="0" w:color="auto"/>
      </w:divBdr>
    </w:div>
    <w:div w:id="1324317458">
      <w:bodyDiv w:val="1"/>
      <w:marLeft w:val="0"/>
      <w:marRight w:val="0"/>
      <w:marTop w:val="0"/>
      <w:marBottom w:val="0"/>
      <w:divBdr>
        <w:top w:val="none" w:sz="0" w:space="0" w:color="auto"/>
        <w:left w:val="none" w:sz="0" w:space="0" w:color="auto"/>
        <w:bottom w:val="none" w:sz="0" w:space="0" w:color="auto"/>
        <w:right w:val="none" w:sz="0" w:space="0" w:color="auto"/>
      </w:divBdr>
    </w:div>
    <w:div w:id="1441877015">
      <w:bodyDiv w:val="1"/>
      <w:marLeft w:val="0"/>
      <w:marRight w:val="0"/>
      <w:marTop w:val="0"/>
      <w:marBottom w:val="0"/>
      <w:divBdr>
        <w:top w:val="none" w:sz="0" w:space="0" w:color="auto"/>
        <w:left w:val="none" w:sz="0" w:space="0" w:color="auto"/>
        <w:bottom w:val="none" w:sz="0" w:space="0" w:color="auto"/>
        <w:right w:val="none" w:sz="0" w:space="0" w:color="auto"/>
      </w:divBdr>
    </w:div>
    <w:div w:id="1456606105">
      <w:bodyDiv w:val="1"/>
      <w:marLeft w:val="0"/>
      <w:marRight w:val="0"/>
      <w:marTop w:val="0"/>
      <w:marBottom w:val="0"/>
      <w:divBdr>
        <w:top w:val="none" w:sz="0" w:space="0" w:color="auto"/>
        <w:left w:val="none" w:sz="0" w:space="0" w:color="auto"/>
        <w:bottom w:val="none" w:sz="0" w:space="0" w:color="auto"/>
        <w:right w:val="none" w:sz="0" w:space="0" w:color="auto"/>
      </w:divBdr>
    </w:div>
    <w:div w:id="1459832712">
      <w:bodyDiv w:val="1"/>
      <w:marLeft w:val="0"/>
      <w:marRight w:val="0"/>
      <w:marTop w:val="0"/>
      <w:marBottom w:val="0"/>
      <w:divBdr>
        <w:top w:val="none" w:sz="0" w:space="0" w:color="auto"/>
        <w:left w:val="none" w:sz="0" w:space="0" w:color="auto"/>
        <w:bottom w:val="none" w:sz="0" w:space="0" w:color="auto"/>
        <w:right w:val="none" w:sz="0" w:space="0" w:color="auto"/>
      </w:divBdr>
    </w:div>
    <w:div w:id="1468620105">
      <w:bodyDiv w:val="1"/>
      <w:marLeft w:val="0"/>
      <w:marRight w:val="0"/>
      <w:marTop w:val="0"/>
      <w:marBottom w:val="0"/>
      <w:divBdr>
        <w:top w:val="none" w:sz="0" w:space="0" w:color="auto"/>
        <w:left w:val="none" w:sz="0" w:space="0" w:color="auto"/>
        <w:bottom w:val="none" w:sz="0" w:space="0" w:color="auto"/>
        <w:right w:val="none" w:sz="0" w:space="0" w:color="auto"/>
      </w:divBdr>
    </w:div>
    <w:div w:id="1503155809">
      <w:bodyDiv w:val="1"/>
      <w:marLeft w:val="0"/>
      <w:marRight w:val="0"/>
      <w:marTop w:val="0"/>
      <w:marBottom w:val="0"/>
      <w:divBdr>
        <w:top w:val="none" w:sz="0" w:space="0" w:color="auto"/>
        <w:left w:val="none" w:sz="0" w:space="0" w:color="auto"/>
        <w:bottom w:val="none" w:sz="0" w:space="0" w:color="auto"/>
        <w:right w:val="none" w:sz="0" w:space="0" w:color="auto"/>
      </w:divBdr>
    </w:div>
    <w:div w:id="1535727929">
      <w:bodyDiv w:val="1"/>
      <w:marLeft w:val="0"/>
      <w:marRight w:val="0"/>
      <w:marTop w:val="0"/>
      <w:marBottom w:val="0"/>
      <w:divBdr>
        <w:top w:val="none" w:sz="0" w:space="0" w:color="auto"/>
        <w:left w:val="none" w:sz="0" w:space="0" w:color="auto"/>
        <w:bottom w:val="none" w:sz="0" w:space="0" w:color="auto"/>
        <w:right w:val="none" w:sz="0" w:space="0" w:color="auto"/>
      </w:divBdr>
    </w:div>
    <w:div w:id="1604847527">
      <w:bodyDiv w:val="1"/>
      <w:marLeft w:val="0"/>
      <w:marRight w:val="0"/>
      <w:marTop w:val="0"/>
      <w:marBottom w:val="0"/>
      <w:divBdr>
        <w:top w:val="none" w:sz="0" w:space="0" w:color="auto"/>
        <w:left w:val="none" w:sz="0" w:space="0" w:color="auto"/>
        <w:bottom w:val="none" w:sz="0" w:space="0" w:color="auto"/>
        <w:right w:val="none" w:sz="0" w:space="0" w:color="auto"/>
      </w:divBdr>
    </w:div>
    <w:div w:id="1606302125">
      <w:bodyDiv w:val="1"/>
      <w:marLeft w:val="0"/>
      <w:marRight w:val="0"/>
      <w:marTop w:val="0"/>
      <w:marBottom w:val="0"/>
      <w:divBdr>
        <w:top w:val="none" w:sz="0" w:space="0" w:color="auto"/>
        <w:left w:val="none" w:sz="0" w:space="0" w:color="auto"/>
        <w:bottom w:val="none" w:sz="0" w:space="0" w:color="auto"/>
        <w:right w:val="none" w:sz="0" w:space="0" w:color="auto"/>
      </w:divBdr>
    </w:div>
    <w:div w:id="1658412673">
      <w:bodyDiv w:val="1"/>
      <w:marLeft w:val="0"/>
      <w:marRight w:val="0"/>
      <w:marTop w:val="0"/>
      <w:marBottom w:val="0"/>
      <w:divBdr>
        <w:top w:val="none" w:sz="0" w:space="0" w:color="auto"/>
        <w:left w:val="none" w:sz="0" w:space="0" w:color="auto"/>
        <w:bottom w:val="none" w:sz="0" w:space="0" w:color="auto"/>
        <w:right w:val="none" w:sz="0" w:space="0" w:color="auto"/>
      </w:divBdr>
    </w:div>
    <w:div w:id="1680960242">
      <w:bodyDiv w:val="1"/>
      <w:marLeft w:val="0"/>
      <w:marRight w:val="0"/>
      <w:marTop w:val="0"/>
      <w:marBottom w:val="0"/>
      <w:divBdr>
        <w:top w:val="none" w:sz="0" w:space="0" w:color="auto"/>
        <w:left w:val="none" w:sz="0" w:space="0" w:color="auto"/>
        <w:bottom w:val="none" w:sz="0" w:space="0" w:color="auto"/>
        <w:right w:val="none" w:sz="0" w:space="0" w:color="auto"/>
      </w:divBdr>
    </w:div>
    <w:div w:id="1684043616">
      <w:bodyDiv w:val="1"/>
      <w:marLeft w:val="0"/>
      <w:marRight w:val="0"/>
      <w:marTop w:val="0"/>
      <w:marBottom w:val="0"/>
      <w:divBdr>
        <w:top w:val="none" w:sz="0" w:space="0" w:color="auto"/>
        <w:left w:val="none" w:sz="0" w:space="0" w:color="auto"/>
        <w:bottom w:val="none" w:sz="0" w:space="0" w:color="auto"/>
        <w:right w:val="none" w:sz="0" w:space="0" w:color="auto"/>
      </w:divBdr>
    </w:div>
    <w:div w:id="1719893260">
      <w:bodyDiv w:val="1"/>
      <w:marLeft w:val="0"/>
      <w:marRight w:val="0"/>
      <w:marTop w:val="0"/>
      <w:marBottom w:val="0"/>
      <w:divBdr>
        <w:top w:val="none" w:sz="0" w:space="0" w:color="auto"/>
        <w:left w:val="none" w:sz="0" w:space="0" w:color="auto"/>
        <w:bottom w:val="none" w:sz="0" w:space="0" w:color="auto"/>
        <w:right w:val="none" w:sz="0" w:space="0" w:color="auto"/>
      </w:divBdr>
    </w:div>
    <w:div w:id="1771120063">
      <w:bodyDiv w:val="1"/>
      <w:marLeft w:val="0"/>
      <w:marRight w:val="0"/>
      <w:marTop w:val="0"/>
      <w:marBottom w:val="0"/>
      <w:divBdr>
        <w:top w:val="none" w:sz="0" w:space="0" w:color="auto"/>
        <w:left w:val="none" w:sz="0" w:space="0" w:color="auto"/>
        <w:bottom w:val="none" w:sz="0" w:space="0" w:color="auto"/>
        <w:right w:val="none" w:sz="0" w:space="0" w:color="auto"/>
      </w:divBdr>
    </w:div>
    <w:div w:id="1835294574">
      <w:bodyDiv w:val="1"/>
      <w:marLeft w:val="0"/>
      <w:marRight w:val="0"/>
      <w:marTop w:val="0"/>
      <w:marBottom w:val="0"/>
      <w:divBdr>
        <w:top w:val="none" w:sz="0" w:space="0" w:color="auto"/>
        <w:left w:val="none" w:sz="0" w:space="0" w:color="auto"/>
        <w:bottom w:val="none" w:sz="0" w:space="0" w:color="auto"/>
        <w:right w:val="none" w:sz="0" w:space="0" w:color="auto"/>
      </w:divBdr>
    </w:div>
    <w:div w:id="1896550530">
      <w:bodyDiv w:val="1"/>
      <w:marLeft w:val="0"/>
      <w:marRight w:val="0"/>
      <w:marTop w:val="0"/>
      <w:marBottom w:val="0"/>
      <w:divBdr>
        <w:top w:val="none" w:sz="0" w:space="0" w:color="auto"/>
        <w:left w:val="none" w:sz="0" w:space="0" w:color="auto"/>
        <w:bottom w:val="none" w:sz="0" w:space="0" w:color="auto"/>
        <w:right w:val="none" w:sz="0" w:space="0" w:color="auto"/>
      </w:divBdr>
    </w:div>
    <w:div w:id="1903825670">
      <w:bodyDiv w:val="1"/>
      <w:marLeft w:val="0"/>
      <w:marRight w:val="0"/>
      <w:marTop w:val="0"/>
      <w:marBottom w:val="0"/>
      <w:divBdr>
        <w:top w:val="none" w:sz="0" w:space="0" w:color="auto"/>
        <w:left w:val="none" w:sz="0" w:space="0" w:color="auto"/>
        <w:bottom w:val="none" w:sz="0" w:space="0" w:color="auto"/>
        <w:right w:val="none" w:sz="0" w:space="0" w:color="auto"/>
      </w:divBdr>
    </w:div>
    <w:div w:id="1925676657">
      <w:bodyDiv w:val="1"/>
      <w:marLeft w:val="0"/>
      <w:marRight w:val="0"/>
      <w:marTop w:val="0"/>
      <w:marBottom w:val="0"/>
      <w:divBdr>
        <w:top w:val="none" w:sz="0" w:space="0" w:color="auto"/>
        <w:left w:val="none" w:sz="0" w:space="0" w:color="auto"/>
        <w:bottom w:val="none" w:sz="0" w:space="0" w:color="auto"/>
        <w:right w:val="none" w:sz="0" w:space="0" w:color="auto"/>
      </w:divBdr>
    </w:div>
    <w:div w:id="1949389897">
      <w:bodyDiv w:val="1"/>
      <w:marLeft w:val="0"/>
      <w:marRight w:val="0"/>
      <w:marTop w:val="0"/>
      <w:marBottom w:val="0"/>
      <w:divBdr>
        <w:top w:val="none" w:sz="0" w:space="0" w:color="auto"/>
        <w:left w:val="none" w:sz="0" w:space="0" w:color="auto"/>
        <w:bottom w:val="none" w:sz="0" w:space="0" w:color="auto"/>
        <w:right w:val="none" w:sz="0" w:space="0" w:color="auto"/>
      </w:divBdr>
    </w:div>
    <w:div w:id="2082756034">
      <w:bodyDiv w:val="1"/>
      <w:marLeft w:val="0"/>
      <w:marRight w:val="0"/>
      <w:marTop w:val="0"/>
      <w:marBottom w:val="0"/>
      <w:divBdr>
        <w:top w:val="none" w:sz="0" w:space="0" w:color="auto"/>
        <w:left w:val="none" w:sz="0" w:space="0" w:color="auto"/>
        <w:bottom w:val="none" w:sz="0" w:space="0" w:color="auto"/>
        <w:right w:val="none" w:sz="0" w:space="0" w:color="auto"/>
      </w:divBdr>
    </w:div>
    <w:div w:id="2094472369">
      <w:bodyDiv w:val="1"/>
      <w:marLeft w:val="0"/>
      <w:marRight w:val="0"/>
      <w:marTop w:val="0"/>
      <w:marBottom w:val="0"/>
      <w:divBdr>
        <w:top w:val="none" w:sz="0" w:space="0" w:color="auto"/>
        <w:left w:val="none" w:sz="0" w:space="0" w:color="auto"/>
        <w:bottom w:val="none" w:sz="0" w:space="0" w:color="auto"/>
        <w:right w:val="none" w:sz="0" w:space="0" w:color="auto"/>
      </w:divBdr>
    </w:div>
    <w:div w:id="210233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3.png"/><Relationship Id="rId3" Type="http://schemas.openxmlformats.org/officeDocument/2006/relationships/customXml" Target="../customXml/item3.xml"/><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0.jpg"/><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7" Type="http://schemas.openxmlformats.org/officeDocument/2006/relationships/image" Target="media/image12.pn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9569460EF944659128DA0DE809E337"/>
        <w:category>
          <w:name w:val="General"/>
          <w:gallery w:val="placeholder"/>
        </w:category>
        <w:types>
          <w:type w:val="bbPlcHdr"/>
        </w:types>
        <w:behaviors>
          <w:behavior w:val="content"/>
        </w:behaviors>
        <w:guid w:val="{5D415A52-46E4-46DA-BE18-84C22CF66CEE}"/>
      </w:docPartPr>
      <w:docPartBody>
        <w:p w:rsidR="00AC23C5" w:rsidRDefault="004319E4" w:rsidP="004319E4">
          <w:pPr>
            <w:pStyle w:val="A29569460EF944659128DA0DE809E3371"/>
          </w:pPr>
          <w:r w:rsidRPr="00E6227D">
            <w:rPr>
              <w:rStyle w:val="PlaceholderText"/>
            </w:rPr>
            <w:t>[Document Title]</w:t>
          </w:r>
        </w:p>
      </w:docPartBody>
    </w:docPart>
    <w:docPart>
      <w:docPartPr>
        <w:name w:val="06CF8E1D04BB4C6A8A67E8424B6819B4"/>
        <w:category>
          <w:name w:val="General"/>
          <w:gallery w:val="placeholder"/>
        </w:category>
        <w:types>
          <w:type w:val="bbPlcHdr"/>
        </w:types>
        <w:behaviors>
          <w:behavior w:val="content"/>
        </w:behaviors>
        <w:guid w:val="{DD8BFE85-3B7F-4A0F-B351-3A7A429F48F4}"/>
      </w:docPartPr>
      <w:docPartBody>
        <w:p w:rsidR="00AC23C5" w:rsidRDefault="004319E4" w:rsidP="004319E4">
          <w:pPr>
            <w:pStyle w:val="06CF8E1D04BB4C6A8A67E8424B6819B41"/>
          </w:pPr>
          <w:r w:rsidRPr="00BB1F6E">
            <w:rPr>
              <w:rStyle w:val="Header2"/>
            </w:rPr>
            <w:t>[Document Title]</w:t>
          </w:r>
        </w:p>
      </w:docPartBody>
    </w:docPart>
    <w:docPart>
      <w:docPartPr>
        <w:name w:val="C01134CF8D8444EAB5084AFE6000A9DE"/>
        <w:category>
          <w:name w:val="General"/>
          <w:gallery w:val="placeholder"/>
        </w:category>
        <w:types>
          <w:type w:val="bbPlcHdr"/>
        </w:types>
        <w:behaviors>
          <w:behavior w:val="content"/>
        </w:behaviors>
        <w:guid w:val="{2CA64A77-8AC4-4C41-9FF3-57FCDB8B9115}"/>
      </w:docPartPr>
      <w:docPartBody>
        <w:p w:rsidR="00520181" w:rsidRDefault="004319E4" w:rsidP="004319E4">
          <w:pPr>
            <w:pStyle w:val="C01134CF8D8444EAB5084AFE6000A9DE"/>
          </w:pPr>
          <w:r w:rsidRPr="00B22FC5">
            <w:rPr>
              <w:rStyle w:val="PlaceholderText"/>
            </w:rPr>
            <w:t>Initials</w:t>
          </w:r>
        </w:p>
      </w:docPartBody>
    </w:docPart>
    <w:docPart>
      <w:docPartPr>
        <w:name w:val="0391FE7180394D848D2D0A96504EAC61"/>
        <w:category>
          <w:name w:val="General"/>
          <w:gallery w:val="placeholder"/>
        </w:category>
        <w:types>
          <w:type w:val="bbPlcHdr"/>
        </w:types>
        <w:behaviors>
          <w:behavior w:val="content"/>
        </w:behaviors>
        <w:guid w:val="{1A6F28CD-298E-4425-8075-D4DAD8706D6C}"/>
      </w:docPartPr>
      <w:docPartBody>
        <w:p w:rsidR="00D15D19" w:rsidRDefault="00D15D19" w:rsidP="00D15D19">
          <w:pPr>
            <w:pStyle w:val="0391FE7180394D848D2D0A96504EAC61"/>
          </w:pPr>
          <w:r w:rsidRPr="00E6227D">
            <w:rPr>
              <w:rStyle w:val="PlaceholderText"/>
            </w:rPr>
            <w:t>Click or tap to enter a date.</w:t>
          </w:r>
        </w:p>
      </w:docPartBody>
    </w:docPart>
    <w:docPart>
      <w:docPartPr>
        <w:name w:val="E23C273384294012B00BE2DC914DB46E"/>
        <w:category>
          <w:name w:val="General"/>
          <w:gallery w:val="placeholder"/>
        </w:category>
        <w:types>
          <w:type w:val="bbPlcHdr"/>
        </w:types>
        <w:behaviors>
          <w:behavior w:val="content"/>
        </w:behaviors>
        <w:guid w:val="{EF77193E-2833-4B7C-B139-A582C32F468D}"/>
      </w:docPartPr>
      <w:docPartBody>
        <w:p w:rsidR="00D15D19" w:rsidRDefault="00D15D19" w:rsidP="00D15D19">
          <w:pPr>
            <w:pStyle w:val="E23C273384294012B00BE2DC914DB46E"/>
          </w:pPr>
          <w:r w:rsidRPr="00E6227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Narrow">
    <w:charset w:val="00"/>
    <w:family w:val="swiss"/>
    <w:pitch w:val="variable"/>
    <w:sig w:usb0="20000287" w:usb1="00000003" w:usb2="00000000" w:usb3="00000000" w:csb0="0000019F" w:csb1="00000000"/>
  </w:font>
  <w:font w:name="Avenir Next LT Pro Demi">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2A63"/>
    <w:rsid w:val="00002AD9"/>
    <w:rsid w:val="00033130"/>
    <w:rsid w:val="0005375C"/>
    <w:rsid w:val="00062158"/>
    <w:rsid w:val="000771CF"/>
    <w:rsid w:val="00083A29"/>
    <w:rsid w:val="000D17BC"/>
    <w:rsid w:val="000D5580"/>
    <w:rsid w:val="00104C1B"/>
    <w:rsid w:val="00126F17"/>
    <w:rsid w:val="00131B79"/>
    <w:rsid w:val="0013542F"/>
    <w:rsid w:val="00167364"/>
    <w:rsid w:val="00171DE1"/>
    <w:rsid w:val="00171F46"/>
    <w:rsid w:val="00195871"/>
    <w:rsid w:val="001B30D9"/>
    <w:rsid w:val="001D3C98"/>
    <w:rsid w:val="001D4ED7"/>
    <w:rsid w:val="001E2C08"/>
    <w:rsid w:val="001E35E4"/>
    <w:rsid w:val="00224C7F"/>
    <w:rsid w:val="00245DBC"/>
    <w:rsid w:val="00252813"/>
    <w:rsid w:val="002553C6"/>
    <w:rsid w:val="00285A56"/>
    <w:rsid w:val="00295791"/>
    <w:rsid w:val="002C23D2"/>
    <w:rsid w:val="002C4749"/>
    <w:rsid w:val="002C6B94"/>
    <w:rsid w:val="00301E9D"/>
    <w:rsid w:val="00303E9C"/>
    <w:rsid w:val="003243A3"/>
    <w:rsid w:val="0033327F"/>
    <w:rsid w:val="0034523A"/>
    <w:rsid w:val="00362BDA"/>
    <w:rsid w:val="00372DF3"/>
    <w:rsid w:val="00382D3F"/>
    <w:rsid w:val="00386B9C"/>
    <w:rsid w:val="003A054B"/>
    <w:rsid w:val="003A7F3F"/>
    <w:rsid w:val="003F285C"/>
    <w:rsid w:val="003F65C1"/>
    <w:rsid w:val="004319E4"/>
    <w:rsid w:val="00443E82"/>
    <w:rsid w:val="00451586"/>
    <w:rsid w:val="00453C1B"/>
    <w:rsid w:val="00484530"/>
    <w:rsid w:val="004B2620"/>
    <w:rsid w:val="004B3E02"/>
    <w:rsid w:val="004D3C65"/>
    <w:rsid w:val="004E2560"/>
    <w:rsid w:val="004E6DFB"/>
    <w:rsid w:val="00520181"/>
    <w:rsid w:val="00587D3C"/>
    <w:rsid w:val="005A04E7"/>
    <w:rsid w:val="005F1029"/>
    <w:rsid w:val="005F4CAF"/>
    <w:rsid w:val="005F7823"/>
    <w:rsid w:val="00605477"/>
    <w:rsid w:val="006232C1"/>
    <w:rsid w:val="00624195"/>
    <w:rsid w:val="00642156"/>
    <w:rsid w:val="00654ADC"/>
    <w:rsid w:val="0066029A"/>
    <w:rsid w:val="00686B78"/>
    <w:rsid w:val="00693FE1"/>
    <w:rsid w:val="006A2A63"/>
    <w:rsid w:val="006B2B6F"/>
    <w:rsid w:val="006C7B48"/>
    <w:rsid w:val="006F757E"/>
    <w:rsid w:val="00721134"/>
    <w:rsid w:val="007315AC"/>
    <w:rsid w:val="007343D3"/>
    <w:rsid w:val="0074386E"/>
    <w:rsid w:val="00776451"/>
    <w:rsid w:val="00797CD3"/>
    <w:rsid w:val="007A72AE"/>
    <w:rsid w:val="007B2EF8"/>
    <w:rsid w:val="007C7134"/>
    <w:rsid w:val="00807F6B"/>
    <w:rsid w:val="0084671E"/>
    <w:rsid w:val="00863C2C"/>
    <w:rsid w:val="008673C5"/>
    <w:rsid w:val="00870CE5"/>
    <w:rsid w:val="00875B17"/>
    <w:rsid w:val="00884A21"/>
    <w:rsid w:val="008954FD"/>
    <w:rsid w:val="008A3C70"/>
    <w:rsid w:val="008A6416"/>
    <w:rsid w:val="008B31C7"/>
    <w:rsid w:val="008C04D7"/>
    <w:rsid w:val="008D28D9"/>
    <w:rsid w:val="008D4D70"/>
    <w:rsid w:val="008E02D4"/>
    <w:rsid w:val="008F0B32"/>
    <w:rsid w:val="008F3E61"/>
    <w:rsid w:val="00913BDF"/>
    <w:rsid w:val="009820A0"/>
    <w:rsid w:val="009854DD"/>
    <w:rsid w:val="009878EC"/>
    <w:rsid w:val="0099298F"/>
    <w:rsid w:val="009D12BF"/>
    <w:rsid w:val="009E3BC2"/>
    <w:rsid w:val="009F7A0B"/>
    <w:rsid w:val="00A01875"/>
    <w:rsid w:val="00A05FA6"/>
    <w:rsid w:val="00A1471E"/>
    <w:rsid w:val="00A26971"/>
    <w:rsid w:val="00A429D5"/>
    <w:rsid w:val="00A91930"/>
    <w:rsid w:val="00AA2A08"/>
    <w:rsid w:val="00AA65CD"/>
    <w:rsid w:val="00AB3480"/>
    <w:rsid w:val="00AC23C5"/>
    <w:rsid w:val="00AF49FD"/>
    <w:rsid w:val="00B31407"/>
    <w:rsid w:val="00B373FF"/>
    <w:rsid w:val="00B62C2F"/>
    <w:rsid w:val="00B95F4A"/>
    <w:rsid w:val="00BA1E2D"/>
    <w:rsid w:val="00BA23B4"/>
    <w:rsid w:val="00BF7022"/>
    <w:rsid w:val="00C06D10"/>
    <w:rsid w:val="00C10FE1"/>
    <w:rsid w:val="00C356A4"/>
    <w:rsid w:val="00C56B66"/>
    <w:rsid w:val="00C76BA5"/>
    <w:rsid w:val="00C8726C"/>
    <w:rsid w:val="00C94BF8"/>
    <w:rsid w:val="00CA0518"/>
    <w:rsid w:val="00CB25F2"/>
    <w:rsid w:val="00D02347"/>
    <w:rsid w:val="00D05D8B"/>
    <w:rsid w:val="00D15D19"/>
    <w:rsid w:val="00D20C47"/>
    <w:rsid w:val="00D3211C"/>
    <w:rsid w:val="00D47C96"/>
    <w:rsid w:val="00D96B63"/>
    <w:rsid w:val="00DA59A3"/>
    <w:rsid w:val="00DB28D8"/>
    <w:rsid w:val="00DD1166"/>
    <w:rsid w:val="00E02EB2"/>
    <w:rsid w:val="00E100B2"/>
    <w:rsid w:val="00E2276E"/>
    <w:rsid w:val="00E31524"/>
    <w:rsid w:val="00E42731"/>
    <w:rsid w:val="00E44E51"/>
    <w:rsid w:val="00E6118D"/>
    <w:rsid w:val="00E70D8A"/>
    <w:rsid w:val="00E725AD"/>
    <w:rsid w:val="00E81791"/>
    <w:rsid w:val="00EC0870"/>
    <w:rsid w:val="00EC432B"/>
    <w:rsid w:val="00EC5D93"/>
    <w:rsid w:val="00EE40EE"/>
    <w:rsid w:val="00EE4867"/>
    <w:rsid w:val="00F27597"/>
    <w:rsid w:val="00F52313"/>
    <w:rsid w:val="00F7293B"/>
    <w:rsid w:val="00F9140D"/>
    <w:rsid w:val="00FD734C"/>
    <w:rsid w:val="00FE4B2C"/>
    <w:rsid w:val="00FE4E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56EC2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3BC2"/>
    <w:rPr>
      <w:color w:val="808080"/>
    </w:rPr>
  </w:style>
  <w:style w:type="paragraph" w:customStyle="1" w:styleId="A29569460EF944659128DA0DE809E3371">
    <w:name w:val="A29569460EF944659128DA0DE809E3371"/>
    <w:rsid w:val="004319E4"/>
    <w:pPr>
      <w:spacing w:after="0" w:line="240" w:lineRule="auto"/>
      <w:jc w:val="both"/>
    </w:pPr>
    <w:rPr>
      <w:rFonts w:eastAsiaTheme="minorHAnsi"/>
      <w:szCs w:val="20"/>
      <w:lang w:val="en-GB"/>
    </w:rPr>
  </w:style>
  <w:style w:type="paragraph" w:customStyle="1" w:styleId="1A23499EF94143EB9919CB8860E9E13D1">
    <w:name w:val="1A23499EF94143EB9919CB8860E9E13D1"/>
    <w:rsid w:val="004319E4"/>
    <w:pPr>
      <w:spacing w:after="0" w:line="240" w:lineRule="auto"/>
      <w:jc w:val="both"/>
    </w:pPr>
    <w:rPr>
      <w:rFonts w:eastAsiaTheme="minorHAnsi"/>
      <w:szCs w:val="20"/>
      <w:lang w:val="en-GB"/>
    </w:rPr>
  </w:style>
  <w:style w:type="paragraph" w:customStyle="1" w:styleId="C01134CF8D8444EAB5084AFE6000A9DE">
    <w:name w:val="C01134CF8D8444EAB5084AFE6000A9DE"/>
    <w:rsid w:val="004319E4"/>
    <w:pPr>
      <w:spacing w:before="60" w:after="0" w:line="260" w:lineRule="atLeast"/>
      <w:ind w:left="113"/>
      <w:jc w:val="both"/>
    </w:pPr>
    <w:rPr>
      <w:rFonts w:eastAsiaTheme="minorHAnsi"/>
      <w:sz w:val="18"/>
      <w:szCs w:val="20"/>
      <w:lang w:val="en-GB" w:eastAsia="en-GB"/>
    </w:rPr>
  </w:style>
  <w:style w:type="character" w:customStyle="1" w:styleId="Header2">
    <w:name w:val="Header2"/>
    <w:basedOn w:val="DefaultParagraphFont"/>
    <w:uiPriority w:val="1"/>
    <w:qFormat/>
    <w:rsid w:val="004319E4"/>
    <w:rPr>
      <w:rFonts w:asciiTheme="minorHAnsi" w:hAnsiTheme="minorHAnsi"/>
      <w:b/>
      <w:bCs/>
      <w:color w:val="auto"/>
      <w:sz w:val="18"/>
      <w:szCs w:val="20"/>
      <w:bdr w:val="none" w:sz="0" w:space="0" w:color="auto"/>
      <w:lang w:val="nl-BE"/>
    </w:rPr>
  </w:style>
  <w:style w:type="paragraph" w:customStyle="1" w:styleId="06CF8E1D04BB4C6A8A67E8424B6819B41">
    <w:name w:val="06CF8E1D04BB4C6A8A67E8424B6819B4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5A8DE52C469E4B11A5DBEA625D346AA1">
    <w:name w:val="5A8DE52C469E4B11A5DBEA625D346AA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0391FE7180394D848D2D0A96504EAC61">
    <w:name w:val="0391FE7180394D848D2D0A96504EAC61"/>
    <w:rsid w:val="00D15D19"/>
    <w:pPr>
      <w:spacing w:line="278" w:lineRule="auto"/>
    </w:pPr>
    <w:rPr>
      <w:kern w:val="2"/>
      <w:sz w:val="24"/>
      <w:szCs w:val="24"/>
      <w:lang w:val="en-GB" w:eastAsia="en-GB"/>
      <w14:ligatures w14:val="standardContextual"/>
    </w:rPr>
  </w:style>
  <w:style w:type="paragraph" w:customStyle="1" w:styleId="E23C273384294012B00BE2DC914DB46E">
    <w:name w:val="E23C273384294012B00BE2DC914DB46E"/>
    <w:rsid w:val="00D15D19"/>
    <w:pPr>
      <w:spacing w:line="278" w:lineRule="auto"/>
    </w:pPr>
    <w:rPr>
      <w:kern w:val="2"/>
      <w:sz w:val="24"/>
      <w:szCs w:val="24"/>
      <w:lang w:val="en-GB" w:eastAsia="en-GB"/>
      <w14:ligatures w14:val="standardContextual"/>
    </w:rPr>
  </w:style>
  <w:style w:type="paragraph" w:customStyle="1" w:styleId="5DC2D92AB1B94AA4B3FE8D342C429EA8">
    <w:name w:val="5DC2D92AB1B94AA4B3FE8D342C429EA8"/>
    <w:rsid w:val="009E3BC2"/>
    <w:pPr>
      <w:spacing w:line="278" w:lineRule="auto"/>
    </w:pPr>
    <w:rPr>
      <w:kern w:val="2"/>
      <w:sz w:val="24"/>
      <w:szCs w:val="24"/>
      <w:lang w:val="en-GB" w:eastAsia="en-GB"/>
      <w14:ligatures w14:val="standardContextual"/>
    </w:rPr>
  </w:style>
  <w:style w:type="paragraph" w:customStyle="1" w:styleId="0BEF36E67C9B4318AB742A5E05F9977A">
    <w:name w:val="0BEF36E67C9B4318AB742A5E05F9977A"/>
    <w:rsid w:val="009E3BC2"/>
    <w:pPr>
      <w:spacing w:line="278" w:lineRule="auto"/>
    </w:pPr>
    <w:rPr>
      <w:kern w:val="2"/>
      <w:sz w:val="24"/>
      <w:szCs w:val="24"/>
      <w:lang w:val="en-GB" w:eastAsia="en-GB"/>
      <w14:ligatures w14:val="standardContextual"/>
    </w:rPr>
  </w:style>
  <w:style w:type="paragraph" w:customStyle="1" w:styleId="4AA0D2B72C61416B8A715ADFE49F16F8">
    <w:name w:val="4AA0D2B72C61416B8A715ADFE49F16F8"/>
    <w:rsid w:val="009E3BC2"/>
    <w:pPr>
      <w:spacing w:line="278" w:lineRule="auto"/>
    </w:pPr>
    <w:rPr>
      <w:kern w:val="2"/>
      <w:sz w:val="24"/>
      <w:szCs w:val="24"/>
      <w:lang w:val="en-GB" w:eastAsia="en-GB"/>
      <w14:ligatures w14:val="standardContextual"/>
    </w:rPr>
  </w:style>
  <w:style w:type="paragraph" w:customStyle="1" w:styleId="003425C817114944B79B28C16E6B84C7">
    <w:name w:val="003425C817114944B79B28C16E6B84C7"/>
    <w:rsid w:val="009E3BC2"/>
    <w:pPr>
      <w:spacing w:line="278" w:lineRule="auto"/>
    </w:pPr>
    <w:rPr>
      <w:kern w:val="2"/>
      <w:sz w:val="24"/>
      <w:szCs w:val="24"/>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D76F4EC4A12D478A4D561C0EE5DB53" ma:contentTypeVersion="32" ma:contentTypeDescription="Create a new document." ma:contentTypeScope="" ma:versionID="d2166e092350a629c899cdc47af471b5">
  <xsd:schema xmlns:xsd="http://www.w3.org/2001/XMLSchema" xmlns:xs="http://www.w3.org/2001/XMLSchema" xmlns:p="http://schemas.microsoft.com/office/2006/metadata/properties" xmlns:ns1="http://schemas.microsoft.com/sharepoint/v3" xmlns:ns2="dcfa9fa0-1c28-4afb-b446-e96447f4936b" xmlns:ns3="8cec7391-8c15-4676-b852-30ae37fc13ed" targetNamespace="http://schemas.microsoft.com/office/2006/metadata/properties" ma:root="true" ma:fieldsID="00dd104c569cee68b98f3d5620ff47a0" ns1:_="" ns2:_="" ns3:_="">
    <xsd:import namespace="http://schemas.microsoft.com/sharepoint/v3"/>
    <xsd:import namespace="dcfa9fa0-1c28-4afb-b446-e96447f4936b"/>
    <xsd:import namespace="8cec7391-8c15-4676-b852-30ae37fc13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Progress" minOccurs="0"/>
                <xsd:element ref="ns2:ReviewedApproved" minOccurs="0"/>
                <xsd:element ref="ns2:Owner" minOccurs="0"/>
                <xsd:element ref="ns2:DueDate" minOccurs="0"/>
                <xsd:element ref="ns2:Remarks_x002f_Comments" minOccurs="0"/>
                <xsd:element ref="ns2:ReadyforSubmission" minOccurs="0"/>
                <xsd:element ref="ns2:DocType" minOccurs="0"/>
                <xsd:element ref="ns2:lcf76f155ced4ddcb4097134ff3c332f" minOccurs="0"/>
                <xsd:element ref="ns3:TaxCatchAll" minOccurs="0"/>
                <xsd:element ref="ns2:LayoutCheck" minOccurs="0"/>
                <xsd:element ref="ns2:ContentCheck" minOccurs="0"/>
                <xsd:element ref="ns2:DocumentID"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fa9fa0-1c28-4afb-b446-e96447f49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Progress" ma:index="23" nillable="true" ma:displayName="Progress" ma:format="Dropdown" ma:indexed="true" ma:internalName="Progress">
      <xsd:simpleType>
        <xsd:restriction base="dms:Choice">
          <xsd:enumeration value="Not Started"/>
          <xsd:enumeration value="In Progress (&lt;50%)"/>
          <xsd:enumeration value="In Progress (&gt;50%)"/>
          <xsd:enumeration value="Finished"/>
        </xsd:restriction>
      </xsd:simpleType>
    </xsd:element>
    <xsd:element name="ReviewedApproved" ma:index="24" nillable="true" ma:displayName="Reviewed &amp; Approved" ma:default="0" ma:format="Dropdown" ma:internalName="ReviewedApproved">
      <xsd:simpleType>
        <xsd:restriction base="dms:Boolean"/>
      </xsd:simpleType>
    </xsd:element>
    <xsd:element name="Owner" ma:index="25" nillable="true" ma:displayName="Owner" ma:format="Dropdown" ma:list="UserInfo" ma:SharePointGroup="0" ma:internalName="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ueDate" ma:index="26" nillable="true" ma:displayName="Due Date" ma:format="DateOnly" ma:internalName="DueDate">
      <xsd:simpleType>
        <xsd:restriction base="dms:DateTime"/>
      </xsd:simpleType>
    </xsd:element>
    <xsd:element name="Remarks_x002f_Comments" ma:index="27" nillable="true" ma:displayName="Remarks/Comments" ma:format="Dropdown" ma:internalName="Remarks_x002f_Comments">
      <xsd:simpleType>
        <xsd:restriction base="dms:Text">
          <xsd:maxLength value="255"/>
        </xsd:restriction>
      </xsd:simpleType>
    </xsd:element>
    <xsd:element name="ReadyforSubmission" ma:index="28" nillable="true" ma:displayName="Ready for Submission" ma:default="0" ma:format="Dropdown" ma:internalName="ReadyforSubmission">
      <xsd:simpleType>
        <xsd:restriction base="dms:Boolean"/>
      </xsd:simpleType>
    </xsd:element>
    <xsd:element name="DocType" ma:index="29" nillable="true" ma:displayName="Doc Type" ma:format="Dropdown" ma:indexed="true" ma:internalName="DocType">
      <xsd:simpleType>
        <xsd:restriction base="dms:Choice">
          <xsd:enumeration value="Main Form"/>
          <xsd:enumeration value="Attachment"/>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44b03f31-0724-4dce-9994-d61ca707657f" ma:termSetId="09814cd3-568e-fe90-9814-8d621ff8fb84" ma:anchorId="fba54fb3-c3e1-fe81-a776-ca4b69148c4d" ma:open="true" ma:isKeyword="false">
      <xsd:complexType>
        <xsd:sequence>
          <xsd:element ref="pc:Terms" minOccurs="0" maxOccurs="1"/>
        </xsd:sequence>
      </xsd:complexType>
    </xsd:element>
    <xsd:element name="LayoutCheck" ma:index="33" nillable="true" ma:displayName="Layout Check" ma:default="0" ma:format="Dropdown" ma:internalName="LayoutCheck">
      <xsd:simpleType>
        <xsd:restriction base="dms:Boolean"/>
      </xsd:simpleType>
    </xsd:element>
    <xsd:element name="ContentCheck" ma:index="34" nillable="true" ma:displayName="Content Check" ma:default="0" ma:format="Dropdown" ma:internalName="ContentCheck">
      <xsd:simpleType>
        <xsd:restriction base="dms:Boolean"/>
      </xsd:simpleType>
    </xsd:element>
    <xsd:element name="DocumentID" ma:index="35" nillable="true" ma:displayName="Document ID" ma:format="Dropdown" ma:internalName="DocumentID">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element name="MediaServiceBillingMetadata" ma:index="38" nillable="true" ma:displayName="MediaServiceBillingMetadata" ma:hidden="true" ma:internalName="MediaServiceBillingMetadata" ma:readOnly="true">
      <xsd:simpleType>
        <xsd:restriction base="dms:Note"/>
      </xsd:simpleType>
    </xsd:element>
    <xsd:element name="_Flow_SignoffStatus" ma:index="39"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ec7391-8c15-4676-b852-30ae37fc13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6db4ce0c-315d-40af-ae8d-29af4792fffc}" ma:internalName="TaxCatchAll" ma:showField="CatchAllData" ma:web="8cec7391-8c15-4676-b852-30ae37fc13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ReviewedApproved xmlns="dcfa9fa0-1c28-4afb-b446-e96447f4936b" xsi:nil="true"/>
    <Remarks_x002f_Comments xmlns="dcfa9fa0-1c28-4afb-b446-e96447f4936b" xsi:nil="true"/>
    <ReadyforSubmission xmlns="dcfa9fa0-1c28-4afb-b446-e96447f4936b" xsi:nil="true"/>
    <Progress xmlns="dcfa9fa0-1c28-4afb-b446-e96447f4936b" xsi:nil="true"/>
    <DueDate xmlns="dcfa9fa0-1c28-4afb-b446-e96447f4936b" xsi:nil="true"/>
    <Owner xmlns="dcfa9fa0-1c28-4afb-b446-e96447f4936b">
      <UserInfo>
        <DisplayName/>
        <AccountId xsi:nil="true"/>
        <AccountType/>
      </UserInfo>
    </Owner>
    <DocType xmlns="dcfa9fa0-1c28-4afb-b446-e96447f4936b" xsi:nil="true"/>
    <TaxCatchAll xmlns="8cec7391-8c15-4676-b852-30ae37fc13ed" xsi:nil="true"/>
    <lcf76f155ced4ddcb4097134ff3c332f xmlns="dcfa9fa0-1c28-4afb-b446-e96447f4936b">
      <Terms xmlns="http://schemas.microsoft.com/office/infopath/2007/PartnerControls"/>
    </lcf76f155ced4ddcb4097134ff3c332f>
    <LayoutCheck xmlns="dcfa9fa0-1c28-4afb-b446-e96447f4936b" xsi:nil="true"/>
    <ContentCheck xmlns="dcfa9fa0-1c28-4afb-b446-e96447f4936b" xsi:nil="true"/>
    <DocumentID xmlns="dcfa9fa0-1c28-4afb-b446-e96447f4936b" xsi:nil="true"/>
    <_Flow_SignoffStatus xmlns="dcfa9fa0-1c28-4afb-b446-e96447f4936b" xsi:nil="true"/>
  </documentManagement>
</p:properties>
</file>

<file path=customXml/itemProps1.xml><?xml version="1.0" encoding="utf-8"?>
<ds:datastoreItem xmlns:ds="http://schemas.openxmlformats.org/officeDocument/2006/customXml" ds:itemID="{9F7EAE70-1104-44E2-8383-FCDD434F6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fa9fa0-1c28-4afb-b446-e96447f4936b"/>
    <ds:schemaRef ds:uri="8cec7391-8c15-4676-b852-30ae37fc13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134D34-3853-460D-A064-F6C220AEA7E5}">
  <ds:schemaRefs>
    <ds:schemaRef ds:uri="http://schemas.microsoft.com/sharepoint/v3/contenttype/forms"/>
  </ds:schemaRefs>
</ds:datastoreItem>
</file>

<file path=customXml/itemProps3.xml><?xml version="1.0" encoding="utf-8"?>
<ds:datastoreItem xmlns:ds="http://schemas.openxmlformats.org/officeDocument/2006/customXml" ds:itemID="{1AE55B63-755D-4D90-AE65-5F89FB242B24}">
  <ds:schemaRefs>
    <ds:schemaRef ds:uri="http://schemas.openxmlformats.org/officeDocument/2006/bibliography"/>
  </ds:schemaRefs>
</ds:datastoreItem>
</file>

<file path=customXml/itemProps4.xml><?xml version="1.0" encoding="utf-8"?>
<ds:datastoreItem xmlns:ds="http://schemas.openxmlformats.org/officeDocument/2006/customXml" ds:itemID="{3FAB8D6B-9153-4F14-BD34-08F1945F32BB}">
  <ds:schemaRefs>
    <ds:schemaRef ds:uri="http://schemas.microsoft.com/office/2006/metadata/properties"/>
    <ds:schemaRef ds:uri="http://schemas.microsoft.com/office/infopath/2007/PartnerControls"/>
    <ds:schemaRef ds:uri="http://schemas.microsoft.com/sharepoint/v3"/>
    <ds:schemaRef ds:uri="dcfa9fa0-1c28-4afb-b446-e96447f4936b"/>
    <ds:schemaRef ds:uri="8cec7391-8c15-4676-b852-30ae37fc13ed"/>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31</Pages>
  <Words>3354</Words>
  <Characters>1911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roject Management Plan</vt:lpstr>
    </vt:vector>
  </TitlesOfParts>
  <Company/>
  <LinksUpToDate>false</LinksUpToDate>
  <CharactersWithSpaces>2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Installation and Calibration Report Caisson {{ CaissonNumber }}</dc:subject>
  <dc:creator>Charlier Soetkin</dc:creator>
  <cp:keywords/>
  <dc:description/>
  <cp:lastModifiedBy>Rinkel Thijs</cp:lastModifiedBy>
  <cp:revision>178</cp:revision>
  <cp:lastPrinted>2025-08-14T09:35:00Z</cp:lastPrinted>
  <dcterms:created xsi:type="dcterms:W3CDTF">2025-05-15T21:28:00Z</dcterms:created>
  <dcterms:modified xsi:type="dcterms:W3CDTF">2025-09-08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76F4EC4A12D478A4D561C0EE5DB53</vt:lpwstr>
  </property>
  <property fmtid="{D5CDD505-2E9C-101B-9397-08002B2CF9AE}" pid="3" name="TaxKeyword">
    <vt:lpwstr/>
  </property>
  <property fmtid="{D5CDD505-2E9C-101B-9397-08002B2CF9AE}" pid="4" name="MediaServiceImageTags">
    <vt:lpwstr/>
  </property>
</Properties>
</file>